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ời</w:t>
      </w:r>
      <w:r>
        <w:t xml:space="preserve"> </w:t>
      </w:r>
      <w:r>
        <w:t xml:space="preserve">Quang</w:t>
      </w:r>
      <w:r>
        <w:t xml:space="preserve"> </w:t>
      </w:r>
      <w:r>
        <w:t xml:space="preserve">Mây</w:t>
      </w:r>
      <w:r>
        <w:t xml:space="preserve"> </w:t>
      </w:r>
      <w:r>
        <w:t xml:space="preserve">Tạnh</w:t>
      </w:r>
      <w:r>
        <w:t xml:space="preserve"> </w:t>
      </w:r>
      <w:r>
        <w:t xml:space="preserve">(Tễ</w:t>
      </w:r>
      <w:r>
        <w:t xml:space="preserve"> </w:t>
      </w:r>
      <w:r>
        <w:t xml:space="preserve">Tha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ời-quang-mây-tạnh-tễ-thanh"/>
      <w:bookmarkEnd w:id="21"/>
      <w:r>
        <w:t xml:space="preserve">Trời Quang Mây Tạnh (Tễ Thanh)</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1×1, cổ đại, HE. Edit: Ney. Văn án vô cùng ngắn gọn, muốn biết cụ thể nội dung mời các bạn xem truyện. Tễ thanh, là sắc trời sau cơn mưa. Vì người, ta có thể vào sinh, ra tử.</w:t>
            </w:r>
            <w:r>
              <w:br w:type="textWrapping"/>
            </w:r>
          </w:p>
        </w:tc>
      </w:tr>
    </w:tbl>
    <w:p>
      <w:pPr>
        <w:pStyle w:val="Compact"/>
      </w:pPr>
      <w:r>
        <w:br w:type="textWrapping"/>
      </w:r>
      <w:r>
        <w:br w:type="textWrapping"/>
      </w:r>
      <w:r>
        <w:rPr>
          <w:i/>
        </w:rPr>
        <w:t xml:space="preserve">Đọc và tải ebook truyện tại: http://truyenclub.com/troi-quang-may-tanh-te-thanh</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Lý Thanh Quân thuê phòng ở một quán trọ khuất nẻo đơn sơ, giá rẻ, nằm ở trong khu dân cư hỗn tạp, y thích thanh tịnh, ngăn nắp sạch sẽ, thế nhưng đã trọ lại đây gần nửa năm.</w:t>
      </w:r>
      <w:r>
        <w:br w:type="textWrapping"/>
      </w:r>
      <w:r>
        <w:br w:type="textWrapping"/>
      </w:r>
      <w:r>
        <w:t xml:space="preserve">Nửa năm trước, Lý Thanh Quân có một chiếc áo choàng thêu tinh xảo đẹp đẽ, chính là bộ đạo bào thanh nhã thường ngày hay mặc kia, thân áo cũng trầm lắng đẹp tựa hồ thu. Sau đó đạo bào giặt đến bạc phếch, cũng không ủi, nhăn như rau khô, còn về phần món áo choàng đó, từ lâu đã phủ bụi trong kho.</w:t>
      </w:r>
      <w:r>
        <w:br w:type="textWrapping"/>
      </w:r>
      <w:r>
        <w:br w:type="textWrapping"/>
      </w:r>
      <w:r>
        <w:t xml:space="preserve">Trời đông giá rét, rượu có thể chống lạnh, ở trong quán rượu, Lý Thanh Quân đã uống mấy ngày liền. Sau khi viết một phong thư gửi tới Hàng Châu, y một lần nữa xuất hiện ở quán rượu nhà Ngụy Ngũ, rượu ở đây pha nước, một bình chẳng qua có vài văn tiền, uống không say.  </w:t>
      </w:r>
      <w:r>
        <w:br w:type="textWrapping"/>
      </w:r>
      <w:r>
        <w:br w:type="textWrapping"/>
      </w:r>
      <w:r>
        <w:t xml:space="preserve">Trong quán rượu nhà Ngụy Ngũ, không phải đầy tớ thì cũng là kẻ làm thuê lam lũ, riêng một người ăn mặc kiểu đạo sĩ nghèo như Lý Thanh Quân, lẫn trong đám đó trông vào có vẻ chẳng ra làm sao cả. Khách uống rượu vào gào thét oang oang, Lý Thanh Quân uống rượu lại luôn yên tĩnh, y ngồi lẻ loi một góc, dường như suy nghĩ chút gì đó, một bầu rượu có thể uống một hồi lâu. </w:t>
      </w:r>
      <w:r>
        <w:br w:type="textWrapping"/>
      </w:r>
      <w:r>
        <w:br w:type="textWrapping"/>
      </w:r>
      <w:r>
        <w:t xml:space="preserve">Dáng vẻ Lý Thanh Quân chừng hai bảy, hai tám tuổi, khung xương lớn, thân cao, rất gầy, dung mạo tiều tụy. Lưng thì đeo một thanh trường kiếm, vỏ và chuôi kiếm loang lổ rỉ sét, cũng không biết kiếm này còn có thể dùng không, hoặc giả là y không có dùng đến nó.</w:t>
      </w:r>
      <w:r>
        <w:br w:type="textWrapping"/>
      </w:r>
      <w:r>
        <w:br w:type="textWrapping"/>
      </w:r>
      <w:r>
        <w:t xml:space="preserve">Không có ai hỏi y vấn đề này, bên trong quán rượu trừ Ngụy Ngũ cũng chẳng một ai chú ý đến sự tồn tại của y.</w:t>
      </w:r>
      <w:r>
        <w:br w:type="textWrapping"/>
      </w:r>
      <w:r>
        <w:br w:type="textWrapping"/>
      </w:r>
      <w:r>
        <w:t xml:space="preserve">Hàn Dư Tích xuất hiện vào một chiều chạng vạng, trời đặc biệt lạnh, quán rượu lác đác hai ba khách, Ngụy Ngũ rụt lại bên cạnh bếp hâm rượu, giống như là đang ngủ. Hàn Dư Tích thẳng hướng đến chỗ y, hắn ngồi xuống đối diện Lý Thanh Quân, trường kiếm đeo trên người hắn khiến Lý Thanh Quân chú ý, Lý Thanh Quân ngẩng đầu nhìn hắn, hắn cũng đang nhìn Lý Thanh Quân.</w:t>
      </w:r>
      <w:r>
        <w:br w:type="textWrapping"/>
      </w:r>
      <w:r>
        <w:br w:type="textWrapping"/>
      </w:r>
      <w:r>
        <w:t xml:space="preserve">Hàn Dư Tích tuổi cực trẻ, ước chừng mười bảy, mười tám tuổi, mặt mũi đoan chính, áo quần đồ đạc tuy rằng bám bụi, nhưng vẫn có thể thấy được hoa văn tinh xảo.</w:t>
      </w:r>
      <w:r>
        <w:br w:type="textWrapping"/>
      </w:r>
      <w:r>
        <w:br w:type="textWrapping"/>
      </w:r>
      <w:r>
        <w:t xml:space="preserve">“Chủ quán, cho bình rượu nóng, có gì ăn thì cũng thu xếp đến đây.”</w:t>
      </w:r>
      <w:r>
        <w:br w:type="textWrapping"/>
      </w:r>
      <w:r>
        <w:br w:type="textWrapping"/>
      </w:r>
      <w:r>
        <w:t xml:space="preserve">Giọng nói vang vọng cực kỳ dễ nghe.</w:t>
      </w:r>
      <w:r>
        <w:br w:type="textWrapping"/>
      </w:r>
      <w:r>
        <w:br w:type="textWrapping"/>
      </w:r>
      <w:r>
        <w:t xml:space="preserve">Ngụy Ngũ kề cà bưng rượu qua, lừ đừ nói: “Chỉ có nửa con gà, không có nhiều.”</w:t>
      </w:r>
      <w:r>
        <w:br w:type="textWrapping"/>
      </w:r>
      <w:r>
        <w:br w:type="textWrapping"/>
      </w:r>
      <w:r>
        <w:t xml:space="preserve">Lý Thanh Quân vẫn một mực lẳng lặng uống rượu, nhưng ánh mắt y vài lần rơi trên người Hàn Dư Tích, y từ lâu đã nhận ra môn phái của Hàn Dư Tích nhờ tua kiếm trên vỏ kiếm, đó là một thế gia giàu có đông đúc, non xanh nước biếc sinh sôi ở phía nam.</w:t>
      </w:r>
      <w:r>
        <w:br w:type="textWrapping"/>
      </w:r>
      <w:r>
        <w:br w:type="textWrapping"/>
      </w:r>
      <w:r>
        <w:t xml:space="preserve">Mười năm trước, Lý Thanh Quân từng có vị bạn thân, chính là người của thế gia đó.</w:t>
      </w:r>
      <w:r>
        <w:br w:type="textWrapping"/>
      </w:r>
      <w:r>
        <w:br w:type="textWrapping"/>
      </w:r>
      <w:r>
        <w:t xml:space="preserve">“Đạo trưởng, quán trọ ngài đang thuê có còn phòng trống chăng?”</w:t>
      </w:r>
      <w:r>
        <w:br w:type="textWrapping"/>
      </w:r>
      <w:r>
        <w:br w:type="textWrapping"/>
      </w:r>
      <w:r>
        <w:t xml:space="preserve">Hàn Dư Tích mở miệng trước tiên, hắn thấy Lý Thanh Quân không trả lời, liền tự rót rượu cho mình, một chén lại một chén.</w:t>
      </w:r>
      <w:r>
        <w:br w:type="textWrapping"/>
      </w:r>
      <w:r>
        <w:br w:type="textWrapping"/>
      </w:r>
      <w:r>
        <w:t xml:space="preserve">Ngụy Ngũ bưng một đĩa thịt gà đã băm đến, đồ nhắm rượu trên bàn Lý Thanh Quân là một đĩa đậu khô[0], hầu như chưa hề động đến.</w:t>
      </w:r>
      <w:r>
        <w:br w:type="textWrapping"/>
      </w:r>
      <w:r>
        <w:br w:type="textWrapping"/>
      </w:r>
      <w:r>
        <w:rPr>
          <w:i/>
        </w:rPr>
        <w:t xml:space="preserve">[0] Đậu khô: đậu phụ được gia công, có vị mặn thơm ngon miệng, thích hợp nhắm rượu.</w:t>
      </w:r>
      <w:r>
        <w:br w:type="textWrapping"/>
      </w:r>
      <w:r>
        <w:br w:type="textWrapping"/>
      </w:r>
      <w:r>
        <w:t xml:space="preserve">“Thực không dám dấu diếm, mỗ từng có vài lần duyên phận với đạo trưởng.”</w:t>
      </w:r>
      <w:r>
        <w:br w:type="textWrapping"/>
      </w:r>
      <w:r>
        <w:br w:type="textWrapping"/>
      </w:r>
      <w:r>
        <w:t xml:space="preserve">Hàn Dư Tích cũng không nề hà sự lạnh lùng của Lý Thanh Quân.</w:t>
      </w:r>
      <w:r>
        <w:br w:type="textWrapping"/>
      </w:r>
      <w:r>
        <w:br w:type="textWrapping"/>
      </w:r>
      <w:r>
        <w:t xml:space="preserve">“Chưa từng gặp mặt.”</w:t>
      </w:r>
      <w:r>
        <w:br w:type="textWrapping"/>
      </w:r>
      <w:r>
        <w:br w:type="textWrapping"/>
      </w:r>
      <w:r>
        <w:t xml:space="preserve">Giọng nói Lý thanh Quân trong trẻo nhưng lạnh lùng, giống như nước đá.</w:t>
      </w:r>
      <w:r>
        <w:br w:type="textWrapping"/>
      </w:r>
      <w:r>
        <w:br w:type="textWrapping"/>
      </w:r>
      <w:r>
        <w:t xml:space="preserve">“Đầu xuân, tại cửa hàng ở Thành Đô, có một vị công tử nhỏ tuổi bầu bạn bên cạnh đạo trưởng. Mỗ nhớ không lầm, thì đạo trưởng và cậu ta làm bạn hai tháng có thừa đi.”</w:t>
      </w:r>
      <w:r>
        <w:br w:type="textWrapping"/>
      </w:r>
      <w:r>
        <w:br w:type="textWrapping"/>
      </w:r>
      <w:r>
        <w:t xml:space="preserve">Hàn Dư Tích gắp một miếng thịt gà, ngắm nghía, rồi lại như thờ ơ.</w:t>
      </w:r>
      <w:r>
        <w:br w:type="textWrapping"/>
      </w:r>
      <w:r>
        <w:br w:type="textWrapping"/>
      </w:r>
      <w:r>
        <w:t xml:space="preserve">Thần sắc Lý Thanh Quân không suy chuyển, chỉ là động tác uống rượu hơi ngừng. Y yên lặng, không hề có ý đi nói chuyện, dù cho đã bị uy hiếp.</w:t>
      </w:r>
      <w:r>
        <w:br w:type="textWrapping"/>
      </w:r>
      <w:r>
        <w:br w:type="textWrapping"/>
      </w:r>
      <w:r>
        <w:t xml:space="preserve">Hàn Dư Tích tự mất mặt, thế là hai người ngồi đối diện nhau im lìm, rượu ai người nấy uống. Nhưng khi Lý Thanh Quân đứng dậy, Hàn Dư Tích cũng đứng dậy, Lý Thanh Quân ra khỏi quán rượu, Hàn Dư Tích cũng theo cách không xa.</w:t>
      </w:r>
      <w:r>
        <w:br w:type="textWrapping"/>
      </w:r>
      <w:r>
        <w:br w:type="textWrapping"/>
      </w:r>
      <w:r>
        <w:t xml:space="preserve">“Trong quán trọ không còn phòng trống.”</w:t>
      </w:r>
      <w:r>
        <w:br w:type="textWrapping"/>
      </w:r>
      <w:r>
        <w:br w:type="textWrapping"/>
      </w:r>
      <w:r>
        <w:t xml:space="preserve">Lý Thanh Quân xoay người lại, dưới ánh trăng trong trẻo lạnh lùng làm nổi bật, khiến gò má của y có vẻ tái nhợt, thậm chí có vẻ bệnh tật.</w:t>
      </w:r>
      <w:r>
        <w:br w:type="textWrapping"/>
      </w:r>
      <w:r>
        <w:br w:type="textWrapping"/>
      </w:r>
      <w:r>
        <w:t xml:space="preserve">“Thế thì, đêm đông giá rét như này, đạo trưởng liệu có nguyện ý cưu mang không?”</w:t>
      </w:r>
      <w:r>
        <w:br w:type="textWrapping"/>
      </w:r>
      <w:r>
        <w:br w:type="textWrapping"/>
      </w:r>
      <w:r>
        <w:t xml:space="preserve">Khóe miệng Hàn Dư Tích có ý cười nhàn nhạt, hắn cười rộ lên rất dễ nhìn, nhưng cũng không hiểu sao nó lại lẫn chút u sầu.</w:t>
      </w:r>
      <w:r>
        <w:br w:type="textWrapping"/>
      </w:r>
      <w:r>
        <w:br w:type="textWrapping"/>
      </w:r>
      <w:r>
        <w:t xml:space="preserve">Lý Thanh Quân không thèm nhìn, tiến thẳng phía trước, Hàn Dư Tích vẫn tiếp tục đi theo.</w:t>
      </w:r>
      <w:r>
        <w:br w:type="textWrapping"/>
      </w:r>
      <w:r>
        <w:br w:type="textWrapping"/>
      </w:r>
      <w:r>
        <w:t xml:space="preserve">Lý Thanh Quân quay về quán trọ đơn sơ, y đi vào trong viện, nghe được tiếng chủ quán ngăn người sau lưng, lại nghe thấy Hàn Dư Tích nói: “Ta là bạn rượu của y.” Lý Thanh Quân vẫn cứ không để ý, bỏ mặc người phía sau, đi đến phòng trọ phía bên phải.</w:t>
      </w:r>
      <w:r>
        <w:br w:type="textWrapping"/>
      </w:r>
      <w:r>
        <w:br w:type="textWrapping"/>
      </w:r>
      <w:r>
        <w:t xml:space="preserve">Cúi đầu mở cửa phòng, ngẩng đầu, Hàn Dư Tích đã đứng bên người y.</w:t>
      </w:r>
      <w:r>
        <w:br w:type="textWrapping"/>
      </w:r>
      <w:r>
        <w:br w:type="textWrapping"/>
      </w:r>
      <w:r>
        <w:t xml:space="preserve">Lúc Lý Thanh Quân còn trẻ, không thiếu một số tay ăn chơi dây dưa không ngớt, nhưng đó đã là chuyện mười năm trước rồi. Y thật sự không rõ ý đồ Hàn Dư Tích lắm, có điều thôi cũng chằng thèm để ý.</w:t>
      </w:r>
      <w:r>
        <w:br w:type="textWrapping"/>
      </w:r>
      <w:r>
        <w:br w:type="textWrapping"/>
      </w:r>
      <w:r>
        <w:t xml:space="preserve">Trong phòng trọ, trừ bỏ giường, ghế tựa, tủ mấy thứ thiết yếu này, hầu như không có thứ gì khác. Không hề có vết tích cho thấy có một người đã ở lại chỗ này nửa năm, quá trống rỗng, quá sạch sẽ.</w:t>
      </w:r>
      <w:r>
        <w:br w:type="textWrapping"/>
      </w:r>
      <w:r>
        <w:br w:type="textWrapping"/>
      </w:r>
      <w:r>
        <w:t xml:space="preserve">“Ngươi muốn gì?”</w:t>
      </w:r>
      <w:r>
        <w:br w:type="textWrapping"/>
      </w:r>
      <w:r>
        <w:br w:type="textWrapping"/>
      </w:r>
      <w:r>
        <w:t xml:space="preserve">Lý Thanh Quân nhìn Hàn Dư Tích đứng trong phòng trọ mình, quan sát xung quanh, lần đầu chủ động nói chuyện với hắn.</w:t>
      </w:r>
      <w:r>
        <w:br w:type="textWrapping"/>
      </w:r>
      <w:r>
        <w:br w:type="textWrapping"/>
      </w:r>
      <w:r>
        <w:t xml:space="preserve">Muốn gì?</w:t>
      </w:r>
      <w:r>
        <w:br w:type="textWrapping"/>
      </w:r>
      <w:r>
        <w:br w:type="textWrapping"/>
      </w:r>
      <w:r>
        <w:t xml:space="preserve">Hàn Dư Tích khẽ nghiêng đầu, hắn chỉ về phía giường, ngữ điệu bình thản: “Ngủ nhờ.”</w:t>
      </w:r>
      <w:r>
        <w:br w:type="textWrapping"/>
      </w:r>
      <w:r>
        <w:br w:type="textWrapping"/>
      </w:r>
      <w:r>
        <w:t xml:space="preserve">Trong nửa năm này, cuộc sống của Lý Thanh Quân hệt như nước tù, không người nào đến quấy rầy y, y và ai cũng không liên quan nhau.</w:t>
      </w:r>
      <w:r>
        <w:br w:type="textWrapping"/>
      </w:r>
      <w:r>
        <w:br w:type="textWrapping"/>
      </w:r>
      <w:r>
        <w:t xml:space="preserve">“Ra ngoài.”</w:t>
      </w:r>
      <w:r>
        <w:br w:type="textWrapping"/>
      </w:r>
      <w:r>
        <w:br w:type="textWrapping"/>
      </w:r>
      <w:r>
        <w:t xml:space="preserve">Giọng nói của Lý Thanh Quân khiến người ta liên tưởng đến tuyết trên tận đỉnh Hoa Sơn, lạnh như vậy, hàn khí phả đến có thể cào xước mặt kẻ khác.</w:t>
      </w:r>
      <w:r>
        <w:br w:type="textWrapping"/>
      </w:r>
      <w:r>
        <w:br w:type="textWrapping"/>
      </w:r>
      <w:r>
        <w:t xml:space="preserve">Bất kể trước đó vô lại thế nào, lúc này Hàn Dư Tích đã có vẻ luống cuống, hắn không có kế hoạch gì với việc tiếp cận Lý Thanh Quân cả, chức vụ của hắn là ở trong bóng tối giám thị, mà không phải là nghênh ngang đứng trước mặt mục tiêu.</w:t>
      </w:r>
      <w:r>
        <w:br w:type="textWrapping"/>
      </w:r>
      <w:r>
        <w:br w:type="textWrapping"/>
      </w:r>
      <w:r>
        <w:t xml:space="preserve">“Ngươi không muốn biết sao ta lại theo dõi ngươi?”</w:t>
      </w:r>
      <w:r>
        <w:br w:type="textWrapping"/>
      </w:r>
      <w:r>
        <w:br w:type="textWrapping"/>
      </w:r>
      <w:r>
        <w:t xml:space="preserve">Thế này là trực tiếp nhất, không hề nói dối, rất rõ ràng.</w:t>
      </w:r>
      <w:r>
        <w:br w:type="textWrapping"/>
      </w:r>
      <w:r>
        <w:br w:type="textWrapping"/>
      </w:r>
      <w:r>
        <w:t xml:space="preserve">“Có liên quan gì đến ta đâu?”</w:t>
      </w:r>
      <w:r>
        <w:br w:type="textWrapping"/>
      </w:r>
      <w:r>
        <w:br w:type="textWrapping"/>
      </w:r>
      <w:r>
        <w:t xml:space="preserve">Lòng Lý Thanh Quân cứng lạnh như cục sắt, lời nói của y không hề biến động, y đích thực là không quan tâm.</w:t>
      </w:r>
      <w:r>
        <w:br w:type="textWrapping"/>
      </w:r>
      <w:r>
        <w:br w:type="textWrapping"/>
      </w:r>
      <w:r>
        <w:t xml:space="preserve">“Giữa mùa hạ, bờ liễu đông thành, đạo trưởng một thân một mình, ở  lại bên dịch quán, ba tuần[2] vẫn bồi hồi không chịu rời đi.”</w:t>
      </w:r>
      <w:r>
        <w:br w:type="textWrapping"/>
      </w:r>
      <w:r>
        <w:br w:type="textWrapping"/>
      </w:r>
      <w:r>
        <w:rPr>
          <w:i/>
        </w:rPr>
        <w:t xml:space="preserve">[2] Tuần ở đây là 10 ngày, 1 tháng chia làm 3 tuần: thượng tuần, trung tuần, hạ tuần.</w:t>
      </w:r>
      <w:r>
        <w:br w:type="textWrapping"/>
      </w:r>
      <w:r>
        <w:br w:type="textWrapping"/>
      </w:r>
      <w:r>
        <w:t xml:space="preserve">Lời nói của Hàn Dư Tích tràn ngập tình cảm, ánh mắt hắn nhìn Lý Thanh Quân nóng bỏng.</w:t>
      </w:r>
      <w:r>
        <w:br w:type="textWrapping"/>
      </w:r>
      <w:r>
        <w:br w:type="textWrapping"/>
      </w:r>
      <w:r>
        <w:t xml:space="preserve">“Hoang đường.” Lý Thanh Quân lẩm bẩm, không giống như đang nói cho Hàn Dư Tích nghe.</w:t>
      </w:r>
      <w:r>
        <w:br w:type="textWrapping"/>
      </w:r>
      <w:r>
        <w:br w:type="textWrapping"/>
      </w:r>
      <w:r>
        <w:t xml:space="preserve">“Công tử đã có người bạn tốt khác, vào tháng bảy, liền dắt tay nhau đi về phương Bắc.”</w:t>
      </w:r>
      <w:r>
        <w:br w:type="textWrapping"/>
      </w:r>
      <w:r>
        <w:br w:type="textWrapping"/>
      </w:r>
      <w:r>
        <w:t xml:space="preserve">Nhìn trang phục của Hàn Dư Tích, có thể đoán được xuất thân của hắn, quả nhiên hắn quen Hàn Tễ Cảnh, chỉ là Lý Thanh Quân không biết lúc nào thì mình bị hắn theo dõi.</w:t>
      </w:r>
      <w:r>
        <w:br w:type="textWrapping"/>
      </w:r>
      <w:r>
        <w:br w:type="textWrapping"/>
      </w:r>
      <w:r>
        <w:t xml:space="preserve">Lý Thanh Quân ngồi xuống, chậm rãi rót một chén trà từ trong ấm ra, y cầm chén trà như chẳng hề để uống, mà giống như phải nắm cho nóng lên vậy.</w:t>
      </w:r>
      <w:r>
        <w:br w:type="textWrapping"/>
      </w:r>
      <w:r>
        <w:br w:type="textWrapping"/>
      </w:r>
      <w:r>
        <w:t xml:space="preserve">Có một số việc, có thể đoán được, lại không cần kẻ khác đến nói. Cúi đầu chậm rãi nhấp trà, nước trà xen lẫn vụn băng, thật sự là lạnh buốt thấu xương.</w:t>
      </w:r>
      <w:r>
        <w:br w:type="textWrapping"/>
      </w:r>
      <w:r>
        <w:br w:type="textWrapping"/>
      </w:r>
      <w:r>
        <w:t xml:space="preserve">Hàn Dư Tích yên lặng nhìn Lý Thanh Quân uống trà, hắn mặc áo lông, nhưng phòng trọ không có than sưởi vẫn khiến hắn cảm thấy lạnh như hầm băng. Còn Lý Thanh Quân đã không có áo chống lạnh, chỉ có một bộ đạo bào đơn bạc, không biết rốt cuộc y có cảm giác gì đây.</w:t>
      </w:r>
      <w:r>
        <w:br w:type="textWrapping"/>
      </w:r>
      <w:r>
        <w:br w:type="textWrapping"/>
      </w:r>
      <w:r>
        <w:t xml:space="preserve">Có chậu sưởi không?</w:t>
      </w:r>
      <w:r>
        <w:br w:type="textWrapping"/>
      </w:r>
      <w:r>
        <w:br w:type="textWrapping"/>
      </w:r>
      <w:r>
        <w:t xml:space="preserve">Bốn chữ này vẫn chưa hỏi ra, vừa bước vào phòng trọ, rõ ràng là trống không. Hàn Dư Tích ra khỏi phòng trọ, gọi chủ quán ở trong viện, con trai của chủ quán đi đến, đó là một người đàn ông cao lớn ngờ nghệch. Hàn Dư Tích bảo anh ta đi bưng lò sưởi, cũng cho thêm vài văn tiền, nói là cho anh ta đi mua rượu uống.</w:t>
      </w:r>
      <w:r>
        <w:br w:type="textWrapping"/>
      </w:r>
      <w:r>
        <w:br w:type="textWrapping"/>
      </w:r>
      <w:r>
        <w:t xml:space="preserve">Anh ta nhanh chóng đưa chậu sưởi tới, Hàn Dư Tích lại bảo anh ta đi đun ấm nước nóng, cũng không biết người đó có nghe hiểu không, gật gù đắc chí ra ngoài.</w:t>
      </w:r>
      <w:r>
        <w:br w:type="textWrapping"/>
      </w:r>
      <w:r>
        <w:br w:type="textWrapping"/>
      </w:r>
      <w:r>
        <w:t xml:space="preserve">Lúc này, Lý Thanh Quân đã cởi áo lên giường, giường chiếu lạnh đến mức giống như miếng băng, y đắp một tấm chăn mỏng, lại tựa như vô cảm với cái lạnh.</w:t>
      </w:r>
      <w:r>
        <w:br w:type="textWrapping"/>
      </w:r>
      <w:r>
        <w:br w:type="textWrapping"/>
      </w:r>
      <w:r>
        <w:t xml:space="preserve">Hàn Dư Tích biết Lý Thanh Quân lớn lên trong trời tuyết trắng xóa trên Hoa Sơn, chịu rét tốt hơn người thường. Nhưng mà bất luận sinh linh nào cũng sợ lạnh, cho dù là động vật da lông có dày, mất đi da lông chống lạnh, cũng sẽ chết đi.</w:t>
      </w:r>
      <w:r>
        <w:br w:type="textWrapping"/>
      </w:r>
      <w:r>
        <w:br w:type="textWrapping"/>
      </w:r>
      <w:r>
        <w:t xml:space="preserve">Than củi trong chậu sưởi cháy lách tách, Hàn Dư Tích ngồi mép giường hơ nóng tay chân, áo lông trên người hắn đã treo trên giá, trường bào chưa cởi.</w:t>
      </w:r>
      <w:r>
        <w:br w:type="textWrapping"/>
      </w:r>
      <w:r>
        <w:br w:type="textWrapping"/>
      </w:r>
      <w:r>
        <w:t xml:space="preserve">Xem ra Lý Thanh Quân không đuổi hắn đi, nhưng cũng không để ý tới hắn, thế này chứng tỏ là đã ngầm đồng ý cho hắn ở lại.</w:t>
      </w:r>
      <w:r>
        <w:br w:type="textWrapping"/>
      </w:r>
      <w:r>
        <w:br w:type="textWrapping"/>
      </w:r>
      <w:r>
        <w:t xml:space="preserve">Phòng trọ nhỏ hẹp, sớm bị chậu than làm cho ấm áp. Hàn Dư Tích mặc nguyên quần áo nằm xuống kế bên Lý Thanh Quân, hắn không có gối đầu, bèn gập tay làm gối. Hắn mở to mắt, nhìn về phía trường kiếm đặt dưới cửa sổ, trường kiếm tỏa sáng dưới trăng. Thanh kiếm này, chuôi kiếm ánh vàng, ngọc châu ở tua kiếm có khắc chữ “Hàn”. Hắn không ngủ được, hắn biết Lý Thanh Quân cũng không ngủ, tuy rằng Lý Thanh Quân yên lặng giống như đã chết.</w:t>
      </w:r>
      <w:r>
        <w:br w:type="textWrapping"/>
      </w:r>
      <w:r>
        <w:br w:type="textWrapping"/>
      </w:r>
      <w:r>
        <w:t xml:space="preserve">“Tại sao không trở về Thành Đô?”</w:t>
      </w:r>
      <w:r>
        <w:br w:type="textWrapping"/>
      </w:r>
      <w:r>
        <w:br w:type="textWrapping"/>
      </w:r>
      <w:r>
        <w:t xml:space="preserve">Lý Thanh Quân ở lại Thành Đô lâu hơn một năm, y không tính quẻ, không bán bùa chú không bán thuốc, nhưng chế tác màu vẽ[3]. Lấy khoáng vật nghiền nát rồi tinh luyện, bán cho tiệm thư phòng Thành Đô, màu bền tinh khiết lại đẹp, tốt hơn nhiều so với người khác, ở Thành Đô cũng có chút danh tiếng.</w:t>
      </w:r>
      <w:r>
        <w:br w:type="textWrapping"/>
      </w:r>
      <w:r>
        <w:br w:type="textWrapping"/>
      </w:r>
      <w:r>
        <w:rPr>
          <w:i/>
        </w:rPr>
        <w:t xml:space="preserve">[3] Nguyên văn 丹青, là màu vẽ, nhưng hội họa cổ Trung Quốc thường dùng hai màu đỏ thắm và xanh thẫm, nên gọi là Đan Thanh(đỏ xanh)</w:t>
      </w:r>
      <w:r>
        <w:br w:type="textWrapping"/>
      </w:r>
      <w:r>
        <w:br w:type="textWrapping"/>
      </w:r>
      <w:r>
        <w:t xml:space="preserve">Liên quan gì tới ngươi?</w:t>
      </w:r>
      <w:r>
        <w:br w:type="textWrapping"/>
      </w:r>
      <w:r>
        <w:br w:type="textWrapping"/>
      </w:r>
      <w:r>
        <w:t xml:space="preserve">Hàn Dư Tích cho rằng sẽ nghe thấy câu này, vốn lưng hắn không ngừng hướng về phía Lý Thanh Quân, lúc này điều chỉnh tư thế, mặt đã hướng về phía y. Lý Thanh Quân vẫn chưa chợp mắt, nhưng y lại rơi vào im lặng. Tim của y thường xuyên lặng yên không một tiếng động, trống rỗng vô ngần.</w:t>
      </w:r>
      <w:r>
        <w:br w:type="textWrapping"/>
      </w:r>
      <w:r>
        <w:br w:type="textWrapping"/>
      </w:r>
      <w:r>
        <w:t xml:space="preserve">Đúng là một đêm không lời, không liên quan gì nhau.</w:t>
      </w:r>
      <w:r>
        <w:br w:type="textWrapping"/>
      </w:r>
      <w:r>
        <w:br w:type="textWrapping"/>
      </w:r>
      <w:r>
        <w:t xml:space="preserve">Hừng đông Hàn Dư Tích mới vào giấc, khi tỉnh lại, Lý Thanh Quân đã quần áo chỉnh tề, đang đeo kiếm, xem ra muốn ra ngoài.</w:t>
      </w:r>
      <w:r>
        <w:br w:type="textWrapping"/>
      </w:r>
      <w:r>
        <w:br w:type="textWrapping"/>
      </w:r>
      <w:r>
        <w:t xml:space="preserve">Đêm qua Hàn Dư Tích đã biết toàn bộ bọc hành lý của Lý Thanh Quân là một cái rương tre, đặt ở dưới giường.</w:t>
      </w:r>
      <w:r>
        <w:br w:type="textWrapping"/>
      </w:r>
      <w:r>
        <w:br w:type="textWrapping"/>
      </w:r>
      <w:r>
        <w:t xml:space="preserve">Lý Thanh Quân ra ngoài, Hàn Dư Tích lại không đi theo, hắn biết mình phải đi chỗ nào. Bờ liễu thành Đông, hầu như mỗi ngày, Lý Thanh Quân cũng sẽ quyến luyến ở bên đó. Hàn Dư Tích biết, mấy tháng trước, Lý Thanh Quân ở bờ liễu nhìn theo Hàn Tễ Cảnh lên thuyền rời đi, lúc đó Hàn Tễ Cảnh nói một tuần sau trở về. Lý Thanh Quân cứ thế ở lại đây chờ đã nửa năm.</w:t>
      </w:r>
      <w:r>
        <w:br w:type="textWrapping"/>
      </w:r>
      <w:r>
        <w:br w:type="textWrapping"/>
      </w:r>
      <w:r>
        <w:rPr>
          <w:i/>
        </w:rPr>
        <w:t xml:space="preserve">Xây tiếp cái móng đặt từ năm ngoái, ahihi.</w:t>
      </w:r>
      <w:r>
        <w:br w:type="textWrapping"/>
      </w:r>
      <w:r>
        <w:br w:type="textWrapping"/>
      </w:r>
      <w:r>
        <w:rPr>
          <w:i/>
        </w:rPr>
        <w:t xml:space="preserve">Mình vẫn sẽ cố gắng hết sức có thể trong quá trình làm, có lâu đến đâu đi chăng nữa nhưng không drop nhé =))))</w:t>
      </w:r>
      <w:r>
        <w:br w:type="textWrapping"/>
      </w:r>
      <w:r>
        <w:br w:type="textWrapping"/>
      </w:r>
      <w:r>
        <w:t xml:space="preserve">Edit by Ney</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Trưa, Hàn Dư Tích chống cửa sổ lên, trông ra xa đường phố. Cạnh viện có một miệng giếng, những người phụ nữ vo gạo đang thầm thì rủ rỉ, một đứa bé đang chơi cưỡi ngựa tre bên ngoài tiệm ăn đối diện, đường lác đác vài mống khách. Trước kia lúc này, Hàn Dư Tích sẽ ở bờ liễu đông thành. Lý Thanh Quân ở Thành Đô thì hắn ở Thành Đô, Lý Thanh Quân ở Dương Châu, hắn cũng ở Dương châu. Hắn cẩn thận đi theo, trông từ xa, mở mắt ra là nghĩ đến Lý Thanh Quân, nhắm mắt lại cũng vẫn là y.</w:t>
      </w:r>
      <w:r>
        <w:br w:type="textWrapping"/>
      </w:r>
      <w:r>
        <w:br w:type="textWrapping"/>
      </w:r>
      <w:r>
        <w:t xml:space="preserve">Cành liễu trụi lủi, bến tàu tịch liêu, gió rất lớn, thổi bay tấm áo khoác rộng của Lý Thanh Quân. Y ngồi ở đình nghỉ chân, hệt một pho tượng đá.</w:t>
      </w:r>
      <w:r>
        <w:br w:type="textWrapping"/>
      </w:r>
      <w:r>
        <w:br w:type="textWrapping"/>
      </w:r>
      <w:r>
        <w:t xml:space="preserve">Hàn Dư Tích xách hộp thức ăn, bày đồ lên trên bàn đá, lúc hắn đến sát gần, Lý Thanh Quân không nhận thấy, cho đến tận khi bầu rượu đụng mạnh phải bàn đá phát ra tiếng kêu thanh thúy, ánh mắt Lý Thanh Quân mới chậm rãi dời tới.</w:t>
      </w:r>
      <w:r>
        <w:br w:type="textWrapping"/>
      </w:r>
      <w:r>
        <w:br w:type="textWrapping"/>
      </w:r>
      <w:r>
        <w:t xml:space="preserve">“Từ bữa sáng sớm ngày hôm qua đến trưa ngày hôm nay, đạo trưởng chưa một hạt cơm vào bụng, ngài đang ích cốc sao?” </w:t>
      </w:r>
      <w:r>
        <w:br w:type="textWrapping"/>
      </w:r>
      <w:r>
        <w:br w:type="textWrapping"/>
      </w:r>
      <w:r>
        <w:t xml:space="preserve">Hàn Dư Tích bày rượu và thức ăn, chén đũa. </w:t>
      </w:r>
      <w:r>
        <w:br w:type="textWrapping"/>
      </w:r>
      <w:r>
        <w:br w:type="textWrapping"/>
      </w:r>
      <w:r>
        <w:t xml:space="preserve">Lý Thanh Quân đứng dậy, xoay người muốn bỏ đi, Hàn Dư Tích cuống cuồng, đưa tay muốn giữ y lại. Nhưng ngón tay còn chưa chạm đến bả vai Lý Thanh Quân, thì đã nghe thấy tiếng kiếm kêu, còn chưa kịp phản ứng, đã bị kiếm khí mạnh mẽ đánh ép lùi liên tục mấy bước. Hắn ổn định cơ thể ngước lên nhìn, kiếm bén[0] trong tay Lý Thanh Quân tỏa ra ánh sáng kinh người.</w:t>
      </w:r>
      <w:r>
        <w:br w:type="textWrapping"/>
      </w:r>
      <w:r>
        <w:br w:type="textWrapping"/>
      </w:r>
      <w:r>
        <w:rPr>
          <w:i/>
        </w:rPr>
        <w:t xml:space="preserve">[0] Nguyên văn: 青锋 (thanh phong) ý chỉ kiếm cực kỳ sắc bén.</w:t>
      </w:r>
      <w:r>
        <w:br w:type="textWrapping"/>
      </w:r>
      <w:r>
        <w:br w:type="textWrapping"/>
      </w:r>
      <w:r>
        <w:t xml:space="preserve">“Hiệp dĩ võ phạm cấm[1].”</w:t>
      </w:r>
      <w:r>
        <w:br w:type="textWrapping"/>
      </w:r>
      <w:r>
        <w:br w:type="textWrapping"/>
      </w:r>
      <w:r>
        <w:rPr>
          <w:i/>
        </w:rPr>
        <w:t xml:space="preserve">[1] Cả câu là Nho dĩ văn loạn pháp, hiệp dĩ võ phạm cấm. Đây là câu trong Ngũ Đố của Hàn Phi. Ý chỉ văn nhân luôn dùng cán bút để nhiễu loạn triều cương, còn phe hiệp khách luôn luôn dùng bạo lực để xúc phạm luật lệ.</w:t>
      </w:r>
      <w:r>
        <w:br w:type="textWrapping"/>
      </w:r>
      <w:r>
        <w:br w:type="textWrapping"/>
      </w:r>
      <w:r>
        <w:t xml:space="preserve">Năm chữ này từng chữ được thốt ra từ miệng Hàn Dư Tích, Hàn Dư Tích thỏa nguyện đọc được sự bi thương trên mặt Lý Thanh Quân, Lý Thanh Quân lại yên tĩnh tựa như một pho tượng đất, thần sắc đờ đẫn. </w:t>
      </w:r>
      <w:r>
        <w:br w:type="textWrapping"/>
      </w:r>
      <w:r>
        <w:br w:type="textWrapping"/>
      </w:r>
      <w:r>
        <w:t xml:space="preserve">Hồi lâu sau, Lý Thanh Quân thu kiếm, chậm rãi hỏi: “Ngươi có phải là người ta từng quen?”</w:t>
      </w:r>
      <w:r>
        <w:br w:type="textWrapping"/>
      </w:r>
      <w:r>
        <w:br w:type="textWrapping"/>
      </w:r>
      <w:r>
        <w:t xml:space="preserve">Trong vòng một thập niên, Lý Thanh Quân đã quên rất nhiều người rất nhiều chuyện. Lý Thanh Quân tiếp đó lại lắc đầu, lẩm bẩm: “Không phải.” </w:t>
      </w:r>
      <w:r>
        <w:br w:type="textWrapping"/>
      </w:r>
      <w:r>
        <w:br w:type="textWrapping"/>
      </w:r>
      <w:r>
        <w:t xml:space="preserve">Không phải người này, mười năm trước, hắn chẳng qua chỉ là đứa trẻ tóc còn để chỏm.</w:t>
      </w:r>
      <w:r>
        <w:br w:type="textWrapping"/>
      </w:r>
      <w:r>
        <w:br w:type="textWrapping"/>
      </w:r>
      <w:r>
        <w:t xml:space="preserve">“Họ Hàn, tên Dư Tích, đầu xuân thăm người thân ở Thành Đô, gặp ngươi và Cửu công tử ở tiệm buôn. Âm thầm dõi theo nhiều ngày, vốn là hiếu kỳ, không nghĩ tới lại theo cả đường đến tận Dương Châu. Tất nhiên mỗi ngày đều thấy, hàng đêm lòng mong.” </w:t>
      </w:r>
      <w:r>
        <w:br w:type="textWrapping"/>
      </w:r>
      <w:r>
        <w:br w:type="textWrapping"/>
      </w:r>
      <w:r>
        <w:t xml:space="preserve">Hàn Dư Tích giải thích hành tung của hắn, nguyên do của hắn. </w:t>
      </w:r>
      <w:r>
        <w:br w:type="textWrapping"/>
      </w:r>
      <w:r>
        <w:br w:type="textWrapping"/>
      </w:r>
      <w:r>
        <w:t xml:space="preserve">Hắn chứng kiến sự si tình của Lý Thanh Quân, Hàn Tễ Cảnh thay duyên mới, cho nên Lý Thanh Quân ở lại Dương Châu chờ đợi Hàn Tễ Cảnh nửa năm, hắn cũng du đãng theo đó nửa năm.</w:t>
      </w:r>
      <w:r>
        <w:br w:type="textWrapping"/>
      </w:r>
      <w:r>
        <w:br w:type="textWrapping"/>
      </w:r>
      <w:r>
        <w:t xml:space="preserve">“Hoang đường.” </w:t>
      </w:r>
      <w:r>
        <w:br w:type="textWrapping"/>
      </w:r>
      <w:r>
        <w:br w:type="textWrapping"/>
      </w:r>
      <w:r>
        <w:t xml:space="preserve">Vẫn là hai chữ này, con ngươi Lý Thanh Quân hiện lên ý lạnh, y nhìn chăm chú Hàn Dư Tích, hòng xem rõ hư tình giả ý từ khuôn mặt hắn, thế nhưng lại chỉ đối diện với cặp mắt nóng bỏng. </w:t>
      </w:r>
      <w:r>
        <w:br w:type="textWrapping"/>
      </w:r>
      <w:r>
        <w:br w:type="textWrapping"/>
      </w:r>
      <w:r>
        <w:t xml:space="preserve">Ái mộ, khao khát.</w:t>
      </w:r>
      <w:r>
        <w:br w:type="textWrapping"/>
      </w:r>
      <w:r>
        <w:br w:type="textWrapping"/>
      </w:r>
      <w:r>
        <w:t xml:space="preserve">Hiệp dĩ võ phạm cấm, mà bọn họ vốn cũng là đám người lang thang ngoài lễ pháp. </w:t>
      </w:r>
      <w:r>
        <w:rPr>
          <w:i/>
        </w:rPr>
        <w:t xml:space="preserve">(kỷ cương, phép tắc của xã hội)</w:t>
      </w:r>
      <w:r>
        <w:t xml:space="preserve">.</w:t>
      </w:r>
      <w:r>
        <w:br w:type="textWrapping"/>
      </w:r>
      <w:r>
        <w:br w:type="textWrapping"/>
      </w:r>
      <w:r>
        <w:t xml:space="preserve">Gió chiều xào xạc kêu, đồ ăn nguội, còn có cô linh ngồi trên bàn, một Hàn Dư Tích giống như tượng đá.</w:t>
      </w:r>
      <w:r>
        <w:br w:type="textWrapping"/>
      </w:r>
      <w:r>
        <w:br w:type="textWrapping"/>
      </w:r>
      <w:r>
        <w:t xml:space="preserve">Nhìn con kênh đào xưa cũ này, nước xanh trong đó cũng không sạch sẽ trong suốt, Hàn Dư Tích biết Lý thanh Quân đang từ từ chết đi, còn hắn thì chưa bao giờ là người từng xuất hiện trong cuộc đời Lý Thanh Quân cả, bọn họ không hề liên quan, trong lòng Lý Thanh Quân hắn không hề có chút sức nặng nào. </w:t>
      </w:r>
      <w:r>
        <w:br w:type="textWrapping"/>
      </w:r>
      <w:r>
        <w:br w:type="textWrapping"/>
      </w:r>
      <w:r>
        <w:t xml:space="preserve">Giữa hạ, oanh hót trong bụi liễu xanh rì, chàng công tử chắp tay rời đi, thật nhẹ nhàng, gió mát vuốt ve nụ cười chàng, ánh mắt sáng ngời như rất vui vẻ. </w:t>
      </w:r>
      <w:r>
        <w:br w:type="textWrapping"/>
      </w:r>
      <w:r>
        <w:br w:type="textWrapping"/>
      </w:r>
      <w:r>
        <w:t xml:space="preserve">Cuộc đời xán lạn, thanh xuân rực rỡ, sức sống ngát bừng như liễu xanh. </w:t>
      </w:r>
      <w:r>
        <w:br w:type="textWrapping"/>
      </w:r>
      <w:r>
        <w:br w:type="textWrapping"/>
      </w:r>
      <w:r>
        <w:t xml:space="preserve">Lửa thuyền xa xa lấm tấm, Hàn Dư Tích ngắm nhìn, bóng dáng hắn thanh lãnh, thế mà lại phảng phất dáng hình Lý Thanh Quân. Ở dưới ánh trăng lau kiếm, múa kiếm, kiếm pháp của Hàn Dư Tích xảo quyệt, hung ác lại quái đản.</w:t>
      </w:r>
      <w:r>
        <w:br w:type="textWrapping"/>
      </w:r>
      <w:r>
        <w:br w:type="textWrapping"/>
      </w:r>
      <w:r>
        <w:t xml:space="preserve">Đeo kiếm về trong đêm, đúng lúc gặp chủ quán bê nước bẩn từ trong phòng ra vẩy hắt trong viện, chủ quán thấy Hàn Dư Tích đi vào, chẳng qua cũng chỉ liếc có một cái. Đèn đuốc trong căn phòng Lý Thanh Quân mờ căm, Hàn Dư Tích đẩy cửa, cài lại. Hàn Dư Tích đứng ngoài song cửa, xuyên qua giấy dán cửa có thể lờ mờ thấy Lý Thanh Quân nằm thẳng trên giường. Hàn Dư Tích lộn lại, tìm chủ quán lấy chậu sưởi than củi.</w:t>
      </w:r>
      <w:r>
        <w:br w:type="textWrapping"/>
      </w:r>
      <w:r>
        <w:br w:type="textWrapping"/>
      </w:r>
      <w:r>
        <w:t xml:space="preserve">Hắn xách chậu sưởi, đặt ở cửa. Rút kiếm, lấy kiếm cắm vào khe cửa, nhẹ nhàng khêu then cài gỗ, cửa phòng bị mở ra. </w:t>
      </w:r>
      <w:r>
        <w:br w:type="textWrapping"/>
      </w:r>
      <w:r>
        <w:br w:type="textWrapping"/>
      </w:r>
      <w:r>
        <w:t xml:space="preserve">Lý Thanh Quân trên giường im hơi lặng tiếng. </w:t>
      </w:r>
      <w:r>
        <w:br w:type="textWrapping"/>
      </w:r>
      <w:r>
        <w:br w:type="textWrapping"/>
      </w:r>
      <w:r>
        <w:t xml:space="preserve">Hàn Dư Tích bưng chậu sưởi vào, vội vàng đóng kín cửa. </w:t>
      </w:r>
      <w:r>
        <w:br w:type="textWrapping"/>
      </w:r>
      <w:r>
        <w:br w:type="textWrapping"/>
      </w:r>
      <w:r>
        <w:t xml:space="preserve">Hắn đến gần trông Lý Thanh Quân, Lý Thanh Quân đúng lúc cũng mở mắt ra, y lạnh lùng nhìn kẻ xâm nhập. Mặc dù Hàn Dư Tích mang kiếm, nhưng sức ít, từ trưa nay ở bờ liễu xiêu vẹo là đã biết. Lý Thanh Quân muốn đuổi Hàn Dư Tích đi, là chuyện dễ như trở bàn tay.</w:t>
      </w:r>
      <w:r>
        <w:br w:type="textWrapping"/>
      </w:r>
      <w:r>
        <w:br w:type="textWrapping"/>
      </w:r>
      <w:r>
        <w:t xml:space="preserve">Vẫn giống như đêm qua, Hàn Dư Tích mặc nguyên quần áo nằm xuống cạnh Lý Thanh Quân.</w:t>
      </w:r>
      <w:r>
        <w:br w:type="textWrapping"/>
      </w:r>
      <w:r>
        <w:br w:type="textWrapping"/>
      </w:r>
      <w:r>
        <w:t xml:space="preserve">Đêm nay, Lý Thanh Quân không ngủ, Hàn Dư Tích cũng không.</w:t>
      </w:r>
      <w:r>
        <w:br w:type="textWrapping"/>
      </w:r>
      <w:r>
        <w:br w:type="textWrapping"/>
      </w:r>
      <w:r>
        <w:t xml:space="preserve">Vào canh ba, Lý Thanh Quân đột nhiên nói: “Ngày mai, sắp có cố nhân từ Hàng Châu tới, nếu hắn hỏi tới, ngươi nhớ báo cho hắn </w:t>
      </w:r>
      <w:r>
        <w:rPr>
          <w:i/>
        </w:rPr>
        <w:t xml:space="preserve">Sinh tử chưa chắc không thể chọn, thà hạ táng dưới tùng tuyết[2]</w:t>
      </w:r>
      <w:r>
        <w:t xml:space="preserve">.”</w:t>
      </w:r>
      <w:r>
        <w:br w:type="textWrapping"/>
      </w:r>
      <w:r>
        <w:br w:type="textWrapping"/>
      </w:r>
      <w:r>
        <w:rPr>
          <w:i/>
        </w:rPr>
        <w:t xml:space="preserve">[2] Tùng Tuyết (Tuyết Tùng): loại cây này thường đại diện cho người quân tử</w:t>
      </w:r>
      <w:r>
        <w:br w:type="textWrapping"/>
      </w:r>
      <w:r>
        <w:br w:type="textWrapping"/>
      </w:r>
      <w:r>
        <w:t xml:space="preserve">Hàn Dư Tích nghi ngờ nhỏm dậy, dè dặt đưa tay, hắn muốn chạm vào cánh tay Lý Thanh Quân, lại thận trọng, vì hắn biết kiếm của Lý Thanh Quân còn đặt bên người. Đầu ngón tay chạm tới tay áo Lý Thanh Quân, cũng không nghe thấy tiếng kiếm, Hàn Dư Tích mới vội vàng nắm lấy cổ tay Lý Thanh Quân, ngón tay nhấn trên chỗ mạch đập.</w:t>
      </w:r>
      <w:r>
        <w:br w:type="textWrapping"/>
      </w:r>
      <w:r>
        <w:br w:type="textWrapping"/>
      </w:r>
      <w:r>
        <w:t xml:space="preserve">Mạch tượng yếu ớt như tơ mảnh.</w:t>
      </w:r>
      <w:r>
        <w:br w:type="textWrapping"/>
      </w:r>
      <w:r>
        <w:br w:type="textWrapping"/>
      </w:r>
      <w:r>
        <w:t xml:space="preserve">Nửa năm nay ăn uống không chu toàn, đang từ từ tiêu tẫn sinh mạng y, mấy ngày nay không ăn, chỉ sợ vì y đã biết đại hạn sắp giáng lâm.</w:t>
      </w:r>
      <w:r>
        <w:br w:type="textWrapping"/>
      </w:r>
      <w:r>
        <w:br w:type="textWrapping"/>
      </w:r>
      <w:r>
        <w:t xml:space="preserve">Đêm nay, tuyết tung bay, Hàn Dư Tích đá văng cửa phòng chủ quán, lấy mộc bài gỗ lim ra, lệnh chủ quán lập tức đưa về dịch trạm. Hàn Dư Tích đích thân ôm Lý Thanh Quân vào lòng, giục ngựa như điên đến bờ liễu, cầm kiếm bức chủ thuyền chạy suốt đêm đi Hàng Châu.</w:t>
      </w:r>
      <w:r>
        <w:br w:type="textWrapping"/>
      </w:r>
      <w:r>
        <w:br w:type="textWrapping"/>
      </w:r>
      <w:r>
        <w:rPr>
          <w:i/>
        </w:rPr>
        <w:t xml:space="preserve">Mộc bài: lệnh bài bằng gỗ.</w:t>
      </w:r>
      <w:r>
        <w:br w:type="textWrapping"/>
      </w:r>
      <w:r>
        <w:br w:type="textWrapping"/>
      </w:r>
      <w:r>
        <w:t xml:space="preserve">Bên ngoài khoang thuyền, có thể nghe thấy tiếng gọi đáp của thuyền tuần tra gần đó, có hai chiếc thuyền áp sát đi cùng thuyền dân của Lý Thanh Quân, mà lúc trước, cũng đã có hai vị tuần vệ vận đồ lính lên thuyền, một người thủ mũi thuyền, một người thủ tại đuôi thuyền.</w:t>
      </w:r>
      <w:r>
        <w:br w:type="textWrapping"/>
      </w:r>
      <w:r>
        <w:br w:type="textWrapping"/>
      </w:r>
      <w:r>
        <w:t xml:space="preserve">Lúc ở trên thuyền thần trí Lý Thanh Quân vẫn tỉnh táo, tuy rằng đôi mắt y trũng sâu, đã mất đi ánh sáng lộng lẫy, đen đặc giống như hồ sâu. Y nhẹ giọng nói chuyện với Hàn Dư Tích: “Ngươi theo dõi ta cũng đã phải hai năm rồi đúng chứ?”</w:t>
      </w:r>
      <w:r>
        <w:br w:type="textWrapping"/>
      </w:r>
      <w:r>
        <w:br w:type="textWrapping"/>
      </w:r>
      <w:r>
        <w:t xml:space="preserve">Y để mặc Hàn Dư Tích ở bên cạnh bới lộn hòm trúc đựng quần áo của y, một phong thư rơi ra, y muốn vươn tay ra lấy, nhưng tay run rẩy dữ dội, rốt cuộc không nhấc lên nổi.</w:t>
      </w:r>
      <w:r>
        <w:br w:type="textWrapping"/>
      </w:r>
      <w:r>
        <w:br w:type="textWrapping"/>
      </w:r>
      <w:r>
        <w:t xml:space="preserve">“Không nghĩ, sau mười năm nay, vẫn là tìm thấy ta ở Thành Đô,”</w:t>
      </w:r>
      <w:r>
        <w:br w:type="textWrapping"/>
      </w:r>
      <w:r>
        <w:br w:type="textWrapping"/>
      </w:r>
      <w:r>
        <w:t xml:space="preserve">Hàn Dư Tích đặt cánh tay lộ ra ngoài của Lý Thanh Quân vào lại chăn, hắn vẫn ôm Lý Thanh Quân, tàn nhẫn nói: “Không cho phép chết, nếu như ngươi chết, đừng vọng tưởng hạ táng cái gì dưới tuyết tùng, dù chỉ còn tro cốt, thì cũng phải về Bắc chầu điện!”</w:t>
      </w:r>
      <w:r>
        <w:br w:type="textWrapping"/>
      </w:r>
      <w:r>
        <w:br w:type="textWrapping"/>
      </w:r>
      <w:r>
        <w:t xml:space="preserve">“Ha ha.” </w:t>
      </w:r>
      <w:r>
        <w:br w:type="textWrapping"/>
      </w:r>
      <w:r>
        <w:br w:type="textWrapping"/>
      </w:r>
      <w:r>
        <w:t xml:space="preserve">Lý Thanh Quân khẽ cười. </w:t>
      </w:r>
      <w:r>
        <w:br w:type="textWrapping"/>
      </w:r>
      <w:r>
        <w:br w:type="textWrapping"/>
      </w:r>
      <w:r>
        <w:t xml:space="preserve">Cho đến khi nước mắt Hàn Dư Tích rơi xuống mặt y, y mới kinh ngạc trừng hai mắt, y không nói hai chữ “Hoang đường” kia ra nữa. Bởi vì Hàn Dư Tích níu lấy cổ áo y, dốc sức hôn môi y, nói là hôn lại càng giống cắn xé hơn, mùi máu tanh trộn lẫn vị mặn nước mắt, tựa như đã từng quen biết.</w:t>
      </w:r>
      <w:r>
        <w:br w:type="textWrapping"/>
      </w:r>
      <w:r>
        <w:br w:type="textWrapping"/>
      </w:r>
      <w:r>
        <w:t xml:space="preserve">Tuyết trên Hoa Sơn, năm ấy từng cấp tốc cướp đi hơi ấm cơ thể, sau đó chầm chậm chôn sâu một thi thể, thiếu niên tuyệt mỹ tóc dài xõa trên vai quỳ ngồi nhiều ngày trong tuyết, ngực bưng một chuôi huyết kiếm, giống như nâng chân tình cả một đời vậy. </w:t>
      </w:r>
      <w:r>
        <w:br w:type="textWrapping"/>
      </w:r>
      <w:r>
        <w:br w:type="textWrapping"/>
      </w:r>
      <w:r>
        <w:t xml:space="preserve">Lý Thanh Quân không giãy giụa, y để mặc hành vi càn rỡ của Hàn Dư Tích. Y cảm thấy cực kỳ buồn cười, lại không có sức để cười lớn, thậm chí cũng mệt đến mức không nghĩ nổi câu từ nữa.</w:t>
      </w:r>
      <w:r>
        <w:br w:type="textWrapping"/>
      </w:r>
      <w:r>
        <w:br w:type="textWrapping"/>
      </w:r>
      <w:r>
        <w:t xml:space="preserve">Câu kia của kẻ theo dõi: “Tất nhiên mỗi ngày đều thấy, hàng đêm lòng mong.” Xem ra ngược lại là thật rồi. </w:t>
      </w:r>
      <w:r>
        <w:br w:type="textWrapping"/>
      </w:r>
      <w:r>
        <w:br w:type="textWrapping"/>
      </w:r>
      <w:r>
        <w:t xml:space="preserve">Thuyền cập bến trong đêm lạnh căm, ánh trăng trên nước thê lương, tiếng gió nghẹn ngào, tựa như con thuyền cô độc chìm hãm vào trung tâm quỷ quái, trước không đường vào, lối về cũng không. </w:t>
      </w:r>
      <w:r>
        <w:br w:type="textWrapping"/>
      </w:r>
      <w:r>
        <w:br w:type="textWrapping"/>
      </w:r>
      <w:r>
        <w:t xml:space="preserve">Đứng ở đầu thuyền, vệt nước mắt trên mặt đã bị gió hong khô, Hàn Dư Tích rút chuôi kiếm như hình với bóng với Lý Thanh Quân ra, vỏ kiếm rỉ sét, viên đá bọc lụa trang trí trên chuôi kiếm tầm thường không bắt mắt, lấy đao gọt phần vải thêu đi, lóng lánh như ánh sao, hóa ra lại là một viên đá quý. </w:t>
      </w:r>
      <w:r>
        <w:br w:type="textWrapping"/>
      </w:r>
      <w:r>
        <w:br w:type="textWrapping"/>
      </w:r>
      <w:r>
        <w:t xml:space="preserve">Rút trường kiếm ra, hàn quang bắn ra bốn phía, lấy khăn lụa lau nhẹ lưỡi kiếm, ba tầng khăn lụa rách cả ba, hơn nữa còn để lại trên ngón cái của Hàn Dư Tích vết cắt thấu xương. </w:t>
      </w:r>
      <w:r>
        <w:br w:type="textWrapping"/>
      </w:r>
      <w:r>
        <w:br w:type="textWrapping"/>
      </w:r>
      <w:r>
        <w:t xml:space="preserve">Chuôi kiếm này chính là danh kiếm nhà họ Hàn ở Kê Sơn chế tác ra, có người gọi là kiếm Thu Thủy, cũng có người gọi là kiếm Trảm Phong, sắc bén một cách dị thường. </w:t>
      </w:r>
      <w:r>
        <w:br w:type="textWrapping"/>
      </w:r>
      <w:r>
        <w:br w:type="textWrapping"/>
      </w:r>
      <w:r>
        <w:t xml:space="preserve">Trời tờ mờ sáng, thuyền tuần tra cản thuyền hàng đến từ phía trước lại, kiểm tra từng chiếc một. Tới khi nắng mai chiếu sáng mặt sông, chợt thấy một đàn cò trắng giương cánh bay ra khỏi lau sậy ở bờ nam, khi cò trắng bay đi hết, một con thuyền lẻ loi bơi ra, khua mặt nước trầm lắng thành vô số gợn sóng. Trên thuyền đơn có một vị sĩ tử[3] áo đen, hai vị đồng tử thanh nhã khả ái khua mái chèo. </w:t>
      </w:r>
      <w:r>
        <w:br w:type="textWrapping"/>
      </w:r>
      <w:r>
        <w:br w:type="textWrapping"/>
      </w:r>
      <w:r>
        <w:rPr>
          <w:i/>
        </w:rPr>
        <w:t xml:space="preserve">[3] Sĩ tử ở hoàn cảnh này chỉ người trẻ tuổi có ý khen ngợi, đồng thời ám chỉ người đọc sách, là con cháu nhà hào môn.</w:t>
      </w:r>
      <w:r>
        <w:br w:type="textWrapping"/>
      </w:r>
      <w:r>
        <w:br w:type="textWrapping"/>
      </w:r>
      <w:r>
        <w:t xml:space="preserve">Edit by Ney</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Đứa trẻ bảy tuổi, lúc bị ôm lên đạo quán Hoa Sơn, hôn mê đã mấy ngày, có người nói là bởi hoảng sợ, có người lại nói bởi vì người yếu trúng lạnh.</w:t>
      </w:r>
      <w:r>
        <w:br w:type="textWrapping"/>
      </w:r>
      <w:r>
        <w:br w:type="textWrapping"/>
      </w:r>
      <w:r>
        <w:t xml:space="preserve">Nhưng mà đám đạo sĩ rất lo sợ, cho rằng tai họa ngập đầu sắp giáng rồi. </w:t>
      </w:r>
      <w:r>
        <w:br w:type="textWrapping"/>
      </w:r>
      <w:r>
        <w:br w:type="textWrapping"/>
      </w:r>
      <w:r>
        <w:t xml:space="preserve">Hôn mê đến ngày thứ ba, cuối cùng cậu bé cũng tỉnh lại, có điều chẳng chịu nói, trong đôi mắt đẹp kia thậm chí vô hỉ vô nộ. Cậu bé rất tuấn tú, trắng trẻo thuần khiết, mặt mày như vẽ, đánh tiếc tính cách lạnh lùng, lại giống như một kẻ không có trái tim. </w:t>
      </w:r>
      <w:r>
        <w:br w:type="textWrapping"/>
      </w:r>
      <w:r>
        <w:br w:type="textWrapping"/>
      </w:r>
      <w:r>
        <w:t xml:space="preserve">Ở đạo quán một năm, chưa ai từng thấy cậu bé cười hay là khóc. Đám đạo sĩ cung phụng cậu giống như thần linh, săn sóc cẩn thận, bọn họ đã từng vô số lần hỏi cậu bé muốn gì, có thích thứ gì hay không. </w:t>
      </w:r>
      <w:r>
        <w:br w:type="textWrapping"/>
      </w:r>
      <w:r>
        <w:br w:type="textWrapping"/>
      </w:r>
      <w:r>
        <w:t xml:space="preserve">Hạc ven hồ, chim chóc sâu bọ trong rừng, trái cây quý hiếm, đồ chơi đám trẻ con yêu thích, cậu đều không thích. </w:t>
      </w:r>
      <w:r>
        <w:br w:type="textWrapping"/>
      </w:r>
      <w:r>
        <w:br w:type="textWrapping"/>
      </w:r>
      <w:r>
        <w:t xml:space="preserve">Sau đó, cậu sẽ đến hồ băng ở sườn Bắc đạo quán, ở bên đó ngắm tuyết rơi trời quang, một lần là ngắm nguyên ngày. </w:t>
      </w:r>
      <w:r>
        <w:br w:type="textWrapping"/>
      </w:r>
      <w:r>
        <w:br w:type="textWrapping"/>
      </w:r>
      <w:r>
        <w:t xml:space="preserve">Đám người đó cách mấy cũng đều không thấu được tâm tư của cậu, cũng may là cậu bé quá yên lặng, trông nom rất dễ. </w:t>
      </w:r>
      <w:r>
        <w:br w:type="textWrapping"/>
      </w:r>
      <w:r>
        <w:br w:type="textWrapping"/>
      </w:r>
      <w:r>
        <w:t xml:space="preserve">Nơi đây vốn là đạo quán của Hoàng gia, hàng năm vàng bạc vải vóc được ban có vô số, và hàng năm cũng cần phải tiếp đãi vài nhóm quý nhân hoàng thất. </w:t>
      </w:r>
      <w:r>
        <w:br w:type="textWrapping"/>
      </w:r>
      <w:r>
        <w:br w:type="textWrapping"/>
      </w:r>
      <w:r>
        <w:t xml:space="preserve">Mỗi dịp này, sẽ chẳng thấy bóng dáng cậu bé đâu, đám đạo sĩ phải tìm thật lâu mới có thể tìm được cậu. </w:t>
      </w:r>
      <w:r>
        <w:br w:type="textWrapping"/>
      </w:r>
      <w:r>
        <w:br w:type="textWrapping"/>
      </w:r>
      <w:r>
        <w:t xml:space="preserve">Có một lần, thậm chí tìm một ngày một đêm, mới phát hiện ở sườn núi, có một đứa bé bị đông lạnh đến mất cả tri giác. </w:t>
      </w:r>
      <w:r>
        <w:br w:type="textWrapping"/>
      </w:r>
      <w:r>
        <w:br w:type="textWrapping"/>
      </w:r>
      <w:r>
        <w:t xml:space="preserve">Cậu bé bị đưa đến gặp mặt quán chủ Tĩnh Huyền, Tĩnh Huyền hỏi: Có bằng lòng đến biệt quán trên đỉnh núi phía Nam không, địa thế bên đó hiểm trở dị thường, vào đông tuyết lớn phong núi, chim thú tuyệt tích. Cậu bé nói bằng lòng.</w:t>
      </w:r>
      <w:r>
        <w:br w:type="textWrapping"/>
      </w:r>
      <w:r>
        <w:br w:type="textWrapping"/>
      </w:r>
      <w:r>
        <w:t xml:space="preserve">Mọi người đều than thở se sẽ, giống như đưa thần linh, cung tiễn cậu bé đến biệt quán Lạc Nhạn trên đỉnh núi phía Nam. </w:t>
      </w:r>
      <w:r>
        <w:br w:type="textWrapping"/>
      </w:r>
      <w:r>
        <w:br w:type="textWrapping"/>
      </w:r>
      <w:r>
        <w:t xml:space="preserve">Một đường núi hiểm vách đá treo leo, khói mây vờn quanh lấy bầu trời bên trên con đường hiểm trở, tới phía cuối cùng lối đi, xích sắt ngàn dặm, như mắc vào trời cao. Cậu bé được một vị đạo sĩ trẻ tuổi địu trên lưng, bên dưới xích sắt là vực sâu vạn trượng, đạo sĩ không hề sợ hãi, lướt nhanh như bay.</w:t>
      </w:r>
      <w:r>
        <w:br w:type="textWrapping"/>
      </w:r>
      <w:r>
        <w:br w:type="textWrapping"/>
      </w:r>
      <w:r>
        <w:t xml:space="preserve">Biệt quán Lạc Nhạn, muốn lên chẳng dễ, muốn xuống lại càng khó. </w:t>
      </w:r>
      <w:r>
        <w:br w:type="textWrapping"/>
      </w:r>
      <w:r>
        <w:br w:type="textWrapping"/>
      </w:r>
      <w:r>
        <w:t xml:space="preserve">Đó là nơi thuận lợi nhất để cầm tù người khác.</w:t>
      </w:r>
      <w:r>
        <w:br w:type="textWrapping"/>
      </w:r>
      <w:r>
        <w:br w:type="textWrapping"/>
      </w:r>
      <w:r>
        <w:t xml:space="preserve">Biệt quán cũng có một vị quán chủ, tên là Tử Huyền chân nhân. </w:t>
      </w:r>
      <w:r>
        <w:br w:type="textWrapping"/>
      </w:r>
      <w:r>
        <w:br w:type="textWrapping"/>
      </w:r>
      <w:r>
        <w:t xml:space="preserve">Trời đông giá rét, tuyết lớn bay tán loạn, chân nhân chỉ mặc một tấm đạo bào, đạo bào mỏng tạc ra khung xương cao lớn, gương mặt tiều tụy vô cảm, hắn có một khuôn mặt cực kỳ đoan chính, mái tóc đen như tổ quạ rối tung trên vai, hắn trông như mới hai mươi tuổi, rồi lại dường như phải hơn ba mươi tuổi, không có cách nào phân rõ.</w:t>
      </w:r>
      <w:r>
        <w:br w:type="textWrapping"/>
      </w:r>
      <w:r>
        <w:br w:type="textWrapping"/>
      </w:r>
      <w:r>
        <w:t xml:space="preserve">Chân nhân cúi đầu hỏi cậu bé tên gì, hiếm lắm mới có lần cậu bé gặp hỏi mà đáp, chân nhân nói, sau này tên là Thanh Quân đi, cũng theo họ Lý của ta. </w:t>
      </w:r>
      <w:r>
        <w:br w:type="textWrapping"/>
      </w:r>
      <w:r>
        <w:br w:type="textWrapping"/>
      </w:r>
      <w:r>
        <w:t xml:space="preserve">Cậu bé nhớ mình từng trốn xuống núi, ở sườn núi từng bắt gặp một biển trúc, trải dài vài dặm, không thấy cuối cùng, nghe gió trúc nghe khe suối, cậu lưu luyến chẳng muốn rời. </w:t>
      </w:r>
      <w:r>
        <w:br w:type="textWrapping"/>
      </w:r>
      <w:r>
        <w:br w:type="textWrapping"/>
      </w:r>
      <w:r>
        <w:t xml:space="preserve">Về sau, cậu bé biết được họ thật của chân nhân không phải là Lý, chân nhân và mình  có cùng chung một dòng họ. </w:t>
      </w:r>
      <w:r>
        <w:br w:type="textWrapping"/>
      </w:r>
      <w:r>
        <w:br w:type="textWrapping"/>
      </w:r>
      <w:r>
        <w:t xml:space="preserve">Biệt quán chỉ có chân nhân và cậu bé ở. </w:t>
      </w:r>
      <w:r>
        <w:br w:type="textWrapping"/>
      </w:r>
      <w:r>
        <w:br w:type="textWrapping"/>
      </w:r>
      <w:r>
        <w:t xml:space="preserve">Gạo củi dầu muối do các đạo sĩ đưa tới mỗi tháng, nhưng ăn uống may mặc, đương nhiên không được như ở đạo quán chính.</w:t>
      </w:r>
      <w:r>
        <w:br w:type="textWrapping"/>
      </w:r>
      <w:r>
        <w:br w:type="textWrapping"/>
      </w:r>
      <w:r>
        <w:t xml:space="preserve">Tuyết ngày đông, đóng băng biệt quán.</w:t>
      </w:r>
      <w:r>
        <w:br w:type="textWrapping"/>
      </w:r>
      <w:r>
        <w:br w:type="textWrapping"/>
      </w:r>
      <w:r>
        <w:t xml:space="preserve">Cậu bé theo chân nhân sớm tối tụng kinh, ngồi khoanh giữ im lặng, tập võ múa kiếm, quét dọn điện đường[0]. Cậu bé không lại ngẩn người, cũng không lại như một thứ không có sinh mệnh nữa. Có một lần chân nhân phát hiện cậu cứu một con khỉ đói rét, đây là một con khỉ già đơn độc, bị trục xuất khỏi bầy, người nó có một vết cào rất sâu, có lẽ do già bệnh mà bị vứt bỏ. </w:t>
      </w:r>
      <w:r>
        <w:br w:type="textWrapping"/>
      </w:r>
      <w:r>
        <w:br w:type="textWrapping"/>
      </w:r>
      <w:r>
        <w:rPr>
          <w:i/>
        </w:rPr>
        <w:t xml:space="preserve">[0] Ở đây là gian nhà dùng để thờ phụng thần linh.</w:t>
      </w:r>
      <w:r>
        <w:br w:type="textWrapping"/>
      </w:r>
      <w:r>
        <w:br w:type="textWrapping"/>
      </w:r>
      <w:r>
        <w:t xml:space="preserve">Con khỉ già cũng không sống qua mùa đông năm ấy, dù rằng có sự chăm sóc miệt mài của cậu bé, nó vẫn chết rất nhanh. Cậu bé yên lặng chôn nó trong tuyết, rồi yên lặng đứng trong tuyết thật lâu.</w:t>
      </w:r>
      <w:r>
        <w:br w:type="textWrapping"/>
      </w:r>
      <w:r>
        <w:br w:type="textWrapping"/>
      </w:r>
      <w:r>
        <w:t xml:space="preserve">Chân nhân nói sống chết đâu do mình, vạn vật đều cực khổ.</w:t>
      </w:r>
      <w:r>
        <w:br w:type="textWrapping"/>
      </w:r>
      <w:r>
        <w:br w:type="textWrapping"/>
      </w:r>
      <w:r>
        <w:t xml:space="preserve">Đêm ngày mai táng con khỉ già đó, cậu bé gặp ác mộng, khóc rất thê lương ở trong mộng, khóc đến tê tâm liệt phế.</w:t>
      </w:r>
      <w:r>
        <w:br w:type="textWrapping"/>
      </w:r>
      <w:r>
        <w:br w:type="textWrapping"/>
      </w:r>
      <w:r>
        <w:t xml:space="preserve">Khi tỉnh lại, người đang nằm trong vòng ôm của chân nhân, chân nhân vỗ về an ủi: “Đừng sợ, đừng sợ.”</w:t>
      </w:r>
      <w:r>
        <w:br w:type="textWrapping"/>
      </w:r>
      <w:r>
        <w:br w:type="textWrapping"/>
      </w:r>
      <w:r>
        <w:t xml:space="preserve">Giọng nói của hắn dư âm, ôn hòa, trầm tĩnh như vậy. </w:t>
      </w:r>
      <w:r>
        <w:br w:type="textWrapping"/>
      </w:r>
      <w:r>
        <w:br w:type="textWrapping"/>
      </w:r>
      <w:r>
        <w:t xml:space="preserve">Chân nhân tóc dài rối tung ẩn trong đêm mờ mịt, dáng vẻ cúi đầu lẩm bẩm, khiến người ta phảng phất lầm tưởng thành một người phụ nữ dịu dàng.</w:t>
      </w:r>
      <w:r>
        <w:br w:type="textWrapping"/>
      </w:r>
      <w:r>
        <w:br w:type="textWrapping"/>
      </w:r>
      <w:r>
        <w:t xml:space="preserve">Trước khi cậu bé được đưa lên Hoa Sơn, mẹ của cậu chết, cậu tận mắt nhìn thấy mẹ của mình bị vô số người nhấc lên, bà gào khóc giãy giụa, bất lực, bị tàn nhẫn treo cổ, lơ lửng lắc lư trên xà gỗ.</w:t>
      </w:r>
      <w:r>
        <w:br w:type="textWrapping"/>
      </w:r>
      <w:r>
        <w:br w:type="textWrapping"/>
      </w:r>
      <w:r>
        <w:t xml:space="preserve">Đám người đưa cậu bé lên núi, cũng đàm luận xôm tụ về nhà ông ngoại cậu bị diệt môn suốt trong đêm, không hề mảy may kiêng dè sự có mặt của cậu.</w:t>
      </w:r>
      <w:r>
        <w:br w:type="textWrapping"/>
      </w:r>
      <w:r>
        <w:br w:type="textWrapping"/>
      </w:r>
      <w:r>
        <w:t xml:space="preserve">Trẻ nhỏ, người lớn, đàn bà, đàn ông, giết ra làm sao, bọn họ khóc lóc cầu xin như thế nào, nhưng rồi không hề có một người nào còn sống. </w:t>
      </w:r>
      <w:r>
        <w:br w:type="textWrapping"/>
      </w:r>
      <w:r>
        <w:br w:type="textWrapping"/>
      </w:r>
      <w:r>
        <w:t xml:space="preserve">Cậu dường như thấy tận mắt chứng kiến tình cảnh thảm thiết kia nhà ông ngoại, bọn họ chết như thế nào, từng người một cậu đều nghe thấy rõ ràng. Tuy cậu còn nhỏ, nhưng đã biết những việc này xảy ra với những thân nhân đó có cảm giác thế nào. </w:t>
      </w:r>
      <w:r>
        <w:br w:type="textWrapping"/>
      </w:r>
      <w:r>
        <w:br w:type="textWrapping"/>
      </w:r>
      <w:r>
        <w:t xml:space="preserve">Đầu mùa xuân, băng tuyết tan ra, biệt quán tĩnh lặng, nghênh đón một vị khách ghé thăm.</w:t>
      </w:r>
      <w:r>
        <w:br w:type="textWrapping"/>
      </w:r>
      <w:r>
        <w:br w:type="textWrapping"/>
      </w:r>
      <w:r>
        <w:t xml:space="preserve">Đó là một người đàn ông cao lớn anh tuấn, thân đeo bảo kiếm, giọng nói hắn vang dội, hắn chỉ vào cậu bé rồi hỏi chân nhân: “Đây chắc chắn chính là con rơi của ngươi rồi, quá giống ngươi khi còn bé đấy.” </w:t>
      </w:r>
      <w:r>
        <w:br w:type="textWrapping"/>
      </w:r>
      <w:r>
        <w:br w:type="textWrapping"/>
      </w:r>
      <w:r>
        <w:t xml:space="preserve">Chân nhân trách cứ: “Chớ có nói bậy.” </w:t>
      </w:r>
      <w:r>
        <w:br w:type="textWrapping"/>
      </w:r>
      <w:r>
        <w:br w:type="textWrapping"/>
      </w:r>
      <w:r>
        <w:t xml:space="preserve">Người đàn ông phát ra tràng cười vui vẻ, hù dọa đám chim chóc đậu lại trong rừng. </w:t>
      </w:r>
      <w:r>
        <w:br w:type="textWrapping"/>
      </w:r>
      <w:r>
        <w:br w:type="textWrapping"/>
      </w:r>
      <w:r>
        <w:t xml:space="preserve">Người này là bạn bè của chân nhân, tuy nói là năm nào cũng tới thăm chân nhân, nhưng chân nhân lại đối xử với hắn khá hờ hững. </w:t>
      </w:r>
      <w:r>
        <w:br w:type="textWrapping"/>
      </w:r>
      <w:r>
        <w:br w:type="textWrapping"/>
      </w:r>
      <w:r>
        <w:t xml:space="preserve">Người đàn ông đó cũng không phải đến một mình, hắn còn dẫn theo một cậu bé chín tuổi, người cậu bé đó cũng đeo kiếm, là một thanh kiếm rất lớn, tua kiếm thật dài tới tận eo, trên tua kiếm rủ xuống có một hạt châu, trên hạt châu khắc một chữ “Hàn”.</w:t>
      </w:r>
      <w:r>
        <w:br w:type="textWrapping"/>
      </w:r>
      <w:r>
        <w:br w:type="textWrapping"/>
      </w:r>
      <w:r>
        <w:t xml:space="preserve">Rất nhiều năm sau đó, Hàn Kỳ Minh từng miêu tả lại tình cảnh hai người lần đầu tiên gặp nhau, nhưng cậu bé cũng không còn nhớ rõ.</w:t>
      </w:r>
      <w:r>
        <w:br w:type="textWrapping"/>
      </w:r>
      <w:r>
        <w:br w:type="textWrapping"/>
      </w:r>
      <w:r>
        <w:t xml:space="preserve">Người đàn ông đeo kiếm chỉ là tới luận kiếm và đàm đạo.</w:t>
      </w:r>
      <w:r>
        <w:br w:type="textWrapping"/>
      </w:r>
      <w:r>
        <w:br w:type="textWrapping"/>
      </w:r>
      <w:r>
        <w:t xml:space="preserve">Chân nhân luôn luyện kiếm vào buổi đêm, cậu bé cầm đuốc soi đứng nghiêm một bên, lẳng lặng quan sát. Chân nhân múa kiếm trong đêm tuyết, một chiêu vẻ chán chường, lại tuấn dật phảng phất tựa như thần tiên.</w:t>
      </w:r>
      <w:r>
        <w:br w:type="textWrapping"/>
      </w:r>
      <w:r>
        <w:br w:type="textWrapping"/>
      </w:r>
      <w:r>
        <w:t xml:space="preserve">Cậu bé cũng có một thanh kiếm, là một thanh kiếm do chân nhân đẽo từ khúc gỗ, chế tác rất nhẵn nhụi tỉ mỉ.</w:t>
      </w:r>
      <w:r>
        <w:br w:type="textWrapping"/>
      </w:r>
      <w:r>
        <w:br w:type="textWrapping"/>
      </w:r>
      <w:r>
        <w:t xml:space="preserve">Đám đạo sĩ, thường ngày trừ bỏ tụng kinh, cũng thường thường tập võ, tu thân dưỡng tính, cường thân kiện thể.</w:t>
      </w:r>
      <w:r>
        <w:br w:type="textWrapping"/>
      </w:r>
      <w:r>
        <w:br w:type="textWrapping"/>
      </w:r>
      <w:r>
        <w:t xml:space="preserve">Hàn Kỳ Minh nói: “Sang năm ta tặng ngươi một thanh kiếm.” </w:t>
      </w:r>
      <w:r>
        <w:br w:type="textWrapping"/>
      </w:r>
      <w:r>
        <w:br w:type="textWrapping"/>
      </w:r>
      <w:r>
        <w:t xml:space="preserve">Cậu bé đứng trong tuyết không đáp lời, y ngừng múa kiếm, thu tay áo rộng, ngươi muốn ta cũng không muốn cùng với ngươi.</w:t>
      </w:r>
      <w:r>
        <w:br w:type="textWrapping"/>
      </w:r>
      <w:r>
        <w:br w:type="textWrapping"/>
      </w:r>
      <w:r>
        <w:rPr>
          <w:i/>
        </w:rPr>
        <w:t xml:space="preserve">(ý là ngươi muốn tặng nhưng ta chưa chắc muốn nhận)</w:t>
      </w:r>
      <w:r>
        <w:br w:type="textWrapping"/>
      </w:r>
      <w:r>
        <w:br w:type="textWrapping"/>
      </w:r>
      <w:r>
        <w:t xml:space="preserve">Hàn Kỳ Minh lấy mứt, bánh ngọt ra nói: “Trên núi không có, ngươi ăn đi.” </w:t>
      </w:r>
      <w:r>
        <w:br w:type="textWrapping"/>
      </w:r>
      <w:r>
        <w:br w:type="textWrapping"/>
      </w:r>
      <w:r>
        <w:t xml:space="preserve">Cậu bé không thèm nhìn, đứng dậy đi khỏi. </w:t>
      </w:r>
      <w:r>
        <w:br w:type="textWrapping"/>
      </w:r>
      <w:r>
        <w:br w:type="textWrapping"/>
      </w:r>
      <w:r>
        <w:t xml:space="preserve">Hàn Kỳ Minh đuổi kịp nói: “Một bé gái như ngươi, mặc áo đơn mà không lạnh sao? Ta cho ngươi mượn áo lông của ta nè.”</w:t>
      </w:r>
      <w:r>
        <w:br w:type="textWrapping"/>
      </w:r>
      <w:r>
        <w:br w:type="textWrapping"/>
      </w:r>
      <w:r>
        <w:t xml:space="preserve">Cậu bé không kìm được, một kiếm móc rớt áo lông của thiếu niên. </w:t>
      </w:r>
      <w:r>
        <w:br w:type="textWrapping"/>
      </w:r>
      <w:r>
        <w:br w:type="textWrapping"/>
      </w:r>
      <w:r>
        <w:t xml:space="preserve">Hàn Kỳ Minh nhất quyết không tha, nhặt áo lông lên nói: “Vì sao ngươi không nói tiếng nào thế, là do không nói được à?” </w:t>
      </w:r>
      <w:r>
        <w:br w:type="textWrapping"/>
      </w:r>
      <w:r>
        <w:br w:type="textWrapping"/>
      </w:r>
      <w:r>
        <w:t xml:space="preserve">Tất cả trong mắt Hàn Kỳ Minh đều là cảm thông, là đau lòng.</w:t>
      </w:r>
      <w:r>
        <w:br w:type="textWrapping"/>
      </w:r>
      <w:r>
        <w:br w:type="textWrapping"/>
      </w:r>
      <w:r>
        <w:t xml:space="preserve">Thật sự rất ồn ào.</w:t>
      </w:r>
      <w:r>
        <w:br w:type="textWrapping"/>
      </w:r>
      <w:r>
        <w:br w:type="textWrapping"/>
      </w:r>
      <w:r>
        <w:t xml:space="preserve">Bạn bè của chân nhân không nhiều lắm, lại thường vãng lai, trừ bỏ cha con họ Hàn, thỉnh thoảng có vài kiếm khách chẳng biết lai lịch, nhưng mà những kiếm khách này đều là mộ danh mà đến, sau đó bị sập cửa vào mặt mà đi. </w:t>
      </w:r>
      <w:r>
        <w:br w:type="textWrapping"/>
      </w:r>
      <w:r>
        <w:br w:type="textWrapping"/>
      </w:r>
      <w:r>
        <w:t xml:space="preserve">Cậu bé lớn dần, đến khi y mười bốn tuổi, đến đạo quán chính lấy gạo củi, gặp phải khách hành hương, lại bị vây xung quanh.</w:t>
      </w:r>
      <w:r>
        <w:br w:type="textWrapping"/>
      </w:r>
      <w:r>
        <w:br w:type="textWrapping"/>
      </w:r>
      <w:r>
        <w:t xml:space="preserve">Quần áo y đơn bạc, mái tóc đen nhánh được dùng trâm trúc tùy tiện búi lên, chân xỏ một đôi giày sứt, kẽ hở có mụn vá. Mọi người nhét quần áo, trái cây, thậm chí là cả bạc vụn vào lòng y. </w:t>
      </w:r>
      <w:r>
        <w:br w:type="textWrapping"/>
      </w:r>
      <w:r>
        <w:br w:type="textWrapping"/>
      </w:r>
      <w:r>
        <w:t xml:space="preserve">Lý Thanh Quân trẻ tuổi không thể lý giải được, cực kỳ bối rối, buồn phiền, y nóng lòng muốn tránh đoàn người, đành phải thi triển võ công, y vọt lên, giống như khỉ mà nhảy lên đường núi, tay kéo túi gạo, lưng địu củi, nhưng thân nhẹ như yến. Đám đông thấy thế liên tục lấy làm kỳ lạ. </w:t>
      </w:r>
      <w:r>
        <w:br w:type="textWrapping"/>
      </w:r>
      <w:r>
        <w:br w:type="textWrapping"/>
      </w:r>
      <w:r>
        <w:t xml:space="preserve">Người từng chứng kiến một màn này không chỉ có khách hành hương, mà còn có cả đám đạo sĩ. </w:t>
      </w:r>
      <w:r>
        <w:br w:type="textWrapping"/>
      </w:r>
      <w:r>
        <w:br w:type="textWrapping"/>
      </w:r>
      <w:r>
        <w:t xml:space="preserve">Quán chủ Tĩnh Huyền rất khó có dịp đến biệt quán, mời chân nhân và Thanh Quân đến ở lại đạo quán chính, nói là biệt quán lâu năm thiếu tu sửa, không tiện ở tiếp. </w:t>
      </w:r>
      <w:r>
        <w:br w:type="textWrapping"/>
      </w:r>
      <w:r>
        <w:br w:type="textWrapping"/>
      </w:r>
      <w:r>
        <w:t xml:space="preserve">Chân nhân cũng không giải thích gì, chỉ nghe theo mà thôi. </w:t>
      </w:r>
      <w:r>
        <w:br w:type="textWrapping"/>
      </w:r>
      <w:r>
        <w:br w:type="textWrapping"/>
      </w:r>
      <w:r>
        <w:t xml:space="preserve">Thầy trò hai người, từ đó trở đi liền ở lại trên hồ băng sườn Bắc đạo quán chính. Trên hồ băng có gian nhà gỗ đã nhiều tuổi, gió lùa mưa dột. </w:t>
      </w:r>
      <w:r>
        <w:br w:type="textWrapping"/>
      </w:r>
      <w:r>
        <w:br w:type="textWrapping"/>
      </w:r>
      <w:r>
        <w:t xml:space="preserve">Cảnh trí cũng vô cùng đẹp, hơn nữa lại hẻo lánh vắng vẻ. </w:t>
      </w:r>
      <w:r>
        <w:br w:type="textWrapping"/>
      </w:r>
      <w:r>
        <w:br w:type="textWrapping"/>
      </w:r>
      <w:r>
        <w:t xml:space="preserve">Chính lúc Thanh Quân đương ở đó, thì gặp được Thẩm Chi Bạc theo huynh trưởng đến bái phỏng quán chủ.</w:t>
      </w:r>
      <w:r>
        <w:br w:type="textWrapping"/>
      </w:r>
      <w:r>
        <w:br w:type="textWrapping"/>
      </w:r>
      <w:r>
        <w:t xml:space="preserve">Nhà họ Thẩm đời đời ở phía Tây, lớp lớp danh y. </w:t>
      </w:r>
      <w:r>
        <w:br w:type="textWrapping"/>
      </w:r>
      <w:r>
        <w:br w:type="textWrapping"/>
      </w:r>
      <w:r>
        <w:t xml:space="preserve">Chi Bạc gặp mặt Thanh Quân, cản lại Thanh Quân trên thềm đá mà đùa rằng: “Hà vật lão ẩu sinh trữ hinh nhi[1]“. Chỉ bằng câu này, cũng đủ khiến cho huynh trưởng Thẩm Chi Tế của hắn sợ đến tái mét mặt, ấn chặt đầu Chi Bạc, mắng to: “Ngươi muốn chết hả tổ tông của con!”</w:t>
      </w:r>
      <w:r>
        <w:br w:type="textWrapping"/>
      </w:r>
      <w:r>
        <w:br w:type="textWrapping"/>
      </w:r>
      <w:r>
        <w:rPr>
          <w:i/>
        </w:rPr>
        <w:t xml:space="preserve">[1] Nghĩa đen của câu là Tại sao một người phụ nữ đã già mà sinh được một đứa trẻ tuyệt đẹp như vậy, ý ở đây là tại sao một nơi nát như cái đạo quán đó mà lại có một người đẹp như Lý Thanh Quân.</w:t>
      </w:r>
      <w:r>
        <w:br w:type="textWrapping"/>
      </w:r>
      <w:r>
        <w:br w:type="textWrapping"/>
      </w:r>
      <w:r>
        <w:t xml:space="preserve">Chi Bạc không cho là đúng, Thanh Quân thì hờ hững bỏ đi. </w:t>
      </w:r>
      <w:r>
        <w:br w:type="textWrapping"/>
      </w:r>
      <w:r>
        <w:br w:type="textWrapping"/>
      </w:r>
      <w:r>
        <w:t xml:space="preserve">Anh em nhà họ Thẩm trụ lại trên núi hết một tháng, một tháng này, Chi Bạc ngày ngày đến nhà gỗ ven hồ tìm người chơi cờ. </w:t>
      </w:r>
      <w:r>
        <w:br w:type="textWrapping"/>
      </w:r>
      <w:r>
        <w:br w:type="textWrapping"/>
      </w:r>
      <w:r>
        <w:t xml:space="preserve">Tuổi tác Chi Bạc và Thanh Quân xấp xỉ, hắn lại thông minh lanh lợi. Mỗi lần đều mượn cớ cùng chơi cờ với chân nhân, nhưng thật ra là đều tới đây quấn Thanh Quân, có điều ngược lại chân nhân đối xử với hắn rất nhiệt tình. </w:t>
      </w:r>
      <w:r>
        <w:br w:type="textWrapping"/>
      </w:r>
      <w:r>
        <w:br w:type="textWrapping"/>
      </w:r>
      <w:r>
        <w:t xml:space="preserve">Chân nhân nói: “Thanh Quân, đừng luyện kiếm nữa, ngươi và Chi Bạc chơi cờ đi.” </w:t>
      </w:r>
      <w:r>
        <w:br w:type="textWrapping"/>
      </w:r>
      <w:r>
        <w:br w:type="textWrapping"/>
      </w:r>
      <w:r>
        <w:t xml:space="preserve">Chân nhân nói: “Thanh Quân, bảo Chi Bạc bắt mạch cho ngươi đi, đêm qua nghe thấy ngươi ho rất nhiều lần.”</w:t>
      </w:r>
      <w:r>
        <w:br w:type="textWrapping"/>
      </w:r>
      <w:r>
        <w:br w:type="textWrapping"/>
      </w:r>
      <w:r>
        <w:t xml:space="preserve">Chân nhân nói: “Thanh Quân, dù cho có là người cô tịch đi chăng nữa, cũng sẽ có một hai người bè bạn.” </w:t>
      </w:r>
      <w:r>
        <w:br w:type="textWrapping"/>
      </w:r>
      <w:r>
        <w:br w:type="textWrapping"/>
      </w:r>
      <w:r>
        <w:t xml:space="preserve">Một trong một hai người bè bạn này, đại khái là Hàn Kỳ Minh – người hàng năm đầu xuân đều tới rồi, hắn đã trở thành một mỹ thiếu niên nhanh nhẹn, cứ nói đến chuyện thuở nhỏ trông lầm Thanh Quân thành con gái, là lại cười sang sảng dọa sợ cả đám chim chóc trong rừng.</w:t>
      </w:r>
      <w:r>
        <w:br w:type="textWrapping"/>
      </w:r>
      <w:r>
        <w:br w:type="textWrapping"/>
      </w:r>
      <w:r>
        <w:t xml:space="preserve">Thanh Quân có rất nhiều trường kiếm do hắn tặng, mỗi năm một thanh, đều là do Hàn Kỳ Minh tự mình đúc ra.</w:t>
      </w:r>
      <w:r>
        <w:br w:type="textWrapping"/>
      </w:r>
      <w:r>
        <w:br w:type="textWrapping"/>
      </w:r>
      <w:r>
        <w:t xml:space="preserve">Thanh Quân nói: “Ta cần một thanh là đủ rồi.”</w:t>
      </w:r>
      <w:r>
        <w:br w:type="textWrapping"/>
      </w:r>
      <w:r>
        <w:br w:type="textWrapping"/>
      </w:r>
      <w:r>
        <w:t xml:space="preserve">Thế nhưng mỗi phần lễ mà Hàn Kỳ Minh tặng, y đều cất rất kỹ.</w:t>
      </w:r>
      <w:r>
        <w:br w:type="textWrapping"/>
      </w:r>
      <w:r>
        <w:br w:type="textWrapping"/>
      </w:r>
      <w:r>
        <w:t xml:space="preserve">Đây là khoảng thời gian đẹp nhất, đầu mùa xuân năm mười bốn tuổi, Thẩm Chi Bạc và chân nhân chơi cờ trên bàn, hồ yên tĩnh, tiếng ương ca[2] văng vẳng. Thanh Quân đứng trên mỏm núi ngẩn ngơ nhìn đám hạc giương cánh ven hồ, bỗng nhiên như linh cảm điều gì đó, ngẩng đầu nhìn ra xa, y thấy bóng dáng cha con họ Hàn đang tiến tới chỗ khúc quanh đường núi, Hàn Kỳ Minh mặc cẩm y đã cao lên so với năm ngoái không ít, tuấn tú hào hiệp. Nhìn thấy có người tới thăm, Thanh Quân thầm vui vẻ, mặc dù không nói một lời, nhưng khuôn mặt khó nén nổi ý cười.</w:t>
      </w:r>
      <w:r>
        <w:br w:type="textWrapping"/>
      </w:r>
      <w:r>
        <w:br w:type="textWrapping"/>
      </w:r>
      <w:r>
        <w:rPr>
          <w:i/>
        </w:rPr>
        <w:t xml:space="preserve">[2] Nguyên văn: 落子 (lạc tử): nó là một loại nghệ thuật dân gian bắt nguồn từ phương Bắc tiền thân của bình kịch bây giờ, có đặc điểm biểu diễn là hát như đọc nhấn chữ rõ ràng, ca từ dễ hiểu, nội dung gắn liền với cuộc sống sinh hoạt. chi tiết m.n có thể tra cụm tiếng trung ở trên nhé.</w:t>
      </w:r>
      <w:r>
        <w:br w:type="textWrapping"/>
      </w:r>
      <w:r>
        <w:br w:type="textWrapping"/>
      </w:r>
      <w:r>
        <w:t xml:space="preserve">Hai năm sau, Lý Thanh Quân mười sáu tuổi, Hàn Kỳ Minh mười bảy tuổi, gặp lại ở biệt quán điêu tàn. Lần cuối cùng Hàn Kỳ Minh tặng trường kiếm Thanh Quân, chính là bội kiếm tùy thân Đoạn Thủy của hắn.</w:t>
      </w:r>
      <w:r>
        <w:br w:type="textWrapping"/>
      </w:r>
      <w:r>
        <w:br w:type="textWrapping"/>
      </w:r>
      <w:r>
        <w:t xml:space="preserve">Năm đó tuyết trên Hoa Sơn rơi nhiều tuần, ở trong tầng tuyết đọng dày vài thước, Chi Bạc tìm được thi thể lạnh băng của Hàn Kỳ Minh, và một kẻ ngồi trong đống tuyết ôm chuôi huyết kiếm, một Thanh Quân tựa như con rối. </w:t>
      </w:r>
      <w:r>
        <w:br w:type="textWrapping"/>
      </w:r>
      <w:r>
        <w:br w:type="textWrapping"/>
      </w:r>
      <w:r>
        <w:t xml:space="preserve">–. –. –</w:t>
      </w:r>
      <w:r>
        <w:br w:type="textWrapping"/>
      </w:r>
      <w:r>
        <w:br w:type="textWrapping"/>
      </w:r>
      <w:r>
        <w:rPr>
          <w:i/>
        </w:rPr>
        <w:t xml:space="preserve">Ngoi lên lặn xuống, bạn Ney múa tung tăng ~~~ lặn lặn lặn ~</w:t>
      </w:r>
      <w:r>
        <w:br w:type="textWrapping"/>
      </w:r>
      <w:r>
        <w:br w:type="textWrapping"/>
      </w:r>
      <w:r>
        <w:t xml:space="preserve">Edit by NEY</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HànDưTích, vốn họ Vệ, tên thân mật là A Tích, thôi cứ gọi hắnlà Vệ Tích đi.KýứcthuởbécủaVệTíchvôcùngmờ nhạt, lúchắnbiết ghinhớ, hẳnlà khoảng chừng mười tuổi, khi đó hắn lang thang đến Giang Chiết.[0] </w:t>
      </w:r>
      <w:r>
        <w:br w:type="textWrapping"/>
      </w:r>
      <w:r>
        <w:br w:type="textWrapping"/>
      </w:r>
      <w:r>
        <w:rPr>
          <w:i/>
        </w:rPr>
        <w:t xml:space="preserve">[0] Hai tỉnh Giang Tô và Chiết Giang, thuộc hạ du sông Trường Giang.</w:t>
      </w:r>
      <w:r>
        <w:br w:type="textWrapping"/>
      </w:r>
      <w:r>
        <w:br w:type="textWrapping"/>
      </w:r>
      <w:r>
        <w:t xml:space="preserve">Trước mười tuổi, thứ nhớ được tất cả chỉ đều là lưu lạc và chịu đói.</w:t>
      </w:r>
      <w:r>
        <w:br w:type="textWrapping"/>
      </w:r>
      <w:r>
        <w:br w:type="textWrapping"/>
      </w:r>
      <w:r>
        <w:t xml:space="preserve">Hình như cha của hắn tên là Đại Xuân, một người cao lớn, vung đao múa thương, lang bạt tứ xứ, diễn xiếc kiếm sống.</w:t>
      </w:r>
      <w:r>
        <w:br w:type="textWrapping"/>
      </w:r>
      <w:r>
        <w:br w:type="textWrapping"/>
      </w:r>
      <w:r>
        <w:t xml:space="preserve">Có lẽ vào năm Vệ Tích bảy tuổi thì ông ấy chết bất đắc kỳ tử, rồi đột nhiên có một ngày, có một kẻ diễn tạp kỹ khác lấy bọc hành lý của cha Vệ Tích, dẫn Vệ Tích đi, nói với Vệ Tích rằng cha hắn chết rồi. Ký ức mơ hồ là vậy, chỉ nhớ được đúng thật là cha hắn đã chết, Vệ Tích đã từng mặc áo gai để tang cho ông.</w:t>
      </w:r>
      <w:r>
        <w:br w:type="textWrapping"/>
      </w:r>
      <w:r>
        <w:br w:type="textWrapping"/>
      </w:r>
      <w:r>
        <w:t xml:space="preserve">Kẻ diễn tạp kỹ thu nhận cưu mang Vệ Tích ấy, Vệ Tích không nhớ rõ tên gã, chỉ nhớ vào mùa đông năm đó, gã liền vứt bỏ Vệ Tích, quảy bọc hành lý, mang theo con khỉ của gã cao chạy xa bay.</w:t>
      </w:r>
      <w:r>
        <w:br w:type="textWrapping"/>
      </w:r>
      <w:r>
        <w:br w:type="textWrapping"/>
      </w:r>
      <w:r>
        <w:t xml:space="preserve">Có lẽ cha Vệ Tích trước khi chết từng nhờ người này chăm sóc Vệ Tích, nhưng người này chẳng qua chỉ mang di vật của cha hắn đi mà thôi.</w:t>
      </w:r>
      <w:r>
        <w:br w:type="textWrapping"/>
      </w:r>
      <w:r>
        <w:br w:type="textWrapping"/>
      </w:r>
      <w:r>
        <w:t xml:space="preserve">Một đứa trẻ bảy tuổi, một thân một mình, đơn độc không nơi nương tựa làm sao mà sống đây. Mà. Sống là bản năng, cầu sinh không cần học, là sinh ra đã thế.</w:t>
      </w:r>
      <w:r>
        <w:br w:type="textWrapping"/>
      </w:r>
      <w:r>
        <w:br w:type="textWrapping"/>
      </w:r>
      <w:r>
        <w:t xml:space="preserve">Vệ Tích mười một tuổi, lang bạt đến Hội Kê[1], hắn đi theo một đám ăn mày hai ngày hai đêm, đến một thị trấn phố xá sầm uất ở Hội Kê. Nhưng mà hắn cảm thấy mình không phải là ăn mày, hắn cũng không đi hành khất nhiều nữa.</w:t>
      </w:r>
      <w:r>
        <w:br w:type="textWrapping"/>
      </w:r>
      <w:r>
        <w:br w:type="textWrapping"/>
      </w:r>
      <w:r>
        <w:rPr>
          <w:i/>
        </w:rPr>
        <w:t xml:space="preserve">[1] Hội Kê là một quận của TQ cổ đại, ở vùng Giang Nam hạ du sông Trường Giang.</w:t>
      </w:r>
      <w:r>
        <w:br w:type="textWrapping"/>
      </w:r>
      <w:r>
        <w:br w:type="textWrapping"/>
      </w:r>
      <w:r>
        <w:t xml:space="preserve">Có điều cầu một phần cơm thừa canh cặn, lại thường gặp phải ánh mắt lạnh lùng thóa mạ, thậm chí bị người ta đánh đập vô cớ, hắn cực kỳ căm hận sự hèn mọn của mình.</w:t>
      </w:r>
      <w:r>
        <w:br w:type="textWrapping"/>
      </w:r>
      <w:r>
        <w:br w:type="textWrapping"/>
      </w:r>
      <w:r>
        <w:t xml:space="preserve">Trong những năm tháng lang thang, hắn không giống như những đứa trẻ ăn xin khác cảm thấy rằng mệnh mình ti tiện, không bằng heo chó. Hắn không phục, những gã ác độc bắt nạt hắn kia chỉ là cường tráng hơn hắn mà thôi, nếu như hắn cũng được ăn no mặc ấm, hắn sẽ có sức đánh trả lại, mà không phải là bị kẻ khác đánh gục xuống đất, bị cười nhạo.  </w:t>
      </w:r>
      <w:r>
        <w:br w:type="textWrapping"/>
      </w:r>
      <w:r>
        <w:br w:type="textWrapping"/>
      </w:r>
      <w:r>
        <w:t xml:space="preserve">Vệ Tích mười một tuổi, là một tay trộm khá ranh, ban ngày trên đường mượn gió bẻ măng, ban đêm thì lại chui vào nhà dân trộm đồ. Hắn tự ti, hắn chỉ dám trộm những nhà nghèo. Những đám ăn vận sang quý, sinh ra để hưởng phúc, hắn lại không dám trộm.</w:t>
      </w:r>
      <w:r>
        <w:br w:type="textWrapping"/>
      </w:r>
      <w:r>
        <w:br w:type="textWrapping"/>
      </w:r>
      <w:r>
        <w:t xml:space="preserve">Có lúc bị chủ nhà tóm được, khó tránh khỏi một trận đòn roi, những người này cơ bản là thây kệ hắn nhỏ tuổi, hơn nữa còn vừa bé vừa gầy.</w:t>
      </w:r>
      <w:r>
        <w:br w:type="textWrapping"/>
      </w:r>
      <w:r>
        <w:br w:type="textWrapping"/>
      </w:r>
      <w:r>
        <w:t xml:space="preserve">Đầu mùa xuân năm mười một tuổi ấy, Vệ Tích đi đến tòa trấn giàu có đông đúc này, hắn quần áo lam lũ, gầy yếu mà quật cường.</w:t>
      </w:r>
      <w:r>
        <w:br w:type="textWrapping"/>
      </w:r>
      <w:r>
        <w:br w:type="textWrapping"/>
      </w:r>
      <w:r>
        <w:t xml:space="preserve">Thị trấn này, mọi người không bởi vì giàu có mà thân thiện.</w:t>
      </w:r>
      <w:r>
        <w:br w:type="textWrapping"/>
      </w:r>
      <w:r>
        <w:br w:type="textWrapping"/>
      </w:r>
      <w:r>
        <w:t xml:space="preserve">Nhưng Vệ Tích thích nơi này, bởi vì nó cực kỳ cực kỳ náo nhiệt.</w:t>
      </w:r>
      <w:r>
        <w:br w:type="textWrapping"/>
      </w:r>
      <w:r>
        <w:br w:type="textWrapping"/>
      </w:r>
      <w:r>
        <w:t xml:space="preserve">Hằng năm đầu xuân, thị trấn sẽ tổ chức hội võ, dân mãi nghệ cả ba quận cùng tề tụ. Những võ sư kia, đi cà kheo, búa nện ngực, vung đao múa kiếm đều nô nức kéo tới. Bọn họ thu hút thị dân các quận lân cận, và cả nông hộ khắp nẻo. Đương nhiên, còn có cả rất nhiều khất cái nữa.</w:t>
      </w:r>
      <w:r>
        <w:br w:type="textWrapping"/>
      </w:r>
      <w:r>
        <w:br w:type="textWrapping"/>
      </w:r>
      <w:r>
        <w:t xml:space="preserve">Võ hội nơi đây cực kỳ náo nhiệt, nó không giống với võ hội ở các quận huyện khác, không phải chỉ có dân mãi nghệ đến đây phô diễn, mà còn có luận võ chân chính.</w:t>
      </w:r>
      <w:r>
        <w:br w:type="textWrapping"/>
      </w:r>
      <w:r>
        <w:br w:type="textWrapping"/>
      </w:r>
      <w:r>
        <w:t xml:space="preserve">Nhà họ Hàn, Hội Kê, chủ trì luận võ.</w:t>
      </w:r>
      <w:r>
        <w:br w:type="textWrapping"/>
      </w:r>
      <w:r>
        <w:br w:type="textWrapping"/>
      </w:r>
      <w:r>
        <w:t xml:space="preserve">Tổ chức trong ba ngày, lấy ba vị trí đầu, tặng thưởng hậu hĩnh.</w:t>
      </w:r>
      <w:r>
        <w:br w:type="textWrapping"/>
      </w:r>
      <w:r>
        <w:br w:type="textWrapping"/>
      </w:r>
      <w:r>
        <w:t xml:space="preserve">Thế đạo vốn không yên ổn, phản loạn đông đảo, võ phu nóng lòng về đây tham gia, không chỉ là vì khen thưởng, mà còn có được thanh danh lan xa.</w:t>
      </w:r>
      <w:r>
        <w:br w:type="textWrapping"/>
      </w:r>
      <w:r>
        <w:br w:type="textWrapping"/>
      </w:r>
      <w:r>
        <w:t xml:space="preserve">Ngay đêm đến thị trấn, Vệ Tích không ở với đám khất cái trong miếu thổ địa, quá nhiều khất cái, hơn nữa bọn họ còn lấy quê quán để chia bè phái, bọn họ xua đuổi Vệ Tích.</w:t>
      </w:r>
      <w:r>
        <w:br w:type="textWrapping"/>
      </w:r>
      <w:r>
        <w:br w:type="textWrapping"/>
      </w:r>
      <w:r>
        <w:t xml:space="preserve">Đêm khuya, Vệ Tích cất bước trên con đường đen thẳm, đêm đầu xuân vẫn còn rất lạnh, quần áo tả tơi không ngăn được gió rét, Vệ Tích nảy sinh ý định chui vào nhà người ta tránh rét, thuận tiện trộm ít đồ. Hắn vừa đi vừa đánh giá nhà dân bên cạnh, Vệ Tích đang tìm mục tiêu.</w:t>
      </w:r>
      <w:r>
        <w:br w:type="textWrapping"/>
      </w:r>
      <w:r>
        <w:br w:type="textWrapping"/>
      </w:r>
      <w:r>
        <w:t xml:space="preserve">Hắn dấu một con dao găm trong lưng quần, trước kia hắn đã từng dùng nó, đâm một tên khất cái cướp đồ ăn của hắn bị thương.</w:t>
      </w:r>
      <w:r>
        <w:br w:type="textWrapping"/>
      </w:r>
      <w:r>
        <w:br w:type="textWrapping"/>
      </w:r>
      <w:r>
        <w:t xml:space="preserve">Cho dù là con ngõ nhỏ tối tăm chật hẹp như thế, nửa đêm canh ba, vẫn có thể bắt gặp vài người, nhưng đại để đều không phải kẻ tốt lành gì. Vệ Tích tiếp tục đi đến, bị một người đàn ông cao gầy chặn lại, gã đó hỏi hắn có muốn phát tài hay không. Vệ Tích vừa đói vừa lạnh, hắn khẽ gật đầu.</w:t>
      </w:r>
      <w:r>
        <w:br w:type="textWrapping"/>
      </w:r>
      <w:r>
        <w:br w:type="textWrapping"/>
      </w:r>
      <w:r>
        <w:t xml:space="preserve">Gã dẫn Vệ Tích đến nhà mình, đó là một căn nhà dột nát, trống tuềnh trống toàng. Gã đàn ông gọi vợ mình, vừa mắng chửi vừa xô đẩy, giục vợ mình nấu bát canh bánh bột[2] cho Vệ Tích ăn.</w:t>
      </w:r>
      <w:r>
        <w:br w:type="textWrapping"/>
      </w:r>
      <w:r>
        <w:br w:type="textWrapping"/>
      </w:r>
      <w:r>
        <w:rPr>
          <w:i/>
        </w:rPr>
        <w:t xml:space="preserve">[2] Canh bánh bột: sợi bánh làm bằng cách nhào bột rồi cán bột thành miếng bánh dẹt, sau đó thái thành miếng hình chữ nhật hoặc hình vuông. Món này thích hợp làm ăn đêm.</w:t>
      </w:r>
      <w:r>
        <w:br w:type="textWrapping"/>
      </w:r>
      <w:r>
        <w:br w:type="textWrapping"/>
      </w:r>
      <w:r>
        <w:t xml:space="preserve">Vệ Tích ăn ngấu nghiến, vù cái đã ăn xong, còn chưa hết thòm thèm. Gã đó kéo Vệ Tích lên, lôi hắn cách ra xa vợ mình, dặn dò một phen.</w:t>
      </w:r>
      <w:r>
        <w:br w:type="textWrapping"/>
      </w:r>
      <w:r>
        <w:br w:type="textWrapping"/>
      </w:r>
      <w:r>
        <w:t xml:space="preserve">Hai người tiếp tục xuất phát, gã dẫn Vệ Tích đến bên ngoài của một đại trạch viện, vạch cái lỗ chó bên cạnh cửa sau, bảo Vệ Tích chui vào, còn gã thì ở lại bên ngoài canh chừng.</w:t>
      </w:r>
      <w:r>
        <w:br w:type="textWrapping"/>
      </w:r>
      <w:r>
        <w:br w:type="textWrapping"/>
      </w:r>
      <w:r>
        <w:t xml:space="preserve">Đây là lần đầu tiên Vệ Tích lẻn vào nhà giàu có để trộm đồ, hắn hoảng hốt.</w:t>
      </w:r>
      <w:r>
        <w:br w:type="textWrapping"/>
      </w:r>
      <w:r>
        <w:br w:type="textWrapping"/>
      </w:r>
      <w:r>
        <w:t xml:space="preserve">Do gầy nhỏ mà Vệ Tích dễ dàng chui qua lỗ chó, trong viện tĩnh mịch, bốn phía tối đen. Hắn dựa vào ánh trăng mờ mờ, nhìn thấy một loạt phòng đằng sau cây đại thụ mà gã kia đã nói.</w:t>
      </w:r>
      <w:r>
        <w:br w:type="textWrapping"/>
      </w:r>
      <w:r>
        <w:br w:type="textWrapping"/>
      </w:r>
      <w:r>
        <w:t xml:space="preserve">Vệ Tích rón rén đi đến bên ngoài một căn phòng, hắn nghe thấy trong phòng có tiếng ngáy, chắc chắn đó là một người đàn ông không dễ đối phó. Hắn không dám đi vào, bèn tiếp tục đi vòng qua nó tiến về phía trước. Hắn phát hiện một căn phòng trong số đó đốt nền, ánh nến lay động, chừng như sắp tắt. Vệ Tích nằm sấp bên ngoài cửa sổ, nhìn lén vào trong phòng, có một người đang nằm trong phòng ngủ, bị màn che khuất, tuy không thấy rõ lắm nhưng dường như ngủ rất say.</w:t>
      </w:r>
      <w:r>
        <w:br w:type="textWrapping"/>
      </w:r>
      <w:r>
        <w:br w:type="textWrapping"/>
      </w:r>
      <w:r>
        <w:t xml:space="preserve">Đồ trang trí trong phòng đều là những thứ xa hoa mà Vệ Tích bình sinh chưa từng thấy, nhất là chiếc giường gỗ đỏ sậm kia, không chỉ chạm trổ tinh tế, lại còn được mạ vàng.</w:t>
      </w:r>
      <w:r>
        <w:br w:type="textWrapping"/>
      </w:r>
      <w:r>
        <w:br w:type="textWrapping"/>
      </w:r>
      <w:r>
        <w:t xml:space="preserve">Vệ Tích nhảy vào qua cửa sổ, trước tiên là lấy một cây trâm ngọc ở trên bàn giấu vàotrong ngực, sau đó kiểm tra đồ trang trí trên kệ sách, hắn không nói rõ được đó là thứ gì, nhưng mọi thứ dường như đều cực kỳ giá trị, hắn khấp khởi cởi áo ngoài, gói ghém đám đồ lại. Hắn là một tên trộm quen tay, lá gan rất lớn, động tác thành thục.</w:t>
      </w:r>
      <w:r>
        <w:br w:type="textWrapping"/>
      </w:r>
      <w:r>
        <w:br w:type="textWrapping"/>
      </w:r>
      <w:r>
        <w:t xml:space="preserve">Hắn nhỏ gầy, không có mấy sức, dù sao cũng chỉ có thể vác một lượng có hạn đi, khi hắn đang loay hoay nâng đồ lên, chuẩn bị chuồn qua cửa sổ lẩn theo đường cũ, vừa quay đầu lại, đã thấy người trong màn ngồi dậy, đang lạnh lùng nhìn mình.</w:t>
      </w:r>
      <w:r>
        <w:br w:type="textWrapping"/>
      </w:r>
      <w:r>
        <w:br w:type="textWrapping"/>
      </w:r>
      <w:r>
        <w:t xml:space="preserve">Nến đã tắt từ lâu, bất thình lình bị nhìn thấy, Vệ Tích căng thẳng đến túa mồ hôi lạnh, chờ đến khi hắn hồi thần, thì bản thân hắn đã tấn công về phía giường, giơ dao găm hung hãn đâm đến chỗ người kia. Người nọ điềm tĩnh ung dung, hời hợt tránh né đợt công kích lộn xộn này, cùng lúc còn đánh rớt dao găm trong tay Vệ Tích, chỉ một tay thôi đã chế ngự được hắn.</w:t>
      </w:r>
      <w:r>
        <w:br w:type="textWrapping"/>
      </w:r>
      <w:r>
        <w:br w:type="textWrapping"/>
      </w:r>
      <w:r>
        <w:t xml:space="preserve">Hai người chẳng ai phát ra một tiếng động, thậm chí đến tiếng vang cũng rất nhỏ.</w:t>
      </w:r>
      <w:r>
        <w:br w:type="textWrapping"/>
      </w:r>
      <w:r>
        <w:br w:type="textWrapping"/>
      </w:r>
      <w:r>
        <w:t xml:space="preserve">Người này áp chế Vệ Tích, bức Vệ Tích vào trong khe hẹp giữa giường và rương quần áo, thấy Vệ Tích ôm đầu ngồi xổm xuống góc tường không còn chống trả nữa, y thản nhiên đi ra, cầm ngọn nến trên bàn lên châm lửa.</w:t>
      </w:r>
      <w:r>
        <w:br w:type="textWrapping"/>
      </w:r>
      <w:r>
        <w:br w:type="textWrapping"/>
      </w:r>
      <w:r>
        <w:t xml:space="preserve">Vệ Tích chỉ là cố tình tỏ ra yếu thế, hắn bình tĩnh không hoảng hốt, trong nháy mắt đối phương lùi lại châm lửa, hắn vớ lấy chiếc gối sứ trên giường, dồn sức đập về phía vị chủ nhà im lặng đó. Nhưng dường như người đó mọc mắt sau gáy vậy, y nghiêng người né tránh, còn bắt chuẩn được cổ tay Vệ Tích, vặn mạnh, đau đến mức khiến Vệ Tích đánh rơi cả đồ trong tay ra. Thấy cái gối sứ sắp rơi xuống đất, rớt tan nát, người kia cũng chỉ đưa mũi chân đá một cái, liền đá được chiếc gối sứ về trên đám chăn mềm mại trên giường.</w:t>
      </w:r>
      <w:r>
        <w:br w:type="textWrapping"/>
      </w:r>
      <w:r>
        <w:br w:type="textWrapping"/>
      </w:r>
      <w:r>
        <w:t xml:space="preserve">Dưới ánh nến, Vệ Tích thấy rõ dáng vẻ người này, chỉ là một thiếu niên, trong hôn ám, chỉ cảm thấy mặt mày y như họa, là loại đẹp mà Vệ Tích chưa từng thấy bao giờ. Thiếu niên kia nhìn Vệ Tích, dường như rất ngạc nhiên, đại khái y không nghĩ tới tên trộm này lại chỉ là một đứa trẻ.</w:t>
      </w:r>
      <w:r>
        <w:br w:type="textWrapping"/>
      </w:r>
      <w:r>
        <w:br w:type="textWrapping"/>
      </w:r>
      <w:r>
        <w:t xml:space="preserve">Thiếu niên cũng không tiếp tục để ý đến Vệ Tích, y mở bọc đồ mà Vệ Tích đã gói lại, lấy chúng ra, lặng lẽ đặt lại chỗ cũ. Vệ Tích không biết người này có phải bị câm không, bởi vì chẳng thấy y nói một câu nào. Hơn nữa, dường như người này không định truy cứu mình, đây là lần duy nhất mình bị phát hiện mà không phải chịu đánh mắng.</w:t>
      </w:r>
      <w:r>
        <w:br w:type="textWrapping"/>
      </w:r>
      <w:r>
        <w:br w:type="textWrapping"/>
      </w:r>
      <w:r>
        <w:t xml:space="preserve">Ngồi dưới đất hồi lâu, ôm cổ tay bị vặn của mình, Vệ Tích sững sờ nhìn thiếu niên. Tóc dài của thiếu niên rối tung, đạo bào khoác ngoài màu xanh lam, áo trong trắng muốt, thanh nhã lại điềm tĩnh.</w:t>
      </w:r>
      <w:r>
        <w:br w:type="textWrapping"/>
      </w:r>
      <w:r>
        <w:br w:type="textWrapping"/>
      </w:r>
      <w:r>
        <w:t xml:space="preserve">Vệ Tích ngẩn ra nhìn, gần như quên mất hoàn cảnh của bản thân.</w:t>
      </w:r>
      <w:r>
        <w:br w:type="textWrapping"/>
      </w:r>
      <w:r>
        <w:br w:type="textWrapping"/>
      </w:r>
      <w:r>
        <w:t xml:space="preserve">Thiếu niên đi đến chỗ Vệ Tích, cầm chiếc áo rách tàn tạ đưa lại cho Vệ tích, hé miệng hờ hững nói hai chữ: “Đi ra.”</w:t>
      </w:r>
      <w:r>
        <w:br w:type="textWrapping"/>
      </w:r>
      <w:r>
        <w:br w:type="textWrapping"/>
      </w:r>
      <w:r>
        <w:t xml:space="preserve">Vệ Tích mặc áo lên, xấu hổ nhảy cửa số ra ngoài, hắn chui lỗ chó ra, mặc sự dây dưa của gã chờ bên ngoài, chạy như điên.</w:t>
      </w:r>
      <w:r>
        <w:br w:type="textWrapping"/>
      </w:r>
      <w:r>
        <w:br w:type="textWrapping"/>
      </w:r>
      <w:r>
        <w:t xml:space="preserve">Hắn chạy băng băng thật lâu, tim đập thình thịch, gần như muốn vọt ra khỏi ngực.</w:t>
      </w:r>
      <w:r>
        <w:br w:type="textWrapping"/>
      </w:r>
      <w:r>
        <w:br w:type="textWrapping"/>
      </w:r>
      <w:r>
        <w:t xml:space="preserve">Vệ Tích mười một tuổi, vẫn chưa thể lý giải cuộc gặp gỡ đêm nay. Hắn nằm dưới mái hiên tránh gió, ngước nhìn trời sao, và nhìn cả cây trâm ngọc trong tay mình.</w:t>
      </w:r>
      <w:r>
        <w:br w:type="textWrapping"/>
      </w:r>
      <w:r>
        <w:br w:type="textWrapping"/>
      </w:r>
      <w:r>
        <w:t xml:space="preserve">Dưới ánh trắng, hắn nhớ tới bản thân mình khi bị gã diễn tạp kỹ ruồng bỏ trong tuyết; nhớ tới mùa hè tàn khốc, vì né miếng bánh mốc meo mà bị một con chó to cắn bị thương chân. Nước mắt lướt dọc khuôn mặt hắn, rất nhiều cảm xúc đã chai lỳ từ từ ùa về.</w:t>
      </w:r>
      <w:r>
        <w:br w:type="textWrapping"/>
      </w:r>
      <w:r>
        <w:br w:type="textWrapping"/>
      </w:r>
      <w:r>
        <w:t xml:space="preserve">Edit by Ney</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Võ hội, người người tấp nập, Vệ Tích trộm vù một cái bánh nướng trong giỏ của một tiểu thương rồi thản nhiên chen vào đám người. Phố xá sầm uất tiếng người huyên náo, vai chen vai. Mọi người thì hết sức phấn khởi, mặt ai nấy cũng thấy tươi vui, mặt Vệ Tích cũng toát ý cười. </w:t>
      </w:r>
      <w:r>
        <w:br w:type="textWrapping"/>
      </w:r>
      <w:r>
        <w:br w:type="textWrapping"/>
      </w:r>
      <w:r>
        <w:t xml:space="preserve">Hắn chui vào đoàn người, ngồi xổm dưới đất, xem một người diễn xiếc khỉ. Con khỉ kia đội mũ quan, mặc một chiếc áo choàng rách rưới, cố làm ra vẻ bước đi, thỉnh thoảng gõ gõ vào cái chiêng mà móng vuốt nó đang cầm, chọc cho mọi người cười ha hả. </w:t>
      </w:r>
      <w:r>
        <w:br w:type="textWrapping"/>
      </w:r>
      <w:r>
        <w:br w:type="textWrapping"/>
      </w:r>
      <w:r>
        <w:t xml:space="preserve">Vệ Tích thích xem xiếc tạp kỹ, dù sao cũng vẫn còn là con nít. </w:t>
      </w:r>
      <w:r>
        <w:br w:type="textWrapping"/>
      </w:r>
      <w:r>
        <w:br w:type="textWrapping"/>
      </w:r>
      <w:r>
        <w:t xml:space="preserve">Xem bên này chán rồi liền sang chỗ khác, đâu đâu cũng là người nối người chen chúc, Vệ Tích gầy nhom, gần như khó mà dịch nổi nửa bước. Hắn leo lên cây, lật người trèo qua rào chắn, bò lên mái nhà. Không chỉ có người trèo cây, mà trên mái nhà cũng đầy người, đã gần như không còn chỗ đặt chân. </w:t>
      </w:r>
      <w:r>
        <w:br w:type="textWrapping"/>
      </w:r>
      <w:r>
        <w:br w:type="textWrapping"/>
      </w:r>
      <w:r>
        <w:t xml:space="preserve">Nằm nhoài trên mái che quán rượu, Vệ Tích phóng tầm mắt ra xung quanh, hắn nhanh chóng phát hiện trung tâm đợt võ hội lần này, đó là một võ đài. </w:t>
      </w:r>
      <w:r>
        <w:br w:type="textWrapping"/>
      </w:r>
      <w:r>
        <w:br w:type="textWrapping"/>
      </w:r>
      <w:r>
        <w:t xml:space="preserve">Một võ đài cao vút, đồ sộ.</w:t>
      </w:r>
      <w:r>
        <w:br w:type="textWrapping"/>
      </w:r>
      <w:r>
        <w:br w:type="textWrapping"/>
      </w:r>
      <w:r>
        <w:t xml:space="preserve">Võ đài được giăng đèn kết hoa, vô cùng thu hút.</w:t>
      </w:r>
      <w:r>
        <w:br w:type="textWrapping"/>
      </w:r>
      <w:r>
        <w:br w:type="textWrapping"/>
      </w:r>
      <w:r>
        <w:t xml:space="preserve">Có hai vị võ phu đấu đến một mất một còn trên võ đài, bọn họ đang luận võ.</w:t>
      </w:r>
      <w:r>
        <w:br w:type="textWrapping"/>
      </w:r>
      <w:r>
        <w:br w:type="textWrapping"/>
      </w:r>
      <w:r>
        <w:t xml:space="preserve">Áo xanh và áo đen song kiếm quấn lấy nhau, người dưới lôi đài không ngừng hò hét.</w:t>
      </w:r>
      <w:r>
        <w:br w:type="textWrapping"/>
      </w:r>
      <w:r>
        <w:br w:type="textWrapping"/>
      </w:r>
      <w:r>
        <w:t xml:space="preserve">Vệ Tích nhớ tới thiếu niên tối hôm qua, người kia võ nghệ cao cường, chắc cũng sẽ tới tham gia luận võ? </w:t>
      </w:r>
      <w:r>
        <w:br w:type="textWrapping"/>
      </w:r>
      <w:r>
        <w:br w:type="textWrapping"/>
      </w:r>
      <w:r>
        <w:t xml:space="preserve">Hắn đột nhiên rất muốn gặp được người đó, cây trâm bạch ngọc hãy còn đang kề sát trong lồng ngực hắn. </w:t>
      </w:r>
      <w:r>
        <w:br w:type="textWrapping"/>
      </w:r>
      <w:r>
        <w:br w:type="textWrapping"/>
      </w:r>
      <w:r>
        <w:t xml:space="preserve">Tuột xuống khỏi mái hiên, Vệ Tích chầm chậm dịch về phía võ đài, hắn bất chấp chen vào chỗ võ đài. Vất vả, sức cùng lực kiệt, hắn leo lên được một bên của đài quan sát, nhưng mọi người ở phía trên đuổi hắn xuống, dọa đánh hắn, hắn không còn cách nào khác đành phải trèo lên cột trúc chống ở bên cạnh đài quan sát, treo ở trên đó, giống như con khỉ. </w:t>
      </w:r>
      <w:r>
        <w:br w:type="textWrapping"/>
      </w:r>
      <w:r>
        <w:br w:type="textWrapping"/>
      </w:r>
      <w:r>
        <w:t xml:space="preserve">Hắn rất ngạc nhiên phát hiện ra thiếu niên mặc đạo bào, y ngồi ngay ngắn trên khán đài, y vẫn mặc bộ đồ đạo màu xanh lam, da trắng nõn, tóc đen như mực, mặt mũi rất ưa nhìn. </w:t>
      </w:r>
      <w:r>
        <w:br w:type="textWrapping"/>
      </w:r>
      <w:r>
        <w:br w:type="textWrapping"/>
      </w:r>
      <w:r>
        <w:t xml:space="preserve">Vệ Tích lén lút đánh giá y, tay với vào trong ngực, ngón tay vuốt nhẹ cây trâm ngọc lạnh lẽo. </w:t>
      </w:r>
      <w:r>
        <w:br w:type="textWrapping"/>
      </w:r>
      <w:r>
        <w:br w:type="textWrapping"/>
      </w:r>
      <w:r>
        <w:t xml:space="preserve">Còn thiếu niên ngồi kề sát bên cạnh thiếu niên mặc đạo bào, là một người ăn mặc đẹp đẽ, đeo bảo kiếm, anh tuấn quý khí, khí phách; ngồi một bên khác của thiếu niên đạo bào là một người đàn ông khôi ngô hào hiệp, eo quấn kim đái[1], ăn vận như quan chức, ước chừng bốn mươi tuổi, khí vũ hiên ngang. </w:t>
      </w:r>
      <w:r>
        <w:br w:type="textWrapping"/>
      </w:r>
      <w:r>
        <w:br w:type="textWrapping"/>
      </w:r>
      <w:r>
        <w:rPr>
          <w:i/>
        </w:rPr>
        <w:t xml:space="preserve">[1] Kim đái: đai lưng trang trí vàng, tượng trưng cho vinh dự, chức tước.</w:t>
      </w:r>
      <w:r>
        <w:br w:type="textWrapping"/>
      </w:r>
      <w:r>
        <w:br w:type="textWrapping"/>
      </w:r>
      <w:r>
        <w:t xml:space="preserve">Vệ Tích nhìn thấy nụ cười trên mặt thiếu niên mặc đạo bào, dường như y cũng không hẳn lạnh lùng như vậy, thỉnh thoảng thiếu niên mặc cẩm y sẽ nghiêng sang nói chuyện với y, hai người nhìn như vô cùng thân mật. </w:t>
      </w:r>
      <w:r>
        <w:br w:type="textWrapping"/>
      </w:r>
      <w:r>
        <w:br w:type="textWrapping"/>
      </w:r>
      <w:r>
        <w:t xml:space="preserve">Vệ Tích ước ao, tuy rằng hắn cũng không biết rằng mình đang hâm mộ tình nghĩa giữa hai người, hay là sự ưu tú của thiếu niên mặc cẩm y, hay vẫn là phần thanh nhã ung dung của thiếu niên mặc đạo bào kia nữa. </w:t>
      </w:r>
      <w:r>
        <w:br w:type="textWrapping"/>
      </w:r>
      <w:r>
        <w:br w:type="textWrapping"/>
      </w:r>
      <w:r>
        <w:t xml:space="preserve">Vệ Tích tự thẹn dáng vẻ xấu xí của mình, phàm là gặp người ăn vận chỉn chu, hắn đều sẽ cảm thấy tự ti, cảm xúc này đã làm bạn nhiều năm, hắn liền dần mất cảm xúc, không còn phản kháng nó nữa.</w:t>
      </w:r>
      <w:r>
        <w:br w:type="textWrapping"/>
      </w:r>
      <w:r>
        <w:br w:type="textWrapping"/>
      </w:r>
      <w:r>
        <w:t xml:space="preserve">Lúc này Vệ Tích rất xấu hổ, hắn rụt vào trong góc, hắn không muốn bị người khác phát hiện sự tồn tại của mình, huống chi nếu bị thiếu niên mặc đạo bào nhận ra, thì sợ rằng mình chẳng còn chốn dung thân. </w:t>
      </w:r>
      <w:r>
        <w:br w:type="textWrapping"/>
      </w:r>
      <w:r>
        <w:br w:type="textWrapping"/>
      </w:r>
      <w:r>
        <w:t xml:space="preserve">Đột nhiên, tiếng hò hét của đám đông hấp dẫn sự chú ý của Vệ Tích. </w:t>
      </w:r>
      <w:r>
        <w:br w:type="textWrapping"/>
      </w:r>
      <w:r>
        <w:br w:type="textWrapping"/>
      </w:r>
      <w:r>
        <w:t xml:space="preserve">Võ phu tóc bạc quắc thước trên đài, võ nghệ cao cường, ông ta đã đánh bại liên tiếp ba địch thủ, dường như không có ai là đối thủ của ông ta. </w:t>
      </w:r>
      <w:r>
        <w:br w:type="textWrapping"/>
      </w:r>
      <w:r>
        <w:br w:type="textWrapping"/>
      </w:r>
      <w:r>
        <w:t xml:space="preserve">Đột nhiên, một gã vạm vỡ mặc áo thô ngắn đội nón rộng vành xông từ dưới lôi đài lên, trang phục gã gần giống như một nông dân, tháo nón xuống, lộ ra một gương mặt cục mịch, trên mặt lại có một vết sẹo khó coi, từ khóe miệng ngược lên đến trán, cực kỳ đáng sợ. Vũ khí của gã là một thanh trường kiếm rỉ loang lổ, độ dài so ra còn dài hơn trường kiếm thường gặp, xấp xỉ mạch đao[2]. </w:t>
      </w:r>
      <w:r>
        <w:br w:type="textWrapping"/>
      </w:r>
      <w:r>
        <w:br w:type="textWrapping"/>
      </w:r>
      <w:r>
        <w:rPr>
          <w:i/>
        </w:rPr>
        <w:t xml:space="preserve">[2] Mạch đao: loại đao cán dài, phần lớn có thân đao nhỏ, hơi cong.</w:t>
      </w:r>
      <w:r>
        <w:br w:type="textWrapping"/>
      </w:r>
      <w:r>
        <w:br w:type="textWrapping"/>
      </w:r>
      <w:r>
        <w:t xml:space="preserve">Gã vạm vỡ mặc áo thô vung trường kiếm lên, kiếm sĩ tóc bạc cầm kiếm đối phó, hai người ngươi tới ta đi, khó phân cao thấp. Mỗi một kiếm của gã vạm vỡ đều nhằm vào điểm yếu hại, vừa tàn nhẫn vừa chuẩn xác, kiếm sĩ tóc bạc gắng gượng tránh thoát, vô cùng kinh sợ, đoàn người thỉnh thoảng lại thốt lên kinh ngạc.</w:t>
      </w:r>
      <w:r>
        <w:br w:type="textWrapping"/>
      </w:r>
      <w:r>
        <w:br w:type="textWrapping"/>
      </w:r>
      <w:r>
        <w:t xml:space="preserve">Đấu liên tiếp bốn người, thể lực kiếm sĩ tóc bạc dần dần không kiên trì nổi, lộ điểm yếu, rốt cuộc không đấu lại thế tấn công của gã vạm vỡ, không tránh kịp, bị trường kiếm của gã vạm vỡ bổ thương hông, mất trọng tâm, lại chịu một cú đá của gã, cơ thể ông ta như bị thứ đồ bị quăng bỏ, rớt khỏi lôi đài.</w:t>
      </w:r>
      <w:r>
        <w:br w:type="textWrapping"/>
      </w:r>
      <w:r>
        <w:br w:type="textWrapping"/>
      </w:r>
      <w:r>
        <w:t xml:space="preserve">Mọi người hốt hoảng tản ra, kiếm sĩ tóc bạc nằm nhoài dưới lôi đài, máu loang lổ, thoi thóp. </w:t>
      </w:r>
      <w:r>
        <w:br w:type="textWrapping"/>
      </w:r>
      <w:r>
        <w:br w:type="textWrapping"/>
      </w:r>
      <w:r>
        <w:t xml:space="preserve">Lúc này, mọi người mới nhận thức được cái máu tanh và đáng sợ của luận võ, cũng cảm thấy vừa sợ vừa căm ghét gã vạm vỡ lòng dạ độc ác này. </w:t>
      </w:r>
      <w:r>
        <w:br w:type="textWrapping"/>
      </w:r>
      <w:r>
        <w:br w:type="textWrapping"/>
      </w:r>
      <w:r>
        <w:t xml:space="preserve">Kiếm sĩ tóc bạc nhanh chóng được người nâng đi, gã to con trên lôi đài còn đang kêu gào, nhưng lại không ai dám đi lên.</w:t>
      </w:r>
      <w:r>
        <w:br w:type="textWrapping"/>
      </w:r>
      <w:r>
        <w:br w:type="textWrapping"/>
      </w:r>
      <w:r>
        <w:t xml:space="preserve">Vệ Tích nhìn như si như mê, hắn không có cơ thể cường tráng, cũng không có sức vung trường kiếm, càng không có sự tàn nhẫn như gã này. Hắn muốn trở thành người như gã vạm vỡ, và rồi sẽ không còn ai dám trêu trọc mình nữa, ai cũng không đánh bại được mình.</w:t>
      </w:r>
      <w:r>
        <w:br w:type="textWrapping"/>
      </w:r>
      <w:r>
        <w:br w:type="textWrapping"/>
      </w:r>
      <w:r>
        <w:t xml:space="preserve">Người nhà họ Hàn và một vài khách quý ở trên đài quan sát dường như rất khiếp sợ, nhìn thấy tình cảnh nọ, họ vội vàng ào xuống. Người đàn ông thắt kim đái, thiếu niên mặc cẩm y, và cả thiếu niên mặc đạo bào nữa, bọn họ cũng rời chỗ, theo xuống đài.</w:t>
      </w:r>
      <w:r>
        <w:br w:type="textWrapping"/>
      </w:r>
      <w:r>
        <w:br w:type="textWrapping"/>
      </w:r>
      <w:r>
        <w:t xml:space="preserve">Đột nhiên thiếu nhiên mặc cẩm y không để ý đến phản đối, rút kiếm xông lên võ đài.</w:t>
      </w:r>
      <w:r>
        <w:br w:type="textWrapping"/>
      </w:r>
      <w:r>
        <w:br w:type="textWrapping"/>
      </w:r>
      <w:r>
        <w:t xml:space="preserve">Hắn là một quý công tử sống trong nhung lụa, sao địch lại được nhân vật hung thần ác sát như thế này, chỉ nghe vài tiếng leng keng, bảo kiếm của thiếu niên mặc cẩm y bị đánh bay, xoay tròn trên không trung, rơi xuống, cắm thẳng xuống sàn gỗ chắc nịch, rớt ngay sát cạnh thiếu niên, gần như sắp đâm vào cánh tay y. Gã vạm vỡ không hề thương hại lấy một chút với thiếu niên đã tay không tấc sắt này, hắn vung trường kiếm lên, muốn bồi thêm một đao. Đột nhiên, một vệt xanh lam bay lên võ đài, người lấy thân thể chắn trước thiếu niên mặc cẩm y ấy, là thiếu niên mặc đạo bào. </w:t>
      </w:r>
      <w:r>
        <w:br w:type="textWrapping"/>
      </w:r>
      <w:r>
        <w:br w:type="textWrapping"/>
      </w:r>
      <w:r>
        <w:t xml:space="preserve">Ngồi ngoài quan sát thiếu niên mặc cẩm y bại bởi gã vạm vỡ kia, Vệ Tích rất thích ý, bởi vì quanh năm hết sức nghèo khó lại chịu đau khổ, làm nội tâm hắn khó tránh khỏi có chút vặn vẹo, thậm chí khi gã vạm vỡ chém bay vũ khí của thiếu niên mặc cẩm y, ngoại trừ ngạc nhiên, Vệ Tích còn có phần cảm thấy khoái trá. </w:t>
      </w:r>
      <w:r>
        <w:br w:type="textWrapping"/>
      </w:r>
      <w:r>
        <w:br w:type="textWrapping"/>
      </w:r>
      <w:r>
        <w:t xml:space="preserve">Thế nhưng thiếu niên mặc đạo bào giữa đường xông lên võ đài, Vệ Tích lại bắt đầu căng thẳng, lúc hai người đánh nhau, hắn thậm chí sợ đến không dám nhìn, nhắm chặt hai mắt.</w:t>
      </w:r>
      <w:r>
        <w:br w:type="textWrapping"/>
      </w:r>
      <w:r>
        <w:br w:type="textWrapping"/>
      </w:r>
      <w:r>
        <w:t xml:space="preserve">Đám đông bất ngờ phát ra từng đợt hò reo. </w:t>
      </w:r>
      <w:r>
        <w:br w:type="textWrapping"/>
      </w:r>
      <w:r>
        <w:br w:type="textWrapping"/>
      </w:r>
      <w:r>
        <w:t xml:space="preserve">Vệ Tích mở mắt, và rồi hắn được thấy kiếm pháp phiêu dật ung dung, nước chảy mây trôi nhất cuộc đời mình. Rõ ràng là thiếu niên mặc đạo bào đó gầy gò, nhưng gã to con kia ngược lại chẳng có cách nào áp chế y bằng sức mạnh được, y nhẹ nhàng phá thế công kích hung ác của đối phương, chuôi kiếm nho nhã thon dài được nắm trong tay y, phảng phất như lụa trắng, nước chảy mây trôi, biến ảo vô ngần, hệt như tự nó có ý thức. </w:t>
      </w:r>
      <w:r>
        <w:br w:type="textWrapping"/>
      </w:r>
      <w:r>
        <w:br w:type="textWrapping"/>
      </w:r>
      <w:r>
        <w:t xml:space="preserve">Thiếu niên mặc đạo bào né đợt tấn công cuối cùng của gã lực lưỡng kia, cơ thể y nhẹ nhàng như chim én, lật người vọt lên giữa không trung, đáp xuống đất, y vòng tới sau lưng gã vạm vỡ, nhưng cũng không phải để đánh lén, chỉ kề mũi kiếm vào, mũi kiếm dừng lại ngay sau lưng gã kia. Có thể thấy thiếu niên mặc đạo bào là một người vô cùng quang minh lỗi lạc. </w:t>
      </w:r>
      <w:r>
        <w:br w:type="textWrapping"/>
      </w:r>
      <w:r>
        <w:br w:type="textWrapping"/>
      </w:r>
      <w:r>
        <w:t xml:space="preserve">Gã vạm vỡ dường như ý thức được gã không thể làm gì được thiếu niên, hơn nữa gã cũng phát hiện có vài lính tuần đang rẽ đám người đi ra, đến phía võ đài. Trực giác nói với gã, có thể họ đang hướng đến chỗ gã. </w:t>
      </w:r>
      <w:r>
        <w:br w:type="textWrapping"/>
      </w:r>
      <w:r>
        <w:br w:type="textWrapping"/>
      </w:r>
      <w:r>
        <w:t xml:space="preserve">Không kịp suy nghĩ nhiều, gã vạm vỡ quả quyết chém đứt cột trụ trên võ đài, mái lều che trên võ đài đều sụp đổ, gã kia nhân lúc loạn kéo kiếm nhảy xuống đài, chém giết vùng vằng chạy trốn một mạch. </w:t>
      </w:r>
      <w:r>
        <w:br w:type="textWrapping"/>
      </w:r>
      <w:r>
        <w:br w:type="textWrapping"/>
      </w:r>
      <w:r>
        <w:t xml:space="preserve">Thiếu niên mặc đạo bào lặng lẽ đứng trên lôi đài, y không đuổi theo, y dường như không hề có ý hỗ trợ đuổi bắt. </w:t>
      </w:r>
      <w:r>
        <w:br w:type="textWrapping"/>
      </w:r>
      <w:r>
        <w:br w:type="textWrapping"/>
      </w:r>
      <w:r>
        <w:t xml:space="preserve">Thấy gã vạm vỡ cuống cuồng tìm đường chạy trốn, Vệ Tích sốt ruột, bất chấp nhảy khỏi cây cột, ngã tím người, hắn muốn đuổi kịp gã kia, có điều đó chỉ là mơ hão mà thôi. </w:t>
      </w:r>
      <w:r>
        <w:br w:type="textWrapping"/>
      </w:r>
      <w:r>
        <w:br w:type="textWrapping"/>
      </w:r>
      <w:r>
        <w:t xml:space="preserve">Mấy tháng sau, một buổi tối gió thu hiu quạnh, Vệ Tích đang du đãng bên hồ ở Hàng Châu, gặp phải gã vạm vỡ kia đang uống rượu một mình trong cái đình nghỉ sập xệ. Gã đó đã đổi bộ quần áo nông dân, gã, mặc một bộ đồ đen, trường kiếm vắt ngang người, mũi trường kiếm vẫn đang nhỏ máu tươi. </w:t>
      </w:r>
      <w:r>
        <w:br w:type="textWrapping"/>
      </w:r>
      <w:r>
        <w:br w:type="textWrapping"/>
      </w:r>
      <w:r>
        <w:t xml:space="preserve">Vệ Tích đi tới dập đầu quỳ lạy, khẩn cầu đối phương thu nhận mình làm đồ đệ. </w:t>
      </w:r>
      <w:r>
        <w:br w:type="textWrapping"/>
      </w:r>
      <w:r>
        <w:br w:type="textWrapping"/>
      </w:r>
      <w:r>
        <w:t xml:space="preserve">Edit by Ney</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ước cơm bắn tung tóe lên cổ áo nới rộng, không hề lộ rõ, một bát nước cơm, thì có đến nửa bát vãi xuống vạt áo. Cho dù là vậy, nhưng Vệ Tích vô cùng kiên trì, tự tay đút từng thìa một. Thanh Quân cũng chẳng hề chống cự mãnh liệt, y dựa vào bằng kỷ[0], khoác trường bào, ánh mắt rơi ra cảnh hồ ngoài khoang thuyền.</w:t>
      </w:r>
    </w:p>
    <w:p>
      <w:pPr>
        <w:pStyle w:val="BodyText"/>
      </w:pPr>
      <w:r>
        <w:t xml:space="preserve">[0] Bằng kỷ giống như cái “ghế” để tựa, thường có 3 chân dùng khi ngồi trên giường.</w:t>
      </w:r>
    </w:p>
    <w:p>
      <w:pPr>
        <w:pStyle w:val="BodyText"/>
      </w:pPr>
      <w:r>
        <w:t xml:space="preserve">Nhớ lại lúc nắng mai vừa hé, hai vị võ phu đẩy cửa khoang thuyền ra, dẫn Thẩm Chi Bạc đến trước mặt y. Trong khoảnh khắc đó, chuyện cũ mười năm trước phảng phất như tái hiện.</w:t>
      </w:r>
    </w:p>
    <w:p>
      <w:pPr>
        <w:pStyle w:val="BodyText"/>
      </w:pPr>
      <w:r>
        <w:t xml:space="preserve">Chỉ là thiếu niên tự cho mình hơn người, thắng thắn tuấn tú đã không còn, đứng trước mặt Thanh Quân bây giờ, đã là một người đàn ông nho nhã nội liễm.</w:t>
      </w:r>
    </w:p>
    <w:p>
      <w:pPr>
        <w:pStyle w:val="BodyText"/>
      </w:pPr>
      <w:r>
        <w:t xml:space="preserve">Cuối cùng, lại vẫn liên lụy ngươi.</w:t>
      </w:r>
    </w:p>
    <w:p>
      <w:pPr>
        <w:pStyle w:val="BodyText"/>
      </w:pPr>
      <w:r>
        <w:t xml:space="preserve">“Y sống ngươi sống, y chết ngươi chết!”</w:t>
      </w:r>
    </w:p>
    <w:p>
      <w:pPr>
        <w:pStyle w:val="BodyText"/>
      </w:pPr>
      <w:r>
        <w:t xml:space="preserve">Nghe lời uy hiếp như vậy, nhưng đến đầu lông mày Chi Bạc cũng chẳng nhếch, hắn đánh giá Vệ Tích, thậm chí khóe miệng còn hàm nét cười.</w:t>
      </w:r>
    </w:p>
    <w:p>
      <w:pPr>
        <w:pStyle w:val="BodyText"/>
      </w:pPr>
      <w:r>
        <w:t xml:space="preserve">Quả thật là có hơi buồn cười, mười năm trước, cũng có người đã nói những lời như vậy với hắn, một chữ cũng không khác.</w:t>
      </w:r>
    </w:p>
    <w:p>
      <w:pPr>
        <w:pStyle w:val="BodyText"/>
      </w:pPr>
      <w:r>
        <w:t xml:space="preserve">“Thanh Quân, ngươi thấy đó, ngươi chung quy không chết được đâu.”</w:t>
      </w:r>
    </w:p>
    <w:p>
      <w:pPr>
        <w:pStyle w:val="BodyText"/>
      </w:pPr>
      <w:r>
        <w:t xml:space="preserve">Bạn cũ đi tới, ngồi xuống bên cạnh, kéo tay áo Thanh Quân lên, chạm vào cánh tay chỉ còn da bọc xương của y, lặng lẽ bắt mạch.</w:t>
      </w:r>
    </w:p>
    <w:p>
      <w:pPr>
        <w:pStyle w:val="BodyText"/>
      </w:pPr>
      <w:r>
        <w:t xml:space="preserve">Vệ Tích đứng bên cạnh nhìn cẩn thận, hỏi thăm, Chi Bạc cũng không quá muốn nói chuyện, cảm thấy phiền, hờ hững nói: “Ngươi ra ngoài đi, ta và bạn cũ tự quen.”</w:t>
      </w:r>
    </w:p>
    <w:p>
      <w:pPr>
        <w:pStyle w:val="BodyText"/>
      </w:pPr>
      <w:r>
        <w:t xml:space="preserve">Nắm đó còn nhỏ tuổi, nguy hiểm cận kề, cũng có thể chuyện trò vui vẻ, huống hồ mười năm sau.</w:t>
      </w:r>
    </w:p>
    <w:p>
      <w:pPr>
        <w:pStyle w:val="BodyText"/>
      </w:pPr>
      <w:r>
        <w:t xml:space="preserve">Vệ Tích đuổi những người khác đi, một mình ôm kiếm ngồi ở lối vào khoang thuyền. Hắn không tin Chi Bạc, có thể hắn vừa đi, vị danh y này liền không thèm quan tâm tính mạng mình, cho bạn thân uống thuốc, thỏa nguyện cho Thanh Quân.</w:t>
      </w:r>
    </w:p>
    <w:p>
      <w:pPr>
        <w:pStyle w:val="BodyText"/>
      </w:pPr>
      <w:r>
        <w:t xml:space="preserve">“Bệnh tư uất[1] của ngươi lại tái phát à, chuyện khi nào vậy?”</w:t>
      </w:r>
    </w:p>
    <w:p>
      <w:pPr>
        <w:pStyle w:val="BodyText"/>
      </w:pPr>
      <w:r>
        <w:t xml:space="preserve">[1] Bệnh tư uất: do oán giận không thông, khí trong người tích tụ lại dẫn đến bệnh chứng. Suy nghĩ có gút mắc, dồn nén trong lòng mà hại đến tỳ phổi, dạ dày…, vượt quá mức chịu đựng sẽ dẫn đến ho suyễn, mất máu, nghẹn, nôn mửa. Người bị bệnh lâu thì có thể bị chứng mất máu, cơ hoành không hoạt động khiến nghẹn, chết vì lao lực… Nói chung chúng ta bảo là bệnh hay suy nghĩ xong cứ giấu trong lòng ấy, khó diễn đạt quá T.T</w:t>
      </w:r>
    </w:p>
    <w:p>
      <w:pPr>
        <w:pStyle w:val="BodyText"/>
      </w:pPr>
      <w:r>
        <w:t xml:space="preserve">Chi Bạc đã gặp một Thanh Quân đẹp rạng nhất, cũng đã gặp dáng vẻ tiều tụy gần đất xa trời của y, thân là thầy thuốc, hắn biết rõ đây là tâm bệnh, cũng biết nguyên nhân sinh bệnh ở đâu, bệnh tư uất bình thường chỉ làm người ta ốm yếu gầy còm, nhưng còn Thanh Quân một khi phát tác, liền nguy hiểm tính mạng.</w:t>
      </w:r>
    </w:p>
    <w:p>
      <w:pPr>
        <w:pStyle w:val="BodyText"/>
      </w:pPr>
      <w:r>
        <w:t xml:space="preserve">Thanh Quân im lặng, nhìn thấy Chi Bạc, y hổ thẹn.</w:t>
      </w:r>
    </w:p>
    <w:p>
      <w:pPr>
        <w:pStyle w:val="BodyText"/>
      </w:pPr>
      <w:r>
        <w:t xml:space="preserve">Mười năm trước y đã sớm biết, y sống chỉ là nhất định phải sống sót có thế thôi, y muốn chết thì lại là không được phép. Sống chết không do mình, khóc cười đều không thể.</w:t>
      </w:r>
    </w:p>
    <w:p>
      <w:pPr>
        <w:pStyle w:val="BodyText"/>
      </w:pPr>
      <w:r>
        <w:t xml:space="preserve">“Đầu xuân, ở cửa tiệm tại Thành Đô, y gặp phải một người nhà họ Hàn, dung mạo tuổi tác đều rất giống Hàn Kỳ Minh.”</w:t>
      </w:r>
    </w:p>
    <w:p>
      <w:pPr>
        <w:pStyle w:val="BodyText"/>
      </w:pPr>
      <w:r>
        <w:t xml:space="preserve">Vệ Tích mở bàn tay, nhìn ngón tay mình, ngón tay hắn thô ráp, dày rộng, móng tay được dùng kiếm cắt bằng.</w:t>
      </w:r>
    </w:p>
    <w:p>
      <w:pPr>
        <w:pStyle w:val="BodyText"/>
      </w:pPr>
      <w:r>
        <w:t xml:space="preserve">“Kỳ Minh?”</w:t>
      </w:r>
    </w:p>
    <w:p>
      <w:pPr>
        <w:pStyle w:val="BodyText"/>
      </w:pPr>
      <w:r>
        <w:t xml:space="preserve">Chi Bạc se sẽ.</w:t>
      </w:r>
    </w:p>
    <w:p>
      <w:pPr>
        <w:pStyle w:val="BodyText"/>
      </w:pPr>
      <w:r>
        <w:t xml:space="preserve">Mười năm rồi chưa từng nghe tới cái tên này, người này là người phương nào, lại có thể dùng giọng điệu hờ hững đến vậy mà nhắc đến.</w:t>
      </w:r>
    </w:p>
    <w:p>
      <w:pPr>
        <w:pStyle w:val="BodyText"/>
      </w:pPr>
      <w:r>
        <w:t xml:space="preserve">“Ta đã từng thấy chân dung của hắn, có nhận ra cũng không lấy làm lạ.”</w:t>
      </w:r>
    </w:p>
    <w:p>
      <w:pPr>
        <w:pStyle w:val="BodyText"/>
      </w:pPr>
      <w:r>
        <w:t xml:space="preserve">Vệ Tích khẽ cười giễu, hắn cho rằng Chi Bạc đang hoài nghi lời nói của mình. Lúc trước Hàn Tễ Cảnh xuất hiện trước mắt hắn, chính Vệ Tích cũng vô cùng ngạc nhiên, nhưng hắn điều tra chứng thực được người này cũng không phải Hàn Kỳ Minh, đương nhiên là không thể, nếu như còn sống, Hàn Kỳ Minh cũng đã sắp ba mươi tuổi. Có điều thật sự rất rất giống, chỉ là vì bọn họ có quan hệ máu mủ.</w:t>
      </w:r>
    </w:p>
    <w:p>
      <w:pPr>
        <w:pStyle w:val="BodyText"/>
      </w:pPr>
      <w:r>
        <w:t xml:space="preserve">“Vị họ Hàn đó giờ ở đâu?”</w:t>
      </w:r>
    </w:p>
    <w:p>
      <w:pPr>
        <w:pStyle w:val="BodyText"/>
      </w:pPr>
      <w:r>
        <w:t xml:space="preserve">Chi Bạc muốn gặp người đó, nhiều năm như vậy, có lúc hắn vẫn nhớ đến tiếng cười vang dội, hoặc là nụ cười khiến người ta thấy ấm áp như gió xuân của Kỳ Minh.</w:t>
      </w:r>
    </w:p>
    <w:p>
      <w:pPr>
        <w:pStyle w:val="BodyText"/>
      </w:pPr>
      <w:r>
        <w:t xml:space="preserve">“Đi rồi, đã chu du được nửa năm.”</w:t>
      </w:r>
    </w:p>
    <w:p>
      <w:pPr>
        <w:pStyle w:val="BodyText"/>
      </w:pPr>
      <w:r>
        <w:t xml:space="preserve">Vệ Tích xỏ trường kiếm vào vỏ, cách tra kiếm vào vỏ của hắn khiến Chi Bạc phải liếc nhìn.</w:t>
      </w:r>
    </w:p>
    <w:p>
      <w:pPr>
        <w:pStyle w:val="BodyText"/>
      </w:pPr>
      <w:r>
        <w:t xml:space="preserve">Chi Bạc không nhớ nổi, tại sao cách tra kiếm này lại hấp dẫn mình, tựa như từng gặp ở đâu đó.</w:t>
      </w:r>
    </w:p>
    <w:p>
      <w:pPr>
        <w:pStyle w:val="BodyText"/>
      </w:pPr>
      <w:r>
        <w:t xml:space="preserve">Mũi nhọn, tua nhuốm máu, ngón cái kiếm khách xẹt qua lưỡi kiếm, như âu yếm trường kiếm, rồi chậm rãi tra vào vỏ. Kiếm khách như vậy, ngón cái sẽ chồng chất vết cắt.</w:t>
      </w:r>
    </w:p>
    <w:p>
      <w:pPr>
        <w:pStyle w:val="BodyText"/>
      </w:pPr>
      <w:r>
        <w:t xml:space="preserve">“Muốn ta, tóm hắn về sao?”</w:t>
      </w:r>
    </w:p>
    <w:p>
      <w:pPr>
        <w:pStyle w:val="BodyText"/>
      </w:pPr>
      <w:r>
        <w:t xml:space="preserve">Vệ Tích đứng dậy, hắn cười, nụ cười kia khiến người ta lạnh người.</w:t>
      </w:r>
    </w:p>
    <w:p>
      <w:pPr>
        <w:pStyle w:val="BodyText"/>
      </w:pPr>
      <w:r>
        <w:t xml:space="preserve">Đúng như dự đoán, ánh mắt Thanh Quân chuyển qua người Vệ Tích, hai tay run rẩy vì tức giận.</w:t>
      </w:r>
    </w:p>
    <w:p>
      <w:pPr>
        <w:pStyle w:val="BodyText"/>
      </w:pPr>
      <w:r>
        <w:t xml:space="preserve">“Không liên quan gì đến hắn.”</w:t>
      </w:r>
    </w:p>
    <w:p>
      <w:pPr>
        <w:pStyle w:val="BodyText"/>
      </w:pPr>
      <w:r>
        <w:t xml:space="preserve">Giọng nói nghiến răng nghiến lợi.</w:t>
      </w:r>
    </w:p>
    <w:p>
      <w:pPr>
        <w:pStyle w:val="BodyText"/>
      </w:pPr>
      <w:r>
        <w:t xml:space="preserve">Thì ra y cũng có cảm xúc dữ dội, Vệ Tích si dại nhìn Thanh Quân.</w:t>
      </w:r>
    </w:p>
    <w:p>
      <w:pPr>
        <w:pStyle w:val="BodyText"/>
      </w:pPr>
      <w:r>
        <w:t xml:space="preserve">“Ta và ngươi lên Bắc, chẳng qua chỉ là quỳ lạy Thánh thượng, có gì là không thể đâu.</w:t>
      </w:r>
    </w:p>
    <w:p>
      <w:pPr>
        <w:pStyle w:val="BodyText"/>
      </w:pPr>
      <w:r>
        <w:t xml:space="preserve">Thanh Quân nhả từng chữ, dứt khoát, kiên quyết.</w:t>
      </w:r>
    </w:p>
    <w:p>
      <w:pPr>
        <w:pStyle w:val="BodyText"/>
      </w:pPr>
      <w:r>
        <w:t xml:space="preserve">“Không thể.”</w:t>
      </w:r>
    </w:p>
    <w:p>
      <w:pPr>
        <w:pStyle w:val="BodyText"/>
      </w:pPr>
      <w:r>
        <w:t xml:space="preserve">Chi Bạc lắc đầu, hắn chừng như muốn phản đối, nhưng rồi muốn nói lại thôi, chỉ đơn giản là ảo não nghiêng đầu đi.</w:t>
      </w:r>
    </w:p>
    <w:p>
      <w:pPr>
        <w:pStyle w:val="BodyText"/>
      </w:pPr>
      <w:r>
        <w:t xml:space="preserve">“Chuyện của ta, chẳng can hệ đến ai hết, ngươi thả hắn đi đi.”</w:t>
      </w:r>
    </w:p>
    <w:p>
      <w:pPr>
        <w:pStyle w:val="BodyText"/>
      </w:pPr>
      <w:r>
        <w:t xml:space="preserve">Thanh Quân chỉ vào Chi Bạc.</w:t>
      </w:r>
    </w:p>
    <w:p>
      <w:pPr>
        <w:pStyle w:val="BodyText"/>
      </w:pPr>
      <w:r>
        <w:t xml:space="preserve">Sâu trong yết hầu Chi Bạc phát ra tiếng khanh khách tựa như tiếng cười, phảng phất như một cơn ác mộng, sau mười năm lại đến.</w:t>
      </w:r>
    </w:p>
    <w:p>
      <w:pPr>
        <w:pStyle w:val="BodyText"/>
      </w:pPr>
      <w:r>
        <w:t xml:space="preserve">“Có thể, chỉ cần ngươi không muốn chết, cũng sẽ không chạy trốn.”</w:t>
      </w:r>
    </w:p>
    <w:p>
      <w:pPr>
        <w:pStyle w:val="BodyText"/>
      </w:pPr>
      <w:r>
        <w:t xml:space="preserve">Vệ Tích đẩy khoang thuyền ra.</w:t>
      </w:r>
    </w:p>
    <w:p>
      <w:pPr>
        <w:pStyle w:val="BodyText"/>
      </w:pPr>
      <w:r>
        <w:t xml:space="preserve">“Thậm chí ta sẽ không báo chuyện ai là người thu nhận ngươi trong mười năm ẩn náu ở Hoàng Nhạc lên.”</w:t>
      </w:r>
    </w:p>
    <w:p>
      <w:pPr>
        <w:pStyle w:val="BodyText"/>
      </w:pPr>
      <w:r>
        <w:t xml:space="preserve">Vệ Tích vỗ tay hai tiếng, tỳ nữ ở ngoài khoang thuyền tiến lại hành lễ.</w:t>
      </w:r>
    </w:p>
    <w:p>
      <w:pPr>
        <w:pStyle w:val="BodyText"/>
      </w:pPr>
      <w:r>
        <w:t xml:space="preserve">“Đun cháo nóng lên, bưng đến đây.”</w:t>
      </w:r>
    </w:p>
    <w:p>
      <w:pPr>
        <w:pStyle w:val="BodyText"/>
      </w:pPr>
      <w:r>
        <w:t xml:space="preserve">Mười năm, Hoàng Nhạc cao sơn thâm cốc, mây mù lượn lờ. Dừng lại ở nhà cỏ nơi vách núi, hái thuốc trên đỉnh mờ sương, ăn uống sơ sài, gập tay làm gối. Năm này qua năm khác, thiếu niên gầy gò dần dần lột xác thành người đàn ông chất phác.</w:t>
      </w:r>
    </w:p>
    <w:p>
      <w:pPr>
        <w:pStyle w:val="BodyText"/>
      </w:pPr>
      <w:r>
        <w:t xml:space="preserve">Mỗi khi đông đến, khách thăm duy nhất mặc bộ đồ đen, tay áo đầy mai, hắn lủi thủi mà đi, để lại một hàng dấu chân trên tuyết.</w:t>
      </w:r>
    </w:p>
    <w:p>
      <w:pPr>
        <w:pStyle w:val="BodyText"/>
      </w:pPr>
      <w:r>
        <w:t xml:space="preserve">Vệ Tích cầm khăn mặt, lau thuốc ấm dính khóe miệng Thanh Quân. Hắn không quen hầu hạ người khác, động tác khá vụng về.</w:t>
      </w:r>
    </w:p>
    <w:p>
      <w:pPr>
        <w:pStyle w:val="BodyText"/>
      </w:pPr>
      <w:r>
        <w:t xml:space="preserve">Trước đó Vệ Tích giả trang thành Hàn Dư Tích, phảng thất thật sự là một thiếu nhiên, hắn hẳn là thông thạo ngụy trang, vả lại còn vốn chuyên làm chuyện âm thầm, ám sát, theo dõi, bắt bớ, cũng không biết đã làm bao nhiêu chuyện xấu.</w:t>
      </w:r>
    </w:p>
    <w:p>
      <w:pPr>
        <w:pStyle w:val="BodyText"/>
      </w:pPr>
      <w:r>
        <w:t xml:space="preserve">Thanh Quân không đoán được tuổi thật của Vệ Tích, mà y cũng không thèm để ý, trên thực tế y cũng không muốn biết vì sao người này lại nảy sinh tình cảm lạ thường với mình.</w:t>
      </w:r>
    </w:p>
    <w:p>
      <w:pPr>
        <w:pStyle w:val="BodyText"/>
      </w:pPr>
      <w:r>
        <w:t xml:space="preserve">Đại loại nội tâm loại người này, đều có chút vặn vẹo mà thôi.</w:t>
      </w:r>
    </w:p>
    <w:p>
      <w:pPr>
        <w:pStyle w:val="BodyText"/>
      </w:pPr>
      <w:r>
        <w:t xml:space="preserve">“Dự điện hạ, đang nghĩ gì vậy?”</w:t>
      </w:r>
    </w:p>
    <w:p>
      <w:pPr>
        <w:pStyle w:val="BodyText"/>
      </w:pPr>
      <w:r>
        <w:t xml:space="preserve">Thuyền sang bờ sông, một người gầy gò mặc đạo bào đứng thẳng trên sông, gió đêm lộng tung bộ đạo bào thùng thình, y tựa như thất hồn lạc phách, phảng phất như kẻ oan khuất bị biếm hạ vậy.</w:t>
      </w:r>
    </w:p>
    <w:p>
      <w:pPr>
        <w:pStyle w:val="BodyText"/>
      </w:pPr>
      <w:r>
        <w:t xml:space="preserve">Thanh Quân hoảng hốt, ba chữ “Dự điện hạ” của Vệ Tích kéo tâm tư y ngược về.</w:t>
      </w:r>
    </w:p>
    <w:p>
      <w:pPr>
        <w:pStyle w:val="BodyText"/>
      </w:pPr>
      <w:r>
        <w:t xml:space="preserve">Thanh Quân lạnh lùng nhìn Vệ Tích, Vệ Tích đang cố ý nhắc nhở y rằng, ta có thể nhìn thấu tâm tư của ngươi.</w:t>
      </w:r>
    </w:p>
    <w:p>
      <w:pPr>
        <w:pStyle w:val="BodyText"/>
      </w:pPr>
      <w:r>
        <w:t xml:space="preserve">Những ngày gần đây, Vệ Tích đối xử với Thanh Quân rất cung kính, dường như giờ Vệ Tích mới ý thức được thân phận và chức trách của mình.</w:t>
      </w:r>
    </w:p>
    <w:p>
      <w:pPr>
        <w:pStyle w:val="BodyText"/>
      </w:pPr>
      <w:r>
        <w:t xml:space="preserve">Thuyền đi xa, bờ sông một vệt xanh lam, biến ảo thành mây cuối trời, Thanh Quân lẳng lặng nhìn.</w:t>
      </w:r>
    </w:p>
    <w:p>
      <w:pPr>
        <w:pStyle w:val="BodyText"/>
      </w:pPr>
      <w:r>
        <w:t xml:space="preserve">Quân đội bao vây hồ băng Hoa Sơn ở xa xa, tuyết bay như bông. Võ quan áo tím thắt lưng ngọc, tiểu lại kính cẩn cúi đầu theo sau, tay tiểu lại đang nâng khay vàng, trên khay vàng là một chiếc ấm vàng và một cái cốc cũng bằng vàng.</w:t>
      </w:r>
    </w:p>
    <w:p>
      <w:pPr>
        <w:pStyle w:val="BodyText"/>
      </w:pPr>
      <w:r>
        <w:t xml:space="preserve">Quan võ nói: “Chân nhân, thân thể vàng ngọc, tuyệt đối đừng để chịu vết thương nào.”</w:t>
      </w:r>
    </w:p>
    <w:p>
      <w:pPr>
        <w:pStyle w:val="BodyText"/>
      </w:pPr>
      <w:r>
        <w:t xml:space="preserve">Tử Huyền chân nhân quay lưng lại với mọi người, tuyết lạc trên bộ đạo bào xanh lam của hắn, như sao tô điểm trên trời đêm, búi tóc vén cao, trâm ngọc xiên nghiêng, ngũ quan hắn cân xứng, có thể nói là tuyệt mỹ. Khóe miệng hơi nhếch lên, hắn nhìn hạc bay quanh hồ băng, tựa như không nghe gì.</w:t>
      </w:r>
    </w:p>
    <w:p>
      <w:pPr>
        <w:pStyle w:val="BodyText"/>
      </w:pPr>
      <w:r>
        <w:t xml:space="preserve">[0] Bonus ảnh cái bằng kỷ:</w:t>
      </w:r>
    </w:p>
    <w:p>
      <w:pPr>
        <w:pStyle w:val="Compact"/>
      </w:pPr>
      <w:r>
        <w:t xml:space="preserve">hình hơi mờ, nhưng nó là hình miêu tả chính xác nhất tui tìm được!</w:t>
      </w:r>
    </w:p>
    <w:p>
      <w:pPr>
        <w:pStyle w:val="Compact"/>
      </w:pPr>
      <w:r>
        <w:drawing>
          <wp:inline>
            <wp:extent cx="2400300" cy="3390900"/>
            <wp:effectExtent b="0" l="0" r="0" t="0"/>
            <wp:docPr descr="" title="" id="1" name="Picture"/>
            <a:graphic>
              <a:graphicData uri="http://schemas.openxmlformats.org/drawingml/2006/picture">
                <pic:pic>
                  <pic:nvPicPr>
                    <pic:cNvPr descr="http://sstruyen.com/images/data/17243/chuong-6-1531371011.1056.jpg" id="0" name="Picture"/>
                    <pic:cNvPicPr>
                      <a:picLocks noChangeArrowheads="1" noChangeAspect="1"/>
                    </pic:cNvPicPr>
                  </pic:nvPicPr>
                  <pic:blipFill>
                    <a:blip r:embed="rId30"/>
                    <a:stretch>
                      <a:fillRect/>
                    </a:stretch>
                  </pic:blipFill>
                  <pic:spPr bwMode="auto">
                    <a:xfrm>
                      <a:off x="0" y="0"/>
                      <a:ext cx="2400300" cy="33909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1" w:name="chương-7"/>
      <w:bookmarkEnd w:id="31"/>
      <w:r>
        <w:t xml:space="preserve">7. Chương 7</w:t>
      </w:r>
    </w:p>
    <w:p>
      <w:pPr>
        <w:pStyle w:val="Compact"/>
      </w:pPr>
      <w:r>
        <w:br w:type="textWrapping"/>
      </w:r>
      <w:r>
        <w:br w:type="textWrapping"/>
      </w:r>
      <w:r>
        <w:t xml:space="preserve">Núi điểm tâm xôm xốp nhỏ trong khay lưu ly, xếp chồng từng tầng, dưới cùng là đá lạnh, ở giữa là trái cây chính mùa, bên trên nữa có tưới bơ sữa, được trang trí bằng một chiếc lá nhỏ, màu vị đều đủ, thật sự là mỹ vị nhân gian. Cầm thìa múc từng muỗm nhỏ, nhấm kỹ, ngọt lại mịn, thật muốn ngừng mà không được. Trời đông giá rét, ôm lò sưởi, ăn đồ lạnh tuyệt ngon như vậy, đến nhà vua chúa cũng chỉ thế mà thôi.</w:t>
      </w:r>
      <w:r>
        <w:br w:type="textWrapping"/>
      </w:r>
      <w:r>
        <w:br w:type="textWrapping"/>
      </w:r>
      <w:r>
        <w:t xml:space="preserve">Hàn Tễ Cảnh nghĩ, nếu như đến kinh thành đương tiết trời xuân hạ, đúng mùa anh đào, vậy thì vừa hay thưởng thức được bánh xốp anh đào. </w:t>
      </w:r>
      <w:r>
        <w:br w:type="textWrapping"/>
      </w:r>
      <w:r>
        <w:br w:type="textWrapping"/>
      </w:r>
      <w:r>
        <w:t xml:space="preserve">Chờ đã, liệu bánh xốp anh đào của kinh thành có ngon hơn so với quê nhà? </w:t>
      </w:r>
      <w:r>
        <w:br w:type="textWrapping"/>
      </w:r>
      <w:r>
        <w:br w:type="textWrapping"/>
      </w:r>
      <w:r>
        <w:t xml:space="preserve">Xúc quả sơn tra cuối cùng trong khay lưu ly, Hàn Tễ Cảnh còn chưa tận hứng, Lý Cẩm ngồi bên cạnh nói: “Gọi một khay nữa nhé?” Hàn Tễ Cảnh cắn chiếc thìa kim loại cán dài, cười nói: “Nếu như ăn ngán rồi, lần sau sẽ không thèm nữa.” </w:t>
      </w:r>
      <w:r>
        <w:br w:type="textWrapping"/>
      </w:r>
      <w:r>
        <w:br w:type="textWrapping"/>
      </w:r>
      <w:r>
        <w:t xml:space="preserve">Lý Cẩm không nhiều lời, vỗ tay ý bảo tỳ nữ đứng bên cạnh mình thu dọn. Tỳ nữ nhà họ Lý dùng cũng không phải là loại hạ đẳng chỉ biết ca múa, mà ngược lại ăn vận tươi đẹp, mặt mũi đoan chính. </w:t>
      </w:r>
      <w:r>
        <w:br w:type="textWrapping"/>
      </w:r>
      <w:r>
        <w:br w:type="textWrapping"/>
      </w:r>
      <w:r>
        <w:t xml:space="preserve">Hàn Tễ Cảnh sinh ra trong nhà giàu có sung túc, từ nhỏ đã ăn ngon mặc đẹp, nhưng so ra cũng kém sang trọng hơn nhà quan lớn chốn kinh thành này. </w:t>
      </w:r>
      <w:r>
        <w:br w:type="textWrapping"/>
      </w:r>
      <w:r>
        <w:br w:type="textWrapping"/>
      </w:r>
      <w:r>
        <w:t xml:space="preserve">Ở phủ họ Lý hơn tháng, đã từ chỗ kinh ngạc ước ao đối với sự xa hoa của kinh thành đến chỗ có thể thản nhiên đối mặt. </w:t>
      </w:r>
      <w:r>
        <w:br w:type="textWrapping"/>
      </w:r>
      <w:r>
        <w:br w:type="textWrapping"/>
      </w:r>
      <w:r>
        <w:t xml:space="preserve">Thu, Hàn Tễ Cảnh gặp gỡ Lý Cẩm, Lý Cẩm tiêu sái hài hước, hai người du sơn ngoạn thủy, cuối cùng kết bạn cùng lên phương Bắc, đến kinh thành. </w:t>
      </w:r>
      <w:r>
        <w:br w:type="textWrapping"/>
      </w:r>
      <w:r>
        <w:br w:type="textWrapping"/>
      </w:r>
      <w:r>
        <w:t xml:space="preserve">Lý Cẩm và Hàn Tễ Cảnh tuổi tác xấp xỉ nhau, cùng chung sở thích, đều thích những thứ mới lạ thú vị, cũng thích cưỡi ngựa bắn cung, du săn. </w:t>
      </w:r>
      <w:r>
        <w:br w:type="textWrapping"/>
      </w:r>
      <w:r>
        <w:br w:type="textWrapping"/>
      </w:r>
      <w:r>
        <w:t xml:space="preserve">Đó cũng  thứ mấy kẻ tay chơi yêu thích, may mắn là Lý Cẩm không thích sách vở, không nghề ngỗng đàng hoàng, nhưng cũng không sa vào tửu sắc, không dẫn Hàn Tễ Cảnh vào chốn ôn hương noãn ngọc tiêu hồn. </w:t>
      </w:r>
      <w:r>
        <w:br w:type="textWrapping"/>
      </w:r>
      <w:r>
        <w:br w:type="textWrapping"/>
      </w:r>
      <w:r>
        <w:t xml:space="preserve">Còn trẻ, muốn đi đây đi đó, ngắm nước ngắm núi khắp nơi, còn có phồn hoa nhân thế. </w:t>
      </w:r>
      <w:r>
        <w:br w:type="textWrapping"/>
      </w:r>
      <w:r>
        <w:br w:type="textWrapping"/>
      </w:r>
      <w:r>
        <w:t xml:space="preserve">Hàn Tễ Cảnh ở kinh thành vui đến quên cả trời đất. </w:t>
      </w:r>
      <w:r>
        <w:br w:type="textWrapping"/>
      </w:r>
      <w:r>
        <w:br w:type="textWrapping"/>
      </w:r>
      <w:r>
        <w:t xml:space="preserve">Nhà họ Hàn cũng không giục giã gì việc ngao du của hắn, biết hắn đang thân thiết với con nhà quý tộc, thậm chí còn sai lão bộc mang tiền đến, rất săn sóc.</w:t>
      </w:r>
      <w:r>
        <w:br w:type="textWrapping"/>
      </w:r>
      <w:r>
        <w:br w:type="textWrapping"/>
      </w:r>
      <w:r>
        <w:t xml:space="preserve">Hàn Tễ Cảnh thuở nhỏ thông tuệ, nhưng không thích nghiệp học, chừng mười hai mười ba tuổi từng đốt sách nâng kiếm, nói muốn đi biên cương giết địch lập công, bị cha hắn đập một trận. </w:t>
      </w:r>
      <w:r>
        <w:br w:type="textWrapping"/>
      </w:r>
      <w:r>
        <w:br w:type="textWrapping"/>
      </w:r>
      <w:r>
        <w:t xml:space="preserve">Nhà họ Hàn vốn là thương nhân, cũng không nuôi ra được người trí thức nào, trong tộc tuy cũng có người làm quan, nhưng chẳng qua chỉ là một hiệu úy thất phẩm, mà còn là đầu một nơi thân một nẻo. Con đường học hành khoa cử này xem ra cũng không đi được, phần mộ tổ tiên cũng xanh cả cỏ rồi ~, ông Hàn cũng không bắt ép nữa. </w:t>
      </w:r>
      <w:r>
        <w:br w:type="textWrapping"/>
      </w:r>
      <w:r>
        <w:br w:type="textWrapping"/>
      </w:r>
      <w:r>
        <w:t xml:space="preserve">Từ đó Hàn Tễ Cảnh liền theo anh họ buôn bán ở Ba Thục[0], tuổi hắn còn nhỏ nên bàn bạc buôn bán không cần hắn phải đi, chỉ để hắn nom việc mà học thôi. </w:t>
      </w:r>
      <w:r>
        <w:br w:type="textWrapping"/>
      </w:r>
      <w:r>
        <w:br w:type="textWrapping"/>
      </w:r>
      <w:r>
        <w:rPr>
          <w:i/>
        </w:rPr>
        <w:t xml:space="preserve">[0] Khu Tứ Xuyên và vùng lân cận ngày nay. </w:t>
      </w:r>
      <w:r>
        <w:br w:type="textWrapping"/>
      </w:r>
      <w:r>
        <w:br w:type="textWrapping"/>
      </w:r>
      <w:r>
        <w:t xml:space="preserve">Đến năm Hàn Tễ Cảnh mười lăm mười sáu tuổi, đã nghiễm nhiên trở thành một thương nhân, giúp anh họ thu xếp việc buôn bán tơ lụa ở Thành Đô. </w:t>
      </w:r>
      <w:r>
        <w:br w:type="textWrapping"/>
      </w:r>
      <w:r>
        <w:br w:type="textWrapping"/>
      </w:r>
      <w:r>
        <w:t xml:space="preserve">Dịp đó ở tiệm buôn tại Thành Đô, Hàn Tễ Cảnh đã gặp Lý Thanh Quân buôn bán màu vẽ. </w:t>
      </w:r>
      <w:r>
        <w:br w:type="textWrapping"/>
      </w:r>
      <w:r>
        <w:br w:type="textWrapping"/>
      </w:r>
      <w:r>
        <w:t xml:space="preserve">Hàn Tễ Cảnh hoạt bát đẹp đẽ, ra tay hào phóng, hắn có vô số bạn bè ở Thành Đô, đám bạn đó đại để đều xấp xỉ tuổi hắn, ầm ĩ náo nhiệt, nhưng chỉ riêng có mình Lý Thanh Quân, không chỉ hơn hắn mười tuổi đã thế còn là một cái hũ nút. </w:t>
      </w:r>
      <w:r>
        <w:br w:type="textWrapping"/>
      </w:r>
      <w:r>
        <w:br w:type="textWrapping"/>
      </w:r>
      <w:r>
        <w:t xml:space="preserve">Có một dạo, Hàn Tễ Cảnh thật hối hận mình đã chọc vào cái người này. </w:t>
      </w:r>
      <w:r>
        <w:br w:type="textWrapping"/>
      </w:r>
      <w:r>
        <w:br w:type="textWrapping"/>
      </w:r>
      <w:r>
        <w:t xml:space="preserve">Tại kinh thành, từng có lần Hàn Tễ Cảnh nhớ tới Lý Thanh Quân. </w:t>
      </w:r>
      <w:r>
        <w:br w:type="textWrapping"/>
      </w:r>
      <w:r>
        <w:br w:type="textWrapping"/>
      </w:r>
      <w:r>
        <w:t xml:space="preserve">Trở về từ hội hoa đăng, đêm trường người cô tịch. </w:t>
      </w:r>
      <w:r>
        <w:br w:type="textWrapping"/>
      </w:r>
      <w:r>
        <w:br w:type="textWrapping"/>
      </w:r>
      <w:r>
        <w:t xml:space="preserve">Trút bỏ lớp đồ dày nặng, mệt mỏi ngả trên giường. </w:t>
      </w:r>
      <w:r>
        <w:br w:type="textWrapping"/>
      </w:r>
      <w:r>
        <w:br w:type="textWrapping"/>
      </w:r>
      <w:r>
        <w:t xml:space="preserve">Trong ngọn đèn leo lắt, Hàn tễ Cảnh nhớ đến đêm hè bên bờ hồ hội đấu[1], một Lý Thanh Quân trong ngọn lửa đèn rã rời. </w:t>
      </w:r>
      <w:r>
        <w:br w:type="textWrapping"/>
      </w:r>
      <w:r>
        <w:br w:type="textWrapping"/>
      </w:r>
      <w:r>
        <w:rPr>
          <w:i/>
        </w:rPr>
        <w:t xml:space="preserve">[1] Hội đấu khá giống lễ rước kiệu, mục đích là để cầu nguyện an lành, mưa thuận gió hòa,… nhưng trong quá trình tổ chức do phát sinh nhiều việc như tranh cướp,… nên sau này đã bị dần xóa bỏ. </w:t>
      </w:r>
      <w:r>
        <w:br w:type="textWrapping"/>
      </w:r>
      <w:r>
        <w:br w:type="textWrapping"/>
      </w:r>
      <w:r>
        <w:t xml:space="preserve">Bọn họ vốn dĩ hẹn hội hoa đăng, lại khiến Lý Thanh Quân đợi mình suốt một đêm. </w:t>
      </w:r>
      <w:r>
        <w:br w:type="textWrapping"/>
      </w:r>
      <w:r>
        <w:br w:type="textWrapping"/>
      </w:r>
      <w:r>
        <w:t xml:space="preserve">Du khách từ từ tản đi, Hàn Tễ Cảnh lẫn trong mấy người đang cười nói, hắn trông thấy Lý Thanh Quân đứng bên ngoài đình nghỉ mát ven hồ, lẻ loi, Lý Thanh Quân chợt thấy Hàn Tễ Cảnh, dợm bước tới, đang muốn nói, nhưng lại nhanh chóng nhận ra sự lạnh lùng và ghét bỏ của Hàn Tễ Cảnh. </w:t>
      </w:r>
      <w:r>
        <w:br w:type="textWrapping"/>
      </w:r>
      <w:r>
        <w:br w:type="textWrapping"/>
      </w:r>
      <w:r>
        <w:t xml:space="preserve">Đường đột đụng phải cuộc đợi chờ của Lý Thanh Quân tại hội hoa đăng, ngược lại rất lúng túng, phiền muộn. </w:t>
      </w:r>
      <w:r>
        <w:br w:type="textWrapping"/>
      </w:r>
      <w:r>
        <w:br w:type="textWrapping"/>
      </w:r>
      <w:r>
        <w:t xml:space="preserve">Tâm lý thiếu niên kiêu ngạo, lửng lơ bất định, Hàn Tễ Cảnh hơi cúi đầu, không hề để tâm, coi như không thấy, bỏ đi cùng bạn bè. </w:t>
      </w:r>
      <w:r>
        <w:br w:type="textWrapping"/>
      </w:r>
      <w:r>
        <w:br w:type="textWrapping"/>
      </w:r>
      <w:r>
        <w:t xml:space="preserve">Hàn Tễ Cảnh lúc này đã ở kinh thành, nhớ tới việc này, cũng vẫn cảm thấy lúng túng, khó xử. </w:t>
      </w:r>
      <w:r>
        <w:br w:type="textWrapping"/>
      </w:r>
      <w:r>
        <w:br w:type="textWrapping"/>
      </w:r>
      <w:r>
        <w:t xml:space="preserve">Quen lâu với Lý thanh Quân, loại cảm giác không thoải mái này càng hiện rõ, đến nỗi khiến Hàn Tễ Cảnh trốn chạy khỏi Dương Châu. Trước khi đi, Lý Thanh Quân có hỏi hắn bao lâu thì về, Hàn Tễ Cảnh thuận miệng nói một tuần, rồi liền mất tăm mất bóng như chạy trốn. </w:t>
      </w:r>
      <w:r>
        <w:br w:type="textWrapping"/>
      </w:r>
      <w:r>
        <w:br w:type="textWrapping"/>
      </w:r>
      <w:r>
        <w:t xml:space="preserve">Từ nhỏ Hàn Tễ Cảnh đã có nghi mạo xuất chúng, lên mười hai mười ba tuổi, ở trong trường tư thục cũng có mấy kẻ hơn tuổi muốn chơi bời với hắn, không ít kẻ bị hắn đánh cho tơi tả. </w:t>
      </w:r>
      <w:r>
        <w:br w:type="textWrapping"/>
      </w:r>
      <w:r>
        <w:br w:type="textWrapping"/>
      </w:r>
      <w:r>
        <w:t xml:space="preserve">Theo anh họ đi làm ăn tại Ba Thục, cũng mấy phen gặp phải thương nhân thích đàn ông, mang tà niệm tiếp cận hắn. </w:t>
      </w:r>
      <w:r>
        <w:br w:type="textWrapping"/>
      </w:r>
      <w:r>
        <w:br w:type="textWrapping"/>
      </w:r>
      <w:r>
        <w:t xml:space="preserve">Thói đời ngày càng hủ hóa.</w:t>
      </w:r>
      <w:r>
        <w:br w:type="textWrapping"/>
      </w:r>
      <w:r>
        <w:br w:type="textWrapping"/>
      </w:r>
      <w:r>
        <w:t xml:space="preserve">Cũng là sơ suất, quen Lý Thanh Quân, mà y cũng là người trong giới này. </w:t>
      </w:r>
      <w:r>
        <w:br w:type="textWrapping"/>
      </w:r>
      <w:r>
        <w:br w:type="textWrapping"/>
      </w:r>
      <w:r>
        <w:t xml:space="preserve">Nhìn như chất phác, lại cực kỳ tình si, nhìn khá đứng đắn, nhưng lại thích đàn ông. </w:t>
      </w:r>
      <w:r>
        <w:br w:type="textWrapping"/>
      </w:r>
      <w:r>
        <w:br w:type="textWrapping"/>
      </w:r>
      <w:r>
        <w:t xml:space="preserve">Lớn hơn mười tuổi, lại moi tim móc phổi đối với tiểu bối như Hàn Tễ Cảnh, tự hạ thấp phẩm giá bản thân. Cũng khó trách Hàn Tễ Cảnh về sau lại có chút phiền hà ghét bỏ y. </w:t>
      </w:r>
      <w:r>
        <w:br w:type="textWrapping"/>
      </w:r>
      <w:r>
        <w:br w:type="textWrapping"/>
      </w:r>
      <w:r>
        <w:t xml:space="preserve">Thuở đầu gặp gỡ, thấy y đoan chính, yên lặng nhưng lạnh nhạt, Hàn Tế Cảnh chưa từng tiếp xúc với kiểu người như vậy, lòng mang tò mò, nói chuyện với nhau mấy bận, lại cảm thấy y bác học, chân thành, nên nhất thời mắt mờ nhầm lẫn. </w:t>
      </w:r>
      <w:r>
        <w:br w:type="textWrapping"/>
      </w:r>
      <w:r>
        <w:br w:type="textWrapping"/>
      </w:r>
      <w:r>
        <w:t xml:space="preserve">Tâm tình thiếu niên, ghét nhất là kiểu dây dưa không dứt, bèn dao sắc chặt đay rối, sạch sành sanh, từ nay vĩnh biệt thì càng tốt. </w:t>
      </w:r>
      <w:r>
        <w:br w:type="textWrapping"/>
      </w:r>
      <w:r>
        <w:br w:type="textWrapping"/>
      </w:r>
      <w:r>
        <w:t xml:space="preserve">Trời Nam đất Bắc, tuyệt không liên quan. </w:t>
      </w:r>
      <w:r>
        <w:br w:type="textWrapping"/>
      </w:r>
      <w:r>
        <w:br w:type="textWrapping"/>
      </w:r>
      <w:r>
        <w:t xml:space="preserve">Đông săn, lùm cỏ rừng thẳm, Hàn Tễ Cảnh bắn thương một con nai mẹ, hắn và Lý Cẩm cùng nhau đi tìm. Cuối cùng cũng phát hiện tung tích nai mẹ, nó đã ngã nghiêng dưới đất, trong chớp mắt chết đi, nó duỗi cái cổ ưu nhã, ánh mắt u buồn mà thê lương. </w:t>
      </w:r>
      <w:r>
        <w:br w:type="textWrapping"/>
      </w:r>
      <w:r>
        <w:br w:type="textWrapping"/>
      </w:r>
      <w:r>
        <w:t xml:space="preserve">Chớp nhoáng đó, ánh mắt nó cực kỳ giống với Lý Thanh Quân. </w:t>
      </w:r>
      <w:r>
        <w:br w:type="textWrapping"/>
      </w:r>
      <w:r>
        <w:br w:type="textWrapping"/>
      </w:r>
      <w:r>
        <w:t xml:space="preserve">Hàn Tễ Cảnh quay mặt đi, nghe tiếng Lý Cẩm mừng rỡ thét tùy tùng, tay cầm cung của hắn nhè nhẹ run. </w:t>
      </w:r>
      <w:r>
        <w:br w:type="textWrapping"/>
      </w:r>
      <w:r>
        <w:br w:type="textWrapping"/>
      </w:r>
      <w:r>
        <w:t xml:space="preserve">Dù cho tuổi còn trẻ, vô tư lự, cuối cùng Lý Thanh Quân vẫn chôn xuống lòng hắn một vệt lo âu. </w:t>
      </w:r>
      <w:r>
        <w:br w:type="textWrapping"/>
      </w:r>
      <w:r>
        <w:br w:type="textWrapping"/>
      </w:r>
      <w:r>
        <w:t xml:space="preserve">Lúc ấy mình nói một tuần sẽ quay về, y sẽ không thật sự chờ mình chứ?! </w:t>
      </w:r>
      <w:r>
        <w:br w:type="textWrapping"/>
      </w:r>
      <w:r>
        <w:br w:type="textWrapping"/>
      </w:r>
      <w:r>
        <w:t xml:space="preserve">Hàn Tễ Cảnh biết bởi vì Lý Thanh Quân muốn theo mình, mà rời khỏi Thành Đô, thậm chí bỏ bê công việc. </w:t>
      </w:r>
      <w:r>
        <w:br w:type="textWrapping"/>
      </w:r>
      <w:r>
        <w:br w:type="textWrapping"/>
      </w:r>
      <w:r>
        <w:t xml:space="preserve">Hắn không biết thâm tâm mình nghĩ như thế nào, lại ảo não, tự mềm lòng, Lý Thanh Quân ở Dương Châu, thỉnh thoảng hắn lại đi thăm y, đến nỗi thật nhập nhằng. </w:t>
      </w:r>
      <w:r>
        <w:br w:type="textWrapping"/>
      </w:r>
      <w:r>
        <w:br w:type="textWrapping"/>
      </w:r>
      <w:r>
        <w:t xml:space="preserve">Từ nhỏ, Hàn Tễ Cảnh chính là kiểu gặp phải nhóc ăn xin trên đường cũng sẽ dắt về nhà cho người ta ăn đến no, bản tính trắc ẩn trời sinh của hắn không cách nào kiềm được. </w:t>
      </w:r>
      <w:r>
        <w:br w:type="textWrapping"/>
      </w:r>
      <w:r>
        <w:br w:type="textWrapping"/>
      </w:r>
      <w:r>
        <w:t xml:space="preserve">Nhưng không thân không thích, mình cũng chỉ có thể làm đến như vậy, vốn giao tình không có mấy, tuy mình có dối lừa, nhưng cũng là bất đắc dĩ mà thôi. </w:t>
      </w:r>
      <w:r>
        <w:br w:type="textWrapping"/>
      </w:r>
      <w:r>
        <w:br w:type="textWrapping"/>
      </w:r>
      <w:r>
        <w:t xml:space="preserve">Tự biện hộ cho mình vậy, nghĩ là Lý Thanh Quân hẳn đã về lại Thành Đô từ lâu. </w:t>
      </w:r>
      <w:r>
        <w:br w:type="textWrapping"/>
      </w:r>
      <w:r>
        <w:br w:type="textWrapping"/>
      </w:r>
      <w:r>
        <w:t xml:space="preserve">Dừng chân ở kinh thành nửa năm, Lý Cẩm hỏi Hàn Tễ Cảnh có muốn mưu cầu một chức quan không. Hàn Tễ Cảnh cười nói: “Thân phận này thì là có. Mà làm quan không bằng làm thương nhân tự do tự tại.” </w:t>
      </w:r>
      <w:r>
        <w:br w:type="textWrapping"/>
      </w:r>
      <w:r>
        <w:br w:type="textWrapping"/>
      </w:r>
      <w:r>
        <w:t xml:space="preserve">Lý Cẩm mến chính là tính tình thiếu niên tùy tiện thẳng thắn này của Hàn Tễ Cảnh, nên cũng không ép buộc nữa. </w:t>
      </w:r>
      <w:r>
        <w:br w:type="textWrapping"/>
      </w:r>
      <w:r>
        <w:br w:type="textWrapping"/>
      </w:r>
      <w:r>
        <w:t xml:space="preserve">Hàn Tễ Cảnh phiêu bạt tứ xứ đã quen, cơm áo không lo, không trói buộc không gò bó, không thích bị giam cầm tại một nơi nào đó, càng không ưa bị người quản lý. </w:t>
      </w:r>
      <w:r>
        <w:br w:type="textWrapping"/>
      </w:r>
      <w:r>
        <w:br w:type="textWrapping"/>
      </w:r>
      <w:r>
        <w:t xml:space="preserve">Tháng Chạp, Hàn Tễ Cảnh từ biệt Lý Cẩm, cùng người hầu xuôi Nam về nhà. </w:t>
      </w:r>
      <w:r>
        <w:br w:type="textWrapping"/>
      </w:r>
      <w:r>
        <w:br w:type="textWrapping"/>
      </w:r>
      <w:r>
        <w:t xml:space="preserve">Vừa đến nhà, liền bị cha sai sử, Hàn Tễ Cảnh coi chừng một đợt hàng Tết, đi đến họ tộc ở Hội Kê. </w:t>
      </w:r>
      <w:r>
        <w:br w:type="textWrapping"/>
      </w:r>
      <w:r>
        <w:br w:type="textWrapping"/>
      </w:r>
      <w:r>
        <w:t xml:space="preserve">Vẫn như mọi khi, những người ở trong tộc hễ thấy Hàn Tễ Cảnh, cũng sẽ xôn xao bàn luận sau lưng hắn. </w:t>
      </w:r>
      <w:r>
        <w:br w:type="textWrapping"/>
      </w:r>
      <w:r>
        <w:br w:type="textWrapping"/>
      </w:r>
      <w:r>
        <w:t xml:space="preserve">Hàn Tễ Cảnh hào hiệp, không câu nệ tiểu tiết, hoàn toàn không để bụng chuyện đó. Ngược lại vẫn có anh em trong nhà nhiều chuyện, dẫn hắn vào từ đường, cầm bức tranh cuộn cho hắn xem, nói: “Ngươi nhìn đi, đã sớm bảo là rất giống ngươi rồi mà ngươi còn không tin.” </w:t>
      </w:r>
      <w:r>
        <w:br w:type="textWrapping"/>
      </w:r>
      <w:r>
        <w:br w:type="textWrapping"/>
      </w:r>
      <w:r>
        <w:t xml:space="preserve">Ít nhiều hắn cũng đã từng nghe đồn, mình khá giống với một người anh họ đã qua đời. </w:t>
      </w:r>
      <w:r>
        <w:br w:type="textWrapping"/>
      </w:r>
      <w:r>
        <w:br w:type="textWrapping"/>
      </w:r>
      <w:r>
        <w:t xml:space="preserve">Vốn là cùng một tông, giống nhau cũng chẳng có gì là lạ. </w:t>
      </w:r>
      <w:r>
        <w:br w:type="textWrapping"/>
      </w:r>
      <w:r>
        <w:br w:type="textWrapping"/>
      </w:r>
      <w:r>
        <w:t xml:space="preserve">Anh họ Hàn Kỳ Minh, mộ của người đó không nhập vào phần đất của gia tộc, nghe nói là mai táng tại đỉnh núi Hoa Sơn, chỗ đó quanh năm tuyết trắng xóa. </w:t>
      </w:r>
      <w:r>
        <w:br w:type="textWrapping"/>
      </w:r>
      <w:r>
        <w:br w:type="textWrapping"/>
      </w:r>
      <w:r>
        <w:t xml:space="preserve">Đối với chuyện tại sao người đó không được quy táng trong phần mộ tổ tiên, người trong tộc cũng không đề cập đến, đối với chuyện vì sao anh ta tuổi còn trẻ đã bị giết, lại càng giữ kín như bưng. </w:t>
      </w:r>
      <w:r>
        <w:br w:type="textWrapping"/>
      </w:r>
      <w:r>
        <w:br w:type="textWrapping"/>
      </w:r>
      <w:r>
        <w:t xml:space="preserve">Trở về từ Hội Kê, đã là giao thừa. Hàn Tễ Cảnh mang theo một món lễ nhỏ, đi đến quán trọ Lý Thanh Quân từng ở, hỏi chủ quán, thì chỉ nói Lý Thanh Quân đã đi mấy tháng rồi, đi đâu thì không biết. </w:t>
      </w:r>
      <w:r>
        <w:br w:type="textWrapping"/>
      </w:r>
      <w:r>
        <w:br w:type="textWrapping"/>
      </w:r>
      <w:r>
        <w:t xml:space="preserve">Hàn Tễ Cảnh hỏi, liệu có thư để lại cho mình không, chủ quán cũng nói không có. </w:t>
      </w:r>
      <w:r>
        <w:br w:type="textWrapping"/>
      </w:r>
      <w:r>
        <w:br w:type="textWrapping"/>
      </w:r>
      <w:r>
        <w:t xml:space="preserve">Hàn Tễ Cảnh nghĩ, có lẽ mấy tháng trước y đã quay về Thành Đô rồi, thôi vậy cũng tốt. </w:t>
      </w:r>
      <w:r>
        <w:br w:type="textWrapping"/>
      </w:r>
      <w:r>
        <w:br w:type="textWrapping"/>
      </w:r>
      <w:r>
        <w:t xml:space="preserve">Tết đến, Hàn Tễ Cảnh và mấy người bạn uống rượu cùng nhau, có một công tử nhà quan huyện cũng tham dự, gã nhắc tới đợt trong năm có xảy ra một chuyện lạ. </w:t>
      </w:r>
      <w:r>
        <w:br w:type="textWrapping"/>
      </w:r>
      <w:r>
        <w:br w:type="textWrapping"/>
      </w:r>
      <w:r>
        <w:t xml:space="preserve">“Mùa đông trước, có một cấm vệ quân từ kinh thành tới, đem theo lệnh bài, dường như muốn truy bắt người nào đó, cha ta không dám hỏi nhiều, chỉ nghe họ sai phái.”</w:t>
      </w:r>
      <w:r>
        <w:br w:type="textWrapping"/>
      </w:r>
      <w:r>
        <w:br w:type="textWrapping"/>
      </w:r>
      <w:r>
        <w:t xml:space="preserve">“Sau đó cấm vệ quân đó ép một vị đạo sĩ ốm yếu lên thuyền, chẳng biết tung tích.” </w:t>
      </w:r>
      <w:r>
        <w:br w:type="textWrapping"/>
      </w:r>
      <w:r>
        <w:br w:type="textWrapping"/>
      </w:r>
      <w:r>
        <w:t xml:space="preserve">“Tên cấm vệ quân đó là người ra sao, không ai biết, nhưng đạo sĩ kia, Ngụy Ngũ bán rượu ở thành đông nói đạo sĩ đó từ Thành Đô tới, họ Lý. Người đó hay uống rượu ở nhà Ngụy Ngũ cũng lâu rồi, đạo sĩ đấy tính tình quái gở, không thích nói chuyện với người khác. Lại cũng không người nào biết lai lịch của y cả.” </w:t>
      </w:r>
      <w:r>
        <w:br w:type="textWrapping"/>
      </w:r>
      <w:r>
        <w:br w:type="textWrapping"/>
      </w:r>
      <w:r>
        <w:rPr>
          <w:i/>
        </w:rPr>
        <w:t xml:space="preserve">Thực sự chỉ muốn nói: Hàn Tễ Cảnh, cám ơn anh mờ mắt nhé! Một viên ngọc như Lý Thanh Quân xứng đáng có được người tốt hơn anh =))))</w:t>
      </w:r>
      <w:r>
        <w:br w:type="textWrapping"/>
      </w:r>
      <w:r>
        <w:br w:type="textWrapping"/>
      </w:r>
      <w:r>
        <w:t xml:space="preserve">Edit by NEY</w:t>
      </w:r>
      <w:r>
        <w:br w:type="textWrapping"/>
      </w:r>
      <w:r>
        <w:br w:type="textWrapping"/>
      </w:r>
    </w:p>
    <w:p>
      <w:pPr>
        <w:pStyle w:val="Heading2"/>
      </w:pPr>
      <w:bookmarkStart w:id="32" w:name="chương-8"/>
      <w:bookmarkEnd w:id="32"/>
      <w:r>
        <w:t xml:space="preserve">8. Chương 8</w:t>
      </w:r>
    </w:p>
    <w:p>
      <w:pPr>
        <w:pStyle w:val="Compact"/>
      </w:pPr>
      <w:r>
        <w:br w:type="textWrapping"/>
      </w:r>
      <w:r>
        <w:br w:type="textWrapping"/>
      </w:r>
      <w:r>
        <w:t xml:space="preserve">Đi suốt một ngày một đêm, chỉ nhìn thấy toàn là nước, mênh mông vô bờ, Thẩm Chi Bạc âm thầm tính toán hành trình, biết là đã đến biển rồi. Vì sao không đi đường bộ? Dường như cố tình tránh né điều gì đó vậy.</w:t>
      </w:r>
      <w:r>
        <w:br w:type="textWrapping"/>
      </w:r>
      <w:r>
        <w:br w:type="textWrapping"/>
      </w:r>
      <w:r>
        <w:t xml:space="preserve">Đối với thân phận của Vệ Tích, ban đầu, Thẩm Chi Bạc chỉ nghĩ hắn là nanh vuốt của Vệ Quốc công, mãi đến lúc vô tình thấy hành động thu dao cẩn thận của hắn, mới nghĩ đến người này có thể là thám tử của Hoàng Thành Ty[0]. Nhìn tuổi còn trẻ nhưng quyền bính lại không nhỏ, nên cũng có thể là tên quan sai việc[1].</w:t>
      </w:r>
      <w:r>
        <w:br w:type="textWrapping"/>
      </w:r>
      <w:r>
        <w:br w:type="textWrapping"/>
      </w:r>
      <w:r>
        <w:rPr>
          <w:i/>
        </w:rPr>
        <w:t xml:space="preserve">[0] Hoàng Thành Ty = Cấm Vệ Quân, chuyên coi sóc chuyện trong cung, tuần vệ, giám sát do thám các kiểu.</w:t>
      </w:r>
      <w:r>
        <w:br w:type="textWrapping"/>
      </w:r>
      <w:r>
        <w:br w:type="textWrapping"/>
      </w:r>
      <w:r>
        <w:rPr>
          <w:i/>
        </w:rPr>
        <w:t xml:space="preserve">[1] nguyên văn 亲事官: Chỉ người làm các công việc cụ thể được giao trong bộ máy nhà nước, ngụ ý là chó săn của hoàng đế.</w:t>
      </w:r>
      <w:r>
        <w:br w:type="textWrapping"/>
      </w:r>
      <w:r>
        <w:br w:type="textWrapping"/>
      </w:r>
      <w:r>
        <w:t xml:space="preserve">Trôi qua mấy năm nay quá yên bình, có một dạo cho rằng người ở trung tâm hoàng quyền đã quên mất vị hoàng tử không rõ tung tích nơi nào này, lại không nghĩ rằng, chỉ e, từ đầu chí cuối, đều bị giám thị cả.</w:t>
      </w:r>
      <w:r>
        <w:br w:type="textWrapping"/>
      </w:r>
      <w:r>
        <w:br w:type="textWrapping"/>
      </w:r>
      <w:r>
        <w:t xml:space="preserve">Năm đó miệng thì hô to dõng dạc khẩu hiệu của nhà vua, nhưng một đám cựu thần lại thừa dịp Hoàng đế bệnh nặng băng hà, huyết tẩy ngoại thích, ghìm chết Lý phi, phò trợ Tề Vương đăng cơ.</w:t>
      </w:r>
      <w:r>
        <w:br w:type="textWrapping"/>
      </w:r>
      <w:r>
        <w:br w:type="textWrapping"/>
      </w:r>
      <w:r>
        <w:t xml:space="preserve">Hoàng tử Dự vì là con của Lý phi, bên trong gió tanh mưa máu, y còn là một đứa trẻ, giết tất nhiên là không giết được, nhưng cũng không thể giữ lại trong cung, liền theo tục trước đây, dẫn đến đạo quan, rời xa triều đình, làm đạo sĩ.</w:t>
      </w:r>
      <w:r>
        <w:br w:type="textWrapping"/>
      </w:r>
      <w:r>
        <w:br w:type="textWrapping"/>
      </w:r>
      <w:r>
        <w:t xml:space="preserve">Thế nhưng, một người đã từng thiếu chút nữa được sắc lập làm Hoàng thái tử, người gần như chạm tay tới ngôi vị hoàng đế, sẽ chịu an phận làm đạo sĩ ư?</w:t>
      </w:r>
      <w:r>
        <w:br w:type="textWrapping"/>
      </w:r>
      <w:r>
        <w:br w:type="textWrapping"/>
      </w:r>
      <w:r>
        <w:t xml:space="preserve">Hoàng đế không tin, thân tín của gã cùng không tin.</w:t>
      </w:r>
      <w:r>
        <w:br w:type="textWrapping"/>
      </w:r>
      <w:r>
        <w:br w:type="textWrapping"/>
      </w:r>
      <w:r>
        <w:t xml:space="preserve">Thẩm Chi Bạc nghĩ, bọn họ đều không hiểu Thanh Quân.</w:t>
      </w:r>
      <w:r>
        <w:br w:type="textWrapping"/>
      </w:r>
      <w:r>
        <w:br w:type="textWrapping"/>
      </w:r>
      <w:r>
        <w:t xml:space="preserve">Người đời đều nói Thánh thượng hiện nay nhân hậu, nhưng mỗi lần vậy Thẩm Chi Bạc đều muốn hỏi vặn lại, đã làm đế vương thì có thể là kẻ nhân hậu sao?</w:t>
      </w:r>
      <w:r>
        <w:br w:type="textWrapping"/>
      </w:r>
      <w:r>
        <w:br w:type="textWrapping"/>
      </w:r>
      <w:r>
        <w:t xml:space="preserve">Hạ cờ, Thanh Quân nhìn Chi Bạc, Chi Bạc hồi hồn nói: “Thanh Quân, ngươi có biết nếu như thuyền vẫn cứ đi về hướng Đông Bắc, có thể đến đảo nhỏ, có thể có quốc gia nào đó hay không?”</w:t>
      </w:r>
      <w:r>
        <w:br w:type="textWrapping"/>
      </w:r>
      <w:r>
        <w:br w:type="textWrapping"/>
      </w:r>
      <w:r>
        <w:t xml:space="preserve">Thanh Quân ngẩng đầu, chỉ thấy một vùng biển cả mênh mông, trời bể một màu.</w:t>
      </w:r>
      <w:r>
        <w:br w:type="textWrapping"/>
      </w:r>
      <w:r>
        <w:br w:type="textWrapping"/>
      </w:r>
      <w:r>
        <w:t xml:space="preserve">“Có Cao Ly và Oa quốc, chẳng qua chỉ mất mấy ngày đường.”[2]</w:t>
      </w:r>
      <w:r>
        <w:br w:type="textWrapping"/>
      </w:r>
      <w:r>
        <w:br w:type="textWrapping"/>
      </w:r>
      <w:r>
        <w:rPr>
          <w:i/>
        </w:rPr>
        <w:t xml:space="preserve">[2] Cao Ly là Triều Tiên, Oa quốc là Nhật Bản theo cách gọi của người Trung Quốc cổ.</w:t>
      </w:r>
      <w:r>
        <w:br w:type="textWrapping"/>
      </w:r>
      <w:r>
        <w:br w:type="textWrapping"/>
      </w:r>
      <w:r>
        <w:t xml:space="preserve">Thanh Quân khẽ nói, y nhìn về phía cánh buồm phía đường chân trời, nhỏ như vậy, như dấu chấm được vẽ lên.</w:t>
      </w:r>
      <w:r>
        <w:br w:type="textWrapping"/>
      </w:r>
      <w:r>
        <w:br w:type="textWrapping"/>
      </w:r>
      <w:r>
        <w:t xml:space="preserve">“Ta nghe thương nhân đi biển nói, hai nước này, tuy ngôn ngữ và tập tục khác với Trung Quốc, nhưng cũng có giáo hóa, nhất là Cao Ly, rất có phong cách người Hoa.”</w:t>
      </w:r>
      <w:r>
        <w:br w:type="textWrapping"/>
      </w:r>
      <w:r>
        <w:br w:type="textWrapping"/>
      </w:r>
      <w:r>
        <w:t xml:space="preserve">Thẩm Chi Bạc giảng giải, hắn hối hận, nếu như biết có tình cảnh ngày hôm nay, thì khi xưa lúc Thanh Quân rời khỏi Hoàng Nhạc hắn nên đưa ngay y lên thuyền, phiêu bạt ra khơi.”</w:t>
      </w:r>
      <w:r>
        <w:br w:type="textWrapping"/>
      </w:r>
      <w:r>
        <w:br w:type="textWrapping"/>
      </w:r>
      <w:r>
        <w:t xml:space="preserve">“Ta từng đọc được trong sách của người xưa, bên ngoài đại dương mênh mông đều có quốc gia, nhiều không kể xiết. Cũng biết, cái gọi là “trong thiên hạn đều là vương thổ” của cổ nhân, thật là hoang đường.”</w:t>
      </w:r>
      <w:r>
        <w:br w:type="textWrapping"/>
      </w:r>
      <w:r>
        <w:br w:type="textWrapping"/>
      </w:r>
      <w:r>
        <w:t xml:space="preserve">Ngón tay gầy trơ xương của Thanh Quân nhặt một quân cờ trắng lên, đặt đổi vào chỗ cờ đen, Thanh Quân nắm quân đen.</w:t>
      </w:r>
      <w:r>
        <w:br w:type="textWrapping"/>
      </w:r>
      <w:r>
        <w:br w:type="textWrapping"/>
      </w:r>
      <w:r>
        <w:t xml:space="preserve">Vệ Tích vẫn luôn ngồi bên cạnh, tựa như đang ngủ, mở mắt, liếc nhìn Thanh Quân.</w:t>
      </w:r>
      <w:r>
        <w:br w:type="textWrapping"/>
      </w:r>
      <w:r>
        <w:br w:type="textWrapping"/>
      </w:r>
      <w:r>
        <w:t xml:space="preserve">“Lời này điện hạ tốt nhất chỉ nên nói chơi trên biển chút thôi, tới kinh thành như vậy là tử tội.”</w:t>
      </w:r>
      <w:r>
        <w:br w:type="textWrapping"/>
      </w:r>
      <w:r>
        <w:br w:type="textWrapping"/>
      </w:r>
      <w:r>
        <w:t xml:space="preserve">Giọng nói nghe lại có chút biếng nhác, chắc hẳn hắn giám thị ở bên cạnh cũng cực kỳ buồn chán đây.</w:t>
      </w:r>
      <w:r>
        <w:br w:type="textWrapping"/>
      </w:r>
      <w:r>
        <w:br w:type="textWrapping"/>
      </w:r>
      <w:r>
        <w:t xml:space="preserve">“Phường đám thám tử ở kinh thành, suốt ngày chẳng qua là đi nghe lén thám thính, dàn xếp tội danh, vậy cũng biết phòng dân chi miệng, thắng vu phòng xuyên?”[3]</w:t>
      </w:r>
      <w:r>
        <w:br w:type="textWrapping"/>
      </w:r>
      <w:r>
        <w:br w:type="textWrapping"/>
      </w:r>
      <w:r>
        <w:rPr>
          <w:i/>
        </w:rPr>
        <w:t xml:space="preserve">[3] Phòng dân chi miệng, thắng vu phòng xuyên: bịt miệng dân còn khó hơn cả chặn sông, chặn lũ. Một khi vỡ lở, thì sẽ đem lại hậu hoạn khôn lường.</w:t>
      </w:r>
      <w:r>
        <w:br w:type="textWrapping"/>
      </w:r>
      <w:r>
        <w:br w:type="textWrapping"/>
      </w:r>
      <w:r>
        <w:t xml:space="preserve">Đã khôi phục lại ăn uống như người thường, lại thêm thuốc chữa nhiều ngày, nên tinh thần của Thanh Quân rất tốt, y của ngày xưa cũng không phải là người ưa chuyện trò.</w:t>
      </w:r>
      <w:r>
        <w:br w:type="textWrapping"/>
      </w:r>
      <w:r>
        <w:br w:type="textWrapping"/>
      </w:r>
      <w:r>
        <w:t xml:space="preserve">“Điện hạ cũng đâu phải thường dân, có những lời người khác có thể nói, nhưng điện hạ thì không được.”</w:t>
      </w:r>
      <w:r>
        <w:br w:type="textWrapping"/>
      </w:r>
      <w:r>
        <w:br w:type="textWrapping"/>
      </w:r>
      <w:r>
        <w:t xml:space="preserve">Vệ Tích vạch ra cái sai biệt trong đó.</w:t>
      </w:r>
      <w:r>
        <w:br w:type="textWrapping"/>
      </w:r>
      <w:r>
        <w:br w:type="textWrapping"/>
      </w:r>
      <w:r>
        <w:t xml:space="preserve">Nếu như nhiều năm về trước khi gặp nhau ở võ hội kia, thằng bé ăn mày nọ hẳn không nghe hiểu cái gì là “phòng dân chi miệng, thắng vu phòng xuyên.”</w:t>
      </w:r>
      <w:r>
        <w:br w:type="textWrapping"/>
      </w:r>
      <w:r>
        <w:br w:type="textWrapping"/>
      </w:r>
      <w:r>
        <w:t xml:space="preserve">“Ha ha.”</w:t>
      </w:r>
      <w:r>
        <w:br w:type="textWrapping"/>
      </w:r>
      <w:r>
        <w:br w:type="textWrapping"/>
      </w:r>
      <w:r>
        <w:t xml:space="preserve">Thẩm Chi Bạc không khỏi bật cười thành tiếng, một tên quan sai việc lại nói ra lời như vậy, thật cỡ nào châm chọc.</w:t>
      </w:r>
      <w:r>
        <w:br w:type="textWrapping"/>
      </w:r>
      <w:r>
        <w:br w:type="textWrapping"/>
      </w:r>
      <w:r>
        <w:t xml:space="preserve">“Nói và không nói thì làm sao?”</w:t>
      </w:r>
      <w:r>
        <w:br w:type="textWrapping"/>
      </w:r>
      <w:r>
        <w:br w:type="textWrapping"/>
      </w:r>
      <w:r>
        <w:t xml:space="preserve">Lại có gì khác biệt?</w:t>
      </w:r>
      <w:r>
        <w:br w:type="textWrapping"/>
      </w:r>
      <w:r>
        <w:br w:type="textWrapping"/>
      </w:r>
      <w:r>
        <w:t xml:space="preserve">Thanh Quân cười đạm nhiên, tiếp tục chơi cờ với Thẩm Chi Bạc.</w:t>
      </w:r>
      <w:r>
        <w:br w:type="textWrapping"/>
      </w:r>
      <w:r>
        <w:br w:type="textWrapping"/>
      </w:r>
      <w:r>
        <w:t xml:space="preserve">Y biết rõ sau khi mình bị áp lên kinh, sẽ suốt đời chỉ sống trong sỉ nhục, trong lao tù. Vì dù sao Hoàng đế được tụng xưng là một vị vua nhân hậu, tự nhiên giết y sẽ không hay ho cho lắm.</w:t>
      </w:r>
      <w:r>
        <w:br w:type="textWrapping"/>
      </w:r>
      <w:r>
        <w:br w:type="textWrapping"/>
      </w:r>
      <w:r>
        <w:t xml:space="preserve">Thật ra Vệ Tích sao lại không biết, sau khi Thanh Quân lên kinh sẽ gặp phải cái gì.</w:t>
      </w:r>
      <w:r>
        <w:br w:type="textWrapping"/>
      </w:r>
      <w:r>
        <w:br w:type="textWrapping"/>
      </w:r>
      <w:r>
        <w:t xml:space="preserve">Một năm trước, Kỷ vương bị nhốt trong một căn thiền phòng vùng ngoại ô hoàng thành, ngăn cách thê tử, cửa sổ trực tiếp bị bịt kín gạch, đồ ăn và nước đều thả xuống từ cửa sổ mái nhà. Kỷ vương không chịu nổi nhục nhã ấy, đụng tường mà chết.</w:t>
      </w:r>
      <w:r>
        <w:br w:type="textWrapping"/>
      </w:r>
      <w:r>
        <w:br w:type="textWrapping"/>
      </w:r>
      <w:r>
        <w:t xml:space="preserve">Thanh Quân lại vốn có bệnh tư uất, một khi bị nhốt, đương nhiên y cũng không sống được bao lâu nữa.</w:t>
      </w:r>
      <w:r>
        <w:br w:type="textWrapping"/>
      </w:r>
      <w:r>
        <w:br w:type="textWrapping"/>
      </w:r>
      <w:r>
        <w:t xml:space="preserve">Vệ Tích không dám nhìn nụ cười khóe miệng Thanh Quân, hắn rất quen với cái cười đó của y.</w:t>
      </w:r>
      <w:r>
        <w:br w:type="textWrapping"/>
      </w:r>
      <w:r>
        <w:br w:type="textWrapping"/>
      </w:r>
      <w:r>
        <w:t xml:space="preserve">Thanh Quân cũng không biết, không phải từ Thành Đô hắn mới bắt đầu giám thị Thanh Quân, mà còn sớm trước nữa.</w:t>
      </w:r>
      <w:r>
        <w:br w:type="textWrapping"/>
      </w:r>
      <w:r>
        <w:br w:type="textWrapping"/>
      </w:r>
      <w:r>
        <w:t xml:space="preserve">Quảng Thẩm, sư phụ của Vệ Tích, là tử sĩ được Vệ Quốc công nuôi. Trước khi chết ông ta nhận được nhiệm vụ cuối cùng, đó chính là giám thị Thanh Quân. Ông ta thích gọi Thanh Quân là Tiểu đạo sĩ, ông từng nói với Vệ Tích: “Võ công của Tiểu đạo sĩ bị phế rồi, bằng không mười ngươi cũng không phải đối thủ của y.”</w:t>
      </w:r>
      <w:r>
        <w:br w:type="textWrapping"/>
      </w:r>
      <w:r>
        <w:br w:type="textWrapping"/>
      </w:r>
      <w:r>
        <w:t xml:space="preserve">Khi đó Vệ Tích không phục.</w:t>
      </w:r>
      <w:r>
        <w:br w:type="textWrapping"/>
      </w:r>
      <w:r>
        <w:br w:type="textWrapping"/>
      </w:r>
      <w:r>
        <w:t xml:space="preserve">Hắn khổ công, ngày đêm luyện võ, mất ăn mất ngủ.</w:t>
      </w:r>
      <w:r>
        <w:br w:type="textWrapping"/>
      </w:r>
      <w:r>
        <w:br w:type="textWrapping"/>
      </w:r>
      <w:r>
        <w:t xml:space="preserve">Làm sao hắn sẽ bại bởi một vị quý nhân sống an nhàn sung sướng?!</w:t>
      </w:r>
      <w:r>
        <w:br w:type="textWrapping"/>
      </w:r>
      <w:r>
        <w:br w:type="textWrapping"/>
      </w:r>
      <w:r>
        <w:t xml:space="preserve">Sau khi Quảng Thẩm chết, Vệ Quốc công có săn sóc đến Vệ Tích, đưa hắn đến kinh thành. Vệ Quốc công cũng không biết Vệ Tích không phải là con của Quảng Thẩm, vì Vệ Tích khi đó gọi là Quảng Tích.</w:t>
      </w:r>
      <w:r>
        <w:br w:type="textWrapping"/>
      </w:r>
      <w:r>
        <w:br w:type="textWrapping"/>
      </w:r>
      <w:r>
        <w:t xml:space="preserve">Đêm thu tại đình nghỉ mát nọ, Quảng Thẩm, mới vừa giết người xong, nhàn nhã ngồi uống rượu, nói với thằng nhóc ăn mày đang quỳ xuống đất cầu bái sư: “Ta không nhận đồ đệ.”</w:t>
      </w:r>
      <w:r>
        <w:br w:type="textWrapping"/>
      </w:r>
      <w:r>
        <w:br w:type="textWrapping"/>
      </w:r>
      <w:r>
        <w:t xml:space="preserve">Vệ Tích phủ phục van xin.</w:t>
      </w:r>
      <w:r>
        <w:br w:type="textWrapping"/>
      </w:r>
      <w:r>
        <w:br w:type="textWrapping"/>
      </w:r>
      <w:r>
        <w:t xml:space="preserve">“Ta có con, nếu như nó còn sống, chắc cũng lớn chừng ngươi.”</w:t>
      </w:r>
      <w:r>
        <w:br w:type="textWrapping"/>
      </w:r>
      <w:r>
        <w:br w:type="textWrapping"/>
      </w:r>
      <w:r>
        <w:t xml:space="preserve">Quảng Thẩm nói xa xăm, trên gương mặt hung tàn có vài phần đau thương.</w:t>
      </w:r>
      <w:r>
        <w:br w:type="textWrapping"/>
      </w:r>
      <w:r>
        <w:br w:type="textWrapping"/>
      </w:r>
      <w:r>
        <w:t xml:space="preserve">Dù cho ở chung như cha con, nhưng Vệ Tích cũng không được biết chuyện cũ của Quảng Thẩm, nghề cũ của ông ta ngày xưa ra sao, hình như vợ con chết oan chết uổng, nhưng vì sao mà chết cũng không được biết.</w:t>
      </w:r>
      <w:r>
        <w:br w:type="textWrapping"/>
      </w:r>
      <w:r>
        <w:br w:type="textWrapping"/>
      </w:r>
      <w:r>
        <w:t xml:space="preserve">Vệ Tích từ Quảng Thẩm mà học được võ nghệ, cũng học được tàn nhẫn và máu lạnh.</w:t>
      </w:r>
      <w:r>
        <w:br w:type="textWrapping"/>
      </w:r>
      <w:r>
        <w:br w:type="textWrapping"/>
      </w:r>
      <w:r>
        <w:t xml:space="preserve">Khi Quảng Thẩm giết người, thích dẫn Vệ Tích theo. Quảng Thẩm giết người, chưa bao giờ quan tâm phụ nữ và trẻ con.</w:t>
      </w:r>
      <w:r>
        <w:br w:type="textWrapping"/>
      </w:r>
      <w:r>
        <w:br w:type="textWrapping"/>
      </w:r>
      <w:r>
        <w:t xml:space="preserve">Mỗi thỏi bạc trong ngực, đều dính vết máu, mà mỗi ngụm rượu, uống vào, đều mang theo máu tanh.</w:t>
      </w:r>
      <w:r>
        <w:br w:type="textWrapping"/>
      </w:r>
      <w:r>
        <w:br w:type="textWrapping"/>
      </w:r>
      <w:r>
        <w:t xml:space="preserve">Cuối cùng Quảng Thẩm chết vì bị kẻ thù mai phục.</w:t>
      </w:r>
      <w:r>
        <w:br w:type="textWrapping"/>
      </w:r>
      <w:r>
        <w:br w:type="textWrapping"/>
      </w:r>
      <w:r>
        <w:t xml:space="preserve">Ông chết dưới chân núi Hoàng Nhạc.</w:t>
      </w:r>
      <w:r>
        <w:br w:type="textWrapping"/>
      </w:r>
      <w:r>
        <w:br w:type="textWrapping"/>
      </w:r>
      <w:r>
        <w:t xml:space="preserve">Vệ Tích tìm được ông ta, trông vào chỉ thấy một thi thể không trọn vẹn đầy đủ.</w:t>
      </w:r>
      <w:r>
        <w:br w:type="textWrapping"/>
      </w:r>
      <w:r>
        <w:br w:type="textWrapping"/>
      </w:r>
      <w:r>
        <w:t xml:space="preserve">Dù đây là một tên ác nhân, nhưng Vệ Tích vẫn khóc đến đau lòng.</w:t>
      </w:r>
      <w:r>
        <w:br w:type="textWrapping"/>
      </w:r>
      <w:r>
        <w:br w:type="textWrapping"/>
      </w:r>
      <w:r>
        <w:t xml:space="preserve">Đây là người duy nhất từng chăm sóc hắn.</w:t>
      </w:r>
      <w:r>
        <w:br w:type="textWrapping"/>
      </w:r>
      <w:r>
        <w:br w:type="textWrapping"/>
      </w:r>
      <w:r>
        <w:t xml:space="preserve">Năm ấy Vệ Tích mười lăm tuổi.</w:t>
      </w:r>
      <w:r>
        <w:br w:type="textWrapping"/>
      </w:r>
      <w:r>
        <w:br w:type="textWrapping"/>
      </w:r>
      <w:r>
        <w:t xml:space="preserve">Lần thứ hai trở lại Hoàng Nhạc, Vệ Tích đã trở thành tên thám tử thích hãm hại, dàn xếp tội danh, võ nghệ cao cường, thủ đoạn lại độc ác trong miệng bách tính.</w:t>
      </w:r>
      <w:r>
        <w:br w:type="textWrapping"/>
      </w:r>
      <w:r>
        <w:br w:type="textWrapping"/>
      </w:r>
      <w:r>
        <w:t xml:space="preserve">Hắn nhận một nhiệm vụ giám thị, mệnh đến từ thăm thẳm trong hoàng cung.</w:t>
      </w:r>
      <w:r>
        <w:br w:type="textWrapping"/>
      </w:r>
      <w:r>
        <w:br w:type="textWrapping"/>
      </w:r>
      <w:r>
        <w:t xml:space="preserve">Hắn đến chỗ ở dưới chân núi Hoàng Nhạc trước kia từng ở với sư phụ.</w:t>
      </w:r>
      <w:r>
        <w:br w:type="textWrapping"/>
      </w:r>
      <w:r>
        <w:br w:type="textWrapping"/>
      </w:r>
      <w:r>
        <w:t xml:space="preserve">Nhưng đây là lần đầu tiên hắn thấy vị Tiểu đạo sĩ trong miệng sư phụ – Lục hoàng tử Triệu Dự.</w:t>
      </w:r>
      <w:r>
        <w:br w:type="textWrapping"/>
      </w:r>
      <w:r>
        <w:br w:type="textWrapping"/>
      </w:r>
      <w:r>
        <w:t xml:space="preserve">Không, cũng không hẳn là lần đầu tiên Vệ Tích thấy y.</w:t>
      </w:r>
      <w:r>
        <w:br w:type="textWrapping"/>
      </w:r>
      <w:r>
        <w:br w:type="textWrapping"/>
      </w:r>
      <w:r>
        <w:t xml:space="preserve">Lần tương phùng đầu tiên giữa hai người, là vào đêm trước ngày võ hội, ở một thị trấn nọ.</w:t>
      </w:r>
      <w:r>
        <w:br w:type="textWrapping"/>
      </w:r>
      <w:r>
        <w:br w:type="textWrapping"/>
      </w:r>
      <w:r>
        <w:t xml:space="preserve">Năm này Vệ Tích mười sáu tuổi, hắn ở dưới chân núi. Mỗi ngày trời chưa sáng liền leo lên sườn núi, lẳng lặng đứng đợi người trong ngôi nhà tranh, đẩy cửa sổ, mở cửa phòng.</w:t>
      </w:r>
      <w:r>
        <w:br w:type="textWrapping"/>
      </w:r>
      <w:r>
        <w:br w:type="textWrapping"/>
      </w:r>
      <w:r>
        <w:t xml:space="preserve">Nhìn y hái thuốc; nhìn y trồng rau; nhìn y nấu cơm; nhìn y đọc sách rồi ngẩn ngơ; nhìn y lẩm bẩm; nhìn y lặng lẽ rơi lệ.</w:t>
      </w:r>
      <w:r>
        <w:br w:type="textWrapping"/>
      </w:r>
      <w:r>
        <w:br w:type="textWrapping"/>
      </w:r>
      <w:r>
        <w:t xml:space="preserve">Vì mệnh lệnh, hắn không được phép tiếp xúc với vị hoàng tử này.</w:t>
      </w:r>
      <w:r>
        <w:br w:type="textWrapping"/>
      </w:r>
      <w:r>
        <w:br w:type="textWrapping"/>
      </w:r>
      <w:r>
        <w:t xml:space="preserve">Hắn chỉ có thể nhìn từ xa.</w:t>
      </w:r>
      <w:r>
        <w:br w:type="textWrapping"/>
      </w:r>
      <w:r>
        <w:br w:type="textWrapping"/>
      </w:r>
      <w:r>
        <w:t xml:space="preserve">Ngày qua ngày, năm qua năm.</w:t>
      </w:r>
      <w:r>
        <w:br w:type="textWrapping"/>
      </w:r>
      <w:r>
        <w:br w:type="textWrapping"/>
      </w:r>
      <w:r>
        <w:t xml:space="preserve">Cuộc sống của y, chỉ có một việc; trong lòng y, chỉ có một người.</w:t>
      </w:r>
      <w:r>
        <w:br w:type="textWrapping"/>
      </w:r>
      <w:r>
        <w:br w:type="textWrapping"/>
      </w:r>
      <w:r>
        <w:t xml:space="preserve">Đêm khuya, thuyền thả neo đứng im trên mặt nước.</w:t>
      </w:r>
      <w:r>
        <w:br w:type="textWrapping"/>
      </w:r>
      <w:r>
        <w:br w:type="textWrapping"/>
      </w:r>
      <w:r>
        <w:t xml:space="preserve">Trong khoang thuyền, Thanh Quân đã vào giấc.</w:t>
      </w:r>
      <w:r>
        <w:br w:type="textWrapping"/>
      </w:r>
      <w:r>
        <w:br w:type="textWrapping"/>
      </w:r>
      <w:r>
        <w:t xml:space="preserve">Vệ Tích hẹn Thẩm Chi Bạc đến đuôi thuyền. Thẩm Chi Bạc chú ý đến kiếm Đoạn Thủy trong tay Vệ Tích, hắn tưởng Vệ Tích muốn giết hắn, biểu cảm đạm nhiên nói: “Ta không biết bơi, thôi thì cho ta được toàn thây là được rồi, không cần ngươi động thủ đâu.”</w:t>
      </w:r>
      <w:r>
        <w:br w:type="textWrapping"/>
      </w:r>
      <w:r>
        <w:br w:type="textWrapping"/>
      </w:r>
      <w:r>
        <w:t xml:space="preserve">Trong mắt Thẩm Chi Bạc, Vệ Tích chẳng thể nghi ngờ chính là một tên độc ác. Ngày xưa hắn từng gặp Vệ Quốc công, nanh vuốt mà hoàng thành phái tới, nên đã biết đến hành vi của những kẻ này.</w:t>
      </w:r>
      <w:r>
        <w:br w:type="textWrapping"/>
      </w:r>
      <w:r>
        <w:br w:type="textWrapping"/>
      </w:r>
      <w:r>
        <w:t xml:space="preserve">“Ta cho ngươi chiếc thuyền nhỏ, thả ngươi đi, mặc dù ta là kẻ độc ác, nhưng cũng sẽ giữ lời.”</w:t>
      </w:r>
      <w:r>
        <w:br w:type="textWrapping"/>
      </w:r>
      <w:r>
        <w:br w:type="textWrapping"/>
      </w:r>
      <w:r>
        <w:t xml:space="preserve">Vệ Tích lau kiếm Đoạn Thủy, hắn cực kỳ yêu thích thanh kiếm này.</w:t>
      </w:r>
      <w:r>
        <w:br w:type="textWrapping"/>
      </w:r>
      <w:r>
        <w:br w:type="textWrapping"/>
      </w:r>
      <w:r>
        <w:t xml:space="preserve">“Vậy, nếu ta đây không đi thì?”</w:t>
      </w:r>
      <w:r>
        <w:br w:type="textWrapping"/>
      </w:r>
      <w:r>
        <w:br w:type="textWrapping"/>
      </w:r>
      <w:r>
        <w:t xml:space="preserve">Thẩm Chi Bạc cười khẽ, nụ cười của hắn cũng giống như khi Thanh Quân cười, không hề hấn, không đau khổ, không thoải mái, vô hỉ vô bi.</w:t>
      </w:r>
      <w:r>
        <w:br w:type="textWrapping"/>
      </w:r>
      <w:r>
        <w:br w:type="textWrapping"/>
      </w:r>
      <w:r>
        <w:t xml:space="preserve">“Áp tải anh ta rời thuyền.”</w:t>
      </w:r>
      <w:r>
        <w:br w:type="textWrapping"/>
      </w:r>
      <w:r>
        <w:br w:type="textWrapping"/>
      </w:r>
      <w:r>
        <w:t xml:space="preserve">Vệ Tích sai sử hai tên thủ hạ bên người.</w:t>
      </w:r>
      <w:r>
        <w:br w:type="textWrapping"/>
      </w:r>
      <w:r>
        <w:br w:type="textWrapping"/>
      </w:r>
      <w:r>
        <w:t xml:space="preserve">Thẩm Chi Bạc bị áp giải, hắn biết thân mình hết cách.</w:t>
      </w:r>
      <w:r>
        <w:br w:type="textWrapping"/>
      </w:r>
      <w:r>
        <w:br w:type="textWrapping"/>
      </w:r>
      <w:r>
        <w:t xml:space="preserve">“Họ Vệ.”</w:t>
      </w:r>
      <w:r>
        <w:br w:type="textWrapping"/>
      </w:r>
      <w:r>
        <w:br w:type="textWrapping"/>
      </w:r>
      <w:r>
        <w:t xml:space="preserve">Người đứng một mình trên thuyền nhỏ, hô to Vệ Tích đang quay đầu muốn đi.</w:t>
      </w:r>
      <w:r>
        <w:br w:type="textWrapping"/>
      </w:r>
      <w:r>
        <w:br w:type="textWrapping"/>
      </w:r>
      <w:r>
        <w:t xml:space="preserve">“Ta đã thấy ngươi rồi, ở Hoàng Nhạc, lúc Thanh Quân tái phát cuồng tật, tiều phu chăm sóc Thanh Quân chính là ngươi.”</w:t>
      </w:r>
      <w:r>
        <w:br w:type="textWrapping"/>
      </w:r>
      <w:r>
        <w:br w:type="textWrapping"/>
      </w:r>
      <w:r>
        <w:t xml:space="preserve">“Ngươi nhận lầm rồi.”</w:t>
      </w:r>
      <w:r>
        <w:br w:type="textWrapping"/>
      </w:r>
      <w:r>
        <w:br w:type="textWrapping"/>
      </w:r>
      <w:r>
        <w:t xml:space="preserve">Vệ Tích vung kiếm cắt đứt dây neo thuyền. Thuyền nhỏ chở Thẩm Chi Bạc rời khỏi thân thuyền, lắc lư trong sóng biển.</w:t>
      </w:r>
      <w:r>
        <w:br w:type="textWrapping"/>
      </w:r>
      <w:r>
        <w:br w:type="textWrapping"/>
      </w:r>
      <w:r>
        <w:t xml:space="preserve">“Xác này vùi biển lớn ha~, quả là chết không đối chứng.”</w:t>
      </w:r>
      <w:r>
        <w:br w:type="textWrapping"/>
      </w:r>
      <w:r>
        <w:br w:type="textWrapping"/>
      </w:r>
      <w:r>
        <w:t xml:space="preserve">Thẩm Chi Bạc hi vọng Vệ Tích nghe được câu này thì có khi sẽ quay đầu lại, nhưng Vệ Tích lại chẳng thèm để ý hắn.</w:t>
      </w:r>
      <w:r>
        <w:br w:type="textWrapping"/>
      </w:r>
      <w:r>
        <w:br w:type="textWrapping"/>
      </w:r>
    </w:p>
    <w:p>
      <w:pPr>
        <w:pStyle w:val="Heading2"/>
      </w:pPr>
      <w:bookmarkStart w:id="33" w:name="chương-9"/>
      <w:bookmarkEnd w:id="33"/>
      <w:r>
        <w:t xml:space="preserve">9. Chương 9</w:t>
      </w:r>
    </w:p>
    <w:p>
      <w:pPr>
        <w:pStyle w:val="Compact"/>
      </w:pPr>
      <w:r>
        <w:br w:type="textWrapping"/>
      </w:r>
      <w:r>
        <w:br w:type="textWrapping"/>
      </w:r>
      <w:r>
        <w:t xml:space="preserve">Thuyền nhỏ chở Thẩm Chi Bạc có một chiếc đèn mờ nhạt treo trên cột buồm, sóng gió trên biển không lớn, ánh đèn vẫn chưa bị hơi nước che mất, nó chầm chậm trôi ra xa.</w:t>
      </w:r>
      <w:r>
        <w:br w:type="textWrapping"/>
      </w:r>
      <w:r>
        <w:br w:type="textWrapping"/>
      </w:r>
      <w:r>
        <w:t xml:space="preserve">Vệ Tích biết, chiều gió là hướng Bắc, và ngoài hướng Bắc vài dặm có cảng.</w:t>
      </w:r>
      <w:r>
        <w:br w:type="textWrapping"/>
      </w:r>
      <w:r>
        <w:br w:type="textWrapping"/>
      </w:r>
      <w:r>
        <w:t xml:space="preserve">Đây là con đường buôn bán phồn hoa, chưa cần đến hừng đông, ắt sẽ có thuyền cứu Thẩm Chi Bạc lên.</w:t>
      </w:r>
      <w:r>
        <w:br w:type="textWrapping"/>
      </w:r>
      <w:r>
        <w:br w:type="textWrapping"/>
      </w:r>
      <w:r>
        <w:t xml:space="preserve">Hắn không muốn giết Thẩm Chi Bạc, bởi người này là người bạn duy nhất của Thanh Quân trên thế giới này.</w:t>
      </w:r>
      <w:r>
        <w:br w:type="textWrapping"/>
      </w:r>
      <w:r>
        <w:br w:type="textWrapping"/>
      </w:r>
      <w:r>
        <w:t xml:space="preserve">Nhìn theo ngọn đèn dầu đi xa, biến mất tăm.</w:t>
      </w:r>
      <w:r>
        <w:br w:type="textWrapping"/>
      </w:r>
      <w:r>
        <w:br w:type="textWrapping"/>
      </w:r>
      <w:r>
        <w:t xml:space="preserve">Quay đầu lại, liền nhìn thấy Thanh Quân như quỷ mị đứng sau lưng.</w:t>
      </w:r>
      <w:r>
        <w:br w:type="textWrapping"/>
      </w:r>
      <w:r>
        <w:br w:type="textWrapping"/>
      </w:r>
      <w:r>
        <w:t xml:space="preserve">Y xõa tóc, mặc áo lót màu trắng, chân trần.</w:t>
      </w:r>
      <w:r>
        <w:br w:type="textWrapping"/>
      </w:r>
      <w:r>
        <w:br w:type="textWrapping"/>
      </w:r>
      <w:r>
        <w:t xml:space="preserve">Vệ Tích biết, ở trên thuyền, mỗi đêm Thanh Quân đều ngủ chẳng được yên tâm, thường xuyên tỉnh giấc, y đang đề phòng.</w:t>
      </w:r>
      <w:r>
        <w:br w:type="textWrapping"/>
      </w:r>
      <w:r>
        <w:br w:type="textWrapping"/>
      </w:r>
      <w:r>
        <w:t xml:space="preserve">Vệ Tích kéo lấy cổ tay Thanh Quân, hắn muốn dẫn Thanh Quân về khoang thuyền, sức Vệ Tích rất lớn, nhưng Thanh Quân lại không xi nhê gì. </w:t>
      </w:r>
      <w:r>
        <w:br w:type="textWrapping"/>
      </w:r>
      <w:r>
        <w:br w:type="textWrapping"/>
      </w:r>
      <w:r>
        <w:t xml:space="preserve">Thoạt nhìn thì Thanh Quân rất gầy, ốm yếu, nhưng dù sao y cũng từng là người luyện võ, thậm chí chẳng nói quá, Thanh Quân khi còn trẻ còn là một vị kỳ tài võ học. </w:t>
      </w:r>
      <w:r>
        <w:br w:type="textWrapping"/>
      </w:r>
      <w:r>
        <w:br w:type="textWrapping"/>
      </w:r>
      <w:r>
        <w:t xml:space="preserve">Từ lâu đã không còn nom thấy ánh đèn dầu trên thuyền Thẩm Chi Bạc, Thanh Quân vẫn lẳng lặng nhìn theo hướng thuyền rời đi. </w:t>
      </w:r>
      <w:r>
        <w:br w:type="textWrapping"/>
      </w:r>
      <w:r>
        <w:br w:type="textWrapping"/>
      </w:r>
      <w:r>
        <w:t xml:space="preserve">Y không muốn rời, Vệ Tích không đừng được, chỉ có thể đứng bầu bạn.</w:t>
      </w:r>
      <w:r>
        <w:br w:type="textWrapping"/>
      </w:r>
      <w:r>
        <w:br w:type="textWrapping"/>
      </w:r>
      <w:r>
        <w:t xml:space="preserve">Hai người không nói được một lời, đứng tại đuôi thuyền. </w:t>
      </w:r>
      <w:r>
        <w:br w:type="textWrapping"/>
      </w:r>
      <w:r>
        <w:br w:type="textWrapping"/>
      </w:r>
      <w:r>
        <w:t xml:space="preserve">Gió đêm lạnh lẽo, đêm dần sâu, đám thủ vệ theo thuyền đều len lén lui về khoang thuyền.</w:t>
      </w:r>
      <w:r>
        <w:br w:type="textWrapping"/>
      </w:r>
      <w:r>
        <w:br w:type="textWrapping"/>
      </w:r>
      <w:r>
        <w:t xml:space="preserve">Duy thừa lại có hai người bọn họ. </w:t>
      </w:r>
      <w:r>
        <w:br w:type="textWrapping"/>
      </w:r>
      <w:r>
        <w:br w:type="textWrapping"/>
      </w:r>
      <w:r>
        <w:t xml:space="preserve">Vệ Tích cởi áo choàng khoác lên vai Thanh Quân, lúc chạm phải bờ vai Thanh Quân, tay Vệ Tích khẽ run rẩy.</w:t>
      </w:r>
      <w:r>
        <w:br w:type="textWrapping"/>
      </w:r>
      <w:r>
        <w:br w:type="textWrapping"/>
      </w:r>
      <w:r>
        <w:t xml:space="preserve">Những ngày qua, hắn đối xử với Thanh Quân có phần cẩn trọng, vẫn tránh những đụng chạm mạo phạm. Ngày ấy áp rồi hôn môi Thanh Quân bên dưới thân thể mình, hiển nhiên là do hắn nhất thời mất kiểm soát.</w:t>
      </w:r>
      <w:r>
        <w:br w:type="textWrapping"/>
      </w:r>
      <w:r>
        <w:br w:type="textWrapping"/>
      </w:r>
      <w:r>
        <w:t xml:space="preserve">Thanh Quân nâng tay nhẹ đảo qua vai, áo choàng chảy xuống mặt đất. Y không cảm kích.</w:t>
      </w:r>
      <w:r>
        <w:br w:type="textWrapping"/>
      </w:r>
      <w:r>
        <w:br w:type="textWrapping"/>
      </w:r>
      <w:r>
        <w:t xml:space="preserve">Vệ Tích biết, không có chuyện Thanh Quân sẽ có thiện cảm với mình, không chỉ bởi sự lừa gạt khi ở Dương Châu, ngăn bắt Thẩm Chi Bạc, mà càng là vì hắn là nanh vuốt của hoàng đế. </w:t>
      </w:r>
      <w:r>
        <w:br w:type="textWrapping"/>
      </w:r>
      <w:r>
        <w:br w:type="textWrapping"/>
      </w:r>
      <w:r>
        <w:t xml:space="preserve">Thẩm Chi Bạc còn ở trên thuyền Vệ Tích còn có thể ép Thanh Quân uống thuốc, ăn cơm. Mà sau khi để Thẩm Chi Bạc đi, kỳ thực Vệ Tích cũng chẳng biết làm thế nào với Thanh Quân cả.</w:t>
      </w:r>
      <w:r>
        <w:br w:type="textWrapping"/>
      </w:r>
      <w:r>
        <w:br w:type="textWrapping"/>
      </w:r>
      <w:r>
        <w:t xml:space="preserve">Hắn đã không bắt ép được Thanh Quân nữa. </w:t>
      </w:r>
      <w:r>
        <w:br w:type="textWrapping"/>
      </w:r>
      <w:r>
        <w:br w:type="textWrapping"/>
      </w:r>
      <w:r>
        <w:t xml:space="preserve">Vệ Tích rất hâm mộ Thẩm Chi Bạc, thậm chí còn có chút đố kị cả với Hàn Kỳ Minh đã chôn dưới đất nhiều năm. </w:t>
      </w:r>
      <w:r>
        <w:br w:type="textWrapping"/>
      </w:r>
      <w:r>
        <w:br w:type="textWrapping"/>
      </w:r>
      <w:r>
        <w:t xml:space="preserve">Thanh Quân là một người lạnh lùng, không có mấy người có thể để lại vết tích trong lòng y, khiến y để ý. </w:t>
      </w:r>
      <w:r>
        <w:br w:type="textWrapping"/>
      </w:r>
      <w:r>
        <w:br w:type="textWrapping"/>
      </w:r>
      <w:r>
        <w:t xml:space="preserve">Có mấy buổi tối như vậy, nương theo sự dập dềnh của con thuyền, Vệ Tích suy nghĩ. Hắn rất ít khi tự hỏi, ban đêm hắn sẽ nghĩ đến Thanh Quân, giờ đây hắn tự hỏi, cũng vẫn là về Thanh Quân. </w:t>
      </w:r>
      <w:r>
        <w:br w:type="textWrapping"/>
      </w:r>
      <w:r>
        <w:br w:type="textWrapping"/>
      </w:r>
      <w:r>
        <w:t xml:space="preserve">Ở vào hoàn cảnh Vệ Tích, hắn không phải đi phụ trách giám sát Thanh Quân, mà thực ra những năm gần đây, là hắn đang bảo vệ Thanh Quân.</w:t>
      </w:r>
      <w:r>
        <w:br w:type="textWrapping"/>
      </w:r>
      <w:r>
        <w:br w:type="textWrapping"/>
      </w:r>
      <w:r>
        <w:t xml:space="preserve">Từ một thiếu niên không hiểu chuyện đến lúc trưởng thành trở thành một người đàn ông, hắn biết tình cảm của mình, là si mê. </w:t>
      </w:r>
      <w:r>
        <w:br w:type="textWrapping"/>
      </w:r>
      <w:r>
        <w:br w:type="textWrapping"/>
      </w:r>
      <w:r>
        <w:t xml:space="preserve">Hắn là ăn mày, Thanh Quân là hoàng tử.</w:t>
      </w:r>
      <w:r>
        <w:br w:type="textWrapping"/>
      </w:r>
      <w:r>
        <w:br w:type="textWrapping"/>
      </w:r>
      <w:r>
        <w:t xml:space="preserve">Bọn họ bị số phận đưa đẩy, tuổi nhỏ tương phùng, làm bạn nhiều năm trên Hoàng Nhạc, giữa bọn họ nhất định có mối duyên phận kỳ diệu. </w:t>
      </w:r>
      <w:r>
        <w:br w:type="textWrapping"/>
      </w:r>
      <w:r>
        <w:br w:type="textWrapping"/>
      </w:r>
      <w:r>
        <w:t xml:space="preserve">Là cóc ghẻ đòi ăn thịt thiên nga cũng tốt, là si tâm vọng tưởng cũng được. Thì đã sao? </w:t>
      </w:r>
      <w:r>
        <w:br w:type="textWrapping"/>
      </w:r>
      <w:r>
        <w:br w:type="textWrapping"/>
      </w:r>
      <w:r>
        <w:t xml:space="preserve">Nhặt chiếc áo choàng rơi dưới đất lên, Vệ Tích đến sát gần Thanh Quân, choàng lại áo gió lên người Thanh Quân lần nữa, hắn kề rất gần, thừa dịp khoác áo, hắn có một cái ôm kín đáo, rồi buông ra thật nhanh.  Thanh Quân vẫn phát hiện, y quay đầu lại, khẽ nâng cằm, đó là kiêu ngạo, vẻ mặt bất khả xâm phạm. </w:t>
      </w:r>
      <w:r>
        <w:br w:type="textWrapping"/>
      </w:r>
      <w:r>
        <w:br w:type="textWrapping"/>
      </w:r>
      <w:r>
        <w:t xml:space="preserve">Vệ Tích run rẩy, không phải tại lạnh, mà một ngọn lửa đang bùng lên trong thâm tâm hắn, thiêu đốt trái tim hắn. </w:t>
      </w:r>
      <w:r>
        <w:br w:type="textWrapping"/>
      </w:r>
      <w:r>
        <w:br w:type="textWrapping"/>
      </w:r>
      <w:r>
        <w:t xml:space="preserve">Cuộc đời này, không ai dạy hắn cách “yêu”, là tự hắn nhận thấy sự tồn tại của nó trên người Thanh Quân. </w:t>
      </w:r>
      <w:r>
        <w:br w:type="textWrapping"/>
      </w:r>
      <w:r>
        <w:br w:type="textWrapping"/>
      </w:r>
      <w:r>
        <w:t xml:space="preserve">“Ta có thể vì ngươi.”</w:t>
      </w:r>
      <w:r>
        <w:br w:type="textWrapping"/>
      </w:r>
      <w:r>
        <w:br w:type="textWrapping"/>
      </w:r>
      <w:r>
        <w:t xml:space="preserve">Giọng Vệ Tích run rẩy, hắn nghĩ tới đêm nay, hẳn là vĩnh viễn không còn cơ hội nói ra nữa. </w:t>
      </w:r>
      <w:r>
        <w:br w:type="textWrapping"/>
      </w:r>
      <w:r>
        <w:br w:type="textWrapping"/>
      </w:r>
      <w:r>
        <w:t xml:space="preserve">“Vào sinh, ra tử.” </w:t>
      </w:r>
      <w:r>
        <w:br w:type="textWrapping"/>
      </w:r>
      <w:r>
        <w:br w:type="textWrapping"/>
      </w:r>
      <w:r>
        <w:t xml:space="preserve">Vệ Tích thốt ra khỏi miệng, mới nhớ tới người đàn bà trong kỹ viện nọ, đã từng nằm trong ngực hắn, nói những lời như thế. </w:t>
      </w:r>
      <w:r>
        <w:br w:type="textWrapping"/>
      </w:r>
      <w:r>
        <w:br w:type="textWrapping"/>
      </w:r>
      <w:r>
        <w:t xml:space="preserve">Vệ Tích vừa nói ra khỏi miệng, còn đang tìm từ, hắn nghĩ phải có từ càng chuẩn xác để diễn đạt hơn nữa. </w:t>
      </w:r>
      <w:r>
        <w:br w:type="textWrapping"/>
      </w:r>
      <w:r>
        <w:br w:type="textWrapping"/>
      </w:r>
      <w:r>
        <w:t xml:space="preserve">Thanh Quân có vẻ vô vùng kinh ngạc, y không thể hiểu được thứ tình cảm vô điều kiện như vậy. </w:t>
      </w:r>
      <w:r>
        <w:br w:type="textWrapping"/>
      </w:r>
      <w:r>
        <w:br w:type="textWrapping"/>
      </w:r>
      <w:r>
        <w:t xml:space="preserve">Chừng như hoang đường. </w:t>
      </w:r>
      <w:r>
        <w:br w:type="textWrapping"/>
      </w:r>
      <w:r>
        <w:br w:type="textWrapping"/>
      </w:r>
      <w:r>
        <w:t xml:space="preserve">Xoay người, đi về phía khoang thuyền, Thanh Quân không muốn phải tiếp tục nhìn thấy ánh mắt cuồng nhiệt đó của Vệ Tích nữa. </w:t>
      </w:r>
      <w:r>
        <w:br w:type="textWrapping"/>
      </w:r>
      <w:r>
        <w:br w:type="textWrapping"/>
      </w:r>
      <w:r>
        <w:t xml:space="preserve">Chỗ ngủ của Thanh Quân được sắp xếp sát vách với Vệ Tích. Phòng không có cửa sổ, cửa ra vào duy nhất, trước giờ đều bị Vệ Tích chiếm.</w:t>
      </w:r>
      <w:r>
        <w:br w:type="textWrapping"/>
      </w:r>
      <w:r>
        <w:br w:type="textWrapping"/>
      </w:r>
      <w:r>
        <w:t xml:space="preserve">Hắn sẽ ôm kiếm, mặc nguyên đồ, ngồi ở cửa, suốt một đêm tận đến bình minh. </w:t>
      </w:r>
      <w:r>
        <w:br w:type="textWrapping"/>
      </w:r>
      <w:r>
        <w:br w:type="textWrapping"/>
      </w:r>
      <w:r>
        <w:t xml:space="preserve">Tối nay cũng thế.</w:t>
      </w:r>
      <w:r>
        <w:br w:type="textWrapping"/>
      </w:r>
      <w:r>
        <w:br w:type="textWrapping"/>
      </w:r>
      <w:r>
        <w:t xml:space="preserve">Thanh Quân nằm đắp chăn trên giường, y đang lo lắng cho Thẩm Chi Bạc, nên không tài nào ngủ được. Nhưng cũng lại vui mừng, vì Thẩm Chi Bạc đã đi rồi.</w:t>
      </w:r>
      <w:r>
        <w:br w:type="textWrapping"/>
      </w:r>
      <w:r>
        <w:br w:type="textWrapping"/>
      </w:r>
      <w:r>
        <w:t xml:space="preserve">Nếu như Thẩm Chi Bạc và mình bị cùng áp giải đến kinh thành, vậy thì tính mạng Thẩm Chi Bạc sẽ bị đe dọa.</w:t>
      </w:r>
      <w:r>
        <w:br w:type="textWrapping"/>
      </w:r>
      <w:r>
        <w:br w:type="textWrapping"/>
      </w:r>
      <w:r>
        <w:t xml:space="preserve">Tất cả những người có liên quan đến y, đều bị y liên lụy. </w:t>
      </w:r>
      <w:r>
        <w:br w:type="textWrapping"/>
      </w:r>
      <w:r>
        <w:br w:type="textWrapping"/>
      </w:r>
      <w:r>
        <w:t xml:space="preserve">Đối với sống và chết, Thanh Quân cực kỳ thờ ơ, y còn sống, cũng chỉ là bản năng con người. </w:t>
      </w:r>
      <w:r>
        <w:br w:type="textWrapping"/>
      </w:r>
      <w:r>
        <w:br w:type="textWrapping"/>
      </w:r>
      <w:r>
        <w:t xml:space="preserve">Mấy năm nay, sống, chẳng qua là một cái xác không hồn mà thôi. </w:t>
      </w:r>
      <w:r>
        <w:br w:type="textWrapping"/>
      </w:r>
      <w:r>
        <w:br w:type="textWrapping"/>
      </w:r>
      <w:r>
        <w:t xml:space="preserve">Không, đã từng có mong đợi chứ, gặp được Hàn Tễ Cảnh ở Thành Đô, Thanh Quân đã cảm thấy được chút ôn nhu trong vận mệnh đầy sai trái của mình – Kỳ Minh. </w:t>
      </w:r>
      <w:r>
        <w:br w:type="textWrapping"/>
      </w:r>
      <w:r>
        <w:br w:type="textWrapping"/>
      </w:r>
      <w:r>
        <w:t xml:space="preserve">Y bất chấp, si mê.</w:t>
      </w:r>
      <w:r>
        <w:br w:type="textWrapping"/>
      </w:r>
      <w:r>
        <w:br w:type="textWrapping"/>
      </w:r>
      <w:r>
        <w:t xml:space="preserve">Dù cho chỉ là nhìn thấy hắn, nghe được giọng nói của hắn, cũng là niềm vui to lớn. </w:t>
      </w:r>
      <w:r>
        <w:br w:type="textWrapping"/>
      </w:r>
      <w:r>
        <w:br w:type="textWrapping"/>
      </w:r>
      <w:r>
        <w:t xml:space="preserve">Ta có thể vì ngươi, vào sinh ra tử. </w:t>
      </w:r>
      <w:r>
        <w:br w:type="textWrapping"/>
      </w:r>
      <w:r>
        <w:br w:type="textWrapping"/>
      </w:r>
      <w:r>
        <w:t xml:space="preserve">Thời gian niên thiếu đẹp tươi, tựa như mộng vậy.</w:t>
      </w:r>
      <w:r>
        <w:br w:type="textWrapping"/>
      </w:r>
      <w:r>
        <w:br w:type="textWrapping"/>
      </w:r>
      <w:r>
        <w:t xml:space="preserve">Năm đó, thiếu nhiên vẫy tay từ biệt ở bờ liễu thành Đông, thanh xuân và nét cười đó, từ từ chồng chéo trên khuôn mặt Hàn Tễ Cảnh. </w:t>
      </w:r>
      <w:r>
        <w:br w:type="textWrapping"/>
      </w:r>
      <w:r>
        <w:br w:type="textWrapping"/>
      </w:r>
      <w:r>
        <w:t xml:space="preserve">Trong mộng chẳng biết thân là khách, nhất thời ham vui. </w:t>
      </w:r>
      <w:r>
        <w:br w:type="textWrapping"/>
      </w:r>
      <w:r>
        <w:br w:type="textWrapping"/>
      </w:r>
      <w:r>
        <w:t xml:space="preserve">Đây là một buổi đêm trường, tỉnh lại từ trong mộng, trời bên ngoài vẫn tối đen.</w:t>
      </w:r>
      <w:r>
        <w:br w:type="textWrapping"/>
      </w:r>
      <w:r>
        <w:br w:type="textWrapping"/>
      </w:r>
      <w:r>
        <w:t xml:space="preserve">Tiếng hô ầm ĩ, tiếng đao kiếm, tiếng mưa gió rả rích. </w:t>
      </w:r>
      <w:r>
        <w:br w:type="textWrapping"/>
      </w:r>
      <w:r>
        <w:br w:type="textWrapping"/>
      </w:r>
      <w:r>
        <w:t xml:space="preserve">Thanh Quân xuống giường, đẩy toang cửa phòng, một cước giẫm vào trong nước. </w:t>
      </w:r>
      <w:r>
        <w:br w:type="textWrapping"/>
      </w:r>
      <w:r>
        <w:br w:type="textWrapping"/>
      </w:r>
      <w:r>
        <w:t xml:space="preserve">Nước vào khoang thuyền, trong cái tối hù, y không lần tới chỗ cái thang leo lên boong tàu. </w:t>
      </w:r>
      <w:r>
        <w:br w:type="textWrapping"/>
      </w:r>
      <w:r>
        <w:br w:type="textWrapping"/>
      </w:r>
      <w:r>
        <w:t xml:space="preserve">Không phải Thanh Quân nghĩ đến chuyện bỏ đi gì đó, còn về phần bên ngoài xảy ra chuyên gì, chẳng quan hệ gì đến y, y thờ ơ trở lại phòng ngủ. </w:t>
      </w:r>
      <w:r>
        <w:br w:type="textWrapping"/>
      </w:r>
      <w:r>
        <w:br w:type="textWrapping"/>
      </w:r>
      <w:r>
        <w:t xml:space="preserve">Thật lâu thật lâu sau, dường như tất cả các âm thanh đều ngừng lại. </w:t>
      </w:r>
      <w:r>
        <w:br w:type="textWrapping"/>
      </w:r>
      <w:r>
        <w:br w:type="textWrapping"/>
      </w:r>
      <w:r>
        <w:t xml:space="preserve">Đột nhiên có người mở cửa phòng, người nọ cầm một ngọn đèn dầu, nhảy thẳng vào phòng ngủ bị nước ngập đến gối. </w:t>
      </w:r>
      <w:r>
        <w:br w:type="textWrapping"/>
      </w:r>
      <w:r>
        <w:br w:type="textWrapping"/>
      </w:r>
      <w:r>
        <w:t xml:space="preserve">Thanh Quân ngồi trên giường, y nhìn rõ người đến, chính là Vệ Tích. </w:t>
      </w:r>
      <w:r>
        <w:br w:type="textWrapping"/>
      </w:r>
      <w:r>
        <w:br w:type="textWrapping"/>
      </w:r>
      <w:r>
        <w:t xml:space="preserve">Toàn thân Vệ Tích trên dưới đều là vết máu, ngực, cánh tay có miệng vết thương do thứ vũ khí sắc bén cắt ra, rất mới, đang phun đầy máu, còn có cả mùi máu tươi nồng đậm quen thuộc. </w:t>
      </w:r>
      <w:r>
        <w:br w:type="textWrapping"/>
      </w:r>
      <w:r>
        <w:br w:type="textWrapping"/>
      </w:r>
      <w:r>
        <w:t xml:space="preserve">“Thuyền sắp chìm, đi ra đây.”</w:t>
      </w:r>
      <w:r>
        <w:br w:type="textWrapping"/>
      </w:r>
      <w:r>
        <w:br w:type="textWrapping"/>
      </w:r>
      <w:r>
        <w:t xml:space="preserve">Vệ Tích vươn bàn tay đầy máu, chìa về phía Thanh Quân, lần này Thanh Quân lại yên lặng đi theo sau Vệ Tích. Y thấy máu trên người Vệ Tích, nhỏ giọt vào trong nước, tan ra, chảy qua y, huyết sắc đó liền bám lên áo trong của y. </w:t>
      </w:r>
      <w:r>
        <w:br w:type="textWrapping"/>
      </w:r>
      <w:r>
        <w:br w:type="textWrapping"/>
      </w:r>
      <w:r>
        <w:t xml:space="preserve">Hai người, một trước một sau, leo ra khỏi khoang thuyền. Lúc này trời vừa hửng sáng, có thể thấy được thân tàu đang rơi nghiêng, boong thuyền vắng tanh không còn một bóng người. </w:t>
      </w:r>
      <w:r>
        <w:br w:type="textWrapping"/>
      </w:r>
      <w:r>
        <w:br w:type="textWrapping"/>
      </w:r>
      <w:r>
        <w:t xml:space="preserve">Vệ Tích ngồi xoãi chân trên boong tàu, vì mất máu mà mặt tái nhợt, nhưng hai mắt lại tỏa ra ánh sáng dị thường, hắn nói liền một mạch: “Thuyền ra khỏi Duy Dương[0], liền có chỉ lệnh phản hồi, lúc đó vẫn chưa muốn kháng chỉ, chỉ là mơ hồ cảm thấy nếu đi đường bộ tất nhiên ngươi không có cách nào thoát thân.” </w:t>
      </w:r>
      <w:r>
        <w:br w:type="textWrapping"/>
      </w:r>
      <w:r>
        <w:br w:type="textWrapping"/>
      </w:r>
      <w:r>
        <w:rPr>
          <w:i/>
        </w:rPr>
        <w:t xml:space="preserve">[0] Duy Dương: cái nôi sinh ra thành Dương Châu. </w:t>
      </w:r>
      <w:r>
        <w:br w:type="textWrapping"/>
      </w:r>
      <w:r>
        <w:br w:type="textWrapping"/>
      </w:r>
      <w:r>
        <w:t xml:space="preserve">Vệ Tích dùng ống tay áo lau kiếm, bội kiếm hắn sử dụng là của chính mình, thân kiếm rất dài, xấp xỉ mạch đao ngày xưa. </w:t>
      </w:r>
      <w:r>
        <w:br w:type="textWrapping"/>
      </w:r>
      <w:r>
        <w:br w:type="textWrapping"/>
      </w:r>
      <w:r>
        <w:t xml:space="preserve">“Hướng Bắc, không quá nửa ngày là đến được Cao Ly.” </w:t>
      </w:r>
      <w:r>
        <w:br w:type="textWrapping"/>
      </w:r>
      <w:r>
        <w:br w:type="textWrapping"/>
      </w:r>
      <w:r>
        <w:t xml:space="preserve">Mũi kiếm chỉ về hướng Bắc, tận cùng ngoài khơi, vô biên vô hạn. </w:t>
      </w:r>
      <w:r>
        <w:br w:type="textWrapping"/>
      </w:r>
      <w:r>
        <w:br w:type="textWrapping"/>
      </w:r>
      <w:r>
        <w:t xml:space="preserve">“Ngươi đi đi.” </w:t>
      </w:r>
      <w:r>
        <w:br w:type="textWrapping"/>
      </w:r>
      <w:r>
        <w:br w:type="textWrapping"/>
      </w:r>
      <w:r>
        <w:t xml:space="preserve">Chậm rãi chống người lên, Vệ Tích đi tới đuôi thuyền, thả thang dây, một con thuyền nhỏ vẫn còn được buộc vào đó. </w:t>
      </w:r>
      <w:r>
        <w:br w:type="textWrapping"/>
      </w:r>
      <w:r>
        <w:br w:type="textWrapping"/>
      </w:r>
      <w:r>
        <w:t xml:space="preserve">Thanh Quân ngẩn người nhìn Vệ Tích, y không dịch chuyển. Y quan sát vết thương của Vệ Tích, vết thương trên cánh tay Vệ Tích, sâu tận xương. Xem ra hắn đã đấu với đám thủ vệ trên thuyền, những tên thủ vệ này tuy rằng nghe mệnh lệnh hắn, nhưng ở ranh giới sinh tử, vẫn sẽ phản kháng quyết liệt.</w:t>
      </w:r>
      <w:r>
        <w:br w:type="textWrapping"/>
      </w:r>
      <w:r>
        <w:br w:type="textWrapping"/>
      </w:r>
      <w:r>
        <w:t xml:space="preserve">Vệ Tích cởi kiếm Đoạn Thủy bên hông xuống, hắn đưa kiếm cho Thanh Quân, Thanh Quân ôm vào lòng. </w:t>
      </w:r>
      <w:r>
        <w:br w:type="textWrapping"/>
      </w:r>
      <w:r>
        <w:br w:type="textWrapping"/>
      </w:r>
      <w:r>
        <w:t xml:space="preserve">“Đây chắc là kiếm của Hàn Kỳ Minh nhỉ.” </w:t>
      </w:r>
      <w:r>
        <w:br w:type="textWrapping"/>
      </w:r>
      <w:r>
        <w:br w:type="textWrapping"/>
      </w:r>
      <w:r>
        <w:t xml:space="preserve">Vệ Tích đã đoán được từ lâu, chỉ là muốn nghe chính miệng Thanh Quân nói. </w:t>
      </w:r>
      <w:r>
        <w:br w:type="textWrapping"/>
      </w:r>
      <w:r>
        <w:br w:type="textWrapping"/>
      </w:r>
      <w:r>
        <w:t xml:space="preserve">“Tên nó là Đoạn Thủy, là kiếm nhà họ Hàn, người dùng kiếm đã được chôn cất hơn mười năm rồi.” </w:t>
      </w:r>
      <w:r>
        <w:br w:type="textWrapping"/>
      </w:r>
      <w:r>
        <w:br w:type="textWrapping"/>
      </w:r>
      <w:r>
        <w:t xml:space="preserve">Thanh Quân trả lời câu hỏi của Vệ Tích, rằng đây là kiếm của Hàn Kỳ Minh. </w:t>
      </w:r>
      <w:r>
        <w:br w:type="textWrapping"/>
      </w:r>
      <w:r>
        <w:br w:type="textWrapping"/>
      </w:r>
      <w:r>
        <w:t xml:space="preserve">“Đi thôi, thuyền sắp đắm rồi.” </w:t>
      </w:r>
      <w:r>
        <w:br w:type="textWrapping"/>
      </w:r>
      <w:r>
        <w:br w:type="textWrapping"/>
      </w:r>
      <w:r>
        <w:t xml:space="preserve">Vệ Tích giục Thanh Quân, lúc này nước đã táp đến boong tàu, quả thật không đi là không kịp nữa.</w:t>
      </w:r>
      <w:r>
        <w:br w:type="textWrapping"/>
      </w:r>
      <w:r>
        <w:br w:type="textWrapping"/>
      </w:r>
      <w:r>
        <w:t xml:space="preserve">Thanh Quân đi về phía trước mấy bước, chần chừ, quay lại nhìn về phía Vệ Tích, y hỏi: “Tại sao?” </w:t>
      </w:r>
      <w:r>
        <w:br w:type="textWrapping"/>
      </w:r>
      <w:r>
        <w:br w:type="textWrapping"/>
      </w:r>
      <w:r>
        <w:t xml:space="preserve">Sau khi hỏi, Thanh Quân lắc đầu, lòng y đã có đáp án, chỉ là quá hoang đường. </w:t>
      </w:r>
      <w:r>
        <w:br w:type="textWrapping"/>
      </w:r>
      <w:r>
        <w:br w:type="textWrapping"/>
      </w:r>
      <w:r>
        <w:t xml:space="preserve">Y leo xuống thang dây, trèo vào thuyền nhỏ. </w:t>
      </w:r>
      <w:r>
        <w:br w:type="textWrapping"/>
      </w:r>
      <w:r>
        <w:br w:type="textWrapping"/>
      </w:r>
      <w:r>
        <w:t xml:space="preserve">“Lúc còn nhỏ ta từng gặp ngươi, điện hạ, người còn nhớ rõ đếm trước võ hội nhiều năm về trước, một tên ăn mày trộm cắp không?” </w:t>
      </w:r>
      <w:r>
        <w:br w:type="textWrapping"/>
      </w:r>
      <w:r>
        <w:br w:type="textWrapping"/>
      </w:r>
      <w:r>
        <w:t xml:space="preserve">Vệ Tích khua trường kiếm, chém đứt sợi dây buộc thuyền. </w:t>
      </w:r>
      <w:r>
        <w:br w:type="textWrapping"/>
      </w:r>
      <w:r>
        <w:br w:type="textWrapping"/>
      </w:r>
      <w:r>
        <w:t xml:space="preserve">Thanh Quân ngồi trên thuyền nhỏ, đối với những lời Vệ Tích nói, y có vẻ mờ mịt.</w:t>
      </w:r>
      <w:r>
        <w:br w:type="textWrapping"/>
      </w:r>
      <w:r>
        <w:br w:type="textWrapping"/>
      </w:r>
      <w:r>
        <w:t xml:space="preserve">Vệ Tích cười ha ha, Thanh Quân cũng không nhớ rõ, chỉ là cũng chẳng liên quan. </w:t>
      </w:r>
      <w:r>
        <w:br w:type="textWrapping"/>
      </w:r>
      <w:r>
        <w:br w:type="textWrapping"/>
      </w:r>
      <w:r>
        <w:t xml:space="preserve">“Từ nhỏ ta đã là kẻ không cha không mẹ, có chết cũng sẽ không có ai nhỏ một giọt nước mắt vì ta, cũng sẽ không có ai nhớ rõ từng có người như ta tồn tại.” </w:t>
      </w:r>
      <w:r>
        <w:br w:type="textWrapping"/>
      </w:r>
      <w:r>
        <w:br w:type="textWrapping"/>
      </w:r>
      <w:r>
        <w:t xml:space="preserve">“Ta nghĩ, từ nay về sau, người lạnh lùng như điện hạ, sẽ nhớ kỹ có một người như ta đúng không?” </w:t>
      </w:r>
      <w:r>
        <w:br w:type="textWrapping"/>
      </w:r>
      <w:r>
        <w:br w:type="textWrapping"/>
      </w:r>
      <w:r>
        <w:t xml:space="preserve">“Không nhớ rõ cũng không sao.” </w:t>
      </w:r>
      <w:r>
        <w:br w:type="textWrapping"/>
      </w:r>
      <w:r>
        <w:br w:type="textWrapping"/>
      </w:r>
      <w:r>
        <w:t xml:space="preserve">Tựa như tự hỏi tự trả lời vậy. </w:t>
      </w:r>
      <w:r>
        <w:br w:type="textWrapping"/>
      </w:r>
      <w:r>
        <w:br w:type="textWrapping"/>
      </w:r>
      <w:r>
        <w:t xml:space="preserve">“Điện hạ cao chạy xa bay đi, giống như chim biển ấy.”</w:t>
      </w:r>
      <w:r>
        <w:br w:type="textWrapping"/>
      </w:r>
      <w:r>
        <w:br w:type="textWrapping"/>
      </w:r>
      <w:r>
        <w:t xml:space="preserve">Thuyền nhỏ đã trôi xa, nhưng vẫn có thể nghe được tiếng Vệ Tích phía sau. Thanh Quân ngước đầu lên, thấy được chim biển lượn vòng trên bầu trời, xa vời, nắng ban mai, vô số ánh vàng óng ánh, trải trên mặt biển. </w:t>
      </w:r>
      <w:r>
        <w:br w:type="textWrapping"/>
      </w:r>
      <w:r>
        <w:br w:type="textWrapping"/>
      </w:r>
      <w:r>
        <w:t xml:space="preserve">Thanh Quân quay đầu lại, nhìn chăm chú vào Vệ Tích đứng trên thuyền đắm, bóng dáng hắn dần dần thu nhỏ, cuối cùng tan biến trong tầm mắt. </w:t>
      </w:r>
      <w:r>
        <w:br w:type="textWrapping"/>
      </w:r>
      <w:r>
        <w:br w:type="textWrapping"/>
      </w:r>
    </w:p>
    <w:p>
      <w:pPr>
        <w:pStyle w:val="Heading2"/>
      </w:pPr>
      <w:bookmarkStart w:id="34" w:name="chương-10"/>
      <w:bookmarkEnd w:id="34"/>
      <w:r>
        <w:t xml:space="preserve">10. Chương 10</w:t>
      </w:r>
    </w:p>
    <w:p>
      <w:pPr>
        <w:pStyle w:val="Compact"/>
      </w:pPr>
      <w:r>
        <w:br w:type="textWrapping"/>
      </w:r>
      <w:r>
        <w:br w:type="textWrapping"/>
      </w:r>
      <w:r>
        <w:t xml:space="preserve">Hàn Tễ Cảnh viết thư gửi cho Lý Cẩm, thư hồi đáp về lại rất nhanh. Lý Cẩm đáp: Thân phận người này được giữ kín như bưng, liên quan rất sâu đến gia tộc ngươi, không tiện nhiều lời trong thư. Ngày mồng 5 tháng 3 huynh sẽ tới Hoa Sơn, đệ có thể đến.</w:t>
      </w:r>
      <w:r>
        <w:br w:type="textWrapping"/>
      </w:r>
      <w:r>
        <w:br w:type="textWrapping"/>
      </w:r>
      <w:r>
        <w:t xml:space="preserve">Đầu mùa xuân, Hàn Tễ Cảnh nói với cha muốn đi du lịch cùng bạn bè, liền dẫn theo hai người hầu, đi đến Hoa Sơn.</w:t>
      </w:r>
      <w:r>
        <w:br w:type="textWrapping"/>
      </w:r>
      <w:r>
        <w:br w:type="textWrapping"/>
      </w:r>
      <w:r>
        <w:t xml:space="preserve">Lúc mới quen Lý Thanh Quân, Tễ Cảnh từng hỏi Thanh Quân đến từ đâu, là đạo quan danh giá ở toà núi thiêng nào, Thanh Quân nói cha mẹ đều đã mất, anh cả không thể chăm lo, từ bảy tuổi đã bị đưa lên Hoa Sơn, lúc Thanh Quân nói, tình chân ý thiết, thậm chí có chút khờ dại, nỉ non: Cuộc đời này liền như vậy bắt đầu, như vậy mà kết thúc.</w:t>
      </w:r>
      <w:r>
        <w:br w:type="textWrapping"/>
      </w:r>
      <w:r>
        <w:br w:type="textWrapping"/>
      </w:r>
      <w:r>
        <w:t xml:space="preserve">Lúc Tễ Cảnh còn bé, có hàng xóm là một thư sinh gầy gò, vận mệnh thăng trầm, gia tộc suy tàn, thê tử mất, bởi vì buồn giận mà dẫn đến cuồng tật[0], mỗi lần phát tác đều cầm dao kêu gào cuộc đời này đã tận rồi tự hại bản thân, chảy máu không ngừng. Khi còn bé Tễ Cảnh rất sợ người đó, sau lại vô cùng thương xót. Khi gặp được Thanh Quân, mỗi lần  hắn thấy y nói chuyện khờ dại, tựu chung không khỏi nhớ đến vị thư sinh này.</w:t>
      </w:r>
      <w:r>
        <w:br w:type="textWrapping"/>
      </w:r>
      <w:r>
        <w:br w:type="textWrapping"/>
      </w:r>
      <w:r>
        <w:rPr>
          <w:i/>
        </w:rPr>
        <w:t xml:space="preserve">[0] cuồng tật: nói tránh là mất lý trí trong một khoảng thời gian, nói thẳng ra là bị điên ấy. =((</w:t>
      </w:r>
      <w:r>
        <w:br w:type="textWrapping"/>
      </w:r>
      <w:r>
        <w:br w:type="textWrapping"/>
      </w:r>
      <w:r>
        <w:t xml:space="preserve">Đến Hoa Sơn, Lý Cẩm dẫn Tễ Cảnh tới một hồ băng hiếm người ở. Hai người ngồi xuống bàn đá, đồng tử hầu cận nấu nước pha trà.</w:t>
      </w:r>
      <w:r>
        <w:br w:type="textWrapping"/>
      </w:r>
      <w:r>
        <w:br w:type="textWrapping"/>
      </w:r>
      <w:r>
        <w:t xml:space="preserve">Nơi đây yên tĩnh, đầu xuân mà băng tuyết giá rét, nhưng cảnh hồ cực kỳ diễm lệ, khiến cho kẻ từ miền Nam tới là Tễ Cảnh phải run rẩy, nhưng lại không nỡ rời đi.</w:t>
      </w:r>
      <w:r>
        <w:br w:type="textWrapping"/>
      </w:r>
      <w:r>
        <w:br w:type="textWrapping"/>
      </w:r>
      <w:r>
        <w:t xml:space="preserve">Trà nóng được bưng lên, hai tay nâng lên, uống chậm rãi, ấp áp từ dạ dày lan thẳng tới tứ chi.</w:t>
      </w:r>
      <w:r>
        <w:br w:type="textWrapping"/>
      </w:r>
      <w:r>
        <w:br w:type="textWrapping"/>
      </w:r>
      <w:r>
        <w:t xml:space="preserve">Tễ Cảnh không run lẩy bẩy nữa, Lý Cẩm khoan thai lấy một món đồ từ trong ngực ra – một hộp giấy dài, đang muốn đưa cho Hàn Tễ Cảnh lại thấy Hàn Tễ Cảnh đứng dậy, chỉ vào căn nhà gỗ điêu tàn sau lưng nói: “Nơi vắng vẻ rét lạnh như thế, vậy mà lại có người ở, chẳng qua căn nhà này đổ nát như vậy, chắc hẳn đã bị vứt bỏ rồi.”</w:t>
      </w:r>
      <w:r>
        <w:br w:type="textWrapping"/>
      </w:r>
      <w:r>
        <w:br w:type="textWrapping"/>
      </w:r>
      <w:r>
        <w:t xml:space="preserve">Lý Cẩm không đáp lời hắn, anh ta mở hộp dài, lấy cuộn trục bên trong ra, từ từ trải ra.</w:t>
      </w:r>
      <w:r>
        <w:br w:type="textWrapping"/>
      </w:r>
      <w:r>
        <w:br w:type="textWrapping"/>
      </w:r>
      <w:r>
        <w:t xml:space="preserve">Trên bàn đá, tranh cuộn bị mở ra, trong tranh có một thiếu nhiên, tướng mạo cùng lắm chỉ mười lăm mười sáu tuổi, có đẹp đẽ một cách dị thường, có thần sắc yên lặng như nước mùa thu.</w:t>
      </w:r>
      <w:r>
        <w:br w:type="textWrapping"/>
      </w:r>
      <w:r>
        <w:br w:type="textWrapping"/>
      </w:r>
      <w:r>
        <w:t xml:space="preserve">“Đây là người phương nào?” </w:t>
      </w:r>
      <w:r>
        <w:br w:type="textWrapping"/>
      </w:r>
      <w:r>
        <w:br w:type="textWrapping"/>
      </w:r>
      <w:r>
        <w:t xml:space="preserve">Hàn Tễ Cảnh hết sức ngạc nhiên.</w:t>
      </w:r>
      <w:r>
        <w:br w:type="textWrapping"/>
      </w:r>
      <w:r>
        <w:br w:type="textWrapping"/>
      </w:r>
      <w:r>
        <w:t xml:space="preserve">“Ngươi có thể nhận ra hắn không?”</w:t>
      </w:r>
      <w:r>
        <w:br w:type="textWrapping"/>
      </w:r>
      <w:r>
        <w:br w:type="textWrapping"/>
      </w:r>
      <w:r>
        <w:t xml:space="preserve">Lý Cẩm hỏi ngược lại. </w:t>
      </w:r>
      <w:r>
        <w:br w:type="textWrapping"/>
      </w:r>
      <w:r>
        <w:br w:type="textWrapping"/>
      </w:r>
      <w:r>
        <w:t xml:space="preserve">Bức vẽ này do Lý Cẩm lấy được từ thư phòng của chính cha mình. Ông Lý vốn là trọng thần rất được đương kim thánh thượng coi trọng, có một dạo chính là tâm phúc của Hoàng đế. Năm xưa ông Lý quản lý Hoàng Thành Ty, dưới trướng có đông đảo mật thám, mà bức vẽ này, liên quan đến một chuyện vô cùng bí mật năm đó.</w:t>
      </w:r>
      <w:r>
        <w:br w:type="textWrapping"/>
      </w:r>
      <w:r>
        <w:br w:type="textWrapping"/>
      </w:r>
      <w:r>
        <w:t xml:space="preserve">“Dường như hơi quen mắt.”</w:t>
      </w:r>
      <w:r>
        <w:br w:type="textWrapping"/>
      </w:r>
      <w:r>
        <w:br w:type="textWrapping"/>
      </w:r>
      <w:r>
        <w:t xml:space="preserve">Tễ Cảnh trầm tư, đôi mắt thiếu niên trong tranh sáng ngời trong suốt, thế nhưng giữa lông mày có thể thấy được sự ưu buồn, người nào đó cũng từng có một đôi mắt như vậy, chẳng qua là không sáng ngời trong suốt nữa, mà là thâm thúy tựa như nước hồ thu.</w:t>
      </w:r>
      <w:r>
        <w:br w:type="textWrapping"/>
      </w:r>
      <w:r>
        <w:br w:type="textWrapping"/>
      </w:r>
      <w:r>
        <w:t xml:space="preserve">“Nên, không phải ngươi muốn nói đây là Lý Thanh Quân chứ?”</w:t>
      </w:r>
      <w:r>
        <w:br w:type="textWrapping"/>
      </w:r>
      <w:r>
        <w:br w:type="textWrapping"/>
      </w:r>
      <w:r>
        <w:t xml:space="preserve">Lúc nói ra những lời này, Tễ Cảnh cảm thấy lòng hồi hộp, hắn hốt nhiên hoảng sợ, ngón tay sờ trục bức họa, đầu ngón tay khẽ run.</w:t>
      </w:r>
      <w:r>
        <w:br w:type="textWrapping"/>
      </w:r>
      <w:r>
        <w:br w:type="textWrapping"/>
      </w:r>
      <w:r>
        <w:t xml:space="preserve">“Các ngươi đến đạo quan lấy chút đồ ăn đi, nấu xong, thì lại bưng tới.”</w:t>
      </w:r>
      <w:r>
        <w:br w:type="textWrapping"/>
      </w:r>
      <w:r>
        <w:br w:type="textWrapping"/>
      </w:r>
      <w:r>
        <w:t xml:space="preserve">Lý Cẩm sai sử hai đồng tử đang pha trà, bảo bọn họ đi.</w:t>
      </w:r>
      <w:r>
        <w:br w:type="textWrapping"/>
      </w:r>
      <w:r>
        <w:br w:type="textWrapping"/>
      </w:r>
      <w:r>
        <w:t xml:space="preserve">Cho đến khi đồng tử đi xa, biến mất trong đường tuyết, Lý Cẩm mới ngồi xuống, bình tĩnh tự rót cho mình ly trà.</w:t>
      </w:r>
      <w:r>
        <w:br w:type="textWrapping"/>
      </w:r>
      <w:r>
        <w:br w:type="textWrapping"/>
      </w:r>
      <w:r>
        <w:t xml:space="preserve">“Ta từng nói với ngươi, cha ta từng nhậm chức đề cử[1] Hoàng Thành Ty, người này cũng là do một lần cha ta say rượu rồi vô tình tiết lộ bí mật.”</w:t>
      </w:r>
      <w:r>
        <w:br w:type="textWrapping"/>
      </w:r>
      <w:r>
        <w:br w:type="textWrapping"/>
      </w:r>
      <w:r>
        <w:rPr>
          <w:i/>
        </w:rPr>
        <w:t xml:space="preserve">[1] đề cử: tương đương với chức quản lý bây giờ.</w:t>
      </w:r>
      <w:r>
        <w:br w:type="textWrapping"/>
      </w:r>
      <w:r>
        <w:br w:type="textWrapping"/>
      </w:r>
      <w:r>
        <w:t xml:space="preserve">“Muốn nói người này có phải Lý Thanh Quân không, thì, y phải mà cũng không phải.”</w:t>
      </w:r>
      <w:r>
        <w:br w:type="textWrapping"/>
      </w:r>
      <w:r>
        <w:br w:type="textWrapping"/>
      </w:r>
      <w:r>
        <w:t xml:space="preserve">Lý Cẩm muốn cuộn tranh lại, Tễ Cảnh lại khư khư không buông, bảo thần sắc Tễ Cảnh kinh ngạc, không bằng bảo hắn đang phát hoảng thì đúng hơn.</w:t>
      </w:r>
      <w:r>
        <w:br w:type="textWrapping"/>
      </w:r>
      <w:r>
        <w:br w:type="textWrapping"/>
      </w:r>
      <w:r>
        <w:t xml:space="preserve">“Ngươi là người nhà họ Hàn, theo lý hẳn phải biết hơn mười năm trước, nhà họ Hàn từng có hơn trăm người vào tù, là vì chuyện gì.”</w:t>
      </w:r>
      <w:r>
        <w:br w:type="textWrapping"/>
      </w:r>
      <w:r>
        <w:br w:type="textWrapping"/>
      </w:r>
      <w:r>
        <w:t xml:space="preserve">Lý Cẩm thở dài, bỏ ý định thu tranh lại, yên lặng uống trà.</w:t>
      </w:r>
      <w:r>
        <w:br w:type="textWrapping"/>
      </w:r>
      <w:r>
        <w:br w:type="textWrapping"/>
      </w:r>
      <w:r>
        <w:t xml:space="preserve">Người nhà không nhắc tới, nhưng chuyện nghiêm trọng như vậy, từ nhỏ Tễ Cảnh đã nghe đồn, chỉ biết là bị người hãm hại, mà tội danh còn là mưu phản. Tuy sau đó có tránh được tai họa diệt môn, nhưng không khỏi cứ nhắc tới là cả người liền run sợ.</w:t>
      </w:r>
      <w:r>
        <w:br w:type="textWrapping"/>
      </w:r>
      <w:r>
        <w:br w:type="textWrapping"/>
      </w:r>
      <w:r>
        <w:t xml:space="preserve">“Người đó là ai?”</w:t>
      </w:r>
      <w:r>
        <w:br w:type="textWrapping"/>
      </w:r>
      <w:r>
        <w:br w:type="textWrapping"/>
      </w:r>
      <w:r>
        <w:t xml:space="preserve">Tễ Cảnh vuốt ve đôi mắt thiếu niên trong tranh, hắn lắc đầu, hình ảnh tiều tụy héo mòn của Lý Thanh Quân hiện lên trong đầu hắn.</w:t>
      </w:r>
      <w:r>
        <w:br w:type="textWrapping"/>
      </w:r>
      <w:r>
        <w:br w:type="textWrapping"/>
      </w:r>
      <w:r>
        <w:t xml:space="preserve">“Lục hoàng tử Triệu Dự.”</w:t>
      </w:r>
      <w:r>
        <w:br w:type="textWrapping"/>
      </w:r>
      <w:r>
        <w:br w:type="textWrapping"/>
      </w:r>
      <w:r>
        <w:t xml:space="preserve">Lý Cẩm thấp giọng.</w:t>
      </w:r>
      <w:r>
        <w:br w:type="textWrapping"/>
      </w:r>
      <w:r>
        <w:br w:type="textWrapping"/>
      </w:r>
      <w:r>
        <w:t xml:space="preserve">“Cũng thật may mắn, nếu không phải ngươi theo ta ra Bắc, chỉ sợ người Hàn gia lại có tai ương lao ngục.”</w:t>
      </w:r>
      <w:r>
        <w:br w:type="textWrapping"/>
      </w:r>
      <w:r>
        <w:br w:type="textWrapping"/>
      </w:r>
      <w:r>
        <w:t xml:space="preserve">“Không phải, y không phải hoàng tử, y nói cha mẹ y đều mất, huynh trưởng không thể chăm lo, bảy tuổi thì lên Hoa Sơn.”</w:t>
      </w:r>
      <w:r>
        <w:br w:type="textWrapping"/>
      </w:r>
      <w:r>
        <w:br w:type="textWrapping"/>
      </w:r>
      <w:r>
        <w:t xml:space="preserve">Tễ Cảnh nói lại lời của Lý Thanh Quân, hắn nhớ rất rất rõ, người này tại sao lại có thể là hoàng tử được.</w:t>
      </w:r>
      <w:r>
        <w:br w:type="textWrapping"/>
      </w:r>
      <w:r>
        <w:br w:type="textWrapping"/>
      </w:r>
      <w:r>
        <w:t xml:space="preserve">“Cung biến năm Nhâm Hợi, ngươi không phải là người trong kinh, gia tộc lại không theo nghiệp sĩ, nên có thể ngươi chưa từng nghe nói đến.”</w:t>
      </w:r>
      <w:r>
        <w:br w:type="textWrapping"/>
      </w:r>
      <w:r>
        <w:br w:type="textWrapping"/>
      </w:r>
      <w:r>
        <w:t xml:space="preserve">Lý Cẩm xoa xoa tay, kéo chặt áo choàng.</w:t>
      </w:r>
      <w:r>
        <w:br w:type="textWrapping"/>
      </w:r>
      <w:r>
        <w:br w:type="textWrapping"/>
      </w:r>
      <w:r>
        <w:t xml:space="preserve">Lúc tiên hoàng tại vị, cưng chiều Lý phi, họ Lý quyền khuynh triều đình, đại thần có rất nhiều lời oán hận. Ngày đó năm Nhâm Hợi, tiên hoàng bệnh nặng hôn mê, đại thần hướng về Nhị hoàng tử Tề Vương, liền nhốt Lý phi, tru diệt ngoại thích, dẫn Tề vương vào cung. Tề vương, chính là đương kim thánh thượng. Mà Lục hoàng tử, chính là con Lý phi.</w:t>
      </w:r>
      <w:r>
        <w:br w:type="textWrapping"/>
      </w:r>
      <w:r>
        <w:br w:type="textWrapping"/>
      </w:r>
      <w:r>
        <w:t xml:space="preserve">“Tiên hoàng do bị kinh sợ mà băng hà, Tề vương lên ngôi. Thánh thượng là vị vua nhân hậu, không đành lòng giết Dự hoàng tử, liền đưa y vào đạo quan.”</w:t>
      </w:r>
      <w:r>
        <w:br w:type="textWrapping"/>
      </w:r>
      <w:r>
        <w:br w:type="textWrapping"/>
      </w:r>
      <w:r>
        <w:t xml:space="preserve">“Ấy vậy mà y chưa từng gạt ta, quả thật cha mẹ đều mất, anh cả không thể chăm lo.”</w:t>
      </w:r>
      <w:r>
        <w:br w:type="textWrapping"/>
      </w:r>
      <w:r>
        <w:br w:type="textWrapping"/>
      </w:r>
      <w:r>
        <w:t xml:space="preserve">Tễ Cảnh lắc đầu cười khổ, nghe thân thế Lý Thanh Quân xong, phần hoảng sợ trong lòng đã dần tan biến.</w:t>
      </w:r>
      <w:r>
        <w:br w:type="textWrapping"/>
      </w:r>
      <w:r>
        <w:br w:type="textWrapping"/>
      </w:r>
      <w:r>
        <w:t xml:space="preserve">“Nếu không có cung biến năm Nhâm Hợi, chỉ sợ năm đó Thánh thượng là ai cũng chưa biết đâu.”</w:t>
      </w:r>
      <w:r>
        <w:br w:type="textWrapping"/>
      </w:r>
      <w:r>
        <w:br w:type="textWrapping"/>
      </w:r>
      <w:r>
        <w:t xml:space="preserve">Lý Cẩm nói đến đây càng đè giọng, gần như không nghe rõ.</w:t>
      </w:r>
      <w:r>
        <w:br w:type="textWrapping"/>
      </w:r>
      <w:r>
        <w:br w:type="textWrapping"/>
      </w:r>
      <w:r>
        <w:t xml:space="preserve">“Vậy tại sao lại dính dáng đến nhà họ Hàn?”</w:t>
      </w:r>
      <w:r>
        <w:br w:type="textWrapping"/>
      </w:r>
      <w:r>
        <w:br w:type="textWrapping"/>
      </w:r>
      <w:r>
        <w:t xml:space="preserve">Y là hoàng tử gặp nạn, ở trên Hoa Sơn, vì sao lại can hệ đến nhà họ Hàn ở phương Nam, bọn họ chẳng qua chỉ là thương nhân mà thôi.</w:t>
      </w:r>
      <w:r>
        <w:br w:type="textWrapping"/>
      </w:r>
      <w:r>
        <w:br w:type="textWrapping"/>
      </w:r>
      <w:r>
        <w:t xml:space="preserve">“Ta nghe nói, vị hiệp khách chôn trên đỉnh Lạc Nhạn, là người nhà họ Hàn.”</w:t>
      </w:r>
      <w:r>
        <w:br w:type="textWrapping"/>
      </w:r>
      <w:r>
        <w:br w:type="textWrapping"/>
      </w:r>
      <w:r>
        <w:t xml:space="preserve">Lý Cẩm ngửa đầu, chỉ về hướng một nơi cao mây mù giăng mịt.</w:t>
      </w:r>
      <w:r>
        <w:br w:type="textWrapping"/>
      </w:r>
      <w:r>
        <w:br w:type="textWrapping"/>
      </w:r>
      <w:r>
        <w:t xml:space="preserve">“Hàn Kỳ Minh, luận bối phận, là anh họ của ta, nhưng lại lớn hơn ta mười tuổi.”</w:t>
      </w:r>
      <w:r>
        <w:br w:type="textWrapping"/>
      </w:r>
      <w:r>
        <w:br w:type="textWrapping"/>
      </w:r>
      <w:r>
        <w:t xml:space="preserve">“Vậy thì đúng rồi, Tễ Cảnh, ta cũng chỉ là nghe nói, nhưng có thể thấy tin đồn là thật.”</w:t>
      </w:r>
      <w:r>
        <w:br w:type="textWrapping"/>
      </w:r>
      <w:r>
        <w:br w:type="textWrapping"/>
      </w:r>
      <w:r>
        <w:t xml:space="preserve">“Tin đồn như thế nào?”</w:t>
      </w:r>
      <w:r>
        <w:br w:type="textWrapping"/>
      </w:r>
      <w:r>
        <w:br w:type="textWrapping"/>
      </w:r>
      <w:r>
        <w:t xml:space="preserve">“Năm đó binh vậy Hoa Sơn, chính là đòi hai người, hoàng tử Dự và anh họ ngươi Hàn Kỳ Minh.”</w:t>
      </w:r>
      <w:r>
        <w:br w:type="textWrapping"/>
      </w:r>
      <w:r>
        <w:br w:type="textWrapping"/>
      </w:r>
      <w:r>
        <w:t xml:space="preserve">“Ý ngươi là, bọn họ quen nhau?!”</w:t>
      </w:r>
      <w:r>
        <w:br w:type="textWrapping"/>
      </w:r>
      <w:r>
        <w:br w:type="textWrapping"/>
      </w:r>
      <w:r>
        <w:t xml:space="preserve">Tễ Cảnh túm chặt áo khoác, hắn cảm thấy tim mình đang đập thật mạnh, gần như không thở nổi.</w:t>
      </w:r>
      <w:r>
        <w:br w:type="textWrapping"/>
      </w:r>
      <w:r>
        <w:br w:type="textWrapping"/>
      </w:r>
      <w:r>
        <w:t xml:space="preserve">“Quen biết như thế nào ta không biết, nhưng nghe nói là có giao tình cực sâu. Ngươi nghĩ năm đó tại sao họ Hàn lại liên quan đến tội mưu phản, tại sao lại vào tù chứ. Nguyên nhân có liên quan cực lớn đến Dự hoàng tử.”</w:t>
      </w:r>
      <w:r>
        <w:br w:type="textWrapping"/>
      </w:r>
      <w:r>
        <w:br w:type="textWrapping"/>
      </w:r>
      <w:r>
        <w:t xml:space="preserve">“Y thuở nhỏ đã bị đưa vào đạo quan, làm đạo sĩ, gia tộc lại bị tàn sát, dựa vào đâu để mưu phản, tại sao lại nói là mưu phản? Nhà họ Hàn ta chẳng qua chỉ là một đám thương nhân phương Nam không quyền không thế, thì làm sao mà trợ giúp mưu phản?”</w:t>
      </w:r>
      <w:r>
        <w:br w:type="textWrapping"/>
      </w:r>
      <w:r>
        <w:br w:type="textWrapping"/>
      </w:r>
      <w:r>
        <w:t xml:space="preserve">Chính là nghe thôi, cũng không khỏi bất bình trong lòng, vì Lý Thanh Quân, cũng vì Hàn Kỳ Minh.</w:t>
      </w:r>
      <w:r>
        <w:br w:type="textWrapping"/>
      </w:r>
      <w:r>
        <w:br w:type="textWrapping"/>
      </w:r>
      <w:r>
        <w:t xml:space="preserve">“Vệ Quốc công cố ý nhổ cỏ tận gốc, cũng không phải ý của Thánh thượng.”</w:t>
      </w:r>
      <w:r>
        <w:br w:type="textWrapping"/>
      </w:r>
      <w:r>
        <w:br w:type="textWrapping"/>
      </w:r>
      <w:r>
        <w:t xml:space="preserve">“Rồi sau đó thì sao? Anh họ ta tại sao lại chết?”</w:t>
      </w:r>
      <w:r>
        <w:br w:type="textWrapping"/>
      </w:r>
      <w:r>
        <w:br w:type="textWrapping"/>
      </w:r>
      <w:r>
        <w:t xml:space="preserve">“Không biết được, chuyện bao vây năm đó dùng cấm quân, cho dù là cha ta, cũng không được thấy tận mắt.”</w:t>
      </w:r>
      <w:r>
        <w:br w:type="textWrapping"/>
      </w:r>
      <w:r>
        <w:br w:type="textWrapping"/>
      </w:r>
      <w:r>
        <w:t xml:space="preserve">“Có điều, ngược lại có nghe thấy, sau khi hoàng tử Dự bị bắt, liền bị nhốt ở đây.”</w:t>
      </w:r>
      <w:r>
        <w:br w:type="textWrapping"/>
      </w:r>
      <w:r>
        <w:br w:type="textWrapping"/>
      </w:r>
      <w:r>
        <w:t xml:space="preserve">Lý Cẩm chỉ căn nhà gỗ xập xệ đổ nát cách đó không xa.</w:t>
      </w:r>
      <w:r>
        <w:br w:type="textWrapping"/>
      </w:r>
      <w:r>
        <w:br w:type="textWrapping"/>
      </w:r>
      <w:r>
        <w:t xml:space="preserve">“Có sáu người canh chừng, đều là kẻ võ nghệ cao cường.”</w:t>
      </w:r>
      <w:r>
        <w:br w:type="textWrapping"/>
      </w:r>
      <w:r>
        <w:br w:type="textWrapping"/>
      </w:r>
      <w:r>
        <w:t xml:space="preserve">Lý Cẩm đứng dậy, đi về phía nhà gỗ, Tễ Cảnh đi theo. Hai người đứng trước nhà gỗ, nghe tiếng gió đập lên cửa căn nhà gỗ, ầm ầm vang.</w:t>
      </w:r>
      <w:r>
        <w:br w:type="textWrapping"/>
      </w:r>
      <w:r>
        <w:br w:type="textWrapping"/>
      </w:r>
      <w:r>
        <w:t xml:space="preserve">Xung quanh vắng vẻ như vậy, âm thanh kia lại vờn quanh tai không dứt.</w:t>
      </w:r>
      <w:r>
        <w:br w:type="textWrapping"/>
      </w:r>
      <w:r>
        <w:br w:type="textWrapping"/>
      </w:r>
      <w:r>
        <w:t xml:space="preserve">“Rồi một ngày hoàng tử Dự nổi cơn cuồng tật, đả thương sáu người canh phòng, rớt xuống vách núi.”</w:t>
      </w:r>
      <w:r>
        <w:br w:type="textWrapping"/>
      </w:r>
      <w:r>
        <w:br w:type="textWrapping"/>
      </w:r>
      <w:r>
        <w:t xml:space="preserve">Phía sau nhà gỗ, chính là vực sâu, mây mù quấn quanh, sâu không lường được. Dù là tiến gần một bước, cũng đủ khiến hai chân người ta mềm chân.</w:t>
      </w:r>
      <w:r>
        <w:br w:type="textWrapping"/>
      </w:r>
      <w:r>
        <w:br w:type="textWrapping"/>
      </w:r>
      <w:r>
        <w:t xml:space="preserve">“Cuối cùng y…” Lấy tay bịt chặt miệng, gần như là vì kinh ngạc thốt lên thành tiếng.</w:t>
      </w:r>
      <w:r>
        <w:br w:type="textWrapping"/>
      </w:r>
      <w:r>
        <w:br w:type="textWrapping"/>
      </w:r>
      <w:r>
        <w:t xml:space="preserve">“Thuở nhỏ hoàng tử Dự tập võ, tuy còn trẻ, nhưng ở phương diện võ học có thể xem là rất bản lĩnh.”</w:t>
      </w:r>
      <w:r>
        <w:br w:type="textWrapping"/>
      </w:r>
      <w:r>
        <w:br w:type="textWrapping"/>
      </w:r>
      <w:r>
        <w:t xml:space="preserve">“Sau đó thì sao?”</w:t>
      </w:r>
      <w:r>
        <w:br w:type="textWrapping"/>
      </w:r>
      <w:r>
        <w:br w:type="textWrapping"/>
      </w:r>
      <w:r>
        <w:t xml:space="preserve">“Sau đó không tìm thấy thi thể y dưới vách núi, chỉ có vũng máu, liền cho là bị dã thú tha đi ăn.”</w:t>
      </w:r>
      <w:r>
        <w:br w:type="textWrapping"/>
      </w:r>
      <w:r>
        <w:br w:type="textWrapping"/>
      </w:r>
      <w:r>
        <w:t xml:space="preserve">“Nhưng mà, một người một khi còn sống, liền không có cách nào im hơi biệt tăm biệt tích, cũng chẳng lạ là mười năm sau, người Hoàng Thành Ty lại bắt được y.”</w:t>
      </w:r>
      <w:r>
        <w:br w:type="textWrapping"/>
      </w:r>
      <w:r>
        <w:br w:type="textWrapping"/>
      </w:r>
      <w:r>
        <w:t xml:space="preserve">Bông tuyết bay trên trời, hai người đứng trong tuyết hồi lâu, khoác lên người lớp tuyết. Quần áo, trên mũ đều có cả, trên tay trên mặt cũng có.</w:t>
      </w:r>
      <w:r>
        <w:br w:type="textWrapping"/>
      </w:r>
      <w:r>
        <w:br w:type="textWrapping"/>
      </w:r>
      <w:r>
        <w:t xml:space="preserve">Tễ Cảnh không cảm thấy giá rét nữa, hắn nhắm mắt, tựa như thấy được Lý Thanh Quân chém giết trong trời ngập tuyết, máu đỏ nhỏ xuống từ kiếm y, rơi xuống mặt tuyết, trông như những đóa mai đỏ nở rộ.</w:t>
      </w:r>
      <w:r>
        <w:br w:type="textWrapping"/>
      </w:r>
      <w:r>
        <w:br w:type="textWrapping"/>
      </w:r>
      <w:r>
        <w:t xml:space="preserve">“Sau khi bị bắt hắn sẽ bị đối xử như thế nào?”</w:t>
      </w:r>
      <w:r>
        <w:br w:type="textWrapping"/>
      </w:r>
      <w:r>
        <w:br w:type="textWrapping"/>
      </w:r>
      <w:r>
        <w:t xml:space="preserve">Che ngực, ngực đau nhói từng cơn.</w:t>
      </w:r>
      <w:r>
        <w:br w:type="textWrapping"/>
      </w:r>
      <w:r>
        <w:br w:type="textWrapping"/>
      </w:r>
      <w:r>
        <w:t xml:space="preserve">“Không biết được, ngươi ở kinh thành cũng nghe nói mà, Kỷ vương bị nhốt, tự tuyệt mà chết.”</w:t>
      </w:r>
      <w:r>
        <w:br w:type="textWrapping"/>
      </w:r>
      <w:r>
        <w:br w:type="textWrapping"/>
      </w:r>
      <w:r>
        <w:t xml:space="preserve">“Người tuy dòng dõi hoàng tộc, mệnh lại mỏng như vậy.”</w:t>
      </w:r>
      <w:r>
        <w:br w:type="textWrapping"/>
      </w:r>
      <w:r>
        <w:br w:type="textWrapping"/>
      </w:r>
      <w:r>
        <w:t xml:space="preserve">Lý Cẩm dùng những lời này, kết thúc giải thích liên quan tới thân thế Lý Thanh Quân.</w:t>
      </w:r>
      <w:r>
        <w:br w:type="textWrapping"/>
      </w:r>
      <w:r>
        <w:br w:type="textWrapping"/>
      </w:r>
      <w:r>
        <w:rPr>
          <w:i/>
        </w:rPr>
        <w:t xml:space="preserve">Thanh Quân của tui khổ lắm T.T</w:t>
      </w:r>
      <w:r>
        <w:br w:type="textWrapping"/>
      </w:r>
      <w:r>
        <w:br w:type="textWrapping"/>
      </w:r>
    </w:p>
    <w:p>
      <w:pPr>
        <w:pStyle w:val="Heading2"/>
      </w:pPr>
      <w:bookmarkStart w:id="35" w:name="chương-11"/>
      <w:bookmarkEnd w:id="35"/>
      <w:r>
        <w:t xml:space="preserve">11. Chương 11</w:t>
      </w:r>
    </w:p>
    <w:p>
      <w:pPr>
        <w:pStyle w:val="Compact"/>
      </w:pPr>
      <w:r>
        <w:br w:type="textWrapping"/>
      </w:r>
      <w:r>
        <w:br w:type="textWrapping"/>
      </w:r>
      <w:r>
        <w:t xml:space="preserve">Mưa phùn liên miên, cảnh trí xa xa âm u mà mông lung, Thanh Quân nằm bò rạp cạnh hố đất. Y dùng xẻng nhỏ đào đất, rồi lại dùng hai tay bốc đất, chầm chậm moi ra một cái gốc, đó là một cây đẳng sâm[0] dài nhỏ.</w:t>
      </w:r>
      <w:r>
        <w:br w:type="textWrapping"/>
      </w:r>
      <w:r>
        <w:br w:type="textWrapping"/>
      </w:r>
      <w:r>
        <w:t xml:space="preserve">Quá trình đào như vậy, y sẽ làm từ sáng sớm cho đến chiều, y làm rất chậm, rất cẩn thận. Đẳng sâm được đào ra xếp chồng với nhau trong giỏ trúc. </w:t>
      </w:r>
      <w:r>
        <w:br w:type="textWrapping"/>
      </w:r>
      <w:r>
        <w:br w:type="textWrapping"/>
      </w:r>
      <w:r>
        <w:t xml:space="preserve">Thời gian trong núi dài dằng dặc, Thanh Quân dường như tê liệt, chỉ cảm nhận được mặt trời mọc rồi lặn.</w:t>
      </w:r>
      <w:r>
        <w:br w:type="textWrapping"/>
      </w:r>
      <w:r>
        <w:br w:type="textWrapping"/>
      </w:r>
      <w:r>
        <w:t xml:space="preserve">Do ngày nào cũng dùng nên cái xẻng nhỏ rất sắc bén, có lúc xúc xuống đất, lúc Thanh Quân rút ra sẽ vô tình bị cắt vào tay, cắt sâu tận xương, da thịt bên ngoài lật ra, máu tươi lạc trên bùn đất. Y lại như vô tri vô giác, tiếp tục công việc dang dở, bới đất ra, đào sâm. </w:t>
      </w:r>
      <w:r>
        <w:br w:type="textWrapping"/>
      </w:r>
      <w:r>
        <w:br w:type="textWrapping"/>
      </w:r>
      <w:r>
        <w:t xml:space="preserve">Tựa như một cái xác biết đi, lệnh cho đào sâm, y liền đào từ ngày này qua ngày khác. </w:t>
      </w:r>
      <w:r>
        <w:br w:type="textWrapping"/>
      </w:r>
      <w:r>
        <w:br w:type="textWrapping"/>
      </w:r>
      <w:r>
        <w:t xml:space="preserve">Không nghĩ bất cứ thứ gì, trước mắt chỉ có núi rừng, trong lòng chỉ có biết làm việc, sinh mệnh vì thế mà kéo dài, cuộc sống vì vậy mà tiếp tục. </w:t>
      </w:r>
      <w:r>
        <w:br w:type="textWrapping"/>
      </w:r>
      <w:r>
        <w:br w:type="textWrapping"/>
      </w:r>
      <w:r>
        <w:t xml:space="preserve">Vải ở chỗ đầu gối đã bị mài nát, rách, hai tay phủ đầy vết thương mới lẫn cũ, giá gỗ trước nhà cũng treo từng loạt đẳng sâm. Thu đủ rồi, buộc lại, năm này qua tháng nọ, đẳng sâm trong phòng đã từ một bó nhỏ xếp thành một núi nhỏ. </w:t>
      </w:r>
      <w:r>
        <w:br w:type="textWrapping"/>
      </w:r>
      <w:r>
        <w:br w:type="textWrapping"/>
      </w:r>
      <w:r>
        <w:t xml:space="preserve">Mưa dầm không dứt, Thanh Quân chưa từng có áo tơi, y là người luyện võ, thể chất vốn dĩ rất tốt, thuở nhỏ lại ở núi tuyết, không sợ lạnh, huống hồ thật ra y đã mất đi phần nào cảm xúc với thế giới xung quanh, y không cảm nhận được sự thay đổi tiết trời bốn mùa, gần như mất hết cảm xúc. </w:t>
      </w:r>
      <w:r>
        <w:br w:type="textWrapping"/>
      </w:r>
      <w:r>
        <w:br w:type="textWrapping"/>
      </w:r>
      <w:r>
        <w:t xml:space="preserve">Nội tâm hoang vắng như khe thẳm, bổ một cái khe sâu hoắm, núi đá lởm chởm, mặc kệ gió Bấc thổi qua. </w:t>
      </w:r>
      <w:r>
        <w:br w:type="textWrapping"/>
      </w:r>
      <w:r>
        <w:br w:type="textWrapping"/>
      </w:r>
      <w:r>
        <w:t xml:space="preserve">Ở trong núi, ăn là ăn hồ dán[1], canh rau dại, một ngày hai bữa, sáng một bữa, tối một bữa. </w:t>
      </w:r>
      <w:r>
        <w:br w:type="textWrapping"/>
      </w:r>
      <w:r>
        <w:br w:type="textWrapping"/>
      </w:r>
      <w:r>
        <w:rPr>
          <w:i/>
        </w:rPr>
        <w:t xml:space="preserve">[1] Hồ dán: ở đây là chỉ bột nấu lên với nước, sền sệt như hồ dán. </w:t>
      </w:r>
      <w:r>
        <w:br w:type="textWrapping"/>
      </w:r>
      <w:r>
        <w:br w:type="textWrapping"/>
      </w:r>
      <w:r>
        <w:t xml:space="preserve">Sáng sớm, Thanh Quân tỉnh lại, đốt cỏ nấu sôi, ăn một nửa, chiều lúc về, lại bỏ bụng nốt nửa còn lại.</w:t>
      </w:r>
      <w:r>
        <w:br w:type="textWrapping"/>
      </w:r>
      <w:r>
        <w:br w:type="textWrapping"/>
      </w:r>
      <w:r>
        <w:t xml:space="preserve">Dù cho một ngày hai bữa cơm, đồ ăn bạc bẽo, vậy mà có lúc Thanh Quân cũng sẽ quên nấu đồ ăn. </w:t>
      </w:r>
      <w:r>
        <w:br w:type="textWrapping"/>
      </w:r>
      <w:r>
        <w:br w:type="textWrapping"/>
      </w:r>
      <w:r>
        <w:t xml:space="preserve">Thế nhưng sống là bản năng con người, đói cùng cực, liền sẽ nhớ ra mà làm cơm.  </w:t>
      </w:r>
      <w:r>
        <w:br w:type="textWrapping"/>
      </w:r>
      <w:r>
        <w:br w:type="textWrapping"/>
      </w:r>
      <w:r>
        <w:t xml:space="preserve">Lúc đầu mới đến Hoàng Nhạc, thần trí Thanh Quân không tỉnh táo lắm, y từng có một thời kỳ cực kỳ hỗn loạn, quên mất mình là ai, duy chỉ có trường kiếm ôm trong ngực là không có buông ra. </w:t>
      </w:r>
      <w:r>
        <w:br w:type="textWrapping"/>
      </w:r>
      <w:r>
        <w:br w:type="textWrapping"/>
      </w:r>
      <w:r>
        <w:t xml:space="preserve">Khi đó y du đãng đến đạo quan dưới chân Hoàng Nhạc, y không biết tại sao mình lại đến đây, nhưng cũng ở lại bên ngoài đạo quan. Quần áo y tả tơi, phủ đầy vết máu đỏ sậm, tóc rối tung, chân y què, một cánh tay không thể nhúc nhích được. Y đặc biệt giống một tên ăn mày, thậm chí cũng mất đi khả năng nói chuyện.  </w:t>
      </w:r>
      <w:r>
        <w:br w:type="textWrapping"/>
      </w:r>
      <w:r>
        <w:br w:type="textWrapping"/>
      </w:r>
      <w:r>
        <w:t xml:space="preserve">Trong đạo quan có hai vị đạo sĩ, một người đã lớn tuổi, một người thì gù lưng. Thấy y cũng là người đáng thương, liền mỗi ngày đều bố thí cho y một bát đậu hũ hoặc một cái màn thầu. Thỉnh thoảng có du khách leo núi, đi ngang qua, sẽ nhét cho chút thức ăn, hoặc xu lẻ.</w:t>
      </w:r>
      <w:r>
        <w:br w:type="textWrapping"/>
      </w:r>
      <w:r>
        <w:br w:type="textWrapping"/>
      </w:r>
      <w:r>
        <w:t xml:space="preserve">Khi đó y không có trí nhớ, không có vui buồn, không có sầu khổ, đói thì ăn, mệt thì ngủ.</w:t>
      </w:r>
      <w:r>
        <w:br w:type="textWrapping"/>
      </w:r>
      <w:r>
        <w:br w:type="textWrapping"/>
      </w:r>
      <w:r>
        <w:t xml:space="preserve">Y không biết chân mình què, không biết một cánh tay mình đã tàn phế, cũng không biết sao mình phải ôm lấy một thanh trường kiếm giống như ôm trân bảo cả một đời như vậy. </w:t>
      </w:r>
      <w:r>
        <w:br w:type="textWrapping"/>
      </w:r>
      <w:r>
        <w:br w:type="textWrapping"/>
      </w:r>
      <w:r>
        <w:t xml:space="preserve">Cho đến một mùa thu nọ, y đã gầy đến thoát hình, đi trên đường đá qua sườn núi, có một người đàn ông trẻ tuổi đột nhiên chạy ra, ôm siết lấy y từ phía sau, đầu gối người đàn ông đó quỳ trên đất, cổ họng phát ra âm thanh đáng sợ, đó là tiếng khóc của người đó, khàn xé gào thét, bi thống mà tan nát cõi lòng.</w:t>
      </w:r>
      <w:r>
        <w:br w:type="textWrapping"/>
      </w:r>
      <w:r>
        <w:br w:type="textWrapping"/>
      </w:r>
      <w:r>
        <w:t xml:space="preserve">“A a a a.” </w:t>
      </w:r>
      <w:r>
        <w:br w:type="textWrapping"/>
      </w:r>
      <w:r>
        <w:br w:type="textWrapping"/>
      </w:r>
      <w:r>
        <w:t xml:space="preserve">Thẩm Chi Bạc khóc như kẻ điên, hắn ghì chặt Thanh Quân, người run lẩy bẩy.</w:t>
      </w:r>
      <w:r>
        <w:br w:type="textWrapping"/>
      </w:r>
      <w:r>
        <w:br w:type="textWrapping"/>
      </w:r>
      <w:r>
        <w:t xml:space="preserve">Đối với Thẩm Chi Bạc mà nói, suốt đời này hắn cũng không quên được cảnh ấy, khi mà hắn tìm được Thanh Quân. </w:t>
      </w:r>
      <w:r>
        <w:br w:type="textWrapping"/>
      </w:r>
      <w:r>
        <w:br w:type="textWrapping"/>
      </w:r>
      <w:r>
        <w:t xml:space="preserve">Mấy tháng sau khi Thanh Quân rớt xuống vách núi sau Hoa Sơn, hắn kiên nhẫn tìm kiếm, hắn tin Thanh Quân còn sống. </w:t>
      </w:r>
      <w:r>
        <w:br w:type="textWrapping"/>
      </w:r>
      <w:r>
        <w:br w:type="textWrapping"/>
      </w:r>
      <w:r>
        <w:t xml:space="preserve">Hắn đi, đến mỗi một nơi lúc trước ba người Kỳ Minh, hắn, Thanh Quân cùng đi, hắn ôm một tia hy vọng, mang theo vô vàn chấp niệm. </w:t>
      </w:r>
      <w:r>
        <w:br w:type="textWrapping"/>
      </w:r>
      <w:r>
        <w:br w:type="textWrapping"/>
      </w:r>
      <w:r>
        <w:t xml:space="preserve">Thẩm Chi Bạc dựng một gian nhà gỗ ở sâu trong núi Hoàng Nhạc, hắn an trí Thanh Quân ở đó. </w:t>
      </w:r>
      <w:r>
        <w:br w:type="textWrapping"/>
      </w:r>
      <w:r>
        <w:br w:type="textWrapping"/>
      </w:r>
      <w:r>
        <w:t xml:space="preserve">Hắn giúp Thanh Quân cắt tóc, tắm rửa, thay quần áo. Hắn thấy vết thương giăng khắp người Thanh Quân, chúng chính là là minh chứng cho lần Thanh Quân ngã xuống vách núi cửu tử nhất sinh trước. </w:t>
      </w:r>
      <w:r>
        <w:br w:type="textWrapping"/>
      </w:r>
      <w:r>
        <w:br w:type="textWrapping"/>
      </w:r>
      <w:r>
        <w:t xml:space="preserve">Hắn điều trị vết thương trên người Thanh Quân, trị lành cái chân ngã gãy, cánh tay bị gãy xương, hắn dù sao cũng là người nhà họ Thẩm, tương lai hắn phải làm một danh y. </w:t>
      </w:r>
      <w:r>
        <w:br w:type="textWrapping"/>
      </w:r>
      <w:r>
        <w:br w:type="textWrapping"/>
      </w:r>
      <w:r>
        <w:t xml:space="preserve">Nhưng hắn không có cách nào trị được vết thương trong lòng Thanh Quân. </w:t>
      </w:r>
      <w:r>
        <w:br w:type="textWrapping"/>
      </w:r>
      <w:r>
        <w:br w:type="textWrapping"/>
      </w:r>
      <w:r>
        <w:t xml:space="preserve">Một lần, hắn ôm Thanh Quân lúc tâm trí y hơi tỉnh táo, cho dù Thanh Quân có thể phấn chấn lên nhưng rồi y sẽ lại tuyệt vọng dần dần. Hắn đành cầm tay dạy Thanh Quân nấu cơm, giặt quần áo, dắt y vào núi đào đẳng sâm, dạy y đào được thì lên đường mòn trên núi bán cho du khách. </w:t>
      </w:r>
      <w:r>
        <w:br w:type="textWrapping"/>
      </w:r>
      <w:r>
        <w:br w:type="textWrapping"/>
      </w:r>
      <w:r>
        <w:t xml:space="preserve">Thẩm Chi Bạc không có cách nào ở lại, hắn không thể, cũng bất lực. Bọn thám tử còn lùng tìm Thanh Quân, sống không thấy người chết không thấy xác, Vệ Quốc công cũng được, Hoàng đế cũng được, cũng tuyệt không ngơi nghỉ.</w:t>
      </w:r>
      <w:r>
        <w:br w:type="textWrapping"/>
      </w:r>
      <w:r>
        <w:br w:type="textWrapping"/>
      </w:r>
      <w:r>
        <w:t xml:space="preserve">Đêm đó rời khỏi Hoàng Nhạc, Thẩm Chi Bạc chất đầy bột mì ngũ cốc trong nhà gỗ, chuẩn bị chăn bông quần áo và đồ đùng hàng ngày, hắn lại biếu tặng ngân lượng, khẩn cầu đạo sĩ gù lưng vào thăm nom y mỗi tháng một lần. </w:t>
      </w:r>
      <w:r>
        <w:br w:type="textWrapping"/>
      </w:r>
      <w:r>
        <w:br w:type="textWrapping"/>
      </w:r>
      <w:r>
        <w:t xml:space="preserve">Vì bảo vệ Thanh Quân, tốt nhất cả đời Thẩm Chi Bạc không nên xuất hiện ở Hoàng Nhạc, thế nhưng cuối cùng, hàng năm mùa rét đậm nào hắn cũng sẽ đến đây dò hỏi, hắn tình nguyện mạo hiểm mạng mình, chứ tuyệt không thể nào không quan tâm đến người bạn thân này. </w:t>
      </w:r>
      <w:r>
        <w:br w:type="textWrapping"/>
      </w:r>
      <w:r>
        <w:br w:type="textWrapping"/>
      </w:r>
      <w:r>
        <w:t xml:space="preserve">Thẩm Chi Bạc không biết, từ khi hắn bước vào Hoàng Nhạc, đã bị theo dõi bởi thám tử của Vệ Quốc công.</w:t>
      </w:r>
      <w:r>
        <w:br w:type="textWrapping"/>
      </w:r>
      <w:r>
        <w:br w:type="textWrapping"/>
      </w:r>
      <w:r>
        <w:t xml:space="preserve">Vệ Quốc công cũng tốt, Hoàng đế cũng được, đều biết Thanh Quân đã là phế nhân, mà vị Hoàng đế trẻ tuổi kia, chẳng biết bởi vì ép em trai phát điên mà có chút áy náy hay là có duyên cớ gì khác, cũng không truy đuổi Thanh Quân nữa, chẳng qua chỉ phái người giám thị mà thôi. </w:t>
      </w:r>
      <w:r>
        <w:br w:type="textWrapping"/>
      </w:r>
      <w:r>
        <w:br w:type="textWrapping"/>
      </w:r>
      <w:r>
        <w:t xml:space="preserve">Trời tờ mờ sáng, Thanh Quân bò lên từ chiếc giường gỗ cứng ngắc, y múc nước băng rửa mặt chải đầu, y ngơ ngẩn nhìn người trong gương, đây là một kẻ xa lạ, gầy xọp, ánh mắt trống rỗng.  </w:t>
      </w:r>
      <w:r>
        <w:br w:type="textWrapping"/>
      </w:r>
      <w:r>
        <w:br w:type="textWrapping"/>
      </w:r>
      <w:r>
        <w:t xml:space="preserve">Đây là mình, Thanh Quân nghĩ thế. </w:t>
      </w:r>
      <w:r>
        <w:br w:type="textWrapping"/>
      </w:r>
      <w:r>
        <w:br w:type="textWrapping"/>
      </w:r>
      <w:r>
        <w:t xml:space="preserve">Trong cuộc sống hiu quạnh cực độ, y khẽ khàng, dè dặt xem kỹ bản thân, nhưng nội tâm y, vẫn còn một chỗ, không thể chạm tới. </w:t>
      </w:r>
      <w:r>
        <w:br w:type="textWrapping"/>
      </w:r>
      <w:r>
        <w:br w:type="textWrapping"/>
      </w:r>
      <w:r>
        <w:t xml:space="preserve">Trời đông giá rét gió lớn, hong khô đẳng sâm và bạch truật[2] đang cất giữ. Thanh Quân cầm giỏ trúc rồi bỏ bọn nó vào, dùng đòn gánh gánh đến đường núi bán. </w:t>
      </w:r>
      <w:r>
        <w:br w:type="textWrapping"/>
      </w:r>
      <w:r>
        <w:br w:type="textWrapping"/>
      </w:r>
      <w:r>
        <w:t xml:space="preserve">Việc này cần đi một đoạn đường núi rất rất dài, y cũng không nôn nóng, đối với y, y có thời gian vô hạn tràn đầy, cũng đã quen khó khăn cực khổ, từ trời sáng đi đến trời tối, lại có gì khó mà chịu đựng đâu. </w:t>
      </w:r>
      <w:r>
        <w:br w:type="textWrapping"/>
      </w:r>
      <w:r>
        <w:br w:type="textWrapping"/>
      </w:r>
      <w:r>
        <w:t xml:space="preserve">Đường núi trời đông giá rét, khách thăm ngắm tuyết rất nhiều, bọn họ sẽ thuận đường mua chút thảo dược về. Thanh Quân dừng ven đường tháo thúng xuống, trải thảo dược xuống đất. Y không thích nói chuyện với mọi người, người khác hỏi y bao nhiêu tiền, y cũng chỉ giơ ngón tay ký hiệu. </w:t>
      </w:r>
      <w:r>
        <w:br w:type="textWrapping"/>
      </w:r>
      <w:r>
        <w:br w:type="textWrapping"/>
      </w:r>
      <w:r>
        <w:t xml:space="preserve">Nhận mấy đồng tiền từ người mua kia, cất vào trong ngực, ngẩng đầu, liền trông thấy một vị thiếu niên, cẩm y bảo kiếm, nói cười nhẹ nhàng, trong trẻo, hắn đi về phía Thanh Quân, bên cạnh thiếu niên là hai người bạn đi cùng, hắn hình như cười ha ha vì chuyện gì đó, đường hoàng phóng khoáng tự tại, tiếng cười nọ như tiếng chuông lớn đột nhiên đâm vào ngực Thanh Quân, Thanh Quân đau đến ngã quỵ xuống đất, y dường như điên  dại mà lẩm bẩm gì đó, song chung quy là nước mắt như mưa.</w:t>
      </w:r>
      <w:r>
        <w:br w:type="textWrapping"/>
      </w:r>
      <w:r>
        <w:br w:type="textWrapping"/>
      </w:r>
    </w:p>
    <w:p>
      <w:pPr>
        <w:pStyle w:val="Heading2"/>
      </w:pPr>
      <w:bookmarkStart w:id="36" w:name="chương-12"/>
      <w:bookmarkEnd w:id="36"/>
      <w:r>
        <w:t xml:space="preserve">12. Chương 12</w:t>
      </w:r>
    </w:p>
    <w:p>
      <w:pPr>
        <w:pStyle w:val="Compact"/>
      </w:pPr>
      <w:r>
        <w:br w:type="textWrapping"/>
      </w:r>
      <w:r>
        <w:br w:type="textWrapping"/>
      </w:r>
      <w:r>
        <w:t xml:space="preserve">Mưa xuân tý tách, nắng mai chưa nở, ôm chăn ngủ, tơ tằm ấm áp bọc lại, trong mộng trở lại thời niên thiếu.</w:t>
      </w:r>
      <w:r>
        <w:br w:type="textWrapping"/>
      </w:r>
      <w:r>
        <w:br w:type="textWrapping"/>
      </w:r>
      <w:r>
        <w:t xml:space="preserve">Đêm dễ chịu trong phủ họ Hàn, khuya yên tĩnh.</w:t>
      </w:r>
      <w:r>
        <w:br w:type="textWrapping"/>
      </w:r>
      <w:r>
        <w:br w:type="textWrapping"/>
      </w:r>
      <w:r>
        <w:t xml:space="preserve">Người nọ kề bên y, hơi thở ấm áp ở bên tai, người nọ thầm thì gọi: “A Thanh”, hết lần này đến lần khác.</w:t>
      </w:r>
      <w:r>
        <w:br w:type="textWrapping"/>
      </w:r>
      <w:r>
        <w:br w:type="textWrapping"/>
      </w:r>
      <w:r>
        <w:t xml:space="preserve">Tỉ mỉ hôn khóe môi, trán, mang theo yêu thương và vui mừng vô tận.</w:t>
      </w:r>
      <w:r>
        <w:br w:type="textWrapping"/>
      </w:r>
      <w:r>
        <w:br w:type="textWrapping"/>
      </w:r>
      <w:r>
        <w:t xml:space="preserve">Mặc nguyên quần áo cúi xuống ôm và hôn, dè dặt, nơm nớp lo sợ, nhưng hạnh phúc trong tâm trào ra, tuyệt vời như vậy, đầy ý nghĩa.</w:t>
      </w:r>
      <w:r>
        <w:br w:type="textWrapping"/>
      </w:r>
      <w:r>
        <w:br w:type="textWrapping"/>
      </w:r>
      <w:r>
        <w:t xml:space="preserve">A Thanh.</w:t>
      </w:r>
      <w:r>
        <w:br w:type="textWrapping"/>
      </w:r>
      <w:r>
        <w:br w:type="textWrapping"/>
      </w:r>
      <w:r>
        <w:t xml:space="preserve">Giọng nói người kia trầm hơn so với thiếu niên, thân mật như vậy, thâm tình.</w:t>
      </w:r>
      <w:r>
        <w:br w:type="textWrapping"/>
      </w:r>
      <w:r>
        <w:br w:type="textWrapping"/>
      </w:r>
      <w:r>
        <w:t xml:space="preserve">A Thanh.</w:t>
      </w:r>
      <w:r>
        <w:br w:type="textWrapping"/>
      </w:r>
      <w:r>
        <w:br w:type="textWrapping"/>
      </w:r>
      <w:r>
        <w:t xml:space="preserve">Người họ vung kiếm đâm vào bụng mình, dứt khoát như vậy, giống như sợ rằng mình không chết ngay,  lại rút ra rồi đâm vào lặp đi lặp lại.</w:t>
      </w:r>
      <w:r>
        <w:br w:type="textWrapping"/>
      </w:r>
      <w:r>
        <w:br w:type="textWrapping"/>
      </w:r>
      <w:r>
        <w:t xml:space="preserve">Máu bắn tung, lạc vào con ngươi dãn lớn của Thanh Quân, đỏ tươi một vùng.</w:t>
      </w:r>
      <w:r>
        <w:br w:type="textWrapping"/>
      </w:r>
      <w:r>
        <w:br w:type="textWrapping"/>
      </w:r>
      <w:r>
        <w:t xml:space="preserve">A a a a…</w:t>
      </w:r>
      <w:r>
        <w:br w:type="textWrapping"/>
      </w:r>
      <w:r>
        <w:br w:type="textWrapping"/>
      </w:r>
      <w:r>
        <w:t xml:space="preserve">Y muốn nhào qua ngăn lại, mỗi kiếm kia lại càng giống như đâm vào máu thịt mình, đau đớn đến vậy, kêu gào tê tâm liệt phế, vùng vẫy.</w:t>
      </w:r>
      <w:r>
        <w:br w:type="textWrapping"/>
      </w:r>
      <w:r>
        <w:br w:type="textWrapping"/>
      </w:r>
      <w:r>
        <w:t xml:space="preserve">Vô số cánh tay níu chặt y lại, lôi kéo, giam cầm.</w:t>
      </w:r>
      <w:r>
        <w:br w:type="textWrapping"/>
      </w:r>
      <w:r>
        <w:br w:type="textWrapping"/>
      </w:r>
      <w:r>
        <w:t xml:space="preserve">Máu tươi lẳng lặng chảy thành dòng trong tuyết, Hàn Kỳ Mình chậm rãi khụy xuống, trên khuôn mặt nhợt nhạt, là vẻ ôn nhu tận cùng, giây phút sau cùng của sinh mệnh, cũng không phải là cơ thể vạm vỡ nữa, im hơi lặng tiếng co quắp trong tuyết, yên lặng chịu đựng đau đớn vô ngần.</w:t>
      </w:r>
      <w:r>
        <w:br w:type="textWrapping"/>
      </w:r>
      <w:r>
        <w:br w:type="textWrapping"/>
      </w:r>
      <w:r>
        <w:t xml:space="preserve">Trời rét đậm đóng băng đỉnh Lạc Nhạn, tựa như ngay cả không khí đều bị đông cứng.</w:t>
      </w:r>
      <w:r>
        <w:br w:type="textWrapping"/>
      </w:r>
      <w:r>
        <w:br w:type="textWrapping"/>
      </w:r>
      <w:r>
        <w:t xml:space="preserve">Cũng đông cứng nước mắt trong hốc mắt Thanh Quân.</w:t>
      </w:r>
      <w:r>
        <w:br w:type="textWrapping"/>
      </w:r>
      <w:r>
        <w:br w:type="textWrapping"/>
      </w:r>
      <w:r>
        <w:t xml:space="preserve">Bốn phía yên tĩnh như thế, giống như đã chết.</w:t>
      </w:r>
      <w:r>
        <w:br w:type="textWrapping"/>
      </w:r>
      <w:r>
        <w:br w:type="textWrapping"/>
      </w:r>
      <w:r>
        <w:t xml:space="preserve">Tuyết lông ngỗng rơi nhiều đập lên áo choàng đen của đám thám tử, rơi lên người thiếu niên đang từ từ mất đi sinh mạng – người bị bọn chúng vây trong khoảng đất trống.</w:t>
      </w:r>
      <w:r>
        <w:br w:type="textWrapping"/>
      </w:r>
      <w:r>
        <w:br w:type="textWrapping"/>
      </w:r>
      <w:r>
        <w:t xml:space="preserve">Thanh Quân run rẩy, tê liệt trên đất, y bò trong lớp tuyết rơi dày, để lại vết tuyết thật dài. Y nằm bên người Kỳ Minh, run lẩy bẩy, chạm vào cánh tay cầm kiếm của Hàn Kỳ Minh, ngón tay trên ấy hiện đầy vết thương.</w:t>
      </w:r>
      <w:r>
        <w:br w:type="textWrapping"/>
      </w:r>
      <w:r>
        <w:br w:type="textWrapping"/>
      </w:r>
      <w:r>
        <w:t xml:space="preserve">A Thanh.</w:t>
      </w:r>
      <w:r>
        <w:br w:type="textWrapping"/>
      </w:r>
      <w:r>
        <w:br w:type="textWrapping"/>
      </w:r>
      <w:r>
        <w:t xml:space="preserve">Hàn Kỳ Minh nhẹ nhàng gọi.</w:t>
      </w:r>
      <w:r>
        <w:br w:type="textWrapping"/>
      </w:r>
      <w:r>
        <w:br w:type="textWrapping"/>
      </w:r>
      <w:r>
        <w:t xml:space="preserve">Hắn cố hết sức giơ tay lên, muốn lau chỗ nước mắt trên gương mặt tái nhợt của Thanh Quân đi, nhưng lại vô lực rủ xuống.</w:t>
      </w:r>
      <w:r>
        <w:br w:type="textWrapping"/>
      </w:r>
      <w:r>
        <w:br w:type="textWrapping"/>
      </w:r>
      <w:r>
        <w:t xml:space="preserve">Thanh Quân cầm bàn tay đầm đìa máu của Kỳ Minh, hôn mu bàn tay Kỳ Minh, y vuốt ve gương mặt Hàn Kỳ Minh, cẩn thận hôn khóe môi hắn, vị của máu và nước mắt, mùi tanh đắng chát.</w:t>
      </w:r>
      <w:r>
        <w:br w:type="textWrapping"/>
      </w:r>
      <w:r>
        <w:br w:type="textWrapping"/>
      </w:r>
      <w:r>
        <w:t xml:space="preserve">Thiếu niên cười ôn hòa, ánh mắt ngập tràn mê luyến không thôi, hắn nói: “A Thanh, ngươi… phải sống.”</w:t>
      </w:r>
      <w:r>
        <w:br w:type="textWrapping"/>
      </w:r>
      <w:r>
        <w:br w:type="textWrapping"/>
      </w:r>
      <w:r>
        <w:t xml:space="preserve">Trên gương mặt xám trắng, đôi mắt đã từng đen láy ấy mất đi vẻ sáng bóng, sinh khí từ người hắn rút đi mất, giống như bị gió Bấc lạnh lẽo cuốn đi vậy.</w:t>
      </w:r>
      <w:r>
        <w:br w:type="textWrapping"/>
      </w:r>
      <w:r>
        <w:br w:type="textWrapping"/>
      </w:r>
      <w:r>
        <w:t xml:space="preserve">Tuyết đang bay tán loạn, rơi đến hả hê.</w:t>
      </w:r>
      <w:r>
        <w:br w:type="textWrapping"/>
      </w:r>
      <w:r>
        <w:br w:type="textWrapping"/>
      </w:r>
      <w:r>
        <w:t xml:space="preserve">Những thám tử bao vây lui ra, đứng xa xa ở trong rừng.</w:t>
      </w:r>
      <w:r>
        <w:br w:type="textWrapping"/>
      </w:r>
      <w:r>
        <w:br w:type="textWrapping"/>
      </w:r>
      <w:r>
        <w:t xml:space="preserve">Trên mặt tuyết trống không, một người một xác làm bạn.</w:t>
      </w:r>
      <w:r>
        <w:br w:type="textWrapping"/>
      </w:r>
      <w:r>
        <w:br w:type="textWrapping"/>
      </w:r>
      <w:r>
        <w:t xml:space="preserve">Trên hồ băng, chén vàng đưa lên, Tử Huyền chân nhân dửng dưng nhận lấy.</w:t>
      </w:r>
      <w:r>
        <w:br w:type="textWrapping"/>
      </w:r>
      <w:r>
        <w:br w:type="textWrapping"/>
      </w:r>
      <w:r>
        <w:t xml:space="preserve">Đôi môi mới vừa chạm vào miệng chén lạnh băng, Vệ Quốc công lên tiếng hỏi: “Có còn di nguyện gì không?”</w:t>
      </w:r>
      <w:r>
        <w:br w:type="textWrapping"/>
      </w:r>
      <w:r>
        <w:br w:type="textWrapping"/>
      </w:r>
      <w:r>
        <w:t xml:space="preserve">Chân nhân uống cạn sạch rượu trong chén, hắn lẳng lặng ngồi trước bàn đá, nhìn thi thể tàn tạ bạn thân trước nhà.</w:t>
      </w:r>
      <w:r>
        <w:br w:type="textWrapping"/>
      </w:r>
      <w:r>
        <w:br w:type="textWrapping"/>
      </w:r>
      <w:r>
        <w:t xml:space="preserve">“Có còn di nguyện gì không?”</w:t>
      </w:r>
      <w:r>
        <w:br w:type="textWrapping"/>
      </w:r>
      <w:r>
        <w:br w:type="textWrapping"/>
      </w:r>
      <w:r>
        <w:t xml:space="preserve">“Đưa quan tài của hắn về Hội Kê, hắn chẳng qua là do ta liên lụy, chết oan nơi này.”</w:t>
      </w:r>
      <w:r>
        <w:br w:type="textWrapping"/>
      </w:r>
      <w:r>
        <w:br w:type="textWrapping"/>
      </w:r>
      <w:r>
        <w:t xml:space="preserve">“Được.”</w:t>
      </w:r>
      <w:r>
        <w:br w:type="textWrapping"/>
      </w:r>
      <w:r>
        <w:br w:type="textWrapping"/>
      </w:r>
      <w:r>
        <w:t xml:space="preserve">“Về phần ta, hạ táng dưới tùng tuyết, ta không muốn quy về phần mộ tổ tiên.”</w:t>
      </w:r>
      <w:r>
        <w:br w:type="textWrapping"/>
      </w:r>
      <w:r>
        <w:br w:type="textWrapping"/>
      </w:r>
      <w:r>
        <w:t xml:space="preserve">Chân nhân khẽ nói, cả đời hắn chưa bao giờ từng chống lại số mệnh mình, bởi vì không thể chống lại. Mà phần ước nguyện này, chỉ sợ là lần chống đối duy nhất rồi.</w:t>
      </w:r>
      <w:r>
        <w:br w:type="textWrapping"/>
      </w:r>
      <w:r>
        <w:br w:type="textWrapping"/>
      </w:r>
      <w:r>
        <w:t xml:space="preserve">“Như vậy đi, thần tất sẽ bẩm báo Thánh thượng.”</w:t>
      </w:r>
      <w:r>
        <w:br w:type="textWrapping"/>
      </w:r>
      <w:r>
        <w:br w:type="textWrapping"/>
      </w:r>
      <w:r>
        <w:t xml:space="preserve">Chân nhân gật đầu, hắn không muốn nói gì nữa, độc trong cơ thể phát tác, hắn yên lặng chịu đựng sự dày vò này.</w:t>
      </w:r>
      <w:r>
        <w:br w:type="textWrapping"/>
      </w:r>
      <w:r>
        <w:br w:type="textWrapping"/>
      </w:r>
      <w:r>
        <w:t xml:space="preserve">Trời buốt rét tuyết rơi đậm, tựa như lông ngỗng, hạ xuống dày đặc.</w:t>
      </w:r>
      <w:r>
        <w:br w:type="textWrapping"/>
      </w:r>
      <w:r>
        <w:br w:type="textWrapping"/>
      </w:r>
      <w:r>
        <w:t xml:space="preserve">Chờ đợi cái chết, là vô cùng vô tận.</w:t>
      </w:r>
      <w:r>
        <w:br w:type="textWrapping"/>
      </w:r>
      <w:r>
        <w:br w:type="textWrapping"/>
      </w:r>
      <w:r>
        <w:t xml:space="preserve">Độc vật có hàng trăm loại, loại chân nhân uống là loại đau khổ triền miên nhất. Nó cũng không khiến người ta chảy máu thất khiếu, lại cũng không khiến người ta nổi điên tự hại, nó sẽ giống như đao nhỏ, chậm rãi cắt dạ dày, giống như dầu sôi, từng giọt bỏng ngũ tạng. Người chết dần chết mòn, giống như mắc phải bệnh nặng, chết tự nhiên vậy.</w:t>
      </w:r>
      <w:r>
        <w:br w:type="textWrapping"/>
      </w:r>
      <w:r>
        <w:br w:type="textWrapping"/>
      </w:r>
      <w:r>
        <w:t xml:space="preserve">Chân nhân ngồi ngay ngắn, tuyết rơi tích đầy người. Vệ Quốc công ở bên cạnh lẳng lặng nhìn, gã không đội mũ trùm, cũng bị băng tuyết phủ kín đầu.</w:t>
      </w:r>
      <w:r>
        <w:br w:type="textWrapping"/>
      </w:r>
      <w:r>
        <w:br w:type="textWrapping"/>
      </w:r>
      <w:r>
        <w:t xml:space="preserve">Nhiều năm trước, Vệ Quốc công từng là thị vệ trong cung, gã từng có mấy lần duyên gặp chân nhân, gã có ấn tượng rất sâu sắc với vị hoàng tộc thất thế này.</w:t>
      </w:r>
      <w:r>
        <w:br w:type="textWrapping"/>
      </w:r>
      <w:r>
        <w:br w:type="textWrapping"/>
      </w:r>
      <w:r>
        <w:t xml:space="preserve">Cũng gần nơi này.</w:t>
      </w:r>
      <w:r>
        <w:br w:type="textWrapping"/>
      </w:r>
      <w:r>
        <w:br w:type="textWrapping"/>
      </w:r>
      <w:r>
        <w:t xml:space="preserve">Nhân vật phong hoa bực đó, cũng vẫn phải lặng lẽ chết đi tại nơi hoang vắng quạnh quẽ này.</w:t>
      </w:r>
      <w:r>
        <w:br w:type="textWrapping"/>
      </w:r>
      <w:r>
        <w:br w:type="textWrapping"/>
      </w:r>
      <w:r>
        <w:t xml:space="preserve">“Đỡ chân nhân về phòng.”</w:t>
      </w:r>
      <w:r>
        <w:br w:type="textWrapping"/>
      </w:r>
      <w:r>
        <w:br w:type="textWrapping"/>
      </w:r>
      <w:r>
        <w:t xml:space="preserve">Vệ Quốc công sai sử hai người hầu bên người.</w:t>
      </w:r>
      <w:r>
        <w:br w:type="textWrapping"/>
      </w:r>
      <w:r>
        <w:br w:type="textWrapping"/>
      </w:r>
      <w:r>
        <w:t xml:space="preserve">“Tự ta có thể đi.”</w:t>
      </w:r>
      <w:r>
        <w:br w:type="textWrapping"/>
      </w:r>
      <w:r>
        <w:br w:type="textWrapping"/>
      </w:r>
      <w:r>
        <w:t xml:space="preserve">Chân nhân đứng dậy, bông tuyết bắn lên áo choàng, hắn ngửa lên nhìn đỉnh Lạc Nhạn, nơi đó mây mù lượn quanh, rất hiếm vết người.</w:t>
      </w:r>
      <w:r>
        <w:br w:type="textWrapping"/>
      </w:r>
      <w:r>
        <w:br w:type="textWrapping"/>
      </w:r>
      <w:r>
        <w:t xml:space="preserve">“Chỉ cần tính mạng của người họ Hàn kia, Thánh thượng niệm đến thân tình, không hề muốn làm hại điện hạ.”</w:t>
      </w:r>
      <w:r>
        <w:br w:type="textWrapping"/>
      </w:r>
      <w:r>
        <w:br w:type="textWrapping"/>
      </w:r>
      <w:r>
        <w:t xml:space="preserve">Vệ Quốc công biết điều chân nhân bận lòng.</w:t>
      </w:r>
      <w:r>
        <w:br w:type="textWrapping"/>
      </w:r>
      <w:r>
        <w:br w:type="textWrapping"/>
      </w:r>
      <w:r>
        <w:t xml:space="preserve">“Đây là các người đang buộc nó chết, cần gì các người phải tự mình động thủ.”</w:t>
      </w:r>
      <w:r>
        <w:br w:type="textWrapping"/>
      </w:r>
      <w:r>
        <w:br w:type="textWrapping"/>
      </w:r>
      <w:r>
        <w:t xml:space="preserve">Lời chân nhân nói lạng băng, hắn nuôi Thanh Quân lớn lên, làm sao không biết tính tính nó. Cũng được, tổ chim bị phá, trứng trứng há có còn. Sống không lưu luyến, chết có đáng sợ gì?</w:t>
      </w:r>
      <w:r>
        <w:br w:type="textWrapping"/>
      </w:r>
      <w:r>
        <w:br w:type="textWrapping"/>
      </w:r>
      <w:r>
        <w:t xml:space="preserve">Bước về phía nhà gỗ, từng bước một đều cực kỳ chậm chạp nặng nề.</w:t>
      </w:r>
      <w:r>
        <w:br w:type="textWrapping"/>
      </w:r>
      <w:r>
        <w:br w:type="textWrapping"/>
      </w:r>
      <w:r>
        <w:t xml:space="preserve">Tại trước nhà, chân nhân dừng bước, hắn đã đứng trước Hàn Xước, vị này nhiều năm chí giao, rút kiếm bảo vệ tính mạng hắn đến phút cuối cùng, khắp người đều là vết thương, lúc chết trong tay vẫn khư khư chuôi kiếm, trừng mắt giận dữ.</w:t>
      </w:r>
      <w:r>
        <w:br w:type="textWrapping"/>
      </w:r>
      <w:r>
        <w:br w:type="textWrapping"/>
      </w:r>
      <w:r>
        <w:t xml:space="preserve">Uốn gối quỳ ngồi cạnh bạn thân, vì hắn mà vuốt mắt, sửa sang lại nghi dung, ngón tay chạm vào ngũ quan như tạc của hắn, trong lòng vẫn đau nhói.</w:t>
      </w:r>
      <w:r>
        <w:br w:type="textWrapping"/>
      </w:r>
      <w:r>
        <w:br w:type="textWrapping"/>
      </w:r>
      <w:r>
        <w:t xml:space="preserve">Người ta thuở thiếu thời giục ngựa du sông Hoài, rút kiếm vì chuyện bất bình, tình đầu ý hợp, thân như tay chân, cuộc đời này quen được ngươi, hà gì phải hối hận.</w:t>
      </w:r>
      <w:r>
        <w:br w:type="textWrapping"/>
      </w:r>
      <w:r>
        <w:br w:type="textWrapping"/>
      </w:r>
      <w:r>
        <w:t xml:space="preserve">Binh lính bao vây đạo quan, là vào một buổi rạng sáng, không hề có báo động trước.  Thẩm Chi Bạc bị binh lính lôi từ trong chăn ra, ném vào trong viện, mới phát hiện tất cả người trong quan, cho dù là đạo sĩ hay là hương khách tá túc đều tụ tập ở đây. Phía sau bọn họ, là đao kiếm sắc bén, là binh lính bày trận mà đợi.</w:t>
      </w:r>
      <w:r>
        <w:br w:type="textWrapping"/>
      </w:r>
      <w:r>
        <w:br w:type="textWrapping"/>
      </w:r>
      <w:r>
        <w:t xml:space="preserve">Quán chủ Tĩnh Huyền bị giữ ở chính giữa đám người, vị đạo sĩ ngày thường tiên phong đạo cốt này, bấy giờ cũng khó che giấu nét mặt sợ hãi.</w:t>
      </w:r>
      <w:r>
        <w:br w:type="textWrapping"/>
      </w:r>
      <w:r>
        <w:br w:type="textWrapping"/>
      </w:r>
      <w:r>
        <w:t xml:space="preserve">Có vị sứ giả đang tuyên đọc gì đó, Thẩm CHi Bạc nghe không rõ lắm, hắn ở cách xa trung tâm, quỳ sát trong góc.</w:t>
      </w:r>
      <w:r>
        <w:br w:type="textWrapping"/>
      </w:r>
      <w:r>
        <w:br w:type="textWrapping"/>
      </w:r>
      <w:r>
        <w:t xml:space="preserve">CHỉ có thể phân tích loại lời văn như “đoàn luyện”, “võ hội”, “mưu phản”, hắn thầm kinh hãi, tim đập cực kịch liệt, đầu óc ong ong.</w:t>
      </w:r>
      <w:r>
        <w:br w:type="textWrapping"/>
      </w:r>
      <w:r>
        <w:br w:type="textWrapping"/>
      </w:r>
      <w:r>
        <w:t xml:space="preserve">Sứ giả tuyên đọc xong văn thư, binh lính bắt đầu di chuyển, đến hồ băng.</w:t>
      </w:r>
      <w:r>
        <w:br w:type="textWrapping"/>
      </w:r>
      <w:r>
        <w:br w:type="textWrapping"/>
      </w:r>
      <w:r>
        <w:t xml:space="preserve">Thẩm Chi Bbacj vội vàng đứng dậy, liều lĩnh bất chấp đi đến đường mòn thông đến hồ băng ở sau viện, chạy không được bao xa, lập tức bị người đuổi kịp, bắt bớ, đánh đập một trận.</w:t>
      </w:r>
      <w:r>
        <w:br w:type="textWrapping"/>
      </w:r>
      <w:r>
        <w:br w:type="textWrapping"/>
      </w:r>
      <w:r>
        <w:t xml:space="preserve">Binh lính tóm tóc hắn, khiến hắn ngửa đầu lên, mũi và khóe miệng Chi Bạc chảy máu ồ ạt, hết sức chật vật. Một kẻ có vẻ là quan văn, cầm một bức vẽ, gã mở bức vẽ ra đối chiếu với Thẩm Chi Bạc, Thẩm Chi Bạc thấy Thanh Quân và Hàn Kỳ Minh trong đó.</w:t>
      </w:r>
      <w:r>
        <w:br w:type="textWrapping"/>
      </w:r>
      <w:r>
        <w:br w:type="textWrapping"/>
      </w:r>
      <w:r>
        <w:t xml:space="preserve">Thẩm Chi Bạc bị giải đến trước mặt Quán chủ Tĩnh Huyền, Tĩnh Huyền đau xót bất đắc dĩ nhìn hắn một cái, nói ra thân phận Thẩm Chi Bạc.</w:t>
      </w:r>
      <w:r>
        <w:br w:type="textWrapping"/>
      </w:r>
      <w:r>
        <w:br w:type="textWrapping"/>
      </w:r>
      <w:r>
        <w:t xml:space="preserve">Rất nhanh, hai tên lính quơ roi xua đuổi, Thẩm Chi Bạc im lặng chịu roi, bước về phía trước, không hề sợ hãi.</w:t>
      </w:r>
      <w:r>
        <w:br w:type="textWrapping"/>
      </w:r>
      <w:r>
        <w:br w:type="textWrapping"/>
      </w:r>
      <w:r>
        <w:t xml:space="preserve">Bọn họ dẫn Thẩm Chi Bạc đến hồ băng, một vòng lính đang bao vậy xung quanh hồ băng.</w:t>
      </w:r>
      <w:r>
        <w:br w:type="textWrapping"/>
      </w:r>
      <w:r>
        <w:br w:type="textWrapping"/>
      </w:r>
      <w:r>
        <w:t xml:space="preserve">Thẩm Chi Bạc vừa nhìn, liền phát hiện thi thể Hàn Xước trước cửa nhà gỗ, ngài ấy vẫn giữ tư thế bảo vệ ở bên ngoài nhà như khi còn sống.</w:t>
      </w:r>
      <w:r>
        <w:br w:type="textWrapping"/>
      </w:r>
      <w:r>
        <w:br w:type="textWrapping"/>
      </w:r>
      <w:r>
        <w:t xml:space="preserve">Trong và ngoài nhà gỗ, đều không thấy Kỳ Minh và Thanh Quân.</w:t>
      </w:r>
      <w:r>
        <w:br w:type="textWrapping"/>
      </w:r>
      <w:r>
        <w:br w:type="textWrapping"/>
      </w:r>
      <w:r>
        <w:t xml:space="preserve">Trong nhà chỉ có Tử Huyền chân nhân, Tử Huyền chân nhân an tĩnh nằm trên giường, giống như chưa thức giấc vậy.</w:t>
      </w:r>
      <w:r>
        <w:br w:type="textWrapping"/>
      </w:r>
      <w:r>
        <w:br w:type="textWrapping"/>
      </w:r>
      <w:r>
        <w:t xml:space="preserve">Thẩm Chi Bạc chạm cổ tay ngài ấy, đã mất mạch đập, nhưng lòng bàn tay còn ấm, hẳn ngài ấy vừa đi không lâu.</w:t>
      </w:r>
      <w:r>
        <w:br w:type="textWrapping"/>
      </w:r>
      <w:r>
        <w:br w:type="textWrapping"/>
      </w:r>
      <w:r>
        <w:t xml:space="preserve">Trên người ngài ấy không có vết thương, cũng không có vết máu, đại khái chết bởi độc vật.</w:t>
      </w:r>
      <w:r>
        <w:br w:type="textWrapping"/>
      </w:r>
      <w:r>
        <w:br w:type="textWrapping"/>
      </w:r>
      <w:r>
        <w:t xml:space="preserve">Thẩm Chi Bạc kéo chăn, che thên thể Tử Huyền chân nhân, cũng giúp ngài ấy sửa sang lại sợi tóc hơi bung rối.</w:t>
      </w:r>
      <w:r>
        <w:br w:type="textWrapping"/>
      </w:r>
      <w:r>
        <w:br w:type="textWrapping"/>
      </w:r>
      <w:r>
        <w:t xml:space="preserve">Bên trong nhà, trừ Tử Huyền chân nhân, còn có một tướng quân, từ áo quan và ngọc ngư bài[0] Thẩm Chi Bạc đoán ra thân phận người này không tầm thường.</w:t>
      </w:r>
      <w:r>
        <w:br w:type="textWrapping"/>
      </w:r>
      <w:r>
        <w:br w:type="textWrapping"/>
      </w:r>
      <w:r>
        <w:rPr>
          <w:i/>
        </w:rPr>
        <w:t xml:space="preserve">[0] Ngư bài: vật dùng để xác minh thân phận quan viên, có vào thời nhà Đường.</w:t>
      </w:r>
      <w:r>
        <w:br w:type="textWrapping"/>
      </w:r>
      <w:r>
        <w:br w:type="textWrapping"/>
      </w:r>
      <w:r>
        <w:t xml:space="preserve">Đoán là người này, có lẽ là người bức hại Tử Huyền chân nhân.</w:t>
      </w:r>
      <w:r>
        <w:br w:type="textWrapping"/>
      </w:r>
      <w:r>
        <w:br w:type="textWrapping"/>
      </w:r>
      <w:r>
        <w:t xml:space="preserve">Hai vị thám tử hắc y nhảy vào trong nhà, quỳ gối xuống đất bẩm báo, bọn họ nói: “Đỉnh Lạc Nhạn.”</w:t>
      </w:r>
      <w:r>
        <w:br w:type="textWrapping"/>
      </w:r>
      <w:r>
        <w:br w:type="textWrapping"/>
      </w:r>
      <w:r>
        <w:t xml:space="preserve">Ngón tay tướng quân chỏ vào Thẩm Chi Bạc lạnh lùng: “Mang hắn theo.”</w:t>
      </w:r>
      <w:r>
        <w:br w:type="textWrapping"/>
      </w:r>
      <w:r>
        <w:br w:type="textWrapping"/>
      </w:r>
      <w:r>
        <w:t xml:space="preserve">Trong trời tuyết tán loạn tên đỉnh núi, Thẩm Chi Bạc lảo đảo giẫm trong lớp tuyết dày đến đầu gối, hắn bị hắc y nhân giải đến bên cạnh Thanh Quân và Hàn Kỳ Minh.</w:t>
      </w:r>
      <w:r>
        <w:br w:type="textWrapping"/>
      </w:r>
      <w:r>
        <w:br w:type="textWrapping"/>
      </w:r>
      <w:r>
        <w:t xml:space="preserve">Thanh Quân ngồi dưới đất, ngực ôm lấy kiếm, ánh mắt đờ đẫn. Sau lưng y, là Hàn Kỳ Minh đàn nằm gần như bị tuyết chôn vùi.</w:t>
      </w:r>
      <w:r>
        <w:br w:type="textWrapping"/>
      </w:r>
      <w:r>
        <w:br w:type="textWrapping"/>
      </w:r>
      <w:r>
        <w:t xml:space="preserve">Cơ thể hai người chồng chất vết thương, còn vết máu nhìn mà giật mình ở thân dưới Hàn Kỳ Minh, đều đang tuyên cáo ở đây từng xảy ra chuyện gì.</w:t>
      </w:r>
      <w:r>
        <w:br w:type="textWrapping"/>
      </w:r>
      <w:r>
        <w:br w:type="textWrapping"/>
      </w:r>
      <w:r>
        <w:t xml:space="preserve">“Thanh Quân.”</w:t>
      </w:r>
      <w:r>
        <w:br w:type="textWrapping"/>
      </w:r>
      <w:r>
        <w:br w:type="textWrapping"/>
      </w:r>
      <w:r>
        <w:t xml:space="preserve">Thẩm Chi Bạc đứng cạnh Thanh Quân gọi. Thanh Quân hồn bay phách lạc, thờ ơ.</w:t>
      </w:r>
      <w:r>
        <w:br w:type="textWrapping"/>
      </w:r>
      <w:r>
        <w:br w:type="textWrapping"/>
      </w:r>
      <w:r>
        <w:t xml:space="preserve">Thẩm Chi Bạc liếc tới băng tuyết trên người Thanh Quân, hắn ôm chặt Thanh Quân, siết chặt y vào lòng. Thanh Quân trong ngực như mới vừa tỉnh hồn, khẽ run, hẳn là nhận ra Thẩm Chi Bạc, Thẩm Chi Bạc nhẹ giọng trấn an Thanh Quân, vuốt ve lưng y.</w:t>
      </w:r>
      <w:r>
        <w:br w:type="textWrapping"/>
      </w:r>
      <w:r>
        <w:br w:type="textWrapping"/>
      </w:r>
      <w:r>
        <w:t xml:space="preserve">Đột nhiên, hắc y nhân nhào tới, tách hai người ra, bắt giữ Thanh Quân. Thẩm Chi Bạc điên cuồng cắn xé, thóa mạ rít gào, nhưng cũng nhanh chóng bị đánh gục xuống đất.</w:t>
      </w:r>
      <w:r>
        <w:br w:type="textWrapping"/>
      </w:r>
      <w:r>
        <w:br w:type="textWrapping"/>
      </w:r>
      <w:r>
        <w:t xml:space="preserve">Thanh Quân đã tan vỡ mất đi sức chống cự, bị hắc y nhân mang xuống khỏi đỉnh Lạc Nhạn, Thẩm Chi Bạc bị áp giải theo sát sau lưng.</w:t>
      </w:r>
      <w:r>
        <w:br w:type="textWrapping"/>
      </w:r>
      <w:r>
        <w:br w:type="textWrapping"/>
      </w:r>
      <w:r>
        <w:t xml:space="preserve">Từ đó, Thẩm Chi Bạc bầu bạn với Thanh Quân bị nhốt bên trong nhà gỗ.</w:t>
      </w:r>
      <w:r>
        <w:br w:type="textWrapping"/>
      </w:r>
      <w:r>
        <w:br w:type="textWrapping"/>
      </w:r>
      <w:r>
        <w:t xml:space="preserve">Thẩm Chi Bạc ngày đêm bầu bạn với Thanh Quân, đút thuốc, cháo canh, ban đêm cùng chìm vào giấc ngủ với Thanh Quân, dùng tận khả năng chăm sóc y.</w:t>
      </w:r>
      <w:r>
        <w:br w:type="textWrapping"/>
      </w:r>
      <w:r>
        <w:br w:type="textWrapping"/>
      </w:r>
      <w:r>
        <w:t xml:space="preserve">Đêm Thanh Quân phát cuồng, không hề có dấu hiệu báo trước, lại như thể chuyện đương nhiên.</w:t>
      </w:r>
      <w:r>
        <w:br w:type="textWrapping"/>
      </w:r>
      <w:r>
        <w:br w:type="textWrapping"/>
      </w:r>
      <w:r>
        <w:t xml:space="preserve">Ban ngày các đạo sĩ bị canh phòng, dưới sự cho phép đã mang chân nhân đã mất lâu ngày ra, họ chôn chân nhân dưới một gốc tùng tuyết sau nhà gỗ.</w:t>
      </w:r>
      <w:r>
        <w:br w:type="textWrapping"/>
      </w:r>
      <w:r>
        <w:br w:type="textWrapping"/>
      </w:r>
      <w:r>
        <w:t xml:space="preserve">Thanh Quân ngồi dưới gốc tuyết tùng hồi lâu.</w:t>
      </w:r>
      <w:r>
        <w:br w:type="textWrapping"/>
      </w:r>
      <w:r>
        <w:br w:type="textWrapping"/>
      </w:r>
      <w:r>
        <w:t xml:space="preserve">Nhiều năm sau, Thẩm Chi Bạc vẫn cho là đêm hôm giết bọn thủ vệ đó, là Thanh Quân phát tiết hận ý của y, cũng nuốt đau buồn và nhớ nhung vô tận xuống.</w:t>
      </w:r>
      <w:r>
        <w:br w:type="textWrapping"/>
      </w:r>
      <w:r>
        <w:br w:type="textWrapping"/>
      </w:r>
      <w:r>
        <w:rPr>
          <w:i/>
        </w:rPr>
        <w:t xml:space="preserve">Nhiều khi làm chương trước chương sau không nhớ mình edit chỗ đó kiểu gì, ví như có chỗ đã để là “cẩm y vệ”, =((((, có chỗ còn muốn đặt là “kẻ áo đen”.</w:t>
      </w:r>
      <w:r>
        <w:br w:type="textWrapping"/>
      </w:r>
      <w:r>
        <w:br w:type="textWrapping"/>
      </w:r>
    </w:p>
    <w:p>
      <w:pPr>
        <w:pStyle w:val="Heading2"/>
      </w:pPr>
      <w:bookmarkStart w:id="37" w:name="chương-13"/>
      <w:bookmarkEnd w:id="37"/>
      <w:r>
        <w:t xml:space="preserve">13. Chương 13</w:t>
      </w:r>
    </w:p>
    <w:p>
      <w:pPr>
        <w:pStyle w:val="Compact"/>
      </w:pPr>
      <w:r>
        <w:br w:type="textWrapping"/>
      </w:r>
      <w:r>
        <w:br w:type="textWrapping"/>
      </w:r>
      <w:r>
        <w:t xml:space="preserve">Gió biển mang theo mùi mặn mòi, phả vào mặt Thanh Quân, tại bên cạnh cầu gỗ phồn hoa náo nhiệt, y đợi hai ngày hai đêm.</w:t>
      </w:r>
      <w:r>
        <w:br w:type="textWrapping"/>
      </w:r>
      <w:r>
        <w:br w:type="textWrapping"/>
      </w:r>
      <w:r>
        <w:t xml:space="preserve">Mỗi một chiếc thuyền cập bờ, y đều đi hỏi xem họ có cứu được một người bị đắm thuyền hay không. </w:t>
      </w:r>
      <w:r>
        <w:br w:type="textWrapping"/>
      </w:r>
      <w:r>
        <w:br w:type="textWrapping"/>
      </w:r>
      <w:r>
        <w:t xml:space="preserve">Tiếng nước ngoài, y không nghe hiểu cũng không thể nói được, nhưng cũng nhiều thuyền đến từ Trung Quốc, thậm chí thuyền Cao Ly cũng có nhiều thủy thủ người Trung, không đến mức ngôn ngữ hoàn toàn không thông. </w:t>
      </w:r>
      <w:r>
        <w:br w:type="textWrapping"/>
      </w:r>
      <w:r>
        <w:br w:type="textWrapping"/>
      </w:r>
      <w:r>
        <w:t xml:space="preserve">Chạng vạng khi gió bão sắp đến, một thương nhân đến từ Trung Quốc cho Thanh Quân ở lại.  </w:t>
      </w:r>
      <w:r>
        <w:br w:type="textWrapping"/>
      </w:r>
      <w:r>
        <w:br w:type="textWrapping"/>
      </w:r>
      <w:r>
        <w:t xml:space="preserve">Nhà gỗ thấp bé, giường chung dơ dáy của thủy thủ, Thanh Quân mặc nguyên quần áo nằm trong góc, dựa sát tường. Mắt y nóng rát đau đớn, nhưng không tài nào ngủ được.  </w:t>
      </w:r>
      <w:r>
        <w:br w:type="textWrapping"/>
      </w:r>
      <w:r>
        <w:br w:type="textWrapping"/>
      </w:r>
      <w:r>
        <w:t xml:space="preserve">Một khi nhắm mắt lại, sẽ liền mơ thấy cảnh Kỳ Minh tự sát trên đỉnh Lạc Nhạn.  </w:t>
      </w:r>
      <w:r>
        <w:br w:type="textWrapping"/>
      </w:r>
      <w:r>
        <w:br w:type="textWrapping"/>
      </w:r>
      <w:r>
        <w:t xml:space="preserve">Thanh Quan biết, y bị như vậy là bởi có người làm chuyện giống như Kỳ Minh, chỉ vì để y sống sót.  </w:t>
      </w:r>
      <w:r>
        <w:br w:type="textWrapping"/>
      </w:r>
      <w:r>
        <w:br w:type="textWrapping"/>
      </w:r>
      <w:r>
        <w:t xml:space="preserve">Một tên nanh vuốt của Hoàng Thành Ty, hà cớ gì tự làm theo ý mình, ta và ngươi vốn không tình không nghĩa. Hai ngày rồi, không có thuyền cứu được Vệ Tích cập bờ, xem ra đã chết. </w:t>
      </w:r>
      <w:r>
        <w:br w:type="textWrapping"/>
      </w:r>
      <w:r>
        <w:br w:type="textWrapping"/>
      </w:r>
      <w:r>
        <w:t xml:space="preserve">Nói cái gì vì ta, có thể vào sinh, ra tử chứ.</w:t>
      </w:r>
      <w:r>
        <w:br w:type="textWrapping"/>
      </w:r>
      <w:r>
        <w:br w:type="textWrapping"/>
      </w:r>
      <w:r>
        <w:t xml:space="preserve">Ngươi là một người lạ, hiểu được ta bao nhiêu. Sự si mê và thâm tình này, thật khiến người ta không biết phải làm sao. </w:t>
      </w:r>
      <w:r>
        <w:br w:type="textWrapping"/>
      </w:r>
      <w:r>
        <w:br w:type="textWrapping"/>
      </w:r>
      <w:r>
        <w:t xml:space="preserve">Buổi chiều đầu tiên khi cập cảng, Thanh Quân nghỉ tạm trên lan can cầu, ngực dựa vào cột gỗ, cảm thấy trong áo có vật lạ, đưa tay sờ, thì ra là một chiếc trâm bạch ngọc. </w:t>
      </w:r>
      <w:r>
        <w:br w:type="textWrapping"/>
      </w:r>
      <w:r>
        <w:br w:type="textWrapping"/>
      </w:r>
      <w:r>
        <w:t xml:space="preserve">Y quan sát kỹ chiếc trâm bị vuốt ve đến sáng bóng, mòn cả hoa văn hồi lâu, rồi vô cùng kinh ngạc khi thấy nó giống hệt như thứ y từng đánh rơi mất, mà rơi cũng đã hơn mười năm rồi. </w:t>
      </w:r>
      <w:r>
        <w:br w:type="textWrapping"/>
      </w:r>
      <w:r>
        <w:br w:type="textWrapping"/>
      </w:r>
      <w:r>
        <w:t xml:space="preserve">Có một số lời của Vệ Tích y không hiểu rõ lắm, song lúc này, Thanh Quân lại theo lời kể mà nhớ ra nhóc ăn mày trộm cướp vào đêm trước võ hội. Đúng thật là có chuyện như vậy. </w:t>
      </w:r>
      <w:r>
        <w:br w:type="textWrapping"/>
      </w:r>
      <w:r>
        <w:br w:type="textWrapping"/>
      </w:r>
      <w:r>
        <w:t xml:space="preserve">Người này, đã đem vật này để vào vạt áo y từ lúc nào? Có điều đã không quan trọng nữa. </w:t>
      </w:r>
      <w:r>
        <w:br w:type="textWrapping"/>
      </w:r>
      <w:r>
        <w:br w:type="textWrapping"/>
      </w:r>
      <w:r>
        <w:t xml:space="preserve">Cả đời này, thâm tình người khác dành cho mình, đều tàn khốc và quyết tuyệt như thế.</w:t>
      </w:r>
      <w:r>
        <w:br w:type="textWrapping"/>
      </w:r>
      <w:r>
        <w:br w:type="textWrapping"/>
      </w:r>
      <w:r>
        <w:t xml:space="preserve">A Thanh, ngươi… phải sống.</w:t>
      </w:r>
      <w:r>
        <w:br w:type="textWrapping"/>
      </w:r>
      <w:r>
        <w:br w:type="textWrapping"/>
      </w:r>
      <w:r>
        <w:t xml:space="preserve">Điện hạ cao chạy xa bay đi, giống như chim biển vậy. </w:t>
      </w:r>
      <w:r>
        <w:br w:type="textWrapping"/>
      </w:r>
      <w:r>
        <w:br w:type="textWrapping"/>
      </w:r>
      <w:r>
        <w:t xml:space="preserve">Đây là tâm nguyện mà các người thà rằng bỏ mình để đánh đổi sao?</w:t>
      </w:r>
      <w:r>
        <w:br w:type="textWrapping"/>
      </w:r>
      <w:r>
        <w:br w:type="textWrapping"/>
      </w:r>
      <w:r>
        <w:t xml:space="preserve">Đau đớn bàng hoàng, ở trong nhà, nhổm người dậy, ngồi yên hồi lâu.</w:t>
      </w:r>
      <w:r>
        <w:br w:type="textWrapping"/>
      </w:r>
      <w:r>
        <w:br w:type="textWrapping"/>
      </w:r>
      <w:r>
        <w:t xml:space="preserve">Sáng sớm, thương nhân kia gọi Thanh Quân đến bên, hỏi liệu y có phải là kẻ vong quốc hay không. </w:t>
      </w:r>
      <w:r>
        <w:br w:type="textWrapping"/>
      </w:r>
      <w:r>
        <w:br w:type="textWrapping"/>
      </w:r>
      <w:r>
        <w:t xml:space="preserve">Thương nhân nhận ra được kiếm nhà họ Hàn trong lòng Thanh Quân, đây là kiếm quý đáng ngàn vàng, chủ nhân của nó, tất nhiên là bất thường. </w:t>
      </w:r>
      <w:r>
        <w:br w:type="textWrapping"/>
      </w:r>
      <w:r>
        <w:br w:type="textWrapping"/>
      </w:r>
      <w:r>
        <w:t xml:space="preserve">Thanh Quân nói mình bình sinh chưa từng giết hay hại người vô cớ, kiếm này là di vật của một người thân quá cố.</w:t>
      </w:r>
      <w:r>
        <w:br w:type="textWrapping"/>
      </w:r>
      <w:r>
        <w:br w:type="textWrapping"/>
      </w:r>
      <w:r>
        <w:t xml:space="preserve">“Ngươi biết làm gì?”</w:t>
      </w:r>
      <w:r>
        <w:br w:type="textWrapping"/>
      </w:r>
      <w:r>
        <w:br w:type="textWrapping"/>
      </w:r>
      <w:r>
        <w:t xml:space="preserve">Ngón tay thương nhân đeo nhẫn bảo thạch ngoại quốc, quần áo toàn thân hoa lệ, hắn thu nhận Thanh Quân, có thể chỉ là do tò mò. </w:t>
      </w:r>
      <w:r>
        <w:br w:type="textWrapping"/>
      </w:r>
      <w:r>
        <w:br w:type="textWrapping"/>
      </w:r>
      <w:r>
        <w:t xml:space="preserve">“Biết thảo dược, biết làm màu vẽ.” </w:t>
      </w:r>
      <w:r>
        <w:br w:type="textWrapping"/>
      </w:r>
      <w:r>
        <w:br w:type="textWrapping"/>
      </w:r>
      <w:r>
        <w:t xml:space="preserve">Ở Hoàng Nhạc, năm này qua năm khác, Chi Bạc sợ y một mình lẻ loi không có chỗ giải sầu, hàng năm đều nhờ người chuyển sách đến nhà tranh cho y. </w:t>
      </w:r>
      <w:r>
        <w:br w:type="textWrapping"/>
      </w:r>
      <w:r>
        <w:br w:type="textWrapping"/>
      </w:r>
      <w:r>
        <w:t xml:space="preserve">Tuy khi đó hay trở chứng tư uất, nhưng cũng có lúc tỉnh táo, có thể đọc được. </w:t>
      </w:r>
      <w:r>
        <w:br w:type="textWrapping"/>
      </w:r>
      <w:r>
        <w:br w:type="textWrapping"/>
      </w:r>
      <w:r>
        <w:t xml:space="preserve">“Có thể tạo ra bao nhiêu màu?”</w:t>
      </w:r>
      <w:r>
        <w:br w:type="textWrapping"/>
      </w:r>
      <w:r>
        <w:br w:type="textWrapping"/>
      </w:r>
      <w:r>
        <w:t xml:space="preserve">Người đó dù sao cũng là thương nhân, rất nhạy bén. </w:t>
      </w:r>
      <w:r>
        <w:br w:type="textWrapping"/>
      </w:r>
      <w:r>
        <w:br w:type="textWrapping"/>
      </w:r>
      <w:r>
        <w:t xml:space="preserve">“Vật trên thế gian, màu sắc phong phú thế nào, đều có thể làm được.” </w:t>
      </w:r>
      <w:r>
        <w:br w:type="textWrapping"/>
      </w:r>
      <w:r>
        <w:br w:type="textWrapping"/>
      </w:r>
      <w:r>
        <w:t xml:space="preserve">Thanh Quân thích những thứ màu vẽ có sắc tươi sáng, dù cuộc đời này của y chỉ ảm đạm mờ mịt, không giống những thứ rực rỡ lạ kỳ như vậy, có thể vẽ ra sự phồn hoa và mỹ lệ nơi trần thế.</w:t>
      </w:r>
      <w:r>
        <w:br w:type="textWrapping"/>
      </w:r>
      <w:r>
        <w:br w:type="textWrapping"/>
      </w:r>
      <w:r>
        <w:t xml:space="preserve">“Thân mang tuyệt kỹ như thế, lo gì không thể qua ngày.” </w:t>
      </w:r>
      <w:r>
        <w:br w:type="textWrapping"/>
      </w:r>
      <w:r>
        <w:br w:type="textWrapping"/>
      </w:r>
      <w:r>
        <w:t xml:space="preserve">Thương nhân khẽ cười, mặc dù vẫn hơi hoài nghi lời “Vật trên thế gian, màu sắc phong phú thế nào, đều có thể làm được.” Thanh Quân nói, nhưng lại cảm nhận được thái độ chân thành của Thanh Quân, chắc cũng không phải nói dối. </w:t>
      </w:r>
      <w:r>
        <w:br w:type="textWrapping"/>
      </w:r>
      <w:r>
        <w:br w:type="textWrapping"/>
      </w:r>
      <w:r>
        <w:t xml:space="preserve">“Nếu có khó khăn gì, ta có thể giúp đỡ cho ngươi.” </w:t>
      </w:r>
      <w:r>
        <w:br w:type="textWrapping"/>
      </w:r>
      <w:r>
        <w:br w:type="textWrapping"/>
      </w:r>
      <w:r>
        <w:t xml:space="preserve">Thương nhân vuốt ve mặt nhẫn bảo thạch, hắn giàu có, hơn nữa còn hào hiệp. </w:t>
      </w:r>
      <w:r>
        <w:br w:type="textWrapping"/>
      </w:r>
      <w:r>
        <w:br w:type="textWrapping"/>
      </w:r>
      <w:r>
        <w:t xml:space="preserve">Nhưng, cuối cùng Thanh Quân xin từ chối, hắn có một thanh trâm ngọc có giá trị thế chấp, hiển nhiên Vệ Tích cũng đã đoán trước được y cần có tiền tài để mưu sinh. Khó có thể tưởng tượng được một võ phu mà lại có suy nghĩ chu đáo như vậy.</w:t>
      </w:r>
      <w:r>
        <w:br w:type="textWrapping"/>
      </w:r>
      <w:r>
        <w:br w:type="textWrapping"/>
      </w:r>
      <w:r>
        <w:t xml:space="preserve">Năm năm sau. </w:t>
      </w:r>
      <w:r>
        <w:br w:type="textWrapping"/>
      </w:r>
      <w:r>
        <w:br w:type="textWrapping"/>
      </w:r>
      <w:r>
        <w:t xml:space="preserve">Mở vải bố bịt miệng ra, màu sắc Hoa Thanh trong lọ sâu trầm, lấy ngón tay cọ nhẹ, bám lên đầu ngón tay, vừa giơ lên nhìn thì thấy màu sắc trong suốt ngời sáng. </w:t>
      </w:r>
      <w:r>
        <w:br w:type="textWrapping"/>
      </w:r>
      <w:r>
        <w:br w:type="textWrapping"/>
      </w:r>
      <w:r>
        <w:t xml:space="preserve">Dùng thìa nhỏ xúc vào hộp gỗ, vỗ đều, đóng hộp. </w:t>
      </w:r>
      <w:r>
        <w:br w:type="textWrapping"/>
      </w:r>
      <w:r>
        <w:br w:type="textWrapping"/>
      </w:r>
      <w:r>
        <w:t xml:space="preserve">Hộp ngắn giản dị nhẵn nhụi, có dán một tờ giấy bên trên, trên giấy có hai chữ “Hoa Thanh” thanh tú. </w:t>
      </w:r>
      <w:r>
        <w:br w:type="textWrapping"/>
      </w:r>
      <w:r>
        <w:br w:type="textWrapping"/>
      </w:r>
      <w:r>
        <w:t xml:space="preserve">Giống như năm đó ở Thành Đô, màu vẽ của Thanh Quân bán khá chạy, nhất là Đằng Hoàng và Hoa Thanh, thường cung không kịp cầu. </w:t>
      </w:r>
      <w:r>
        <w:br w:type="textWrapping"/>
      </w:r>
      <w:r>
        <w:br w:type="textWrapping"/>
      </w:r>
      <w:r>
        <w:rPr>
          <w:i/>
        </w:rPr>
        <w:t xml:space="preserve">[1] Đằng Hoàng: màu vàng như một loại thảo dược tên Đằng Hoàng, Hoa Thanh là màu xanh như một loại ngọc bích. </w:t>
      </w:r>
      <w:r>
        <w:br w:type="textWrapping"/>
      </w:r>
      <w:r>
        <w:br w:type="textWrapping"/>
      </w:r>
      <w:r>
        <w:t xml:space="preserve">Sự náo nhiệt phồn hoa của cảng Lễ Thành không thua kém gì cảng Minh Châu của Trung Quốc, nơi đây cũng có rất nhiều thương nhân Minh Châu. </w:t>
      </w:r>
      <w:r>
        <w:br w:type="textWrapping"/>
      </w:r>
      <w:r>
        <w:br w:type="textWrapping"/>
      </w:r>
      <w:r>
        <w:t xml:space="preserve">Thương lái đến từ Trung Quốc chuộng thu mua dược liệu, bút mực quạt giấy, mấy thứ đồ đẹp giá rẻ của Cao Ly, vận chuyển về Trung Quốc, thu lãi gấp mấy lần. </w:t>
      </w:r>
      <w:r>
        <w:br w:type="textWrapping"/>
      </w:r>
      <w:r>
        <w:br w:type="textWrapping"/>
      </w:r>
      <w:r>
        <w:t xml:space="preserve">Màu vẽ của Thanh Quân, có chút danh tiếng ở nơi đây, có điều sản lượng rất ít, đều đã bị họa sĩ địa phương mua hết, cũng không bán đi xa. </w:t>
      </w:r>
      <w:r>
        <w:br w:type="textWrapping"/>
      </w:r>
      <w:r>
        <w:br w:type="textWrapping"/>
      </w:r>
      <w:r>
        <w:t xml:space="preserve">Cho dù không buôn bán gì với thương nhân Trung Quốc, nhưng Thanh Quân lại gần gũi với bọn họ, gửi thư tín nhờ về Trung Quốc. </w:t>
      </w:r>
      <w:r>
        <w:br w:type="textWrapping"/>
      </w:r>
      <w:r>
        <w:br w:type="textWrapping"/>
      </w:r>
      <w:r>
        <w:t xml:space="preserve">Chưa có ai từng biết vị thương nhân Trung Quốc giàu có này, năm đó khi đến cảng Lễ Thành, cực kỳ nghèo túng, lại càng không ai biết được thân phận của y.</w:t>
      </w:r>
      <w:r>
        <w:br w:type="textWrapping"/>
      </w:r>
      <w:r>
        <w:br w:type="textWrapping"/>
      </w:r>
      <w:r>
        <w:t xml:space="preserve">Thuyền vượt xa xôi nghìn dặm gửi tới cho Thanh Quân một bức thư, người chạy việc của thuyền trưởng tự mình đưa thư đến chỗ ở của Thanh Quân.  </w:t>
      </w:r>
      <w:r>
        <w:br w:type="textWrapping"/>
      </w:r>
      <w:r>
        <w:br w:type="textWrapping"/>
      </w:r>
      <w:r>
        <w:t xml:space="preserve">Thanh Quân mở thư, Thẩm Chi Bạc rồng bay phượng múa viết trong đó: “Trung tầm tháng bảy, Hoàng đế băng hà, tân hoàng đăng cơ, đoán là ngươi cũng đã nghe tin. Trong dịp này, đại xá thiên hạ, đám hoàng tộc những năm qua bị nhốt được thả ra, bị giết rồi thì cũng được sửa án oan sai. Ngươi ở nước ngoài nhiều năm, nếu muốn về nước, lúc này là thời cơ tốt nhất.”  </w:t>
      </w:r>
      <w:r>
        <w:br w:type="textWrapping"/>
      </w:r>
      <w:r>
        <w:br w:type="textWrapping"/>
      </w:r>
      <w:r>
        <w:t xml:space="preserve">Cất thư thật kỹ, chắp tay dạo bước trong viện, tư lự. </w:t>
      </w:r>
      <w:r>
        <w:br w:type="textWrapping"/>
      </w:r>
      <w:r>
        <w:br w:type="textWrapping"/>
      </w:r>
      <w:r>
        <w:t xml:space="preserve">Tuy trong lòng vui vẻ, nhưng cũng có lo lắng, y đã không còn tin kẻ nắm giữ hoàng quyền có mấy nhân từ nữa, nhưng Hoàng đế lên ngôi, có ý bình định. Giết chóc quá nhiều, nội bộ lục đục, lại muốn lấy lòng người trong thiên hạ mà thôi. </w:t>
      </w:r>
      <w:r>
        <w:br w:type="textWrapping"/>
      </w:r>
      <w:r>
        <w:br w:type="textWrapping"/>
      </w:r>
      <w:r>
        <w:t xml:space="preserve">Mấy năm nay, Thanh Quân thường xuyên nhớ đến tuyết trên Hoa Sơn, mưa dầm ở Hoàng Nhạc, còn có gió ở bờ liễu thành Đông, và mười dặm hoa sen lay động ở Hàng Châu. Y sinh ra ở đấy, lớn lên tại đó, dù cho chẳng có bao nhiêu ký ức vui vẻ, nhưng những chỗ này là nỗi niềm trong lòng y. </w:t>
      </w:r>
      <w:r>
        <w:br w:type="textWrapping"/>
      </w:r>
      <w:r>
        <w:br w:type="textWrapping"/>
      </w:r>
      <w:r>
        <w:t xml:space="preserve">Một khi nhớ tới, liền khó mà đè nén nữa, y không hẳn không thể về nước, y có thể cải trang thành thương nhân Cao Ly. </w:t>
      </w:r>
      <w:r>
        <w:br w:type="textWrapping"/>
      </w:r>
      <w:r>
        <w:br w:type="textWrapping"/>
      </w:r>
      <w:r>
        <w:t xml:space="preserve">Thanh Quân có tài ngôn ngữ trời phú, y có thể nói năng lưu loát tiếng Cao Ly, lại còn nắm rất rõ tập tục Cao Ly. </w:t>
      </w:r>
      <w:r>
        <w:br w:type="textWrapping"/>
      </w:r>
      <w:r>
        <w:br w:type="textWrapping"/>
      </w:r>
      <w:r>
        <w:t xml:space="preserve">Cuối thu, về nước. </w:t>
      </w:r>
      <w:r>
        <w:br w:type="textWrapping"/>
      </w:r>
      <w:r>
        <w:br w:type="textWrapping"/>
      </w:r>
      <w:r>
        <w:t xml:space="preserve">Lên thuyền, chủ thuyền là thương nhân từng cứu giúp Thanh Quân khi trước.</w:t>
      </w:r>
      <w:r>
        <w:br w:type="textWrapping"/>
      </w:r>
      <w:r>
        <w:br w:type="textWrapping"/>
      </w:r>
      <w:r>
        <w:t xml:space="preserve">Nhẫn bảo thạch Tây Dương trên ngón tay vẫn như cũ, chỉ là người đã không còn được anh khí tuổi trẻ như xưa, có chút chán chường biếng nhác. Thời gian năm năm này, đủ để thay đổi rất nhiều chuyện, Thanh Quân nghĩ, mình của năm năm trước và năm năm sau, có thể nói là niết bàn tái sinh.</w:t>
      </w:r>
      <w:r>
        <w:br w:type="textWrapping"/>
      </w:r>
      <w:r>
        <w:br w:type="textWrapping"/>
      </w:r>
      <w:r>
        <w:t xml:space="preserve">“Mùa hè thuận gió, xuất phát từ Minh Châu, gió mà thuận thì nhanh nhất là năm ngày là tới cảng Lễ Thành.” </w:t>
      </w:r>
      <w:r>
        <w:br w:type="textWrapping"/>
      </w:r>
      <w:r>
        <w:br w:type="textWrapping"/>
      </w:r>
      <w:r>
        <w:t xml:space="preserve">Thương nhân nhìn chằm chằm cánh buồm lắc lư trên đầu, điềm nhiên nói chuyện với Thanh Quân.</w:t>
      </w:r>
      <w:r>
        <w:br w:type="textWrapping"/>
      </w:r>
      <w:r>
        <w:br w:type="textWrapping"/>
      </w:r>
      <w:r>
        <w:t xml:space="preserve">“Nếu là thu, thì từ cảng Lễ Thành đến Minh Châu là?” </w:t>
      </w:r>
      <w:r>
        <w:br w:type="textWrapping"/>
      </w:r>
      <w:r>
        <w:br w:type="textWrapping"/>
      </w:r>
      <w:r>
        <w:t xml:space="preserve">Thanh Quân cảm thấy gió biển hơi lớn, gần như muốn cuốn mất giọng y, đến nỗi không thể không to tiếng để hỏi.</w:t>
      </w:r>
      <w:r>
        <w:br w:type="textWrapping"/>
      </w:r>
      <w:r>
        <w:br w:type="textWrapping"/>
      </w:r>
      <w:r>
        <w:t xml:space="preserve">“Nhanh thì năm ngày, chậm thì một tuần, nếu như gặp gió dật mưa rền mấy ngày không ngớt, thuyền lạc khỏi hải trình, bốn tuần cũng chưa chắc có thể đến. Dựa cả vào ông trời.” </w:t>
      </w:r>
      <w:r>
        <w:br w:type="textWrapping"/>
      </w:r>
      <w:r>
        <w:br w:type="textWrapping"/>
      </w:r>
      <w:r>
        <w:t xml:space="preserve">Gần đến thế rồi lại xa như thế, cũng là cách có một vùng biển này, mà để cho Thanh Quân có thể tự do tự tại ở ngoại quốc. </w:t>
      </w:r>
      <w:r>
        <w:br w:type="textWrapping"/>
      </w:r>
      <w:r>
        <w:br w:type="textWrapping"/>
      </w:r>
      <w:r>
        <w:t xml:space="preserve">Vì sao quay về, chỉ vì đời này còn một người bạn, ở bờ bên kia đại dương; chỉ vì đầu kia đại dương, có người yêu say đắm suốt đời trên đỉnh Hoa Sơn; chỉ vì người đàn ông ngày ấy trên thuyền đắm, toàn thân là máu, rút kiếm cắt dây thừng, còn thời gian là còn nhớ đến. Thường nghĩ rằng, hắn là kẻ tinh nhuệ của Hoàng Thành Ty, không nói đến võ nghệ cao cường, lại còn tinh thông hóa trang, e rằng vẫn còn sống thôi. </w:t>
      </w:r>
      <w:r>
        <w:br w:type="textWrapping"/>
      </w:r>
      <w:r>
        <w:br w:type="textWrapping"/>
      </w:r>
    </w:p>
    <w:p>
      <w:pPr>
        <w:pStyle w:val="Heading2"/>
      </w:pPr>
      <w:bookmarkStart w:id="38" w:name="chương-14"/>
      <w:bookmarkEnd w:id="38"/>
      <w:r>
        <w:t xml:space="preserve">14. Chương 14</w:t>
      </w:r>
    </w:p>
    <w:p>
      <w:pPr>
        <w:pStyle w:val="Compact"/>
      </w:pPr>
      <w:r>
        <w:br w:type="textWrapping"/>
      </w:r>
      <w:r>
        <w:br w:type="textWrapping"/>
      </w:r>
      <w:r>
        <w:t xml:space="preserve">Minh Châu, bên ngoài sứ quán Cao Ly, đó là nơi chiêu đãi sứ giả Cao Ly, nói là sứ giả, chẳng qua cũng chỉ là mấy thương nhân, có điều là hàng hóa buôn bán càng quý giá, thì sẽ do quan viên Trung Quốc tự mình định giá, bán ra, hơn nữa còn đem hàng hóa chuyển thẳng đến kinh thành.</w:t>
      </w:r>
      <w:r>
        <w:br w:type="textWrapping"/>
      </w:r>
      <w:r>
        <w:br w:type="textWrapping"/>
      </w:r>
      <w:r>
        <w:t xml:space="preserve">Thanh Quân thức dậy trong quán trọ phổ thông, quần áo y đẹp đẽ, ngôn ngữ và cử chỉ đều giống với thương nhân Cao Ly.</w:t>
      </w:r>
      <w:r>
        <w:br w:type="textWrapping"/>
      </w:r>
      <w:r>
        <w:br w:type="textWrapping"/>
      </w:r>
      <w:r>
        <w:t xml:space="preserve">Y mang theo hàng hóa, còn có một người hầu. Sau khi trọ lại Minh Châu, liền đi tiếp xúc với người môi giới, nếu đã bán hàng hóa, nghiễm nhiên trông vào chỉ là một thương nhân ngoại quốc tầm thường.</w:t>
      </w:r>
      <w:r>
        <w:br w:type="textWrapping"/>
      </w:r>
      <w:r>
        <w:br w:type="textWrapping"/>
      </w:r>
      <w:r>
        <w:t xml:space="preserve">Quạt trắng của Cao Ly bán rất chạy trong nước, vừa đến cảng, liền gần như bị đám người môi giới tranh nhau sạch.</w:t>
      </w:r>
      <w:r>
        <w:br w:type="textWrapping"/>
      </w:r>
      <w:r>
        <w:br w:type="textWrapping"/>
      </w:r>
      <w:r>
        <w:t xml:space="preserve">Hàng hóa của Thanh Quân là vải vóc, y ở cảng Lễ thành nhiều năm, đương nhiên biết loại hàng nào chuyển về Trung Quốc thì bán chạy, nhưng y không muốn làm người khác chú ý.</w:t>
      </w:r>
      <w:r>
        <w:br w:type="textWrapping"/>
      </w:r>
      <w:r>
        <w:br w:type="textWrapping"/>
      </w:r>
      <w:r>
        <w:t xml:space="preserve">Ở lại quán trọ mấy ngày, là đang chờ Thẩm Chi Bạc.</w:t>
      </w:r>
      <w:r>
        <w:br w:type="textWrapping"/>
      </w:r>
      <w:r>
        <w:br w:type="textWrapping"/>
      </w:r>
      <w:r>
        <w:t xml:space="preserve">Người hầu còn nhỏ tuổi, Thanh Quân đặt tên nó là Hải Đường, mới mười ba mười bốn tuổi, người Cao Ly, Thanh Quân đối xử với nó rất tốt, tính giống như chủ, cũng là người ít lời, cẩn thận.</w:t>
      </w:r>
      <w:r>
        <w:br w:type="textWrapping"/>
      </w:r>
      <w:r>
        <w:br w:type="textWrapping"/>
      </w:r>
      <w:r>
        <w:t xml:space="preserve">Dặn Hải Đường chú ý đến quầy quán trọ nhiều hơn, chờ một người đàn ông vận đồ đen, ung dung hào hoa phú quý, có hai ba đồng tử theo hầu.</w:t>
      </w:r>
      <w:r>
        <w:br w:type="textWrapping"/>
      </w:r>
      <w:r>
        <w:br w:type="textWrapping"/>
      </w:r>
      <w:r>
        <w:t xml:space="preserve">Đương lúc Thẩm Chi Bạc hỏi danh sách chỗ chủ quán trọ Thanh Quân ở, Hải Đường liền đi tới kính cẩn hành lễ, Hải Đường có thể nói vài từ tiếng Hán, dẫn Thẩm Chi Bạc vào phòng trọ.</w:t>
      </w:r>
      <w:r>
        <w:br w:type="textWrapping"/>
      </w:r>
      <w:r>
        <w:br w:type="textWrapping"/>
      </w:r>
      <w:r>
        <w:t xml:space="preserve">Hải Đường dẫn lối ở phía trước, lòng thầm nghĩ bạn của chủ nhân cũng thong dong hào hoa quý phái như vậy. Tướng mạo hơn người, có điều chỉ đến một mình mà không có tôi tớ.</w:t>
      </w:r>
      <w:r>
        <w:br w:type="textWrapping"/>
      </w:r>
      <w:r>
        <w:br w:type="textWrapping"/>
      </w:r>
      <w:r>
        <w:t xml:space="preserve">Thẩm Chi Bạc vẫn vận đồ đen như trước, năm năm, hắn hầu như chẳng có gì thay đổi, vẫn là một người nho nhã tuấn tú.</w:t>
      </w:r>
      <w:r>
        <w:br w:type="textWrapping"/>
      </w:r>
      <w:r>
        <w:br w:type="textWrapping"/>
      </w:r>
      <w:r>
        <w:t xml:space="preserve">Hầu cận Thanh Quân đẩy cửa vào, Thẩm Chi Bạc đứng cạnh cửa hồi lâu, hắn nhìn Thanh Quân, trừ vui ra thì càng kinh ngạc nhiều hơn.</w:t>
      </w:r>
      <w:r>
        <w:br w:type="textWrapping"/>
      </w:r>
      <w:r>
        <w:br w:type="textWrapping"/>
      </w:r>
      <w:r>
        <w:t xml:space="preserve">Người đã từng tái nhợt tiều tụy người nay biến mất, đứng trước mắt hắn, là một người đàn ông phong hoa tuyệt đại, mi mắt hàm chứa ý cười.</w:t>
      </w:r>
      <w:r>
        <w:br w:type="textWrapping"/>
      </w:r>
      <w:r>
        <w:br w:type="textWrapping"/>
      </w:r>
      <w:r>
        <w:t xml:space="preserve">Hai người ôm chặt nhau.</w:t>
      </w:r>
      <w:r>
        <w:br w:type="textWrapping"/>
      </w:r>
      <w:r>
        <w:br w:type="textWrapping"/>
      </w:r>
      <w:r>
        <w:t xml:space="preserve">Hải Đường chốt cửa lại, đứng bên cạnh, sững sờ nhìn.</w:t>
      </w:r>
      <w:r>
        <w:br w:type="textWrapping"/>
      </w:r>
      <w:r>
        <w:br w:type="textWrapping"/>
      </w:r>
      <w:r>
        <w:t xml:space="preserve">“Hải Đường, ngươi đi báo chủ quán chuẩn bị rượu và thức ăn.”</w:t>
      </w:r>
      <w:r>
        <w:br w:type="textWrapping"/>
      </w:r>
      <w:r>
        <w:br w:type="textWrapping"/>
      </w:r>
      <w:r>
        <w:t xml:space="preserve">Sau khi ôm chầm nhau, Thanh Quân giục Hải Đường, y và Chi Bạc có rất nhiều chuyện muốn nói.</w:t>
      </w:r>
      <w:r>
        <w:br w:type="textWrapping"/>
      </w:r>
      <w:r>
        <w:br w:type="textWrapping"/>
      </w:r>
      <w:r>
        <w:t xml:space="preserve">“Ha ha, trang phục này của ngươi, vậy mà lại là của người Cao Ly, giống quá, nếu ngươi không mở miệng, ta gần như không dám nhận quen đâu.”</w:t>
      </w:r>
      <w:r>
        <w:br w:type="textWrapping"/>
      </w:r>
      <w:r>
        <w:br w:type="textWrapping"/>
      </w:r>
      <w:r>
        <w:t xml:space="preserve">Thẩm Chi Bạc vỗ vai Thanh Quân, hắn vui lắm. Vì để nghênh tiếp người bạn về nước này, hắn ngày đêm bôn ba chạy từ kinh thành tới. Đề phòng tùy tùng không đáng tin, vào đến cảng Minh Châu hắn liền sai bọn họ đi, một mình tự đi tìm Thanh Quân.</w:t>
      </w:r>
      <w:r>
        <w:br w:type="textWrapping"/>
      </w:r>
      <w:r>
        <w:br w:type="textWrapping"/>
      </w:r>
      <w:r>
        <w:t xml:space="preserve">“Không, không hẳn, cũng không phải chỉ bởi quần áo Cao Ly, Thanh Quân à, ngươi mập lên.”</w:t>
      </w:r>
      <w:r>
        <w:br w:type="textWrapping"/>
      </w:r>
      <w:r>
        <w:br w:type="textWrapping"/>
      </w:r>
      <w:r>
        <w:t xml:space="preserve">Thẩm Chi Bạc nhìn kỹ Thanh Quân từ đầu đến chân, Thanh Quân của năm năm trước, gầy quắt, gần như không phải người sống, Thanh Quân của năm năm sau, thong dong hào hoa quý phái, mắt tỏa ý cười, tựa như được tái sinh vậy.</w:t>
      </w:r>
      <w:r>
        <w:br w:type="textWrapping"/>
      </w:r>
      <w:r>
        <w:br w:type="textWrapping"/>
      </w:r>
      <w:r>
        <w:t xml:space="preserve">“Niết bàn tái sinh.”</w:t>
      </w:r>
      <w:r>
        <w:br w:type="textWrapping"/>
      </w:r>
      <w:r>
        <w:br w:type="textWrapping"/>
      </w:r>
      <w:r>
        <w:t xml:space="preserve">Thanh Quân hiểu rõ sự thay đổi của mình, rồi lại như không hiểu rõ lắm tại sao mình lại thay đổi như vậy. Là bởi vì, có thể sống như chim biển đó sao?</w:t>
      </w:r>
      <w:r>
        <w:br w:type="textWrapping"/>
      </w:r>
      <w:r>
        <w:br w:type="textWrapping"/>
      </w:r>
      <w:r>
        <w:t xml:space="preserve">“Nào, ngồi xuống đây, ta bắt mạch cho ngươi.”</w:t>
      </w:r>
      <w:r>
        <w:br w:type="textWrapping"/>
      </w:r>
      <w:r>
        <w:br w:type="textWrapping"/>
      </w:r>
      <w:r>
        <w:t xml:space="preserve">Thẩm Chi Bạc kéo Thanh Quân ngồi xuống giường, hắn lấy chiếc ghế ngồi đối diện Thanh Quân, giữ cổ tay Thanh Quân, bắt mạch.</w:t>
      </w:r>
      <w:r>
        <w:br w:type="textWrapping"/>
      </w:r>
      <w:r>
        <w:br w:type="textWrapping"/>
      </w:r>
      <w:r>
        <w:t xml:space="preserve">Thẩm Chi Bạc đã là một thầy thuốc lão luyện, hắn chăm sóc Thanh Quân nhiều năm rồi, biết Thanh Quân có bệnh cũ không dứt, mạch tượng hiện mạch hư[0], khí huyết lưỡng hư, tinh khí đều hao hụt.</w:t>
      </w:r>
      <w:r>
        <w:br w:type="textWrapping"/>
      </w:r>
      <w:r>
        <w:br w:type="textWrapping"/>
      </w:r>
      <w:r>
        <w:rPr>
          <w:i/>
        </w:rPr>
        <w:t xml:space="preserve">[0] mạch hư: cho thấy tinh khí không đủ, dương khí ít, suy yếu không có sức lực… </w:t>
      </w:r>
      <w:r>
        <w:br w:type="textWrapping"/>
      </w:r>
      <w:r>
        <w:br w:type="textWrapping"/>
      </w:r>
      <w:r>
        <w:t xml:space="preserve">“Sao nào?!”</w:t>
      </w:r>
      <w:r>
        <w:br w:type="textWrapping"/>
      </w:r>
      <w:r>
        <w:br w:type="textWrapping"/>
      </w:r>
      <w:r>
        <w:t xml:space="preserve">Thanh Quân khẽ cười, cơ thể mình, chính mình rõ nhất.</w:t>
      </w:r>
      <w:r>
        <w:br w:type="textWrapping"/>
      </w:r>
      <w:r>
        <w:br w:type="textWrapping"/>
      </w:r>
      <w:r>
        <w:t xml:space="preserve">Thẩm Chi Bạc yên lặng buông ra, ngón tay cọ qua lòng bàn tay Thanh Quân, lòng bàn tay ấy ấm áp.</w:t>
      </w:r>
      <w:r>
        <w:br w:type="textWrapping"/>
      </w:r>
      <w:r>
        <w:br w:type="textWrapping"/>
      </w:r>
      <w:r>
        <w:t xml:space="preserve">Im lặng nhìn y, lại nhìn kỹ thần sắc y, hắn gần như muốn khóc. Thẩm Chi Bạc khẽ lắc đầy, khóe mắt nhuốm ướt.</w:t>
      </w:r>
      <w:r>
        <w:br w:type="textWrapping"/>
      </w:r>
      <w:r>
        <w:br w:type="textWrapping"/>
      </w:r>
      <w:r>
        <w:t xml:space="preserve">Thanh Quân từng là một bệnh nhân rất khó trị của hắn, Thẩm Chi Bạc từng dốc hết kiến thức của mình ra cứu y, rồi lại chỉ có thể trừng mắt nhìn y dần gầy xọp, mấy phen gần chết, vì chứng tư uất dai dẳng.</w:t>
      </w:r>
      <w:r>
        <w:br w:type="textWrapping"/>
      </w:r>
      <w:r>
        <w:br w:type="textWrapping"/>
      </w:r>
      <w:r>
        <w:t xml:space="preserve">Lòng người yêu đuối ra sao, lòng người lại mạnh mẽ cỡ nào.</w:t>
      </w:r>
      <w:r>
        <w:br w:type="textWrapping"/>
      </w:r>
      <w:r>
        <w:br w:type="textWrapping"/>
      </w:r>
      <w:r>
        <w:t xml:space="preserve">Chi Bạc, ta muốn đến Hoa Sơn tế bái chú và Kỳ Minh.</w:t>
      </w:r>
      <w:r>
        <w:br w:type="textWrapping"/>
      </w:r>
      <w:r>
        <w:br w:type="textWrapping"/>
      </w:r>
      <w:r>
        <w:t xml:space="preserve">Thanh Quân bình tĩnh nói ra hai từ này, giống như đang nói chuyện nhà thường ngày vậy.</w:t>
      </w:r>
      <w:r>
        <w:br w:type="textWrapping"/>
      </w:r>
      <w:r>
        <w:br w:type="textWrapping"/>
      </w:r>
      <w:r>
        <w:t xml:space="preserve">“Được chứ, ta đưa ngươi đi.”</w:t>
      </w:r>
      <w:r>
        <w:br w:type="textWrapping"/>
      </w:r>
      <w:r>
        <w:br w:type="textWrapping"/>
      </w:r>
      <w:r>
        <w:t xml:space="preserve">Thẩm Chi Bạc gật đầu liên tục.</w:t>
      </w:r>
      <w:r>
        <w:br w:type="textWrapping"/>
      </w:r>
      <w:r>
        <w:br w:type="textWrapping"/>
      </w:r>
      <w:r>
        <w:t xml:space="preserve">“Hai năm trước quán chủ Tĩnh Huyền sửa chữa lại nhà gỗ ở hồ băng, thường có khách ghé hồ băng ngắm tuyết, tốt nhất đêm hãy đi.”</w:t>
      </w:r>
      <w:r>
        <w:br w:type="textWrapping"/>
      </w:r>
      <w:r>
        <w:br w:type="textWrapping"/>
      </w:r>
      <w:r>
        <w:t xml:space="preserve">Từ những lời này cũng biết, năm năm này, Thẩm Chi Bạc đã từng đến hồ băng. Với Thẩm Chi Bạc, đó là nơi nhớ mãi chẳng thể quên, khi ấy hắn và Tử Huyền chân nhân gần như đã tính làm bạn vong niên </w:t>
      </w:r>
      <w:r>
        <w:rPr>
          <w:i/>
        </w:rPr>
        <w:t xml:space="preserve">(bạn không kể tuổi tác)</w:t>
      </w:r>
      <w:r>
        <w:t xml:space="preserve">.</w:t>
      </w:r>
      <w:r>
        <w:br w:type="textWrapping"/>
      </w:r>
      <w:r>
        <w:br w:type="textWrapping"/>
      </w:r>
      <w:r>
        <w:t xml:space="preserve">Không lâu sau khi người đi, xích sắt trên đỉnh Lạc Nhạn bị một trận bão tuyết cuồng phong làm đứt, không ai có thể tới nữa.”</w:t>
      </w:r>
      <w:r>
        <w:br w:type="textWrapping"/>
      </w:r>
      <w:r>
        <w:br w:type="textWrapping"/>
      </w:r>
      <w:r>
        <w:t xml:space="preserve">Thẩm Chi Bạc không có võ công, thuở còn trẻ mỗi lần lên Lạc Nhạn thì đều là Thanh Quân hoặc Kỳ Minh dùng giỏ đan kéo hắn hoặc là dìu hắn lên.</w:t>
      </w:r>
      <w:r>
        <w:br w:type="textWrapping"/>
      </w:r>
      <w:r>
        <w:br w:type="textWrapping"/>
      </w:r>
      <w:r>
        <w:t xml:space="preserve">“Thanh Quân, có một chuyện, ta cảm thấy nhất định phải nói cho ngươi biết.”</w:t>
      </w:r>
      <w:r>
        <w:br w:type="textWrapping"/>
      </w:r>
      <w:r>
        <w:br w:type="textWrapping"/>
      </w:r>
      <w:r>
        <w:t xml:space="preserve">“Hai tháng trước, chân nhân được minh oan, ta lên Hoa Sơn, đúng lúc gặp được Hàn Tễ Cảnh.”</w:t>
      </w:r>
      <w:r>
        <w:br w:type="textWrapping"/>
      </w:r>
      <w:r>
        <w:br w:type="textWrapping"/>
      </w:r>
      <w:r>
        <w:t xml:space="preserve">“Ngươi không hỏi sao ta nhận ra hắn sao? Thật sự rất giống. Đời người hoài uổng, vừa trông thấy hắn vậy, thực sự như cách mấy đời.”</w:t>
      </w:r>
      <w:r>
        <w:br w:type="textWrapping"/>
      </w:r>
      <w:r>
        <w:br w:type="textWrapping"/>
      </w:r>
      <w:r>
        <w:t xml:space="preserve">“Giống đến bảy tám phần, nhưng chung quy cũng không phải Kỳ Minh.”</w:t>
      </w:r>
      <w:r>
        <w:br w:type="textWrapping"/>
      </w:r>
      <w:r>
        <w:br w:type="textWrapping"/>
      </w:r>
      <w:r>
        <w:t xml:space="preserve">Mình năm đó, trầm luân, không thể tự kiềm chế, giờ vật đổi sao dời, cũng đã có thể thản nhiên đối mặt.</w:t>
      </w:r>
      <w:r>
        <w:br w:type="textWrapping"/>
      </w:r>
      <w:r>
        <w:br w:type="textWrapping"/>
      </w:r>
      <w:r>
        <w:t xml:space="preserve">Kỳ Minh đã vùi trong núi trên đỉnh Lạc Nhạn nhiều năm qua, người chết há có thể sống lại.</w:t>
      </w:r>
      <w:r>
        <w:br w:type="textWrapping"/>
      </w:r>
      <w:r>
        <w:br w:type="textWrapping"/>
      </w:r>
      <w:r>
        <w:t xml:space="preserve">“Hắn biết thân phận của ngươi, thậm chí còn biết cả ta. Hắn hỏi thăm tin tức của ngươi từ ta, nhưng ta chưa nói cho hắn biết.”</w:t>
      </w:r>
      <w:r>
        <w:br w:type="textWrapping"/>
      </w:r>
      <w:r>
        <w:br w:type="textWrapping"/>
      </w:r>
      <w:r>
        <w:t xml:space="preserve">“Nghe hắn nói, Kỳ Minh là anh họ của hắn, chẳng trách sao tướng mạo lại giống nhau như vậy.”</w:t>
      </w:r>
      <w:r>
        <w:br w:type="textWrapping"/>
      </w:r>
      <w:r>
        <w:br w:type="textWrapping"/>
      </w:r>
      <w:r>
        <w:t xml:space="preserve">“E rằng biết được từ đâu đó đi, chuyện cũ gia tộc nhà họ chỉ sợ càng khiến hắn thêm phiền não mà thôi. Mà ta, chung quy trước kia gây khá nhiều phiền phức cho hắn.”</w:t>
      </w:r>
      <w:r>
        <w:br w:type="textWrapping"/>
      </w:r>
      <w:r>
        <w:br w:type="textWrapping"/>
      </w:r>
      <w:r>
        <w:t xml:space="preserve">Năm năm sau, thiếu niên đường hoàng kia chắc đã trở thành một người đàn ông anh tuần trầm ổn rồi nhỉ. Y muốn tưởng tượng Kỳ Minh năm hai mươi tuổi, ba mươi tuổi trông như thế nào, nhưng nghĩ vậy, không khỏi sẽ điên mất.</w:t>
      </w:r>
      <w:r>
        <w:br w:type="textWrapping"/>
      </w:r>
      <w:r>
        <w:br w:type="textWrapping"/>
      </w:r>
      <w:r>
        <w:t xml:space="preserve">“Chuyện ngươi bảo ta điều tra, ta nhờ bạn bè trong kinh giúp tìm hiểu, người nọ hình như vẫn ở trong tử ngục, lại nghe đâu tháng bảy đại xá thiên hạ, hắn đã được thả ra, nhưng mà tin tức cũng không quá chính xác.”</w:t>
      </w:r>
      <w:r>
        <w:br w:type="textWrapping"/>
      </w:r>
      <w:r>
        <w:br w:type="textWrapping"/>
      </w:r>
      <w:r>
        <w:t xml:space="preserve">Thẩm Chi Bạc cũng giống như cha mẹ hắn, ở lại trong kinh khám bệnh cho quan lại quyền quý, quảng giao, tin tức linh thông.</w:t>
      </w:r>
      <w:r>
        <w:br w:type="textWrapping"/>
      </w:r>
      <w:r>
        <w:br w:type="textWrapping"/>
      </w:r>
      <w:r>
        <w:t xml:space="preserve">“Biển người mênh mông, như mò kim đáy bể.”</w:t>
      </w:r>
      <w:r>
        <w:br w:type="textWrapping"/>
      </w:r>
      <w:r>
        <w:br w:type="textWrapping"/>
      </w:r>
      <w:r>
        <w:t xml:space="preserve">Trong thư của Thẩm Chi Bạc và Thanh Quân trước kia từng nhiều lần đề cập đến Vệ Tích. Người này chỉ sợ lành ít dữ nhiều.</w:t>
      </w:r>
      <w:r>
        <w:br w:type="textWrapping"/>
      </w:r>
      <w:r>
        <w:br w:type="textWrapping"/>
      </w:r>
      <w:r>
        <w:t xml:space="preserve">“Nếu như có người nhà, thì còn có thể báo ân, đáng tiếc hắn đúng là một thân một mình.”</w:t>
      </w:r>
      <w:r>
        <w:br w:type="textWrapping"/>
      </w:r>
      <w:r>
        <w:br w:type="textWrapping"/>
      </w:r>
      <w:r>
        <w:t xml:space="preserve">Thanh Quân thở dài, nếu như người còn sống, y muốn được tận mắt nhìn thấy hắn.</w:t>
      </w:r>
      <w:r>
        <w:br w:type="textWrapping"/>
      </w:r>
      <w:r>
        <w:br w:type="textWrapping"/>
      </w:r>
      <w:r>
        <w:t xml:space="preserve">Hai người bạn cũ nhiều năm, dừng ở ngoài Minh Châu một đêm, ngày thứ hai liền cùng nhau mua thuyền tiến về Hàng Châu.</w:t>
      </w:r>
      <w:r>
        <w:br w:type="textWrapping"/>
      </w:r>
      <w:r>
        <w:br w:type="textWrapping"/>
      </w:r>
      <w:r>
        <w:t xml:space="preserve">Khi Thanh Quân còn trẻ từng đến nhà Thẩm Chi Bạc một lần, là khu nhà quyền qúy ở phía nam, trong nhà người hầu như mây.</w:t>
      </w:r>
      <w:r>
        <w:br w:type="textWrapping"/>
      </w:r>
      <w:r>
        <w:br w:type="textWrapping"/>
      </w:r>
      <w:r>
        <w:t xml:space="preserve">Lần thứ hai đi vào, không nghĩ là hơn mười năm sau, trong chớp mắt, thật sự có thể nói là “Ngày chia ly quân chưa thành gia thất, bỗng đâu hay con cái thành đàn.”[1]</w:t>
      </w:r>
      <w:r>
        <w:br w:type="textWrapping"/>
      </w:r>
      <w:r>
        <w:br w:type="textWrapping"/>
      </w:r>
      <w:r>
        <w:rPr>
          <w:i/>
        </w:rPr>
        <w:t xml:space="preserve">[1] Đây là câu trong bài Tặng Vệ Bát Xử Sĩ của Đỗ Phủ, nghĩa là ngày từ biệt bạn chưa kết hôn, nay gặp lại thì con cái đã thành bầy cả rồi. Đã có dịch giả dịch rồi, có điều mình ngại nhắc đến bản dịch của các bậc cha chú ở đây, nên tự phịa ra văn đồng nát. Xin thông cảm =))</w:t>
      </w:r>
      <w:r>
        <w:br w:type="textWrapping"/>
      </w:r>
      <w:r>
        <w:br w:type="textWrapping"/>
      </w:r>
      <w:r>
        <w:t xml:space="preserve">Đến phủ họ Thẩm, Thẩm Chi Bạc gọi vợ và hai đứa con ra gặp mặt. Vợ kiều tiểu[2]lại dịu dàng, con trai cùng lắm mới ba tuổi, con gái tám tuổi, đều thanh tú đáng yêu.</w:t>
      </w:r>
      <w:r>
        <w:br w:type="textWrapping"/>
      </w:r>
      <w:r>
        <w:br w:type="textWrapping"/>
      </w:r>
      <w:r>
        <w:rPr>
          <w:i/>
        </w:rPr>
        <w:t xml:space="preserve">[2] (nhỏ nhắn xinh xắn) </w:t>
      </w:r>
      <w:r>
        <w:br w:type="textWrapping"/>
      </w:r>
      <w:r>
        <w:br w:type="textWrapping"/>
      </w:r>
      <w:r>
        <w:t xml:space="preserve">So với bạn bè cùng lứa thì Thẩm Chi Bạc kết hôn muộn. Năm đó bạn thâm giao tại Hoa Sơn gặp phải tai ương, khiến tinh thần hắn sa sút nhiều năm, cứ lần lữa không chịu thành gia.</w:t>
      </w:r>
      <w:r>
        <w:br w:type="textWrapping"/>
      </w:r>
      <w:r>
        <w:br w:type="textWrapping"/>
      </w:r>
      <w:r>
        <w:t xml:space="preserve">Trong ba người, không thể nghi ngờ Thẩm Chi Bạc là người hạnh phúc nhất, con trai con gái quẩn quanh gối, khiến người ta vui vẻ.</w:t>
      </w:r>
      <w:r>
        <w:br w:type="textWrapping"/>
      </w:r>
      <w:r>
        <w:br w:type="textWrapping"/>
      </w:r>
      <w:r>
        <w:t xml:space="preserve">Người sống cả một đời, tựu chung đều muốn lưu giữ gì đó, tựu chung là hi vọng có người truyền thừa một số thứ, ký ức cũng tốt, hồi ức xa xưa cũng được.</w:t>
      </w:r>
      <w:r>
        <w:br w:type="textWrapping"/>
      </w:r>
      <w:r>
        <w:br w:type="textWrapping"/>
      </w:r>
      <w:r>
        <w:t xml:space="preserve">“Thanh Quân, đây là trưởng nữ của ta, lại đây, chào chú đi con.”</w:t>
      </w:r>
      <w:r>
        <w:br w:type="textWrapping"/>
      </w:r>
      <w:r>
        <w:br w:type="textWrapping"/>
      </w:r>
      <w:r>
        <w:t xml:space="preserve">Thẩm Chi Bạc gọi con gái đến trước mặt Thanh Quân, cô bé rất lễ phép hành lễ, ngẩng đầu gọi giòn giã: “Chào chú.”</w:t>
      </w:r>
      <w:r>
        <w:br w:type="textWrapping"/>
      </w:r>
      <w:r>
        <w:br w:type="textWrapping"/>
      </w:r>
      <w:r>
        <w:t xml:space="preserve">“Thanh Quân, lại đây, ôm một chút.”</w:t>
      </w:r>
      <w:r>
        <w:br w:type="textWrapping"/>
      </w:r>
      <w:r>
        <w:br w:type="textWrapping"/>
      </w:r>
      <w:r>
        <w:t xml:space="preserve">Thẩm Chi Bạc bế con trai tới, đặt vào lòng Thanh Quân.</w:t>
      </w:r>
      <w:r>
        <w:br w:type="textWrapping"/>
      </w:r>
      <w:r>
        <w:br w:type="textWrapping"/>
      </w:r>
      <w:r>
        <w:t xml:space="preserve">Thanh Quân thật cẩn thận ôm lấy đứa bé mềm mại, bé rất yên lặng, đang lấy ánh mắt tò mò mở to nhìn Thanh Quân.</w:t>
      </w:r>
      <w:r>
        <w:br w:type="textWrapping"/>
      </w:r>
      <w:r>
        <w:br w:type="textWrapping"/>
      </w:r>
      <w:r>
        <w:t xml:space="preserve">“Gọi chú đi.”</w:t>
      </w:r>
      <w:r>
        <w:br w:type="textWrapping"/>
      </w:r>
      <w:r>
        <w:br w:type="textWrapping"/>
      </w:r>
      <w:r>
        <w:t xml:space="preserve">Thẩm Chi Bạc dạy con trai.</w:t>
      </w:r>
      <w:r>
        <w:br w:type="textWrapping"/>
      </w:r>
      <w:r>
        <w:br w:type="textWrapping"/>
      </w:r>
      <w:r>
        <w:t xml:space="preserve">Bé rất nghe lời, e dè, bập bẹ gọi: “Chú.”</w:t>
      </w:r>
      <w:r>
        <w:br w:type="textWrapping"/>
      </w:r>
      <w:r>
        <w:br w:type="textWrapping"/>
      </w:r>
      <w:r>
        <w:t xml:space="preserve">Trong cuộc đời này, Thanh Quân coi như chỉ còn có một mình, nhưng cũng không hẳn phải tứ cố vô thân.</w:t>
      </w:r>
      <w:r>
        <w:br w:type="textWrapping"/>
      </w:r>
      <w:r>
        <w:br w:type="textWrapping"/>
      </w:r>
      <w:r>
        <w:t xml:space="preserve">Đời này, có rất nhiều tiếc nuối, còn từng có một lần tàn nhẫn như vậy, nhưng mà lúc này, Thanh Quân lại cảm thấy được từng đợt ấm áp và tốt đẹp.</w:t>
      </w:r>
      <w:r>
        <w:br w:type="textWrapping"/>
      </w:r>
      <w:r>
        <w:br w:type="textWrapping"/>
      </w:r>
      <w:r>
        <w:t xml:space="preserve">Đây mới gọi là sống chứ.</w:t>
      </w:r>
      <w:r>
        <w:br w:type="textWrapping"/>
      </w:r>
      <w:r>
        <w:br w:type="textWrapping"/>
      </w:r>
    </w:p>
    <w:p>
      <w:pPr>
        <w:pStyle w:val="Heading2"/>
      </w:pPr>
      <w:bookmarkStart w:id="39" w:name="chương-15"/>
      <w:bookmarkEnd w:id="39"/>
      <w:r>
        <w:t xml:space="preserve">15. Chương 15</w:t>
      </w:r>
    </w:p>
    <w:p>
      <w:pPr>
        <w:pStyle w:val="Compact"/>
      </w:pPr>
      <w:r>
        <w:br w:type="textWrapping"/>
      </w:r>
      <w:r>
        <w:br w:type="textWrapping"/>
      </w:r>
      <w:r>
        <w:t xml:space="preserve">Ở bờ liễu thành Đông, Thanh Quân thuở còn trẻ từng cùng Hàm Kỳ Minh có ba lần bầu bạn, một lần là biệt ly. Y không thể quên được nơi này, dương liễu bịn rịn, phảng phất tựa xa xưa.</w:t>
      </w:r>
      <w:r>
        <w:br w:type="textWrapping"/>
      </w:r>
      <w:r>
        <w:br w:type="textWrapping"/>
      </w:r>
      <w:r>
        <w:t xml:space="preserve">Tiến về phía Hoa Sơn, dù không cần phải vòng đến Dương Châu, nhưng Thanh Quân vẫn chọn quyến luyến nơi phố thị phồn hoa này.</w:t>
      </w:r>
      <w:r>
        <w:br w:type="textWrapping"/>
      </w:r>
      <w:r>
        <w:br w:type="textWrapping"/>
      </w:r>
      <w:r>
        <w:t xml:space="preserve">Đến Dương Châu đã là hoàng hôn, Thanh Quân ở lại quán trọ ở bờ liễu thành Đông. Nơi đây chuyên môn tiếp đón khách thương vãng lai, xung quanh quán trọ đều có câu lan, quán rượu, cửa hàng.</w:t>
      </w:r>
      <w:r>
        <w:br w:type="textWrapping"/>
      </w:r>
      <w:r>
        <w:br w:type="textWrapping"/>
      </w:r>
      <w:r>
        <w:t xml:space="preserve">Thanh Quân mặc giống một thương nhân buôn bán tơ lụa đến từ Hàng Châu, ở Dương Châu, thương nhân Cao Ly không phổ biến như ở Minh Châu, nếu cứ giả vậy sẽ khiến người ta chú ý.</w:t>
      </w:r>
      <w:r>
        <w:br w:type="textWrapping"/>
      </w:r>
      <w:r>
        <w:br w:type="textWrapping"/>
      </w:r>
      <w:r>
        <w:t xml:space="preserve">Cửa hàng chạng vạng là đóng cửa, ngược lại quán rượu thì đèn đuốc sáng trưng, còn có viện câu lan rực rỡ đèn hoa, chẳng thể phân biệt ngày đêm.</w:t>
      </w:r>
      <w:r>
        <w:br w:type="textWrapping"/>
      </w:r>
      <w:r>
        <w:br w:type="textWrapping"/>
      </w:r>
      <w:r>
        <w:t xml:space="preserve">Ban đêm, Thanh Quân dẫn theo Hải Đường thăm thú ven bờ hồ, hai người đi không mục đích, thừa dịp bóng đêm phủ lấp, ngắm một chút. Thuyền hoa chật ních trong dòng nước, các ca nữ hát dân ca, người giàu kẻ quyền quý hay các văn nhân mặc khách thì yến tiệc linh đình.</w:t>
      </w:r>
      <w:r>
        <w:br w:type="textWrapping"/>
      </w:r>
      <w:r>
        <w:br w:type="textWrapping"/>
      </w:r>
      <w:r>
        <w:t xml:space="preserve">Chủ tớ hai người đến một cây cầu vòm cực kỳ náo nhiệt, vừa hay trông thấy một chiếc lâu thuyền bỏ neo ở đây, một người đàn ông cao gầy từ trên thuyền bước xuống, cây đuốc người chèo thuyền đang cầm chiếu sáng khuôn mặt hắn. Đây là một người đàn ông cực kỳ anh tuấn, hơn hai mươi tuổi, cơ thể khí phách đều cường kiện, quần áo toàn thân quý giá lộng lẫy, bên hông còn đeo bảo kiếm, cực kỳ phong độ.</w:t>
      </w:r>
      <w:r>
        <w:br w:type="textWrapping"/>
      </w:r>
      <w:r>
        <w:br w:type="textWrapping"/>
      </w:r>
      <w:r>
        <w:t xml:space="preserve">Mi mục người đàn ông này cực quỳ quen mắt,  Thanh Quân nhận ra hắn, đây là Hàn Tễ Cảnh.</w:t>
      </w:r>
      <w:r>
        <w:br w:type="textWrapping"/>
      </w:r>
      <w:r>
        <w:br w:type="textWrapping"/>
      </w:r>
      <w:r>
        <w:t xml:space="preserve">Hàn Tễ Cảnh đã ngoài hai mươi tuổi, thuở thiếu thời đầy sức sống, bẵng đi không gặp giờ đã trở nên trầm ổn khiêm tốn. Hắn đỡ một người phụ nữ gầy yếu xuống thuyền, người phụ nữ đó mặc áo trùm đầu kín bưng, đang ôm một đứa trẻ.</w:t>
      </w:r>
      <w:r>
        <w:br w:type="textWrapping"/>
      </w:r>
      <w:r>
        <w:br w:type="textWrapping"/>
      </w:r>
      <w:r>
        <w:t xml:space="preserve">Người phụ nữ đó cúi đầu khuất bóng, không thấy rõ mặt mũi.</w:t>
      </w:r>
      <w:r>
        <w:br w:type="textWrapping"/>
      </w:r>
      <w:r>
        <w:br w:type="textWrapping"/>
      </w:r>
      <w:r>
        <w:t xml:space="preserve">Thanh Quân thôi không nhìn Hàn Tễ Cảnh nữa, y nghĩ nếu như Kỳ Minh còn sống đến nhược quan, đại khái cũng trông như vậy.</w:t>
      </w:r>
      <w:r>
        <w:br w:type="textWrapping"/>
      </w:r>
      <w:r>
        <w:br w:type="textWrapping"/>
      </w:r>
      <w:r>
        <w:t xml:space="preserve">Nghĩ như vậy, trong lòng lại cảm thấy hết sức vui vẻ, phảng phất như Hàn Kỳ Minh thực sự còn sống. Hắn cưới vợ sinh con, trải qua cuộc sống sung túc, quyền quý.</w:t>
      </w:r>
      <w:r>
        <w:br w:type="textWrapping"/>
      </w:r>
      <w:r>
        <w:br w:type="textWrapping"/>
      </w:r>
      <w:r>
        <w:t xml:space="preserve">Đời này của y, định mệnh nhiều ngang trái, tàn khốc dị thường, nhưng y đã cảm nhận được chút dịu dàng trong số phận không may mắn này rồi.</w:t>
      </w:r>
      <w:r>
        <w:br w:type="textWrapping"/>
      </w:r>
      <w:r>
        <w:br w:type="textWrapping"/>
      </w:r>
      <w:r>
        <w:t xml:space="preserve">“Hải Đường, đi thôi.”</w:t>
      </w:r>
      <w:r>
        <w:br w:type="textWrapping"/>
      </w:r>
      <w:r>
        <w:br w:type="textWrapping"/>
      </w:r>
      <w:r>
        <w:t xml:space="preserve">Gọi đứa bé chạy lăng xăng vẫn chưa ngắm đã nghiền về, Thanh Quân muốn quay về quán trọ, y cảm thấy chuyến này đi Dương Châu thật không uổng công.</w:t>
      </w:r>
      <w:r>
        <w:br w:type="textWrapping"/>
      </w:r>
      <w:r>
        <w:br w:type="textWrapping"/>
      </w:r>
      <w:r>
        <w:t xml:space="preserve">Một mình đến Dương Châu, từ chối mong muốn đồng hành của Thẩm Chi Bạc, cũng từ chối lời đề nghị ngụ lại Hàng Châu.</w:t>
      </w:r>
      <w:r>
        <w:br w:type="textWrapping"/>
      </w:r>
      <w:r>
        <w:br w:type="textWrapping"/>
      </w:r>
      <w:r>
        <w:t xml:space="preserve">Thanh Quân là người từng bị bức hại, bất kể là kẻ nắm quyền tối cao có còn theo dõi y hay không, y cũng nhất định phải cẩn thận, để tránh khỏi liên lụy đến bạn bè.</w:t>
      </w:r>
      <w:r>
        <w:br w:type="textWrapping"/>
      </w:r>
      <w:r>
        <w:br w:type="textWrapping"/>
      </w:r>
      <w:r>
        <w:t xml:space="preserve">Thanh Quân chỉ ở lại nhà Thẩm Chi Bạc một đêm, thế rồi vội vàng đi.</w:t>
      </w:r>
      <w:r>
        <w:br w:type="textWrapping"/>
      </w:r>
      <w:r>
        <w:br w:type="textWrapping"/>
      </w:r>
      <w:r>
        <w:t xml:space="preserve">Đêm khuya, xung quanh dần vắng vẻ, trên một chiếc giường khác, Hải Đường đã ngủ rất sâu, Thanh Quân nhìn ánh trăng bên ngoài cửa sổ, không khỏi mất ngủ.</w:t>
      </w:r>
      <w:r>
        <w:br w:type="textWrapping"/>
      </w:r>
      <w:r>
        <w:br w:type="textWrapping"/>
      </w:r>
      <w:r>
        <w:t xml:space="preserve">Y cũng gặp Vệ Tích ở Dương Châu, lúc đó quán trọ mà y ở lại còn mạt hạng hơn so với hiện giờ.</w:t>
      </w:r>
      <w:r>
        <w:br w:type="textWrapping"/>
      </w:r>
      <w:r>
        <w:br w:type="textWrapping"/>
      </w:r>
      <w:r>
        <w:t xml:space="preserve">Giường nhỏ hẹp, Vệ Tích nghiêng người nằm bên cạnh y, rất quy củ.</w:t>
      </w:r>
      <w:r>
        <w:br w:type="textWrapping"/>
      </w:r>
      <w:r>
        <w:br w:type="textWrapping"/>
      </w:r>
      <w:r>
        <w:t xml:space="preserve">Không biết có còn cơ hội để hỏi người này, vì sao mà yêu, vì sao mà lựa chọn hay không nữa.</w:t>
      </w:r>
      <w:r>
        <w:br w:type="textWrapping"/>
      </w:r>
      <w:r>
        <w:br w:type="textWrapping"/>
      </w:r>
      <w:r>
        <w:t xml:space="preserve">Trước cả khi y gặp Vệ Tích ở Dương Châu, người này đã theo bên mình nhiều năm, nếu vậy cũng có thể xem hắn như một người bạn cũ.</w:t>
      </w:r>
      <w:r>
        <w:br w:type="textWrapping"/>
      </w:r>
      <w:r>
        <w:br w:type="textWrapping"/>
      </w:r>
      <w:r>
        <w:t xml:space="preserve">Trong số những bệnh nhân mà Thẩm Chi Bạc chữa trị ở trong kinh, có một vị quan lớn chưởng quản hình ngục kinh thành, có điều người này cũng không chịu báo rõ cho Thẩm Chi Bạc biết, cho nên chuyện y muốn tìm người điều tra tung tung tích hắn, hiển nhiên cũng không tiện nói ra.</w:t>
      </w:r>
      <w:r>
        <w:br w:type="textWrapping"/>
      </w:r>
      <w:r>
        <w:br w:type="textWrapping"/>
      </w:r>
      <w:r>
        <w:t xml:space="preserve">Biết đâu đúng thực là năm năm này đều ở trong ngục, có lẽ đúng là tháng bảy đã được thả rồi. Đúng như Thẩm Chi Bạc đã nói, biển người mênh mông, biết tìm nơi nào chứ.</w:t>
      </w:r>
      <w:r>
        <w:br w:type="textWrapping"/>
      </w:r>
      <w:r>
        <w:br w:type="textWrapping"/>
      </w:r>
      <w:r>
        <w:t xml:space="preserve">Hắn sẽ đi đâu? Liệu có đến Dương Châu không?</w:t>
      </w:r>
      <w:r>
        <w:br w:type="textWrapping"/>
      </w:r>
      <w:r>
        <w:br w:type="textWrapping"/>
      </w:r>
      <w:r>
        <w:t xml:space="preserve">Thanh Quân ở lại Dương Châu hai ngày, y y như một thương nhân, ghé qua các cửa hàng, để ý những người đi đường cạnh mình.</w:t>
      </w:r>
      <w:r>
        <w:br w:type="textWrapping"/>
      </w:r>
      <w:r>
        <w:br w:type="textWrapping"/>
      </w:r>
      <w:r>
        <w:t xml:space="preserve">Nếu như có thể hô to tên Vệ Tích, quay đầu lại liền nhìn thấy hắn xuất hiện thì tốt rồi. Hắn giám thị theo dõi qua năm tháng đằng đẵng, ngày đêm làm bạn, vậy mà Thanh Quân lại không hề hay biết.</w:t>
      </w:r>
      <w:r>
        <w:br w:type="textWrapping"/>
      </w:r>
      <w:r>
        <w:br w:type="textWrapping"/>
      </w:r>
      <w:r>
        <w:t xml:space="preserve">Hoặc có lẽ, hắn vẫn ở kinh thành.</w:t>
      </w:r>
      <w:r>
        <w:br w:type="textWrapping"/>
      </w:r>
      <w:r>
        <w:br w:type="textWrapping"/>
      </w:r>
      <w:r>
        <w:t xml:space="preserve">Thả ra từ lao ngục, bị giam cầm đánh đập nhiều năm trong ngục, thân thể của hắn chắc rất yếu, chỉ sợ người cũng không có đồng nào, khó có thể đi một đoạn đường dài.</w:t>
      </w:r>
      <w:r>
        <w:br w:type="textWrapping"/>
      </w:r>
      <w:r>
        <w:br w:type="textWrapping"/>
      </w:r>
      <w:r>
        <w:t xml:space="preserve">Tuy rằng tính mạo hiểm rất lớn, nhưng vẫn cần một người quen đi kinh thành tìm kỹ một phen thôi.</w:t>
      </w:r>
      <w:r>
        <w:br w:type="textWrapping"/>
      </w:r>
      <w:r>
        <w:br w:type="textWrapping"/>
      </w:r>
      <w:r>
        <w:t xml:space="preserve">Nghĩ như vậy, Thanh Quân lại cảm thấy vẫn còn hi vọng, dần dần thiếp đi.</w:t>
      </w:r>
      <w:r>
        <w:br w:type="textWrapping"/>
      </w:r>
      <w:r>
        <w:br w:type="textWrapping"/>
      </w:r>
      <w:r>
        <w:t xml:space="preserve">Cùng dưới ánh trăng Dương Châu, ánh trăng sáng trong xuyên qua cửa số khách sạn soi sáng giường Thanh Quân. Ánh trăng sáng trong, cũng chiếu xiên lên bờ liễu thành Đông, trên vòm cầu đêm khuya vắng vẻ, nó không chiếu đến người nằm cùng nhóm ăn mày, vô gia cư ở gầm cầu.</w:t>
      </w:r>
      <w:r>
        <w:br w:type="textWrapping"/>
      </w:r>
      <w:r>
        <w:br w:type="textWrapping"/>
      </w:r>
      <w:r>
        <w:t xml:space="preserve">Vệ Tích nằm trên manh chiếu rách, nhìn ánh trăng dập dềnh trên vùng nước xanh biếc. Chẳng biết tại sao đêm nay tâm trạng hắn lại thoải mái đến lạ, đau bệnh trên cơ thể cũng có chút dịu đi.</w:t>
      </w:r>
      <w:r>
        <w:br w:type="textWrapping"/>
      </w:r>
      <w:r>
        <w:br w:type="textWrapping"/>
      </w:r>
      <w:r>
        <w:t xml:space="preserve">Từ kinh thành đi đến Dương Châu, Vệ Tích tốn mất một năm. Gặp cực hình trong ngục, khiến hai chân hắn biến dạng, đi đứng bất tiện. Gần đây hắn được phóng thích là bởi hắn đã không còn giá trị, cũng không còn sức uy hiếp gì nữa.</w:t>
      </w:r>
      <w:r>
        <w:br w:type="textWrapping"/>
      </w:r>
      <w:r>
        <w:br w:type="textWrapping"/>
      </w:r>
      <w:r>
        <w:t xml:space="preserve">Mấy năm nay, hắn cũng không tự hỏi mình, xem có đáng hay không.</w:t>
      </w:r>
      <w:r>
        <w:br w:type="textWrapping"/>
      </w:r>
      <w:r>
        <w:br w:type="textWrapping"/>
      </w:r>
      <w:r>
        <w:t xml:space="preserve">Làm thì làm, không có gì đáng phải hối hận.</w:t>
      </w:r>
      <w:r>
        <w:br w:type="textWrapping"/>
      </w:r>
      <w:r>
        <w:br w:type="textWrapping"/>
      </w:r>
      <w:r>
        <w:t xml:space="preserve">Có lúc nghĩ mỉa rằng, mạng mình kể ra như vậy, đúng thật là mạng của thằng ăn mày.</w:t>
      </w:r>
      <w:r>
        <w:br w:type="textWrapping"/>
      </w:r>
      <w:r>
        <w:br w:type="textWrapping"/>
      </w:r>
      <w:r>
        <w:t xml:space="preserve">Ở trong lao ngục, sẽ thường nhớ tới Thanh Quân, sống được mấy năm, được thả ra, liền cũng không quá nhớ nữa.</w:t>
      </w:r>
      <w:r>
        <w:br w:type="textWrapping"/>
      </w:r>
      <w:r>
        <w:br w:type="textWrapping"/>
      </w:r>
      <w:r>
        <w:t xml:space="preserve">Thật ra hắn không biết Thanh Quân có còn trên cõi đời này không, nhưng hắn biết, Thanh Quân không bị tìm thấy.</w:t>
      </w:r>
      <w:r>
        <w:br w:type="textWrapping"/>
      </w:r>
      <w:r>
        <w:br w:type="textWrapping"/>
      </w:r>
      <w:r>
        <w:t xml:space="preserve">Nhiều lần bị bức cung hỏi chỗ Thanh Quân đi, đau đớn không chịu nổi, nhưng Vệ Tích cũng sẽ nói rằng đụng độ tập kích của hải tặc, mà vị hoàng tộc sầu muộn kia đã xác chìm biển lớn rồi.</w:t>
      </w:r>
      <w:r>
        <w:br w:type="textWrapping"/>
      </w:r>
      <w:r>
        <w:br w:type="textWrapping"/>
      </w:r>
      <w:r>
        <w:t xml:space="preserve">Chết không đối chứng.</w:t>
      </w:r>
      <w:r>
        <w:br w:type="textWrapping"/>
      </w:r>
      <w:r>
        <w:br w:type="textWrapping"/>
      </w:r>
      <w:r>
        <w:t xml:space="preserve">Dù cho cắn răng, bị tra khảo đến hấp hối, Vệ Tích cũng chưa bao giờ nói khác đi.</w:t>
      </w:r>
      <w:r>
        <w:br w:type="textWrapping"/>
      </w:r>
      <w:r>
        <w:br w:type="textWrapping"/>
      </w:r>
      <w:r>
        <w:t xml:space="preserve">Đấy không phải vì bảo vệ Thanh Quân, mà đó là hy vọng sống duy nhất của mình.</w:t>
      </w:r>
      <w:r>
        <w:br w:type="textWrapping"/>
      </w:r>
      <w:r>
        <w:br w:type="textWrapping"/>
      </w:r>
      <w:r>
        <w:t xml:space="preserve">Dục vọng cầu sinh của Vệ Tích rất mãnh liệt, đây là khao khát in dấu trong linh hồn từ thuở nhỏ.</w:t>
      </w:r>
      <w:r>
        <w:br w:type="textWrapping"/>
      </w:r>
      <w:r>
        <w:br w:type="textWrapping"/>
      </w:r>
      <w:r>
        <w:t xml:space="preserve">Cầu sinh, là bản năng của con người.</w:t>
      </w:r>
      <w:r>
        <w:br w:type="textWrapping"/>
      </w:r>
      <w:r>
        <w:br w:type="textWrapping"/>
      </w:r>
      <w:r>
        <w:t xml:space="preserve">Gặp Thanh Quân ở Hoàng Nhạc, đối với sự coi thường việc phải sống của Thanh Quân, Vệ Tích rất khó bề tưởng tượng.</w:t>
      </w:r>
      <w:r>
        <w:br w:type="textWrapping"/>
      </w:r>
      <w:r>
        <w:br w:type="textWrapping"/>
      </w:r>
      <w:r>
        <w:t xml:space="preserve">Ban đầu, chỉ là tò mò.</w:t>
      </w:r>
      <w:r>
        <w:br w:type="textWrapping"/>
      </w:r>
      <w:r>
        <w:br w:type="textWrapping"/>
      </w:r>
      <w:r>
        <w:t xml:space="preserve">Vốn dĩ hắn có thể theo dõi từ đằng xa, giống như các thám tử khác, giống như sư phụ hắn, nhưng bởi vì sự tò mò này, tiến đến gần quá, cũng từ từ trầm mê không thể kiềm chế.</w:t>
      </w:r>
      <w:r>
        <w:br w:type="textWrapping"/>
      </w:r>
      <w:r>
        <w:br w:type="textWrapping"/>
      </w:r>
      <w:r>
        <w:t xml:space="preserve">Cho dù đêm xuống phải sống nhờ gầm cầu, ban ngày phải xin ăn, Vệ Tích cũng không cảm thấy thê thảm.</w:t>
      </w:r>
      <w:r>
        <w:br w:type="textWrapping"/>
      </w:r>
      <w:r>
        <w:br w:type="textWrapping"/>
      </w:r>
      <w:r>
        <w:t xml:space="preserve">Hắn sẽ không hối tiếc không bi ai, cũng sẽ không than trời trách đất. Tất cả những đau khổ này, đều bắt nguồn từ lựa chọn của hắn, hắn thản nhiên đón nhận.</w:t>
      </w:r>
      <w:r>
        <w:br w:type="textWrapping"/>
      </w:r>
      <w:r>
        <w:br w:type="textWrapping"/>
      </w:r>
      <w:r>
        <w:t xml:space="preserve">Đời này của hắn, cũng từng có ngày được nhàn nhã, vàng bạc qua tay, tiện tay vung đi, rượu ngon mỹ sắc, hưởng không biết chán.</w:t>
      </w:r>
      <w:r>
        <w:br w:type="textWrapping"/>
      </w:r>
      <w:r>
        <w:br w:type="textWrapping"/>
      </w:r>
      <w:r>
        <w:t xml:space="preserve">Nhìn chung cuộc đời mình, nào phải người tốt gì, hắn từng lạm sát, cũng từng chấp hành những nhiệm vụ tàn ác, hắn không có kết cục tốt, vậy mới đúng là còn lẽ trời.</w:t>
      </w:r>
      <w:r>
        <w:br w:type="textWrapping"/>
      </w:r>
      <w:r>
        <w:br w:type="textWrapping"/>
      </w:r>
      <w:r>
        <w:t xml:space="preserve">Đêm thu, gió lùa gầm cầu trống hoác, Vệ Tích không có chăn mền, cái lạnh khiến hắn khó vào giấc. Bị nhốt suốt bốn năm, lại sống đầu đường xó chợ một năm, Vệ Tích đã không còn khỏe mạnh như ngày xưa nữa, gặp phải tiết trời ẩm ướt, sẽ khiến cho vết thương cũ của y đau suốt ngày đêm.</w:t>
      </w:r>
      <w:r>
        <w:br w:type="textWrapping"/>
      </w:r>
      <w:r>
        <w:br w:type="textWrapping"/>
      </w:r>
      <w:r>
        <w:t xml:space="preserve">Khi phu canh gõ báo canh ba, Vệ Tích vẫn còn đang ngủ, hiếm có khi, hắn mơ một giấc mơ. Trong mộng, hắn vẫn len lén ở bên cạnh Thanh Quân, mà Thanh Quân thì ở bờ liễu thành Đông.</w:t>
      </w:r>
      <w:r>
        <w:br w:type="textWrapping"/>
      </w:r>
      <w:r>
        <w:br w:type="textWrapping"/>
      </w:r>
      <w:r>
        <w:t xml:space="preserve">Đột nhiên Thanh Quân phát hiện ra hắn, quay đầu lại, gật đầu mỉm cười với Vệ Tích đang lẫn trong dòng người hỗn loạn.</w:t>
      </w:r>
      <w:r>
        <w:br w:type="textWrapping"/>
      </w:r>
      <w:r>
        <w:br w:type="textWrapping"/>
      </w:r>
      <w:r>
        <w:t xml:space="preserve">Trong mộng, Vệ Tích đầu tiên là sợ hãi thân phận mình bại lộ, dần dần lòng lại bị vui mừng chiếm trọn.</w:t>
      </w:r>
      <w:r>
        <w:br w:type="textWrapping"/>
      </w:r>
      <w:r>
        <w:br w:type="textWrapping"/>
      </w:r>
      <w:r>
        <w:t xml:space="preserve">Địa bàn của Vệ Tích là khu gần cầu đá, đặt một chiếc bát gốm trước mặt, hắn hờ hững nhìn dòng người như thoi đưa. Có người bỏ tiền đồng vào bát gốm, Vệ Tích sẽ dùng vẻn vẹn ba ngón tay có thể cử động kẹp tiền đồng một cách khó khăn, bỏ vào lòng. Mười ngón tay của hắn từng chịu hình phạt kẹp tay, gân cốt đứt gãy.</w:t>
      </w:r>
      <w:r>
        <w:br w:type="textWrapping"/>
      </w:r>
      <w:r>
        <w:br w:type="textWrapping"/>
      </w:r>
      <w:r>
        <w:t xml:space="preserve">Hắn từng nhận vài nhiệm vụ bí mật, người như hắn mà được thả ra, thì chỉ có thể là chẳng còn chút uy hiếp nào nữa.</w:t>
      </w:r>
      <w:r>
        <w:br w:type="textWrapping"/>
      </w:r>
      <w:r>
        <w:br w:type="textWrapping"/>
      </w:r>
      <w:r>
        <w:t xml:space="preserve">Đó là một buổi chiều khá đẹp trời, Thanh Quân rẽ dòng người, chậm rãi đi về phía Vệ Tích, vừa lúc Vệ Tích cũng thấy y.</w:t>
      </w:r>
      <w:r>
        <w:br w:type="textWrapping"/>
      </w:r>
      <w:r>
        <w:br w:type="textWrapping"/>
      </w:r>
      <w:r>
        <w:t xml:space="preserve">Dù cho Thanh Quân thay đổi rất nhiều, Vệ Tích vẫn chỉ cần liếc mắt đã nhận ra. Vệ Tích không khỏi cười lên, vị dòng dõi hoàng gia này không những còn sống, mà còn sống rất tốt nữa.</w:t>
      </w:r>
      <w:r>
        <w:br w:type="textWrapping"/>
      </w:r>
      <w:r>
        <w:br w:type="textWrapping"/>
      </w:r>
      <w:r>
        <w:t xml:space="preserve">Phục sức tinh xảo, đoan trang, lặng yên lại thanh nhã, thần thái tỏa sáng, nắm đó mình từng nghĩ, nếu như y khôi phục, không biết có phong nghi[0]như thế nào. Là như thế này đây.</w:t>
      </w:r>
      <w:r>
        <w:br w:type="textWrapping"/>
      </w:r>
      <w:r>
        <w:br w:type="textWrapping"/>
      </w:r>
      <w:r>
        <w:rPr>
          <w:i/>
        </w:rPr>
        <w:t xml:space="preserve">[0] Phong thái và nghi mạo (hay dung mạo)</w:t>
      </w:r>
      <w:r>
        <w:br w:type="textWrapping"/>
      </w:r>
      <w:r>
        <w:br w:type="textWrapping"/>
      </w:r>
      <w:r>
        <w:t xml:space="preserve">Thanh Quân đi đến trước mặt Vệ Tích, y ngồi xổm xuống, duỗi bàn tay hơi run, y nắm lấy bàn tay Vệ Tích, khóe mắt hiện hồng, y khẽ nói: “Tất nhiên là không quên.”</w:t>
      </w:r>
      <w:r>
        <w:br w:type="textWrapping"/>
      </w:r>
      <w:r>
        <w:br w:type="textWrapping"/>
      </w:r>
      <w:r>
        <w:t xml:space="preserve">Vệ Tích cảm thấy lòng bàn tay có thứ gì đó lạnh lẽo, mở ra, là một cây trâm bạch ngọc.</w:t>
      </w:r>
      <w:r>
        <w:br w:type="textWrapping"/>
      </w:r>
      <w:r>
        <w:br w:type="textWrapping"/>
      </w:r>
      <w:r>
        <w:rPr>
          <w:i/>
        </w:rPr>
        <w:t xml:space="preserve">“Hắn từng nhận vài nhiệm vụ bí mật, người như hắn mà được thả ra, thì chỉ có thể là chẳng còn chút uy hiếp nào nữa.” Ý anh từ là anh đã tàn phế, đã không còn giá trị nữa =((( Thương anh</w:t>
      </w:r>
      <w:r>
        <w:br w:type="textWrapping"/>
      </w:r>
      <w:r>
        <w:br w:type="textWrapping"/>
      </w:r>
    </w:p>
    <w:p>
      <w:pPr>
        <w:pStyle w:val="Heading2"/>
      </w:pPr>
      <w:bookmarkStart w:id="40" w:name="chương-16"/>
      <w:bookmarkEnd w:id="40"/>
      <w:r>
        <w:t xml:space="preserve">16. Chương 16</w:t>
      </w:r>
    </w:p>
    <w:p>
      <w:pPr>
        <w:pStyle w:val="Compact"/>
      </w:pPr>
      <w:r>
        <w:br w:type="textWrapping"/>
      </w:r>
      <w:r>
        <w:br w:type="textWrapping"/>
      </w:r>
      <w:r>
        <w:t xml:space="preserve">Thanh Quân thức dậy, trời tờ mờ sáng, y khoác áo đẩy cửa phòng kế bên, đứng ngoài cửa, phòng cũng không hề tối tăm, y có thể thấy người đàn ông nằm trên giường.</w:t>
      </w:r>
      <w:r>
        <w:br w:type="textWrapping"/>
      </w:r>
      <w:r>
        <w:br w:type="textWrapping"/>
      </w:r>
      <w:r>
        <w:t xml:space="preserve">Hắn còn đây.</w:t>
      </w:r>
      <w:r>
        <w:br w:type="textWrapping"/>
      </w:r>
      <w:r>
        <w:br w:type="textWrapping"/>
      </w:r>
      <w:r>
        <w:t xml:space="preserve">Thanh Quân khép cửa phòng lại, yên tâm quay về phòng mình. Trong phòng, Hải Đường đã tỉnh, đốt đèn lên. Thằng bé trông thấy Thanh Quân về, khẽ nói: “Tiên sinh lại đi xem anh ta à.”</w:t>
      </w:r>
      <w:r>
        <w:br w:type="textWrapping"/>
      </w:r>
      <w:r>
        <w:br w:type="textWrapping"/>
      </w:r>
      <w:r>
        <w:t xml:space="preserve">Thanh Quân cũng không cách nào thấu tâm tư mình, y không biết mình đang lo lắng gì nữa.</w:t>
      </w:r>
      <w:r>
        <w:br w:type="textWrapping"/>
      </w:r>
      <w:r>
        <w:br w:type="textWrapping"/>
      </w:r>
      <w:r>
        <w:t xml:space="preserve">Từ sau sáng sớm ngày hôm qua nhìn thấy Vệ Tích ở bờ liễu thành Đông xong, Vệ Tích chưa từng mở miệng.</w:t>
      </w:r>
      <w:r>
        <w:br w:type="textWrapping"/>
      </w:r>
      <w:r>
        <w:br w:type="textWrapping"/>
      </w:r>
      <w:r>
        <w:t xml:space="preserve">Mang Vệ Tích về, Thanh Quân lấy quần áo của mình cho hắn đổi, Vệ Tích cực kỳ gầy, trường bào của Thanhh Quân ở trên người hắn trông có vẻ lại thùng thình.</w:t>
      </w:r>
      <w:r>
        <w:br w:type="textWrapping"/>
      </w:r>
      <w:r>
        <w:br w:type="textWrapping"/>
      </w:r>
      <w:r>
        <w:t xml:space="preserve">Nếu là Vệ Tích năm năm trước, thì thân thể hắn cường tráng, vung trường kiếm nặng trĩu, kiếm kia lớn như thế, phải xấp sỉ mạch đao.</w:t>
      </w:r>
      <w:r>
        <w:br w:type="textWrapping"/>
      </w:r>
      <w:r>
        <w:br w:type="textWrapping"/>
      </w:r>
      <w:r>
        <w:t xml:space="preserve">Thanh Quân giúp hắn cởi quần áo, nhìn tấm lưng gầy trơ cả xương, không đành lòng, y nghĩ tay chân hắn cho dù chưa tàn, chỉ sợ cũng không thể nhấc được vật nặng.</w:t>
      </w:r>
      <w:r>
        <w:br w:type="textWrapping"/>
      </w:r>
      <w:r>
        <w:br w:type="textWrapping"/>
      </w:r>
      <w:r>
        <w:t xml:space="preserve">Hải Đường đổ nước nóng vào bồn gỗ, trong hơi nước mờ mịt, Thanh Quân đỡ Vệ Tích bước vào bồn.</w:t>
      </w:r>
      <w:r>
        <w:br w:type="textWrapping"/>
      </w:r>
      <w:r>
        <w:br w:type="textWrapping"/>
      </w:r>
      <w:r>
        <w:t xml:space="preserve">Vệ Tích cũng không từ chối, hắn rất yên lặng, thậm chí có thể nói là ngoan ngoãn.</w:t>
      </w:r>
      <w:r>
        <w:br w:type="textWrapping"/>
      </w:r>
      <w:r>
        <w:br w:type="textWrapping"/>
      </w:r>
      <w:r>
        <w:t xml:space="preserve">Hải Đường lấy ca giội nước lên người Vệ Tích, chậm rãi giội từ đỉnh đầu xuống, nó cẩn thận gội đầu giúp Vệ Tích, kỳ cọ thân thể.</w:t>
      </w:r>
      <w:r>
        <w:br w:type="textWrapping"/>
      </w:r>
      <w:r>
        <w:br w:type="textWrapping"/>
      </w:r>
      <w:r>
        <w:t xml:space="preserve">Thanh Quân lẳng lặng nhìn, y vẫn luôn cầm quần áo và đồ đạc e dè đứng bên cạnh.</w:t>
      </w:r>
      <w:r>
        <w:br w:type="textWrapping"/>
      </w:r>
      <w:r>
        <w:br w:type="textWrapping"/>
      </w:r>
      <w:r>
        <w:t xml:space="preserve">Hồi lâu sau, Vệ Tích được Hải Đường nâng ra, Thanh Quân đi tới, giúp mặc đồ lên.</w:t>
      </w:r>
      <w:r>
        <w:br w:type="textWrapping"/>
      </w:r>
      <w:r>
        <w:br w:type="textWrapping"/>
      </w:r>
      <w:r>
        <w:t xml:space="preserve">Chủ tớ hai người đỡ Vệ Tích tới chỗ nghỉ, Hải Đường cầm khăn vải lau đầu cho Vệ Tích, Thanh Quân ngồi xổm, kiểm tra vết thương ở chân Vệ Tích.</w:t>
      </w:r>
      <w:r>
        <w:br w:type="textWrapping"/>
      </w:r>
      <w:r>
        <w:br w:type="textWrapping"/>
      </w:r>
      <w:r>
        <w:t xml:space="preserve">Cẳng chân Vệ Tích cong vẹo, không thể duỗi thẳng, đây là do cực hình gây ra, mà trên cổ chân có miệng vết thương sâu gần như thấy xương, chân phải nghiêm trọng hơn chân trái, cái này là do chân quanh năm phải đeo khóa, dẫn đến da thịt bị loét tạo thành. Vết thương cũ năm xưa, cũng không còn chảy máu nữa.</w:t>
      </w:r>
      <w:r>
        <w:br w:type="textWrapping"/>
      </w:r>
      <w:r>
        <w:br w:type="textWrapping"/>
      </w:r>
      <w:r>
        <w:t xml:space="preserve">Thanh Quân nhẹ nhàng chạm vào miệng vết thương, Vệ Tích nâng tay ngăn lại, Thanh Quân vội vàng rút tay về, rất đau đớn, chân mày Vệ tích đã nhíu chặt lại.</w:t>
      </w:r>
      <w:r>
        <w:br w:type="textWrapping"/>
      </w:r>
      <w:r>
        <w:br w:type="textWrapping"/>
      </w:r>
      <w:r>
        <w:t xml:space="preserve">“Đợi Chi Bạc qua đây, để hắn xem vết thương xem.”</w:t>
      </w:r>
      <w:r>
        <w:br w:type="textWrapping"/>
      </w:r>
      <w:r>
        <w:br w:type="textWrapping"/>
      </w:r>
      <w:r>
        <w:t xml:space="preserve">Thanh Quân nhẹ nhàng an ủi, tựa như đang an ủi chính mình.</w:t>
      </w:r>
      <w:r>
        <w:br w:type="textWrapping"/>
      </w:r>
      <w:r>
        <w:br w:type="textWrapping"/>
      </w:r>
      <w:r>
        <w:t xml:space="preserve">Vệ Tích thì chỉ gật đầu.</w:t>
      </w:r>
      <w:r>
        <w:br w:type="textWrapping"/>
      </w:r>
      <w:r>
        <w:br w:type="textWrapping"/>
      </w:r>
      <w:r>
        <w:t xml:space="preserve">“Có phải ngươi, không thể…”</w:t>
      </w:r>
      <w:r>
        <w:br w:type="textWrapping"/>
      </w:r>
      <w:r>
        <w:br w:type="textWrapping"/>
      </w:r>
      <w:r>
        <w:t xml:space="preserve">Cuối cùng cũng không nói ra khỏi miệng được, y biết Vệ Tích e là câm rồi.</w:t>
      </w:r>
      <w:r>
        <w:br w:type="textWrapping"/>
      </w:r>
      <w:r>
        <w:br w:type="textWrapping"/>
      </w:r>
      <w:r>
        <w:t xml:space="preserve">Thanh Quân vén tay áo Vệ Tích lên, cầm cổ tay bị giấu trong ống tay áo, kiểm tra ngón tay của hắn. Ngón ở bàn tay phải Vệ Tích không thể duỗi thẳng, hơn nữa còn biến dạng vặn vẹo, hẳn là vì nhiều lần bị dùng hình kẹp tay mà thành, có hai ngón tay dính vào nhau, sợ rằng xương ngón tay đã nát bấy, ba ngón khác thì chỉ có thể hơi động đậy một chút. Ngón ở bàn tay trái đỡ hơn, nhưng cũng cong vẹo, không cách nào duỗi ra được.</w:t>
      </w:r>
      <w:r>
        <w:br w:type="textWrapping"/>
      </w:r>
      <w:r>
        <w:br w:type="textWrapping"/>
      </w:r>
      <w:r>
        <w:t xml:space="preserve">“Có đau không?”</w:t>
      </w:r>
      <w:r>
        <w:br w:type="textWrapping"/>
      </w:r>
      <w:r>
        <w:br w:type="textWrapping"/>
      </w:r>
      <w:r>
        <w:t xml:space="preserve">Vệ Tích nhìn về tay mình, dùng ngón tay có thể cử động viết lên lòng bàn tay Thanh Quân, hắn viết rất chậm, Thanh Quân nhận ra đó là chữ “Không”.</w:t>
      </w:r>
      <w:r>
        <w:br w:type="textWrapping"/>
      </w:r>
      <w:r>
        <w:br w:type="textWrapping"/>
      </w:r>
      <w:r>
        <w:t xml:space="preserve">Hải Đường lau xong tóc cho Vệ Tích, hắn cầm kéo giúp vệ Tích cắt bớt tóc đã quá dài, tụm lại, buộc thành búi tóc. Lại dùng lưỡi dao giúp Vệ Tích cạo đám râu lởm chởm đi. Hải Đường rất khéo tay, làm việc lại cẩn thận kỹ lưỡng.</w:t>
      </w:r>
      <w:r>
        <w:br w:type="textWrapping"/>
      </w:r>
      <w:r>
        <w:br w:type="textWrapping"/>
      </w:r>
      <w:r>
        <w:t xml:space="preserve">“Hải Đường, bưng cơm nước tới đi.”</w:t>
      </w:r>
      <w:r>
        <w:br w:type="textWrapping"/>
      </w:r>
      <w:r>
        <w:br w:type="textWrapping"/>
      </w:r>
      <w:r>
        <w:t xml:space="preserve">Thanh Quân sai Hải Đường, y tự mình đỡ Vệ Tích đến giường, để Vệ Tích ngồi dựa vào giường, Thanh Quân kéo chăn cho Vệ Tích, thu vén chăn đệm màn mùng.</w:t>
      </w:r>
      <w:r>
        <w:br w:type="textWrapping"/>
      </w:r>
      <w:r>
        <w:br w:type="textWrapping"/>
      </w:r>
      <w:r>
        <w:t xml:space="preserve">Hải Đường bưng thức ăn tới, Thanh Quân nói: “Để ta.”, y bê qua, ngồi ở mép giường, cực kỳ kiên nhẫn đút từng miếng cho Vệ tích ăn.</w:t>
      </w:r>
      <w:r>
        <w:br w:type="textWrapping"/>
      </w:r>
      <w:r>
        <w:br w:type="textWrapping"/>
      </w:r>
      <w:r>
        <w:t xml:space="preserve">Lúc đó Thanh Quân vẫn chưa nhớ ra, cũng đã từng, Vệ Tích đút cho y ăn như vậy.</w:t>
      </w:r>
      <w:r>
        <w:br w:type="textWrapping"/>
      </w:r>
      <w:r>
        <w:br w:type="textWrapping"/>
      </w:r>
      <w:r>
        <w:t xml:space="preserve">Buổi trưa, Hải Đường bê bữa trưa vào chỗ Vệ Tích nghỉ, Vệ Tích không nằm trên giường mà đang đi tập tễnh trong phòng, Hải Đường vội vàng đặt khay cơm xuống, đi qua muốn đỡ Vệ Tích, lại bị Vệ Tích từ chối, nâng tay ngăn cản.</w:t>
      </w:r>
      <w:r>
        <w:br w:type="textWrapping"/>
      </w:r>
      <w:r>
        <w:br w:type="textWrapping"/>
      </w:r>
      <w:r>
        <w:t xml:space="preserve">Hải Đường không còn cách nào khác, đành đứng bên cạnh nhìn Vệ Tích thong thả di chuyển, ngồi xuống, dùng cánh tay đẩy khay cơm, rồi dùng ba ngón tay nâng muỗm, khó nhọc ăn canh thịt trong chén.</w:t>
      </w:r>
      <w:r>
        <w:br w:type="textWrapping"/>
      </w:r>
      <w:r>
        <w:br w:type="textWrapping"/>
      </w:r>
      <w:r>
        <w:t xml:space="preserve">Hải Đường nghĩ, người này cũng chẳng phải ngoan ngoãn gì, hơn nữa thoạt trông mặt còn rất ác.</w:t>
      </w:r>
      <w:r>
        <w:br w:type="textWrapping"/>
      </w:r>
      <w:r>
        <w:br w:type="textWrapping"/>
      </w:r>
      <w:r>
        <w:t xml:space="preserve">Sáng sớm tiên sinh đã ra ngoài, đã dặn nó là phải chăm sóc người này thật kỹ.</w:t>
      </w:r>
      <w:r>
        <w:br w:type="textWrapping"/>
      </w:r>
      <w:r>
        <w:br w:type="textWrapping"/>
      </w:r>
      <w:r>
        <w:t xml:space="preserve">Thấy nước canh sắp chảy xuống, nhỏ lên cổ áo, Hải Đường lấy khăn tay muốn lau giúp hắn, nhưng lại bị trừng nguýt, nên không còn dám bước thêm chút nào nữa.</w:t>
      </w:r>
      <w:r>
        <w:br w:type="textWrapping"/>
      </w:r>
      <w:r>
        <w:br w:type="textWrapping"/>
      </w:r>
      <w:r>
        <w:t xml:space="preserve">Tiên sinh là người nho nhã, sao lại có người bạn thô lỗ như vậy chứ! Hải Đường ưu sầu mà xoắn khăn tay.</w:t>
      </w:r>
      <w:r>
        <w:br w:type="textWrapping"/>
      </w:r>
      <w:r>
        <w:br w:type="textWrapping"/>
      </w:r>
      <w:r>
        <w:t xml:space="preserve">Buổi chiều, Thanh Quân quay về, giục Hải Đường thu dọn, bảo là sắp rời Dương Châu. Hải Đường quay lại phòng ngủ bận bịu, Thanh Quân thì nhìn Vệ Tích.</w:t>
      </w:r>
      <w:r>
        <w:br w:type="textWrapping"/>
      </w:r>
      <w:r>
        <w:br w:type="textWrapping"/>
      </w:r>
      <w:r>
        <w:t xml:space="preserve">“Trời tối liền đến bến đò, đi Việt Châu, ta đã viết thư báo cho Thẩm Chi Bạc. Chúng ta hẹn nhau ở khu Thủy Tân, hắn sẽ khám bệnh giúp ngươi.”</w:t>
      </w:r>
      <w:r>
        <w:br w:type="textWrapping"/>
      </w:r>
      <w:r>
        <w:br w:type="textWrapping"/>
      </w:r>
      <w:r>
        <w:t xml:space="preserve">Sáng sớm Thanh Quân liền đến bến đò trước, y bỏ số tiền lớn ra thuê thuyền, lại thuê thêm hai thủy thủ.</w:t>
      </w:r>
      <w:r>
        <w:br w:type="textWrapping"/>
      </w:r>
      <w:r>
        <w:br w:type="textWrapping"/>
      </w:r>
      <w:r>
        <w:t xml:space="preserve">Vệ Tích nghe xong, giơ tay lên, ngón tay làm động tác viết trong không trung, Thanh Quân hiểu được, nói: “Hải Đường, lấy giấy bút.”</w:t>
      </w:r>
      <w:r>
        <w:br w:type="textWrapping"/>
      </w:r>
      <w:r>
        <w:br w:type="textWrapping"/>
      </w:r>
      <w:r>
        <w:t xml:space="preserve">Khi Vệ Tích còn trẻ, một chữ bẻ đôi cũng không biết, sau đó mặc dù khổ công học tập, nhưng thời gian học hành quá ngắn, chỉ có thể viết những chữ đơn giản.</w:t>
      </w:r>
      <w:r>
        <w:br w:type="textWrapping"/>
      </w:r>
      <w:r>
        <w:br w:type="textWrapping"/>
      </w:r>
      <w:r>
        <w:t xml:space="preserve">Khó nhọc viết một câu xuống giấy, ý Vệ Tích là: “Ngươi về Triều Tiên, đừng ngoảnh lại.”</w:t>
      </w:r>
      <w:r>
        <w:br w:type="textWrapping"/>
      </w:r>
      <w:r>
        <w:br w:type="textWrapping"/>
      </w:r>
      <w:r>
        <w:t xml:space="preserve">Vết xong mấy chữ này xuống, Vệ Tích vẫn chưa ngừng bút, hắn tư lự hồi lâu, lại viết: “Ta tự đi tìm thầy thuốc.”</w:t>
      </w:r>
      <w:r>
        <w:br w:type="textWrapping"/>
      </w:r>
      <w:r>
        <w:br w:type="textWrapping"/>
      </w:r>
      <w:r>
        <w:t xml:space="preserve">Mặc dù chữ “thầy thuốc” viết sai, nhưng y cũng có thể đoán được.</w:t>
      </w:r>
      <w:r>
        <w:br w:type="textWrapping"/>
      </w:r>
      <w:r>
        <w:br w:type="textWrapping"/>
      </w:r>
      <w:r>
        <w:t xml:space="preserve">“Không được, đừng cãi nữa.”</w:t>
      </w:r>
      <w:r>
        <w:br w:type="textWrapping"/>
      </w:r>
      <w:r>
        <w:br w:type="textWrapping"/>
      </w:r>
      <w:r>
        <w:t xml:space="preserve">Thanh Quân gạt đi, người này bởi vì y mà chịu mọi cực khổ, nếu có thể chữa khỏi đương nhiên là tốt nhất, nhưng nếu không cách nào khỏi hẳn vậy thì y cũng muốn che chở Vệ Tích một đời cơm áo không lo.</w:t>
      </w:r>
      <w:r>
        <w:br w:type="textWrapping"/>
      </w:r>
      <w:r>
        <w:br w:type="textWrapping"/>
      </w:r>
      <w:r>
        <w:t xml:space="preserve">Vài ngày sau, Việt Châu.</w:t>
      </w:r>
      <w:r>
        <w:br w:type="textWrapping"/>
      </w:r>
      <w:r>
        <w:br w:type="textWrapping"/>
      </w:r>
      <w:r>
        <w:t xml:space="preserve">Thẩm Chi Bạc mang theo một đồng tử, đến trước cửa căn nhà Thanh Quân đang thuê.</w:t>
      </w:r>
      <w:r>
        <w:br w:type="textWrapping"/>
      </w:r>
      <w:r>
        <w:br w:type="textWrapping"/>
      </w:r>
      <w:r>
        <w:t xml:space="preserve">“Hà tất phí công phiền hà, ta đi Dương Châu tìm ngươi là được.”</w:t>
      </w:r>
      <w:r>
        <w:br w:type="textWrapping"/>
      </w:r>
      <w:r>
        <w:br w:type="textWrapping"/>
      </w:r>
      <w:r>
        <w:t xml:space="preserve">Sau khi lên thuyền, Thẩm Chi Bạc được dẫn đến chỗ Vệ Tích nghỉ ngơi. Thanh Quân nghe hắn nói thế, biết hắn là đang chê mình quá cẩn thận.</w:t>
      </w:r>
      <w:r>
        <w:br w:type="textWrapping"/>
      </w:r>
      <w:r>
        <w:br w:type="textWrapping"/>
      </w:r>
      <w:r>
        <w:t xml:space="preserve">Thẩm Chi Bạc đang nói liên miên, khi nhìn thấy người đàn ông suy nhược gầy còm nằm đó, hắn có vẻ vô cùng kinh ngạc, Vệ Tích hung hăng vênh váo, tuổi trẻ cường tráng của năm đó, nay đã biến mất sạch sẽ.</w:t>
      </w:r>
      <w:r>
        <w:br w:type="textWrapping"/>
      </w:r>
      <w:r>
        <w:br w:type="textWrapping"/>
      </w:r>
      <w:r>
        <w:t xml:space="preserve">Thẩm Chi Bạc bắt mạch, kiểm tra cẩn thận vết thương cũ cho Vệ Tích, mỗi một lần khám đến mỗi một chỗ, thần sắc lại càng thêm trầm trọng.</w:t>
      </w:r>
      <w:r>
        <w:br w:type="textWrapping"/>
      </w:r>
      <w:r>
        <w:br w:type="textWrapping"/>
      </w:r>
      <w:r>
        <w:t xml:space="preserve">Thân là thầy thuốc, Thẩm Chi Bạc đã từng điều trị vô số thứ bệnh, hắn đương nhiên cũng đã từng gặp bệnh nhân là tù nhân phóng thích, cũng biết đó là nơi như thế nào. Cho dù là tù giam thông thường thì tù nhân cũng thường chết đói chết rét trong đó, huống chi là tử tù. Từ tay chân bị tàn tật xem ra, chỉ sợ người này đã phải chịu cực hình cực kỳ đáng sợ, có thể sống bốn năm trong ngục, sự kiên định và ngoan cố thật khiến khiến người ta bội phục.</w:t>
      </w:r>
      <w:r>
        <w:br w:type="textWrapping"/>
      </w:r>
      <w:r>
        <w:br w:type="textWrapping"/>
      </w:r>
      <w:r>
        <w:t xml:space="preserve">Lấy que đè trúc ra khỏi miệng Vệ Tích, Thẩm Chi Bạc khẽ xoa tay, kết thúc cuộc kiểm tra của hắn.</w:t>
      </w:r>
      <w:r>
        <w:br w:type="textWrapping"/>
      </w:r>
      <w:r>
        <w:br w:type="textWrapping"/>
      </w:r>
      <w:r>
        <w:t xml:space="preserve">“Là thứ gì làm bị câm vậy?”</w:t>
      </w:r>
      <w:r>
        <w:br w:type="textWrapping"/>
      </w:r>
      <w:r>
        <w:br w:type="textWrapping"/>
      </w:r>
      <w:r>
        <w:t xml:space="preserve">Bình tĩnh hỏi, dù cho hỏi là hỏi chuyện khiến người ta sợ hãi.</w:t>
      </w:r>
      <w:r>
        <w:br w:type="textWrapping"/>
      </w:r>
      <w:r>
        <w:br w:type="textWrapping"/>
      </w:r>
      <w:r>
        <w:t xml:space="preserve">Vệ Tích viết duy một chữ: “Độc.”</w:t>
      </w:r>
      <w:r>
        <w:br w:type="textWrapping"/>
      </w:r>
      <w:r>
        <w:br w:type="textWrapping"/>
      </w:r>
      <w:r>
        <w:t xml:space="preserve">Thẩm Chi Bạc lắc đầu, không phải hắn phủ định chữ “độc” này, mà là phủ quyết cái ý vừa nãy nghĩ trong đầu.</w:t>
      </w:r>
      <w:r>
        <w:br w:type="textWrapping"/>
      </w:r>
      <w:r>
        <w:br w:type="textWrapping"/>
      </w:r>
      <w:r>
        <w:t xml:space="preserve">Loại độc vật nào thì hiển nhiên Vệ Tích cũng không biết, từ vết bỏng trong cổ họng có thể suy ra được, ban đầu hẳn là vô cùng đau đớn, chỉ sợ là loại độc phấn hoặc nọc độc đủ để ăn mòn máu thịt người ta.</w:t>
      </w:r>
      <w:r>
        <w:br w:type="textWrapping"/>
      </w:r>
      <w:r>
        <w:br w:type="textWrapping"/>
      </w:r>
      <w:r>
        <w:t xml:space="preserve">Thủ đoạn ác độc, làm tay chân tàn phế, khiến cho võ công mất hết, bỏng cổ họng, khiến cho không thể nói được.</w:t>
      </w:r>
      <w:r>
        <w:br w:type="textWrapping"/>
      </w:r>
      <w:r>
        <w:br w:type="textWrapping"/>
      </w:r>
      <w:r>
        <w:t xml:space="preserve">“Họ Vệ, ta có thể trị tay chân của ngươi. Về phần cổ họng không nói được, e có là Hoa Đà tái thế cũng bất lực thôi.”</w:t>
      </w:r>
      <w:r>
        <w:br w:type="textWrapping"/>
      </w:r>
      <w:r>
        <w:br w:type="textWrapping"/>
      </w:r>
      <w:r>
        <w:t xml:space="preserve">Thẩm Chi Bạc nói rõ kết quả chuẩn đoán cho Vệ Tích, không hề giấu diếm. Hắn cũng không nói nhiều, ngay sau đó liền vùi đầu viết phương thuốc.</w:t>
      </w:r>
      <w:r>
        <w:br w:type="textWrapping"/>
      </w:r>
      <w:r>
        <w:br w:type="textWrapping"/>
      </w:r>
      <w:r>
        <w:t xml:space="preserve">Đưa phương thuốc cho Thanh Quân, Thẩm Chi Bạc nói: “Thanh Quân, phiền ngươi đi hiệu thuốc một chuyến.”</w:t>
      </w:r>
      <w:r>
        <w:br w:type="textWrapping"/>
      </w:r>
      <w:r>
        <w:br w:type="textWrapping"/>
      </w:r>
      <w:r>
        <w:t xml:space="preserve">Thanh Quân nhận phương thuốc, lập tức nhận ra đó là thuốc tê, tận hai phương thuốc liên tiếp, cách dùng và lượng dùng đều không giống nhau.</w:t>
      </w:r>
      <w:r>
        <w:br w:type="textWrapping"/>
      </w:r>
      <w:r>
        <w:br w:type="textWrapping"/>
      </w:r>
      <w:r>
        <w:t xml:space="preserve">“Chi Bạc, sao…?”</w:t>
      </w:r>
      <w:r>
        <w:br w:type="textWrapping"/>
      </w:r>
      <w:r>
        <w:br w:type="textWrapping"/>
      </w:r>
      <w:r>
        <w:t xml:space="preserve">“Tay chân đều cần động dao, nhất là vết thương ở tay, thoa ngoài da không trị được hết.”</w:t>
      </w:r>
      <w:r>
        <w:br w:type="textWrapping"/>
      </w:r>
      <w:r>
        <w:br w:type="textWrapping"/>
      </w:r>
      <w:r>
        <w:t xml:space="preserve">Giọng Thẩm Chi Bạc vẫn không hề mất bình tĩnh.</w:t>
      </w:r>
      <w:r>
        <w:br w:type="textWrapping"/>
      </w:r>
      <w:r>
        <w:br w:type="textWrapping"/>
      </w:r>
      <w:r>
        <w:t xml:space="preserve">“Việc này e rằng không thua gì một cuộc tra tấn khác, ngươi ngầm hiểu là được rồi.”</w:t>
      </w:r>
      <w:r>
        <w:br w:type="textWrapping"/>
      </w:r>
      <w:r>
        <w:br w:type="textWrapping"/>
      </w:r>
      <w:r>
        <w:t xml:space="preserve">Thẩm Chi Bạc căn dặn Vệ Tích, Vệ Tích cũng chỉ hờ hững gật đầu.</w:t>
      </w:r>
      <w:r>
        <w:br w:type="textWrapping"/>
      </w:r>
      <w:r>
        <w:br w:type="textWrapping"/>
      </w:r>
      <w:r>
        <w:t xml:space="preserve">Khi Thanh Quân bốc thuốc trở về đã là buổi chiều, Vệ Tích được Thẩm Chi Bạc và đồng tử khiêng vào sảnh, đặt nằm trên chiếu.</w:t>
      </w:r>
      <w:r>
        <w:br w:type="textWrapping"/>
      </w:r>
      <w:r>
        <w:br w:type="textWrapping"/>
      </w:r>
      <w:r>
        <w:t xml:space="preserve">Nến ở phòng khách cháy sáng rực, tỏa ra mùi thuốc nồng nặc, mà dao và cưa của Thẩm Chi Bạc sáng loáng được bày cạnh chiếu. Đồng tử đang sắc thuốc ở bên cạnh, Thẩm Chi Bạc thấy Thanh Quân về, lại sai y tiếp, đưa cho y một tờ đơn thật dài, bảo Thanh Quân và Hải Đường ra chợ chọn mua, sáng mai hãy về. Hải Đường trốn trong góc phòng, sắc mặt tái nhợt, tuổi nó còn quá nhỏ, sợ.</w:t>
      </w:r>
      <w:r>
        <w:br w:type="textWrapping"/>
      </w:r>
      <w:r>
        <w:br w:type="textWrapping"/>
      </w:r>
      <w:r>
        <w:t xml:space="preserve">“Ngươi không thể thấy máu, thấy máu không phải ngây người thì phát cuồng. Ta có đồ đệ rồi, không cần ngươi hiệp trợ.”</w:t>
      </w:r>
      <w:r>
        <w:br w:type="textWrapping"/>
      </w:r>
      <w:r>
        <w:br w:type="textWrapping"/>
      </w:r>
      <w:r>
        <w:t xml:space="preserve">Thẩm Chi Bạc không cho phân trần, đuổi chủ tớ Thanh Quân đi.</w:t>
      </w:r>
      <w:r>
        <w:br w:type="textWrapping"/>
      </w:r>
      <w:r>
        <w:br w:type="textWrapping"/>
      </w:r>
      <w:r>
        <w:t xml:space="preserve">Đợi Thanh Quân đi rồi, đồng tử báo đã sắc xong thuốc, Thẩm Chi Bạc cho Vệ Tích uống, vừa đút thuốc vừa nói: “Trong mắt ngươi không có sợ hãi, rất tốt.”</w:t>
      </w:r>
      <w:r>
        <w:br w:type="textWrapping"/>
      </w:r>
      <w:r>
        <w:br w:type="textWrapping"/>
      </w:r>
      <w:r>
        <w:t xml:space="preserve">Đèn đóm trong sảnh sáng suốt đêm, Thanh Quân và Hải Đường canh hai[0]đã quay về, không dám vào sảnh, sợ quấy rầy Thẩm Chi Đỗ. Thanh Quân lẳng lặng đợi ngoài cửa, Hải Đường núp trong ngực y, Thanh Quân che tai cho Hải Đường.</w:t>
      </w:r>
      <w:r>
        <w:br w:type="textWrapping"/>
      </w:r>
      <w:r>
        <w:br w:type="textWrapping"/>
      </w:r>
      <w:r>
        <w:rPr>
          <w:i/>
        </w:rPr>
        <w:t xml:space="preserve">[0] canh hai: từ 21h đến 23h</w:t>
      </w:r>
      <w:r>
        <w:br w:type="textWrapping"/>
      </w:r>
      <w:r>
        <w:br w:type="textWrapping"/>
      </w:r>
      <w:r>
        <w:t xml:space="preserve">Hừng đông, Thẩm Chi Đỗ cực kỳ mệt mỏi mở cửa phòng, kinh ngạc khi thấy chủ tớ Thanh Quân ngoài cửa.</w:t>
      </w:r>
      <w:r>
        <w:br w:type="textWrapping"/>
      </w:r>
      <w:r>
        <w:br w:type="textWrapping"/>
      </w:r>
    </w:p>
    <w:p>
      <w:pPr>
        <w:pStyle w:val="Heading2"/>
      </w:pPr>
      <w:bookmarkStart w:id="41" w:name="chương-17"/>
      <w:bookmarkEnd w:id="41"/>
      <w:r>
        <w:t xml:space="preserve">17. Chương 17</w:t>
      </w:r>
    </w:p>
    <w:p>
      <w:pPr>
        <w:pStyle w:val="Compact"/>
      </w:pPr>
      <w:r>
        <w:br w:type="textWrapping"/>
      </w:r>
      <w:r>
        <w:br w:type="textWrapping"/>
      </w:r>
      <w:r>
        <w:t xml:space="preserve">Vệ Tích mê man một ngày, lúc tỉnh thì tác dụng của thuốc mê đã sớm hết, đau đến nghiến răng, mồ hôi lạnh thành dòng. Thanh Quân ở bên cạnh canh chừng, nhìn hắn khổ sở khó chịu thì vuốt trán hắn, giúp lau mồ hôi, khẽ an ủi. Thẩm Chi Bạc mặc nguyên quần áo nằm ở chỗ khác cảnh giác tỉnh giấc, đứng dậy đi đến kiểm tra, bình tĩnh nói: “Hai ba ngày này là khó chịu đựng nhất đối với hắn, từ rày về sau sẽ tốt thôi. Thanh Quân ngươi đi nấu cháo đi, ta trông hắn cho.”</w:t>
      </w:r>
      <w:r>
        <w:br w:type="textWrapping"/>
      </w:r>
      <w:r>
        <w:br w:type="textWrapping"/>
      </w:r>
      <w:r>
        <w:t xml:space="preserve">Hai người hầu cận, một thì đang sắc thuốc, một bị sai đi chợ mua thịt.</w:t>
      </w:r>
      <w:r>
        <w:br w:type="textWrapping"/>
      </w:r>
      <w:r>
        <w:br w:type="textWrapping"/>
      </w:r>
      <w:r>
        <w:t xml:space="preserve">Thanh Quân nhấc tay ra khỏi chán Vệ Tích, mắt Vệ Tích lập tức trừng lên, mắt vằn tia máu, trong mắt không tồn tại cảm xúc gì, không đau thương không tuyệt vọng, chỉ có bóng dáng Thanh Quân in trong mắt hắn.</w:t>
      </w:r>
      <w:r>
        <w:br w:type="textWrapping"/>
      </w:r>
      <w:r>
        <w:br w:type="textWrapping"/>
      </w:r>
      <w:r>
        <w:t xml:space="preserve">“Thôi để ta đi, họ Vệ kia, ngươi thiếu ta không ít nợ đâu đấy.”</w:t>
      </w:r>
      <w:r>
        <w:br w:type="textWrapping"/>
      </w:r>
      <w:r>
        <w:br w:type="textWrapping"/>
      </w:r>
      <w:r>
        <w:t xml:space="preserve">Thấy Thanh Quân rề rà không đi, Thẩm Chi Bạc vén tay áo lên, đi về phía phòng bếp.</w:t>
      </w:r>
      <w:r>
        <w:br w:type="textWrapping"/>
      </w:r>
      <w:r>
        <w:br w:type="textWrapping"/>
      </w:r>
      <w:r>
        <w:t xml:space="preserve">Thẩm Chi Bạc là con nhà phú quý, nhưng việc nấu cháo cá không làm khó được hắn, năm đó hắn cũng từng chăm sóc Thanh Quân mỗi ngày, việc gì cũng đích thân làm.</w:t>
      </w:r>
      <w:r>
        <w:br w:type="textWrapping"/>
      </w:r>
      <w:r>
        <w:br w:type="textWrapping"/>
      </w:r>
      <w:r>
        <w:t xml:space="preserve">Cuối thu, một cái chậu than sưởi được đặt trong sảnh, lửa cháy mạnh, mang đến ấm áp. Thanh Quân khoác áo khoác, trông chừng Vệ Tích, trâm cài tóc đã rơi, sợi tóc rũ xuống vai. Cả ngày dài, nửa bước không dời.</w:t>
      </w:r>
      <w:r>
        <w:br w:type="textWrapping"/>
      </w:r>
      <w:r>
        <w:br w:type="textWrapping"/>
      </w:r>
      <w:r>
        <w:t xml:space="preserve">Đối với khổ nạn nơi trần ai, Thanh Quân đã hiểu rất rõ, trong lúc tuyệt vọng khổ đau nhất, thần trí Thanh Quân sẽ không tỉnh táo. Tâm y không đủ vững, y vẫn luôn trốn tránh không chịu thừa nhận. Còn Vệ Tích lại mạnh mẽ như vậy, hắn tỉnh táo, bình tĩnh, biết rõ, cảm nhận rõ ràng nỗi khổ mình phải chịu đựng.</w:t>
      </w:r>
      <w:r>
        <w:br w:type="textWrapping"/>
      </w:r>
      <w:r>
        <w:br w:type="textWrapping"/>
      </w:r>
      <w:r>
        <w:t xml:space="preserve">Thanh Quân những hi vọng hắn bất tỉnh, mà không phải là tỉnh táo cảm nhận đau đớn, đau đến mồ hôi lạnh ướt đẫm vạt áo.</w:t>
      </w:r>
      <w:r>
        <w:br w:type="textWrapping"/>
      </w:r>
      <w:r>
        <w:br w:type="textWrapping"/>
      </w:r>
      <w:r>
        <w:t xml:space="preserve">Rạng sáng, Thanh Quân hỏi Thẩm Chi Bạc chuyện dùng thuốc mê.</w:t>
      </w:r>
      <w:r>
        <w:br w:type="textWrapping"/>
      </w:r>
      <w:r>
        <w:br w:type="textWrapping"/>
      </w:r>
      <w:r>
        <w:t xml:space="preserve">Thẩm Chi Bạc nói thuốc mê sẽ làm tê liệt cơ thể và thần trí người đó, mà tối hôm qua đã dùng lại rồi, không thể lạm dụng nữa.</w:t>
      </w:r>
      <w:r>
        <w:br w:type="textWrapping"/>
      </w:r>
      <w:r>
        <w:br w:type="textWrapping"/>
      </w:r>
      <w:r>
        <w:t xml:space="preserve">Cởi vạt áo Vệ Tích, lấy vải mềm lau mồ hôi trên người hắn, từ đó đến nay đây cũng là lần đầu Thanh Quân nhìn kỹ vết thương trên người Vệ Tích, người này gần như là thương tích đầy mình.</w:t>
      </w:r>
      <w:r>
        <w:br w:type="textWrapping"/>
      </w:r>
      <w:r>
        <w:br w:type="textWrapping"/>
      </w:r>
      <w:r>
        <w:t xml:space="preserve">Một số có lẽ là vết thương đao kiếm để lại năm xưa, có một số là dấu vết bị tra khảo.</w:t>
      </w:r>
      <w:r>
        <w:br w:type="textWrapping"/>
      </w:r>
      <w:r>
        <w:br w:type="textWrapping"/>
      </w:r>
      <w:r>
        <w:t xml:space="preserve">Thanh Quân khó mà kiềm chế cảm xúc, cơ thể vì nổi giận mà run rẩy, nắm chặt lòng tay đến mức xuất huyết.</w:t>
      </w:r>
      <w:r>
        <w:br w:type="textWrapping"/>
      </w:r>
      <w:r>
        <w:br w:type="textWrapping"/>
      </w:r>
      <w:r>
        <w:t xml:space="preserve">Quá nhiều năm rồi, y đã không biết sự tức giận này là đối với bản thân hay là đối với đám người triều đình, hay là với vị Hoàng đế đã vào đất kia nữa.</w:t>
      </w:r>
      <w:r>
        <w:br w:type="textWrapping"/>
      </w:r>
      <w:r>
        <w:br w:type="textWrapping"/>
      </w:r>
      <w:r>
        <w:t xml:space="preserve">Thẩm Chi Bạc bưng cháo tới, đưa cho Thanh Quân. Hắn liếc mảnh vải đỏ trong y.</w:t>
      </w:r>
      <w:r>
        <w:br w:type="textWrapping"/>
      </w:r>
      <w:r>
        <w:br w:type="textWrapping"/>
      </w:r>
      <w:r>
        <w:t xml:space="preserve">“Chi Bạc, hắn khó chịu lắm.”</w:t>
      </w:r>
      <w:r>
        <w:br w:type="textWrapping"/>
      </w:r>
      <w:r>
        <w:br w:type="textWrapping"/>
      </w:r>
      <w:r>
        <w:t xml:space="preserve">Thanh Quân ngước mắt nhìn Thẩm Chi bạc, trong mắt y phủ mờ phiền muộn.</w:t>
      </w:r>
      <w:r>
        <w:br w:type="textWrapping"/>
      </w:r>
      <w:r>
        <w:br w:type="textWrapping"/>
      </w:r>
      <w:r>
        <w:t xml:space="preserve">“Ta biết rồi, ngươi đút cháo cho hắn đi, sau khi ăn sẽ mê man thôi.”</w:t>
      </w:r>
      <w:r>
        <w:br w:type="textWrapping"/>
      </w:r>
      <w:r>
        <w:br w:type="textWrapping"/>
      </w:r>
      <w:r>
        <w:t xml:space="preserve">Cháo Thẩm Chi Bạc bê tới có màu nâu, tỏa ra mùi thuốc.</w:t>
      </w:r>
      <w:r>
        <w:br w:type="textWrapping"/>
      </w:r>
      <w:r>
        <w:br w:type="textWrapping"/>
      </w:r>
      <w:r>
        <w:t xml:space="preserve">Đút từng muỗng nhỏ, bởi vì đau cho nên Vệ Tích cũng không muốn ăn, đút là nôn, Thanh Quân lau, lại tiếp tục đút, hết sức kiên trì.</w:t>
      </w:r>
      <w:r>
        <w:br w:type="textWrapping"/>
      </w:r>
      <w:r>
        <w:br w:type="textWrapping"/>
      </w:r>
      <w:r>
        <w:t xml:space="preserve">Đút hết một bát cháo, cũng đã nôn hơn nửa, dần dần Vệ Tích mê man, cuối cùng cũng mất ý thức.</w:t>
      </w:r>
      <w:r>
        <w:br w:type="textWrapping"/>
      </w:r>
      <w:r>
        <w:br w:type="textWrapping"/>
      </w:r>
      <w:r>
        <w:t xml:space="preserve">“Để đấy ta nom đi, đồng tử nhà ngươi về rồi, ngươi tạm thời đi rửa mặt chải đầu đi.”</w:t>
      </w:r>
      <w:r>
        <w:br w:type="textWrapping"/>
      </w:r>
      <w:r>
        <w:br w:type="textWrapping"/>
      </w:r>
      <w:r>
        <w:t xml:space="preserve">Thẩm Chi Bạc đuổi Thanh Quân đi, một Thanh Quân phiền muộn, hắn đã rất quen thuộc.</w:t>
      </w:r>
      <w:r>
        <w:br w:type="textWrapping"/>
      </w:r>
      <w:r>
        <w:br w:type="textWrapping"/>
      </w:r>
      <w:r>
        <w:t xml:space="preserve">Đêm khuya, hai đồng tử quyện vào một góc, đắp chung một chăn, ngủ rất sâu. Thanh Quân cùng Thẩm Chi Bạc canh chừng Vệ Tích, Vệ Tích vẫn ngủ mê man, hai người thấp giọng trò chuyện.</w:t>
      </w:r>
      <w:r>
        <w:br w:type="textWrapping"/>
      </w:r>
      <w:r>
        <w:br w:type="textWrapping"/>
      </w:r>
      <w:r>
        <w:t xml:space="preserve">“Huyện Xương Quốc này cách xa Trung Nguyên, bốn bề là biển, thuyền bè vô số, đi Cao Ly hết sức gọn lẹ, ở lại đây lâu không có gì đáng ngại.”</w:t>
      </w:r>
      <w:r>
        <w:br w:type="textWrapping"/>
      </w:r>
      <w:r>
        <w:br w:type="textWrapping"/>
      </w:r>
      <w:r>
        <w:t xml:space="preserve">“Đúng lúc, đợi hắn khỏi bệnh cũng phải mất mấy tháng.”</w:t>
      </w:r>
      <w:r>
        <w:br w:type="textWrapping"/>
      </w:r>
      <w:r>
        <w:br w:type="textWrapping"/>
      </w:r>
      <w:r>
        <w:t xml:space="preserve">Thanh Quân khơi bấc đèn, đèn dầu sắp lụi chợt bùng lại, y nghe được lời Chi Bạc, chậm rãi nói: “Nơi đây xa xôi hẻo lánh, ta cũng có vài người bạn là thương nhân đi biển, chuyện về sau quả thật không cần sầu lo nữa.”</w:t>
      </w:r>
      <w:r>
        <w:br w:type="textWrapping"/>
      </w:r>
      <w:r>
        <w:br w:type="textWrapping"/>
      </w:r>
      <w:r>
        <w:t xml:space="preserve">“Vậy ngươi phiền lòng vì chuyện gì?”</w:t>
      </w:r>
      <w:r>
        <w:br w:type="textWrapping"/>
      </w:r>
      <w:r>
        <w:br w:type="textWrapping"/>
      </w:r>
      <w:r>
        <w:t xml:space="preserve">Thẩm Chi Bạc nhìn được nỗi lòng của Thanh Quân.</w:t>
      </w:r>
      <w:r>
        <w:br w:type="textWrapping"/>
      </w:r>
      <w:r>
        <w:br w:type="textWrapping"/>
      </w:r>
      <w:r>
        <w:t xml:space="preserve">“Thường mơ thấy cái đêm thuyền chìm, nếu ta và hắn cùng lên thuyền nhỏ bỏ đi, thì hắn sẽ không có ngày hôm nay.”</w:t>
      </w:r>
      <w:r>
        <w:br w:type="textWrapping"/>
      </w:r>
      <w:r>
        <w:br w:type="textWrapping"/>
      </w:r>
      <w:r>
        <w:t xml:space="preserve">Thanh Quân cúi đầu, nhìn Vệ Tích đang còn ngủ.</w:t>
      </w:r>
      <w:r>
        <w:br w:type="textWrapping"/>
      </w:r>
      <w:r>
        <w:br w:type="textWrapping"/>
      </w:r>
      <w:r>
        <w:t xml:space="preserve">“Thì sẽ không có ngày hôm nay, nếu ban đầu hai người các ngươi cùng nhau bỏ trốn, thì bây giờ cỏ mộ đã cao đến đầu gối rồi!”</w:t>
      </w:r>
      <w:r>
        <w:br w:type="textWrapping"/>
      </w:r>
      <w:r>
        <w:br w:type="textWrapping"/>
      </w:r>
      <w:r>
        <w:t xml:space="preserve">Thẩm Chi Bạc lạnh lùng thốt.</w:t>
      </w:r>
      <w:r>
        <w:br w:type="textWrapping"/>
      </w:r>
      <w:r>
        <w:br w:type="textWrapping"/>
      </w:r>
      <w:r>
        <w:t xml:space="preserve">“Thanh Quân, mặc dù ta không biết vì sao hắn lại chọn như vậy, thậm chí không tiếc mạng, nhưng xác thực là có mưu tính sâu xa.”</w:t>
      </w:r>
      <w:r>
        <w:br w:type="textWrapping"/>
      </w:r>
      <w:r>
        <w:br w:type="textWrapping"/>
      </w:r>
      <w:r>
        <w:t xml:space="preserve">Thẩm Chi Bạc còn nhớ đêm hôm đó, là Vệ Tích cố tình tách hắn và Thanh Quân ra.</w:t>
      </w:r>
      <w:r>
        <w:br w:type="textWrapping"/>
      </w:r>
      <w:r>
        <w:br w:type="textWrapping"/>
      </w:r>
      <w:r>
        <w:t xml:space="preserve">Người này cực kỳ hiểu Thanh Quân. Lúc Thẩm Chi bạc gặp Thanh Quân ở Minh Châu, mới ý thức được, chính vì từ đầu tới cuối hắn đều kề cạnh Thanh Quân, cho nên Thanh Quân vĩnh viễn không thể quên được tình cảm đó. Đó là mối liên hệ tình cảm giữa năm người: Hắn, Thanh Quân, chân nhân, cha con họ Hàn.</w:t>
      </w:r>
      <w:r>
        <w:br w:type="textWrapping"/>
      </w:r>
      <w:r>
        <w:br w:type="textWrapping"/>
      </w:r>
      <w:r>
        <w:t xml:space="preserve">“Nếu ngươi một mực coi mình là tai ương, vậy khác nào miệt thị chí tình chí nghĩa của người khác.”</w:t>
      </w:r>
      <w:r>
        <w:br w:type="textWrapping"/>
      </w:r>
      <w:r>
        <w:br w:type="textWrapping"/>
      </w:r>
      <w:r>
        <w:t xml:space="preserve">“Ngươi trông chừng hắn, ta đi ngủ, nếu hắn tỉnh thì gọi ta.”</w:t>
      </w:r>
      <w:r>
        <w:br w:type="textWrapping"/>
      </w:r>
      <w:r>
        <w:br w:type="textWrapping"/>
      </w:r>
      <w:r>
        <w:t xml:space="preserve">Thẩm Chi Bạc kéo áo khoác, cầm đèn đi khỏi.</w:t>
      </w:r>
      <w:r>
        <w:br w:type="textWrapping"/>
      </w:r>
      <w:r>
        <w:br w:type="textWrapping"/>
      </w:r>
      <w:r>
        <w:t xml:space="preserve">Lúc này đã là canh tư[0], trời càng lúc càng lạnh, Thanh Quân đi thêm than vào chậu lửa, hâm nóng bình trà cho mình.</w:t>
      </w:r>
      <w:r>
        <w:br w:type="textWrapping"/>
      </w:r>
      <w:r>
        <w:br w:type="textWrapping"/>
      </w:r>
      <w:r>
        <w:rPr>
          <w:i/>
        </w:rPr>
        <w:t xml:space="preserve">[0] Canh tư: 1 – 3 h sáng</w:t>
      </w:r>
      <w:r>
        <w:br w:type="textWrapping"/>
      </w:r>
      <w:r>
        <w:br w:type="textWrapping"/>
      </w:r>
      <w:r>
        <w:t xml:space="preserve">Đau đớn của Vệ Tích ba ngày sau mới hòa hoãn lại, người cũng tỉnh táo bình tĩnh, Thẩm Chi Bạc đổi thuốc cho hắn, kiểm tra vết khâu, tay hắn chạm đến vết thương, làm cho Vệ Tích đau đến trừng Thẩm Chi Bạc.</w:t>
      </w:r>
      <w:r>
        <w:br w:type="textWrapping"/>
      </w:r>
      <w:r>
        <w:br w:type="textWrapping"/>
      </w:r>
      <w:r>
        <w:t xml:space="preserve">“Phúc của ngươi đúng là không nhỏ, y thuật ngự y đương triều cũng chỉ đến thế này thôi đấy.”</w:t>
      </w:r>
      <w:r>
        <w:br w:type="textWrapping"/>
      </w:r>
      <w:r>
        <w:br w:type="textWrapping"/>
      </w:r>
      <w:r>
        <w:t xml:space="preserve">Thẩm Chi Bạc hiếm thấy tự vuốt đuôi mình, cha mẹ hắn đúng đều là ngự y.</w:t>
      </w:r>
      <w:r>
        <w:br w:type="textWrapping"/>
      </w:r>
      <w:r>
        <w:br w:type="textWrapping"/>
      </w:r>
      <w:r>
        <w:t xml:space="preserve">Ở bên cạnh đang cầm miếng vải bố, tỉ mẩn cắt vải, Thanh Quân dừng kéo, ngẩng đầu, khóe miệng hơi cong lên.</w:t>
      </w:r>
      <w:r>
        <w:br w:type="textWrapping"/>
      </w:r>
      <w:r>
        <w:br w:type="textWrapping"/>
      </w:r>
      <w:r>
        <w:t xml:space="preserve">Hải Đường bưng thuốc đến, thấy Thẩm Chi Bạc đang đổi thuốc liền vội vàng đặt thuốc xuống, không dám liếc lấy một cái.</w:t>
      </w:r>
      <w:r>
        <w:br w:type="textWrapping"/>
      </w:r>
      <w:r>
        <w:br w:type="textWrapping"/>
      </w:r>
      <w:r>
        <w:t xml:space="preserve">“Đường ca vẫn nhát gan như vậy.”</w:t>
      </w:r>
      <w:r>
        <w:br w:type="textWrapping"/>
      </w:r>
      <w:r>
        <w:br w:type="textWrapping"/>
      </w:r>
      <w:r>
        <w:t xml:space="preserve">Đồng tử nhà Thẩm Chi Bạc cầm cây quạt, canh trước lò thuốc.</w:t>
      </w:r>
      <w:r>
        <w:br w:type="textWrapping"/>
      </w:r>
      <w:r>
        <w:br w:type="textWrapping"/>
      </w:r>
      <w:r>
        <w:t xml:space="preserve">Hai đứa trẻ, mới làm bạn mấy ngày đã rất thân nhau.</w:t>
      </w:r>
      <w:r>
        <w:br w:type="textWrapping"/>
      </w:r>
      <w:r>
        <w:br w:type="textWrapping"/>
      </w:r>
      <w:r>
        <w:t xml:space="preserve">Mấy ngày ngày đêm trông nom Vệ Tích này, không chỉ hai đồng tử bận đến đầu bù tóc rối, chính Thẩm Chi Bạc cũng áo sống chẳng chỉnh tề, thỉnh thoảng còn ngáp liên tục.</w:t>
      </w:r>
      <w:r>
        <w:br w:type="textWrapping"/>
      </w:r>
      <w:r>
        <w:br w:type="textWrapping"/>
      </w:r>
      <w:r>
        <w:t xml:space="preserve">Có điều mệt nhất vẫn là Thanh Quân, ngày đêm trông chừng, mệt liền nằm nhoài bên chiếu, chỉ khoác tạm áo khoác là cũng qua một đêm.</w:t>
      </w:r>
      <w:r>
        <w:br w:type="textWrapping"/>
      </w:r>
      <w:r>
        <w:br w:type="textWrapping"/>
      </w:r>
      <w:r>
        <w:t xml:space="preserve">Vệ Tích thì hết lần này đến lần khác dù uống thuốc hay là ăn, cũng đòi phải Thanh Quân tự tay hầu hạ.</w:t>
      </w:r>
      <w:r>
        <w:br w:type="textWrapping"/>
      </w:r>
      <w:r>
        <w:br w:type="textWrapping"/>
      </w:r>
      <w:r>
        <w:t xml:space="preserve">“Hải Đường, ngươi tới đây, chẳng lẽ tiên sinh nhà ngươi lại phải đút đồ ăn à?”</w:t>
      </w:r>
      <w:r>
        <w:br w:type="textWrapping"/>
      </w:r>
      <w:r>
        <w:br w:type="textWrapping"/>
      </w:r>
      <w:r>
        <w:t xml:space="preserve">Thẩm Chi Bạc băng xong chân Vệ Tích, rảnh rỗi bèn dạy dỗ Hải Đường.</w:t>
      </w:r>
      <w:r>
        <w:br w:type="textWrapping"/>
      </w:r>
      <w:r>
        <w:br w:type="textWrapping"/>
      </w:r>
      <w:r>
        <w:t xml:space="preserve">Hải Đường đang cùng với đồng tử Thất Vị nhà Thẩm Chi Bạc trông lò thuốc, hắn chỉ hận không thể rút ra sau cửa, kề cà không tiến lên.</w:t>
      </w:r>
      <w:r>
        <w:br w:type="textWrapping"/>
      </w:r>
      <w:r>
        <w:br w:type="textWrapping"/>
      </w:r>
      <w:r>
        <w:t xml:space="preserve">“Chi Bạc, đêm trước hắn vẫn còn gặp ác mộng mà.”</w:t>
      </w:r>
      <w:r>
        <w:br w:type="textWrapping"/>
      </w:r>
      <w:r>
        <w:br w:type="textWrapping"/>
      </w:r>
      <w:r>
        <w:t xml:space="preserve">Thanh Quân đứng dậy, đi đến muốn bê thuốc.</w:t>
      </w:r>
      <w:r>
        <w:br w:type="textWrapping"/>
      </w:r>
      <w:r>
        <w:br w:type="textWrapping"/>
      </w:r>
      <w:r>
        <w:t xml:space="preserve">“Sao nào, chẳng lẽ từ nay về sau thuốc thang đều phải ngươi tự thân phục vụ ư, nào có chủ nhân nào chiều người làm như ngươi hả.”</w:t>
      </w:r>
      <w:r>
        <w:br w:type="textWrapping"/>
      </w:r>
      <w:r>
        <w:br w:type="textWrapping"/>
      </w:r>
      <w:r>
        <w:t xml:space="preserve">Thẩm Chi Bạc cản trở, bấy giờ Hải Đường đã ngoan ngoãn đi tới, hãi hùng nhìn băng vải thấm máu đã thay ra bên cạnh.</w:t>
      </w:r>
      <w:r>
        <w:br w:type="textWrapping"/>
      </w:r>
      <w:r>
        <w:br w:type="textWrapping"/>
      </w:r>
      <w:r>
        <w:t xml:space="preserve">Nó nhấc chân bước qua, bê thuốc lên, dè dặt đút cho Vệ Tích. Vệ Tích quay đầu sang chỗ khác, vẫn như trước, cự tuyệt rất rõ ràng.</w:t>
      </w:r>
      <w:r>
        <w:br w:type="textWrapping"/>
      </w:r>
      <w:r>
        <w:br w:type="textWrapping"/>
      </w:r>
      <w:r>
        <w:t xml:space="preserve">“Để ta đi.”</w:t>
      </w:r>
      <w:r>
        <w:br w:type="textWrapping"/>
      </w:r>
      <w:r>
        <w:br w:type="textWrapping"/>
      </w:r>
      <w:r>
        <w:t xml:space="preserve">Thanh Quân đứng dậy, nhận thuốc trong tay Hải Đường.</w:t>
      </w:r>
      <w:r>
        <w:br w:type="textWrapping"/>
      </w:r>
      <w:r>
        <w:br w:type="textWrapping"/>
      </w:r>
      <w:r>
        <w:t xml:space="preserve">“Thôi bỏ đi.”</w:t>
      </w:r>
      <w:r>
        <w:br w:type="textWrapping"/>
      </w:r>
      <w:r>
        <w:br w:type="textWrapping"/>
      </w:r>
      <w:r>
        <w:t xml:space="preserve">Thẩm Chi Bạc không thể làm gì khác, cũng không muốn quản chuyện nữa, bèn về phòng ngủ bù.</w:t>
      </w:r>
      <w:r>
        <w:br w:type="textWrapping"/>
      </w:r>
      <w:r>
        <w:br w:type="textWrapping"/>
      </w:r>
      <w:r>
        <w:t xml:space="preserve">Mấy ngày đầu là khổ cực nhất, sau đó vết thương của Vệ Tích đã khép lại, tinh thần khôi phục, thì không cần đến người trông chừng ngày đêm nữa.</w:t>
      </w:r>
      <w:r>
        <w:br w:type="textWrapping"/>
      </w:r>
      <w:r>
        <w:br w:type="textWrapping"/>
      </w:r>
      <w:r>
        <w:t xml:space="preserve">Nửa tháng sau, Thẩm Chi Bạc cắt chỉ vết thương cho Vệ Tích, tháo trên chân trước, sau đó đến tay. Quá trình lần này dài đằng đẵng, Vệ Tích không cảm thấy đau đớn, mở mắt tò mò nhìn.</w:t>
      </w:r>
      <w:r>
        <w:br w:type="textWrapping"/>
      </w:r>
      <w:r>
        <w:br w:type="textWrapping"/>
      </w:r>
      <w:r>
        <w:t xml:space="preserve">Tháo chỉ xong, Vệ Tích được chuyển vào phòng ngủ.</w:t>
      </w:r>
      <w:r>
        <w:br w:type="textWrapping"/>
      </w:r>
      <w:r>
        <w:br w:type="textWrapping"/>
      </w:r>
      <w:r>
        <w:t xml:space="preserve">Đến đây, Thẩm Chi Bạc từ giã.</w:t>
      </w:r>
      <w:r>
        <w:br w:type="textWrapping"/>
      </w:r>
      <w:r>
        <w:br w:type="textWrapping"/>
      </w:r>
      <w:r>
        <w:t xml:space="preserve">Thanh Quân đưa Thẩm Chi Bạc tới Thủy Tân, hai người từ biệt nhau.</w:t>
      </w:r>
      <w:r>
        <w:br w:type="textWrapping"/>
      </w:r>
      <w:r>
        <w:br w:type="textWrapping"/>
      </w:r>
      <w:r>
        <w:t xml:space="preserve">“Ngươi cần đẽo gỗ làm một đôi nạng, ta đoán hắn ngoan ngoãn đợi trên giường chẳng được mấy ngày đâu.”</w:t>
      </w:r>
      <w:r>
        <w:br w:type="textWrapping"/>
      </w:r>
      <w:r>
        <w:br w:type="textWrapping"/>
      </w:r>
      <w:r>
        <w:t xml:space="preserve">“Ngón tay hắn cần từ từ điều dưỡng, một năm hoặc nửa năm, không lâu lắm. Hắn là kẻ luyện võ, thấy ngón tay có thể cầm nắm được đồ vật, tất sẽ muốn cầm kiếm, chỉ e không ngăn được.”</w:t>
      </w:r>
      <w:r>
        <w:br w:type="textWrapping"/>
      </w:r>
      <w:r>
        <w:br w:type="textWrapping"/>
      </w:r>
      <w:r>
        <w:t xml:space="preserve">“Thanh Quân, lần này ta về sắp phải đi kinh thành, nếu có việc gấp cứ viết thư cho ta, đừng có lăn tăn.”</w:t>
      </w:r>
      <w:r>
        <w:br w:type="textWrapping"/>
      </w:r>
      <w:r>
        <w:br w:type="textWrapping"/>
      </w:r>
      <w:r>
        <w:t xml:space="preserve">Thẩm Chi Bạc dặn dò kỹ lưỡng một phen.</w:t>
      </w:r>
      <w:r>
        <w:br w:type="textWrapping"/>
      </w:r>
      <w:r>
        <w:br w:type="textWrapping"/>
      </w:r>
      <w:r>
        <w:t xml:space="preserve">“Ta ở bên này tất nhiên mọi thứ đều bình yên, đừng nhớ mong. Chi Bạc, lên đường trời đông giá rét thế này, mặc thêm quần áo đi.”</w:t>
      </w:r>
      <w:r>
        <w:br w:type="textWrapping"/>
      </w:r>
      <w:r>
        <w:br w:type="textWrapping"/>
      </w:r>
      <w:r>
        <w:t xml:space="preserve">Thanh Quân đưa hai áo khoác cho Thẩm Chi Bạc và Thất Vị.</w:t>
      </w:r>
      <w:r>
        <w:br w:type="textWrapping"/>
      </w:r>
      <w:r>
        <w:br w:type="textWrapping"/>
      </w:r>
      <w:r>
        <w:t xml:space="preserve">Thuyền giương buồm, đám thủy thủ trên thuyền thét to, sắp khởi hành.</w:t>
      </w:r>
      <w:r>
        <w:br w:type="textWrapping"/>
      </w:r>
      <w:r>
        <w:br w:type="textWrapping"/>
      </w:r>
      <w:r>
        <w:t xml:space="preserve">Thanh Quân đưa mắt nhìn bạn lên thuyền, cho đến tận khi thuyền đi thật xa, biến mất cuối chân trời.</w:t>
      </w:r>
      <w:r>
        <w:br w:type="textWrapping"/>
      </w:r>
      <w:r>
        <w:br w:type="textWrapping"/>
      </w:r>
      <w:r>
        <w:t xml:space="preserve">Chi Bạc, cuộc đời này có một người bạn như ngươi, thật may mắn biết bao.</w:t>
      </w:r>
      <w:r>
        <w:br w:type="textWrapping"/>
      </w:r>
      <w:r>
        <w:br w:type="textWrapping"/>
      </w:r>
    </w:p>
    <w:p>
      <w:pPr>
        <w:pStyle w:val="Heading2"/>
      </w:pPr>
      <w:bookmarkStart w:id="42" w:name="chương-18"/>
      <w:bookmarkEnd w:id="42"/>
      <w:r>
        <w:t xml:space="preserve">18. Chương 18</w:t>
      </w:r>
    </w:p>
    <w:p>
      <w:pPr>
        <w:pStyle w:val="Compact"/>
      </w:pPr>
      <w:r>
        <w:br w:type="textWrapping"/>
      </w:r>
      <w:r>
        <w:br w:type="textWrapping"/>
      </w:r>
      <w:r>
        <w:t xml:space="preserve">Ánh trăng như nước soi nghiêng vào giường, đêm khuya, Vệ Tích tỉnh lại, phát hiện ra Thanh Quân áo quần chỉnh tề nằm cạnh hắn, hệt như mọi khi.</w:t>
      </w:r>
      <w:r>
        <w:br w:type="textWrapping"/>
      </w:r>
      <w:r>
        <w:br w:type="textWrapping"/>
      </w:r>
      <w:r>
        <w:t xml:space="preserve">Nằm giường nhiều ngày, miệng không thể nói, tay không thể viết, chỉ có thể dựa vào trao đổi ánh mắt. Dù cho tâm tình mình có biến đổi cực nhỏ đi chăng nữa, Thanh Quân vẫn có thể đọc hiểu.</w:t>
      </w:r>
      <w:r>
        <w:br w:type="textWrapping"/>
      </w:r>
      <w:r>
        <w:br w:type="textWrapping"/>
      </w:r>
      <w:r>
        <w:t xml:space="preserve">Đối với Vệ Tích mà nói, những ngày qua, ngoại trừ ốm đau dằn vặt, thì cuộc sống cũng không có gì khó khăn, thậm chí còn có chút ngọt ngào mong manh.</w:t>
      </w:r>
      <w:r>
        <w:br w:type="textWrapping"/>
      </w:r>
      <w:r>
        <w:br w:type="textWrapping"/>
      </w:r>
      <w:r>
        <w:t xml:space="preserve">Hắn thích Thanh Quân nhiều lắm, mà người này lại bầu bạn đêm ngày, để tâm chăm sóc mình như vậy, hắn cảm thấy tất cả cực khổ gặp phải trước kia đều chẳng thấm vào đâu. Có điều Vệ Tích cũng vẫn biết, sự hi sinh này của Thanh Quân, không phải vì thích, mà là bồi thường. </w:t>
      </w:r>
      <w:r>
        <w:br w:type="textWrapping"/>
      </w:r>
      <w:r>
        <w:br w:type="textWrapping"/>
      </w:r>
      <w:r>
        <w:t xml:space="preserve">Vệ Tích thậm chí còn yêu cầu Thanh Quân bồi thường, hắn muốn y tự tay bón cơm, muốn Thanh Quân kề cạnh, mà không phải là Hải Đường.</w:t>
      </w:r>
      <w:r>
        <w:br w:type="textWrapping"/>
      </w:r>
      <w:r>
        <w:br w:type="textWrapping"/>
      </w:r>
      <w:r>
        <w:t xml:space="preserve">Thanh Quân cho phép hắn, thậm chí là dung túng hắn, bởi vì áy náy, nên y phải bồi thường. </w:t>
      </w:r>
      <w:r>
        <w:br w:type="textWrapping"/>
      </w:r>
      <w:r>
        <w:br w:type="textWrapping"/>
      </w:r>
      <w:r>
        <w:t xml:space="preserve">Vệ Tích nghĩ bản thân mình suy cho cùng cũng không làm được chính nhân quân tử, hắn chưa từng đọc sách thánh hiền, thuở nhỏ không được đi học, dục niệm của hắn chỉ có thể giống như một loài cỏ dại mọc lan. </w:t>
      </w:r>
      <w:r>
        <w:br w:type="textWrapping"/>
      </w:r>
      <w:r>
        <w:br w:type="textWrapping"/>
      </w:r>
      <w:r>
        <w:t xml:space="preserve">Nghiêng người kề gần lại Thanh Quân, cảm thận được hơi ấm từ trên cơ thể y tỏa ra, ngửi mùi vị trên cơ thể ấy, Vệ Tích ngủ thật say. </w:t>
      </w:r>
      <w:r>
        <w:br w:type="textWrapping"/>
      </w:r>
      <w:r>
        <w:br w:type="textWrapping"/>
      </w:r>
      <w:r>
        <w:t xml:space="preserve">Vì ăn đồ ăn do Thanh Quân làm, Vệ Tích có thể phân biệt được đâu là do đồng tử Hải Đường làm, không khó phân biệt cái này lắm. Là bởi đứa bé nhát gan này là người Cao Ly, không nói trôi chảy được tiếng Hán, nấu bất kỳ đồ ăn gì thì mùi vị đều rất kỳ dị. </w:t>
      </w:r>
      <w:r>
        <w:br w:type="textWrapping"/>
      </w:r>
      <w:r>
        <w:br w:type="textWrapping"/>
      </w:r>
      <w:r>
        <w:t xml:space="preserve">Mấy món ăn mà Thanh Quân biết nấu không nhiều lắm, mỗi ngày đều quẩn quanh mấy món đó, canh cá tanh nhạt, canh thịt không có mùi vị gì, thậm chí là cơm tẻ bị khê. Nhưng, Vệ Tích cực kỳ thích chúng, hắn biết đó là do Thanh Quân tự mình xuống bếp làm ra, là mùi vị đặc hữu chỉ Thanh Quân mới có. </w:t>
      </w:r>
      <w:r>
        <w:br w:type="textWrapping"/>
      </w:r>
      <w:r>
        <w:br w:type="textWrapping"/>
      </w:r>
      <w:r>
        <w:t xml:space="preserve">Mê luyến, ỷ lại, cứ như thể Thanh Quân là người nhà của hắn, mà căn nhà dân thuê ở huyện Xương Quốc, là nhà của bọn họ. </w:t>
      </w:r>
      <w:r>
        <w:br w:type="textWrapping"/>
      </w:r>
      <w:r>
        <w:br w:type="textWrapping"/>
      </w:r>
      <w:r>
        <w:t xml:space="preserve">Thân thể Vệ Tích tốt lên nhanh chóng, hắn còn hy vọng mình nằm lại trên giường mấy ngày nữa, nhưng rồi vẫn có thể mau chóng xuống được giường, chống gậy đi lại. </w:t>
      </w:r>
      <w:r>
        <w:br w:type="textWrapping"/>
      </w:r>
      <w:r>
        <w:br w:type="textWrapping"/>
      </w:r>
      <w:r>
        <w:t xml:space="preserve">Trời đông giá rét, than củi được đốt để sưởi ấm bên trong sảnh, Vệ Tích chống gậy đi lòng vòng xung quanh, ngày qua ngày. Ban đầu Thanh Quân còn đi theo cạnh hắn, sợ hắn ngã rồi bị thương, sau thành Hải Đường theo hắn, Thanh Quân ở bên cạnh đọc sách, thỉnh thoảng ngẩng đầu nhìn hắn, khóe miệng lộ ý cười. </w:t>
      </w:r>
      <w:r>
        <w:br w:type="textWrapping"/>
      </w:r>
      <w:r>
        <w:br w:type="textWrapping"/>
      </w:r>
      <w:r>
        <w:t xml:space="preserve">Đầu xuân, băng tuyết tan ra, Vệ Tích đã có thể tự ăn cơm, mười ngón tay đều có thể cử động, có thể lấy đồ đạc, nhưng tay phải không cầm được vật nặng, chỉ tay trái là có. </w:t>
      </w:r>
      <w:r>
        <w:br w:type="textWrapping"/>
      </w:r>
      <w:r>
        <w:br w:type="textWrapping"/>
      </w:r>
      <w:r>
        <w:t xml:space="preserve">Tay phải ngay cả bình nước cũng không nhắc nổi. </w:t>
      </w:r>
      <w:r>
        <w:br w:type="textWrapping"/>
      </w:r>
      <w:r>
        <w:br w:type="textWrapping"/>
      </w:r>
      <w:r>
        <w:t xml:space="preserve">Vệ Tích rất tự giác rèn luyện tay trái, hắn giúp Thanh Quân múc nước, bổ củi, quét sân. </w:t>
      </w:r>
      <w:r>
        <w:br w:type="textWrapping"/>
      </w:r>
      <w:r>
        <w:br w:type="textWrapping"/>
      </w:r>
      <w:r>
        <w:t xml:space="preserve">Chiều một ngày nọ, Thanh Quân ngồi ở bàn đang viết thư, Vệ Tích đi qua, lấy bút viết, viết vài chữ: “Chợ trấn, mua đao.” chữ “mua” của hắn bị viết sai, nhưng Thanh Quân vẫn đoán được hắn muốn gì như thường. </w:t>
      </w:r>
      <w:r>
        <w:br w:type="textWrapping"/>
      </w:r>
      <w:r>
        <w:br w:type="textWrapping"/>
      </w:r>
      <w:r>
        <w:t xml:space="preserve">“Được, sáng mai vào chợ trấn.”</w:t>
      </w:r>
      <w:r>
        <w:br w:type="textWrapping"/>
      </w:r>
      <w:r>
        <w:br w:type="textWrapping"/>
      </w:r>
      <w:r>
        <w:t xml:space="preserve">Phàm là điều Vệ Tích muốn, Thanh Quân đều đáp ứng.</w:t>
      </w:r>
      <w:r>
        <w:br w:type="textWrapping"/>
      </w:r>
      <w:r>
        <w:br w:type="textWrapping"/>
      </w:r>
      <w:r>
        <w:t xml:space="preserve">“Vệ Tích, ‘mua’ phải viết như thế này.” </w:t>
      </w:r>
      <w:r>
        <w:br w:type="textWrapping"/>
      </w:r>
      <w:r>
        <w:br w:type="textWrapping"/>
      </w:r>
      <w:r>
        <w:t xml:space="preserve">Thanh Quân viết chữ mua đúng lên trên giấy, Vệ Tích gật đầu, viết lại một lần nữa.</w:t>
      </w:r>
      <w:r>
        <w:br w:type="textWrapping"/>
      </w:r>
      <w:r>
        <w:br w:type="textWrapping"/>
      </w:r>
      <w:r>
        <w:t xml:space="preserve">Ở tiệm rèn, Vệ Tích quyết định làm một thanh mạch đao, hắn vẽ mẫu, bảo thợ rèn đúc theo nó. </w:t>
      </w:r>
      <w:r>
        <w:br w:type="textWrapping"/>
      </w:r>
      <w:r>
        <w:br w:type="textWrapping"/>
      </w:r>
      <w:r>
        <w:t xml:space="preserve">Vài ngày sau ở trong viện, Vệ Tích đã vung vẩy mạch đao, võ nghệ của hắn có chút không thuần thục.</w:t>
      </w:r>
      <w:r>
        <w:br w:type="textWrapping"/>
      </w:r>
      <w:r>
        <w:br w:type="textWrapping"/>
      </w:r>
      <w:r>
        <w:t xml:space="preserve">Từ đó ngày qua ngày, gà gáy thì thức.</w:t>
      </w:r>
      <w:r>
        <w:br w:type="textWrapping"/>
      </w:r>
      <w:r>
        <w:br w:type="textWrapping"/>
      </w:r>
      <w:r>
        <w:t xml:space="preserve">Có lúc Thanh Quân sẽ lẳng lặng đứng cạnh xem, sương sớm nhuốm ướt quần áo y và Vệ Tích.</w:t>
      </w:r>
      <w:r>
        <w:br w:type="textWrapping"/>
      </w:r>
      <w:r>
        <w:br w:type="textWrapping"/>
      </w:r>
      <w:r>
        <w:t xml:space="preserve">Ly biệt sắp đến, đây là việc mà cả hai người đều rõ. Sợ rằng chỉ có đứa bé đồng tử Hải Đường mới lo toan đến cuộc sống tới đây của bọn họ ở nơi này. </w:t>
      </w:r>
      <w:r>
        <w:br w:type="textWrapping"/>
      </w:r>
      <w:r>
        <w:br w:type="textWrapping"/>
      </w:r>
      <w:r>
        <w:t xml:space="preserve">Đêm về khuya một ngày đầu xuân, bên ngoài mưa rơi tý tách. Ngọn đèn dầu trong phòng ngủ mở nhạt, Thanh Quân vẫn đang ngồi bàn đọc sách. </w:t>
      </w:r>
      <w:r>
        <w:br w:type="textWrapping"/>
      </w:r>
      <w:r>
        <w:br w:type="textWrapping"/>
      </w:r>
      <w:r>
        <w:t xml:space="preserve">Vệ Tích không gõ cửa, hắn nhẹ nhàng đẩy cửa đi vào. Thanh Quân ngẩng đầu nhìn hắn, để quyển sách đang cầm xuống. </w:t>
      </w:r>
      <w:r>
        <w:br w:type="textWrapping"/>
      </w:r>
      <w:r>
        <w:br w:type="textWrapping"/>
      </w:r>
      <w:r>
        <w:t xml:space="preserve">Kể từ khi Vệ Tích bắt đầu có thể xuống giường, Thanh Quân không còn coi sóc ban đêm cạnh Vệ Tích nữa, bọn họ chia phòng ngủ đã lâu. </w:t>
      </w:r>
      <w:r>
        <w:br w:type="textWrapping"/>
      </w:r>
      <w:r>
        <w:br w:type="textWrapping"/>
      </w:r>
      <w:r>
        <w:t xml:space="preserve">Vệ Tích đi tới bàn, lấy giấy bút viết: Hai mươi lượng vàng. </w:t>
      </w:r>
      <w:r>
        <w:br w:type="textWrapping"/>
      </w:r>
      <w:r>
        <w:br w:type="textWrapping"/>
      </w:r>
      <w:r>
        <w:t xml:space="preserve">Hắn đã viết trôi chảy, cũng không có sai một vài chữ nữa.</w:t>
      </w:r>
      <w:r>
        <w:br w:type="textWrapping"/>
      </w:r>
      <w:r>
        <w:br w:type="textWrapping"/>
      </w:r>
      <w:r>
        <w:t xml:space="preserve">Thanh Quân biết, vậy là phải từ biệt rồi.</w:t>
      </w:r>
      <w:r>
        <w:br w:type="textWrapping"/>
      </w:r>
      <w:r>
        <w:br w:type="textWrapping"/>
      </w:r>
      <w:r>
        <w:t xml:space="preserve">“Ngươi muốn đi đâu.” </w:t>
      </w:r>
      <w:r>
        <w:br w:type="textWrapping"/>
      </w:r>
      <w:r>
        <w:br w:type="textWrapping"/>
      </w:r>
      <w:r>
        <w:t xml:space="preserve">“Ta tự có chỗ sắp xếp.” </w:t>
      </w:r>
      <w:r>
        <w:br w:type="textWrapping"/>
      </w:r>
      <w:r>
        <w:br w:type="textWrapping"/>
      </w:r>
      <w:r>
        <w:t xml:space="preserve">Chữ Vệ Tích rất thú vị, viết không theo một kết cấu cố định, nhưng mạnh mẽ, chứa ý thỏa thuê.</w:t>
      </w:r>
      <w:r>
        <w:br w:type="textWrapping"/>
      </w:r>
      <w:r>
        <w:br w:type="textWrapping"/>
      </w:r>
      <w:r>
        <w:t xml:space="preserve">Tuy rằng hắn không nói được, nhưng võ nghệ cao cường, cũng không khó mưu sinh. </w:t>
      </w:r>
      <w:r>
        <w:br w:type="textWrapping"/>
      </w:r>
      <w:r>
        <w:br w:type="textWrapping"/>
      </w:r>
      <w:r>
        <w:t xml:space="preserve">Thanh Quân hòm quần áo, lấy một chiếc hộp gỗ sơn nhỏ tinh xảo ra, bên trong hộp có tiền vàng và vàng thỏi, y lấy một cây ra, gói kỳ trong khăn tay, đưa cho Vệ Tích. </w:t>
      </w:r>
      <w:r>
        <w:br w:type="textWrapping"/>
      </w:r>
      <w:r>
        <w:br w:type="textWrapping"/>
      </w:r>
      <w:r>
        <w:t xml:space="preserve">Vệ Tích nhận lấy, không chần chừ, nắm thỏi vàng trong tay. </w:t>
      </w:r>
      <w:r>
        <w:br w:type="textWrapping"/>
      </w:r>
      <w:r>
        <w:br w:type="textWrapping"/>
      </w:r>
      <w:r>
        <w:t xml:space="preserve">Nhưng Vệ Tích không đi, hắn nhìn Thanh Quân, từ mái tóc đen buông xõa xuống, đến cổ áo màu trắng khép chặt. </w:t>
      </w:r>
      <w:r>
        <w:br w:type="textWrapping"/>
      </w:r>
      <w:r>
        <w:br w:type="textWrapping"/>
      </w:r>
      <w:r>
        <w:t xml:space="preserve">Tới tận bây giờ, hắn chẳng phải hạng chính nhân quân tử, hắn đến là để đòi toàn bộ thù lao của mình. </w:t>
      </w:r>
      <w:r>
        <w:br w:type="textWrapping"/>
      </w:r>
      <w:r>
        <w:br w:type="textWrapping"/>
      </w:r>
      <w:r>
        <w:t xml:space="preserve">Vệ Tích cầm chụp đèn muốn tắt đèn trên thư án, hắn phát hiện Thanh Quân đang đọc sách thuốc, Thanh Quân luôn luôn đọc sách thuốc. </w:t>
      </w:r>
      <w:r>
        <w:br w:type="textWrapping"/>
      </w:r>
      <w:r>
        <w:br w:type="textWrapping"/>
      </w:r>
      <w:r>
        <w:t xml:space="preserve">Chụp đèn úp lên, bốn phía nhất thời đen kịt, duy chỉ có thể nghe được tiếng hô hấp nặng nề của mình, còn có tiếng mưa rơi bên ngoài. </w:t>
      </w:r>
      <w:r>
        <w:br w:type="textWrapping"/>
      </w:r>
      <w:r>
        <w:br w:type="textWrapping"/>
      </w:r>
      <w:r>
        <w:t xml:space="preserve">Đêm này, Hải Đường ngủ không ngon giấc, dường như là tại tiếng mưa gió ầm ĩ, nhưng không chỉ là tiếng mưa rơi thôi không, mà hình như còn có tiếng người trầm thấp cùng tiếng cửa gỗ hay giường gỗ đung đưa vang khe khẽ. </w:t>
      </w:r>
      <w:r>
        <w:br w:type="textWrapping"/>
      </w:r>
      <w:r>
        <w:br w:type="textWrapping"/>
      </w:r>
      <w:r>
        <w:t xml:space="preserve">Hải Đường ngủ thẳng đến tự tỉnh, mặt trời đã lên cao, nắng ngoài cửa sổ tươi sáng, mưa đêm qua biến mất vô tung. </w:t>
      </w:r>
      <w:r>
        <w:br w:type="textWrapping"/>
      </w:r>
      <w:r>
        <w:br w:type="textWrapping"/>
      </w:r>
      <w:r>
        <w:t xml:space="preserve">Nhớ ra mình dậy muộn, còn chưa vào chợ trấn mua cá – chỗ mà mỗi ngày đều phải đi, ở chỗ đó thuyền đánh cá vừa mới cập bến, thủy sản tươi sống lại rẻ. </w:t>
      </w:r>
      <w:r>
        <w:br w:type="textWrapping"/>
      </w:r>
      <w:r>
        <w:br w:type="textWrapping"/>
      </w:r>
      <w:r>
        <w:t xml:space="preserve">Hải Đường cuống cuồng xuống giường, vội vội vàng vàng mặc quần áo tử tế, lao ra khỏi phòng. Nó là một ngươi hầu hết sức có trách nhiệm, vì thất trách của mình mà hoảng hốt, chạy ra đến sân, đã thấy chủ nhân mình mặc quần áo đứng trong sân cho gà ăn, thần sắc bình thản. </w:t>
      </w:r>
      <w:r>
        <w:br w:type="textWrapping"/>
      </w:r>
      <w:r>
        <w:br w:type="textWrapping"/>
      </w:r>
      <w:r>
        <w:t xml:space="preserve">Tiên sinh, giờ con đi chợ cá nhé.” </w:t>
      </w:r>
      <w:r>
        <w:br w:type="textWrapping"/>
      </w:r>
      <w:r>
        <w:br w:type="textWrapping"/>
      </w:r>
      <w:r>
        <w:t xml:space="preserve">“Thôi không cần.” </w:t>
      </w:r>
      <w:r>
        <w:br w:type="textWrapping"/>
      </w:r>
      <w:r>
        <w:br w:type="textWrapping"/>
      </w:r>
      <w:r>
        <w:t xml:space="preserve">Chủ nhân không hề lăn tăn, xuổi gạo trấu dính trên tay, khẽ nói.</w:t>
      </w:r>
      <w:r>
        <w:br w:type="textWrapping"/>
      </w:r>
      <w:r>
        <w:br w:type="textWrapping"/>
      </w:r>
      <w:r>
        <w:t xml:space="preserve">“Sau này không cần nữa.” </w:t>
      </w:r>
      <w:r>
        <w:br w:type="textWrapping"/>
      </w:r>
      <w:r>
        <w:br w:type="textWrapping"/>
      </w:r>
      <w:r>
        <w:t xml:space="preserve">Hải Đường trợn mắt, nghĩ xem vì sao sau này không cần nữa. </w:t>
      </w:r>
      <w:r>
        <w:br w:type="textWrapping"/>
      </w:r>
      <w:r>
        <w:br w:type="textWrapping"/>
      </w:r>
      <w:r>
        <w:t xml:space="preserve">Rất nhanh sau đó, Hải Đường biết được nguyên do, cái người võ phu tên Vệ Tích đã đi rồi, không biết là đêm qua hay là sáng nay thì đi. </w:t>
      </w:r>
      <w:r>
        <w:br w:type="textWrapping"/>
      </w:r>
      <w:r>
        <w:br w:type="textWrapping"/>
      </w:r>
      <w:r>
        <w:t xml:space="preserve">Hải Đường hỏi chủ nhân nhà mình, mà chủ nhân cũng không nói gì, Hải Đường thật hoang mang, vẫn cứ hỏi, chủ nhân cũng chỉ nói: “Thương tích của hắn đã tốt, đương nhiên là đi.” </w:t>
      </w:r>
      <w:r>
        <w:br w:type="textWrapping"/>
      </w:r>
      <w:r>
        <w:br w:type="textWrapping"/>
      </w:r>
      <w:r>
        <w:t xml:space="preserve">Hải Đường vẫn cảm thấy kỳ quái, Vệ Tích đi thật sự quá lặng lẽ, trước khi đi cũng không có bất kỳ dấu hiệu gì. </w:t>
      </w:r>
      <w:r>
        <w:br w:type="textWrapping"/>
      </w:r>
      <w:r>
        <w:br w:type="textWrapping"/>
      </w:r>
      <w:r>
        <w:t xml:space="preserve">Kỳ lạ hơn nữa là, đối với chuyện Vệ Tích bỏ đi, chủ nhân cũng rất hững hờ. </w:t>
      </w:r>
      <w:r>
        <w:br w:type="textWrapping"/>
      </w:r>
      <w:r>
        <w:br w:type="textWrapping"/>
      </w:r>
      <w:r>
        <w:t xml:space="preserve">Cuộc sống của hai chủ tớ bọn họ, từ đó trở đi bình thản như nước. Ở huyện Xương Quốc, cuộc sống của bọn họ vốn chỉ quay xung quanh bệnh nhân Vệ Tích, từ sớm tới muộn. </w:t>
      </w:r>
      <w:r>
        <w:br w:type="textWrapping"/>
      </w:r>
      <w:r>
        <w:br w:type="textWrapping"/>
      </w:r>
      <w:r>
        <w:t xml:space="preserve">Sau khi Vệ Tích đi được hai ngày, Hải Đường liền nghĩ xem bao giờ thì về Triều Tiên, chứ cuộc sống ở đây rất nhàm chán. </w:t>
      </w:r>
      <w:r>
        <w:br w:type="textWrapping"/>
      </w:r>
      <w:r>
        <w:br w:type="textWrapping"/>
      </w:r>
      <w:r>
        <w:t xml:space="preserve">Trước kia chủ nhân không nói nhiều lắm, nhưng ít nhất mỗi ngày cũng nói vài lời, bây giờ thì không được lấy một từ, lại suốt ngày nhốt mình trong phòng. </w:t>
      </w:r>
      <w:r>
        <w:br w:type="textWrapping"/>
      </w:r>
      <w:r>
        <w:br w:type="textWrapping"/>
      </w:r>
      <w:r>
        <w:t xml:space="preserve">Đôi khi viết thư, đôi khi đọc sách. </w:t>
      </w:r>
      <w:r>
        <w:br w:type="textWrapping"/>
      </w:r>
      <w:r>
        <w:br w:type="textWrapping"/>
      </w:r>
      <w:r>
        <w:t xml:space="preserve">Có một ngày, Hải Đường lấy trừng trong ổ gà, vào nhà muốn hỏi chủ nhân tối nay muốn ăn gì. Hiện giờ chủ nhân nó còn không ngủ trong phòng mình, mà là ở trong căn phòng Vệ Tích từng ở. </w:t>
      </w:r>
      <w:r>
        <w:br w:type="textWrapping"/>
      </w:r>
      <w:r>
        <w:br w:type="textWrapping"/>
      </w:r>
      <w:r>
        <w:t xml:space="preserve">Căn phòng đó trống hoác đến độ chỉ có tủ giường, chủ nhân ngồi yên ở đó đến tận khi trời tối mịt. </w:t>
      </w:r>
      <w:r>
        <w:br w:type="textWrapping"/>
      </w:r>
      <w:r>
        <w:br w:type="textWrapping"/>
      </w:r>
      <w:r>
        <w:t xml:space="preserve">Hải Đường nghĩ, người tên Vệ Tích kia thật là bạc tình, sau khi lành bệnh, đi là đi, đi rồi lại còn chẳng về qua lấy một lần. </w:t>
      </w:r>
      <w:r>
        <w:br w:type="textWrapping"/>
      </w:r>
      <w:r>
        <w:br w:type="textWrapping"/>
      </w:r>
      <w:r>
        <w:t xml:space="preserve">Phong sa bão táp tập kích huyện Xương Quốc sau một buổi sáng sớm, Hải Đường thấy Thanh Quân múa kiếm trong mảnh sân đầy lá bay, ngoác cả miệng. Kiếm pháp của Thanh Quân cực kỳ nhanh, hoa cả mắt, chỉ kiếm khí thôi cũng có thể xẻ lá cây thành hai mảnh. </w:t>
      </w:r>
      <w:r>
        <w:br w:type="textWrapping"/>
      </w:r>
      <w:r>
        <w:br w:type="textWrapping"/>
      </w:r>
      <w:r>
        <w:t xml:space="preserve">Đây là một thanh bảo kiếm, Hải Đường đã từng thấy nó rồi, nó luôn được đặt lặng yên bên gối trên giường chủ nhân, đây là vật chủ nhân quý trọng nhất. </w:t>
      </w:r>
      <w:r>
        <w:br w:type="textWrapping"/>
      </w:r>
      <w:r>
        <w:br w:type="textWrapping"/>
      </w:r>
      <w:r>
        <w:t xml:space="preserve">Thẩm Chi Bạc ở kinh thành, nhận được tổng cộng hai bức thư từ Thanh Quân, phong thư cuối cùng, Thanh Quân có nói Vệ Tích đã khỏe mạnh và đi rồi, còn mình thì vào tiết Thanh Minh, sẽ lên Hoa Sơn. </w:t>
      </w:r>
      <w:r>
        <w:br w:type="textWrapping"/>
      </w:r>
      <w:r>
        <w:br w:type="textWrapping"/>
      </w:r>
      <w:r>
        <w:t xml:space="preserve">Đầu xuân, trời quang mây tạnh, Thanh Quân và Hải Đường lên thuyền rời huyện Xương Quốc. </w:t>
      </w:r>
      <w:r>
        <w:br w:type="textWrapping"/>
      </w:r>
      <w:r>
        <w:br w:type="textWrapping"/>
      </w:r>
      <w:r>
        <w:t xml:space="preserve">Thanh Quân mặc đồ nho sinh, Hải Đường là trang phục thư đồng. </w:t>
      </w:r>
      <w:r>
        <w:br w:type="textWrapping"/>
      </w:r>
      <w:r>
        <w:br w:type="textWrapping"/>
      </w:r>
      <w:r>
        <w:t xml:space="preserve">Hai người không nghỉ chân, đi thẳng một mạch đến gần Hoa Sơn. </w:t>
      </w:r>
      <w:r>
        <w:br w:type="textWrapping"/>
      </w:r>
      <w:r>
        <w:br w:type="textWrapping"/>
      </w:r>
      <w:r>
        <w:t xml:space="preserve">Dưới chân Hoa Sơn, Thanh Quân vào lữ xá. Như mọi đêm khác, Hải Đường chuẩn bị quần áo và đồ đạc cho ngày mai của Thanh Quân xong xuôi, hầu hạ y rửa mặt chải đầu. </w:t>
      </w:r>
      <w:r>
        <w:br w:type="textWrapping"/>
      </w:r>
      <w:r>
        <w:br w:type="textWrapping"/>
      </w:r>
      <w:r>
        <w:t xml:space="preserve">Sáng sớm, Hải Đường rời giường, không tìm thấy Thanh Quân đâu, nhưng bọc hành lý của Thanh Quân còn ở. Hải Đường là một người hầu thông minh, đoán biết chủ nhân không tiện cho mình theo cùng, bèn lẳng lặng ở lại trông coi hành lý. </w:t>
      </w:r>
      <w:r>
        <w:br w:type="textWrapping"/>
      </w:r>
      <w:r>
        <w:br w:type="textWrapping"/>
      </w:r>
      <w:r>
        <w:t xml:space="preserve">Trời chưa sáng, Thanh Quân mặc một bộ đồ trắng, đeo kiếm, tránh các du khách hành  và khác hành hương, leo từ sườn núi lên Hoa Sơn. </w:t>
      </w:r>
      <w:r>
        <w:br w:type="textWrapping"/>
      </w:r>
      <w:r>
        <w:br w:type="textWrapping"/>
      </w:r>
      <w:r>
        <w:t xml:space="preserve">Núi mà y leo là đỉnh Lạc Nhạn, cao vút tầm mây, hiểm trở dị thường. </w:t>
      </w:r>
      <w:r>
        <w:br w:type="textWrapping"/>
      </w:r>
      <w:r>
        <w:br w:type="textWrapping"/>
      </w:r>
      <w:r>
        <w:t xml:space="preserve">Đầu xuân, tuyết trên sườn núi còn chưa tan, trong khu rừng ẩm ướt, Thanh Quân nấu cơm, đi ngủ. </w:t>
      </w:r>
      <w:r>
        <w:br w:type="textWrapping"/>
      </w:r>
      <w:r>
        <w:br w:type="textWrapping"/>
      </w:r>
      <w:r>
        <w:t xml:space="preserve">Đêm tối, lạnh lẽo nhập vào xương tủy, đống lửa dấy lên, lại gần sát đống lửa sưởi ấm. Thanh Quân đun nóng nước, chầm chậm ăn mỳ khô mình mang theo.  </w:t>
      </w:r>
      <w:r>
        <w:br w:type="textWrapping"/>
      </w:r>
      <w:r>
        <w:br w:type="textWrapping"/>
      </w:r>
      <w:r>
        <w:t xml:space="preserve">Trong rừng bóng mờ, tiếng gió thổi thê lương, giống như có người hay thú hoang, mai phục trong đó. Nhưng Thanh Quân biết, chỉ có một mình mình.</w:t>
      </w:r>
      <w:r>
        <w:br w:type="textWrapping"/>
      </w:r>
      <w:r>
        <w:br w:type="textWrapping"/>
      </w:r>
      <w:r>
        <w:t xml:space="preserve">Lớn lên ở đỉnh núi Lạc Nhạc, quen với từng ngóc ngách nơi đây, Thanh Quân biết phải giữ ấm trong hoàn cảnh lạnh lẽo như thế nào, y lấy vải dầu trải xuống mặt tuyết, lót tiếp tầng thảm lông, vùi người vào trong chăn lông, chủ yếu là phải giữ lửa cả đêm, kề sát lửa qua một đêm, không đến mức chết cóng hoặc tổn thương do giá rét. </w:t>
      </w:r>
      <w:r>
        <w:br w:type="textWrapping"/>
      </w:r>
      <w:r>
        <w:br w:type="textWrapping"/>
      </w:r>
      <w:r>
        <w:t xml:space="preserve">Trong lúc ngủ, hình như tuyết rơi, nhưng Thanh Quân cũng không vì lửa tắt mà cóng tỉnh. </w:t>
      </w:r>
      <w:r>
        <w:br w:type="textWrapping"/>
      </w:r>
      <w:r>
        <w:br w:type="textWrapping"/>
      </w:r>
      <w:r>
        <w:t xml:space="preserve">Lửa cháy cả đêm.</w:t>
      </w:r>
      <w:r>
        <w:br w:type="textWrapping"/>
      </w:r>
      <w:r>
        <w:br w:type="textWrapping"/>
      </w:r>
      <w:r>
        <w:t xml:space="preserve">Sáng sớm, Thanh Quân phát hiện một vết chân lờ mờ bên cạnh đống tàn lửa. </w:t>
      </w:r>
      <w:r>
        <w:br w:type="textWrapping"/>
      </w:r>
      <w:r>
        <w:br w:type="textWrapping"/>
      </w:r>
      <w:r>
        <w:t xml:space="preserve">Cái này có thể là của mình, ma xui quỷ khiến thế nào, Thanh Quân vẫn cởi giày, so chân. </w:t>
      </w:r>
      <w:r>
        <w:br w:type="textWrapping"/>
      </w:r>
      <w:r>
        <w:br w:type="textWrapping"/>
      </w:r>
      <w:r>
        <w:t xml:space="preserve">Đã từng có một người, như bóng ma theo bên cạnh mình mấy năm liền.</w:t>
      </w:r>
      <w:r>
        <w:br w:type="textWrapping"/>
      </w:r>
      <w:r>
        <w:br w:type="textWrapping"/>
      </w:r>
    </w:p>
    <w:p>
      <w:pPr>
        <w:pStyle w:val="Heading2"/>
      </w:pPr>
      <w:bookmarkStart w:id="43" w:name="chương-19"/>
      <w:bookmarkEnd w:id="43"/>
      <w:r>
        <w:t xml:space="preserve">19. Chương 19</w:t>
      </w:r>
    </w:p>
    <w:p>
      <w:pPr>
        <w:pStyle w:val="Compact"/>
      </w:pPr>
      <w:r>
        <w:br w:type="textWrapping"/>
      </w:r>
      <w:r>
        <w:br w:type="textWrapping"/>
      </w:r>
      <w:r>
        <w:t xml:space="preserve">Hừng đông Vệ Tích rời khỏi huyện Xương Quốc, lên thuyền ra khơi đánh cá, ngày thứ hai, thuyền thả neo ở vùng Khánh Nguyên, Vệ Tích cũng rời thuyền.</w:t>
      </w:r>
      <w:r>
        <w:br w:type="textWrapping"/>
      </w:r>
      <w:r>
        <w:br w:type="textWrapping"/>
      </w:r>
      <w:r>
        <w:t xml:space="preserve">Lúc ra đi hắn đã cực kỳ dứt khoát, không hề có chút bịn rịn, hoài thương nào. Tựa như hạ lệnh cho bản thân mình: “Ngươi cần phải đi”, cứ thế không chùn bước, kiên quyết bỏ đi.</w:t>
      </w:r>
      <w:r>
        <w:br w:type="textWrapping"/>
      </w:r>
      <w:r>
        <w:br w:type="textWrapping"/>
      </w:r>
      <w:r>
        <w:t xml:space="preserve">Hắn không thể nán lại, nhất định phải ngựa không dừng vó mà đi, vì có thể chưa đến một phút sau hắn sẽ đổi ý, dù cho hắn có ý chí kiên định, quyết tâm sắt đá.</w:t>
      </w:r>
      <w:r>
        <w:br w:type="textWrapping"/>
      </w:r>
      <w:r>
        <w:br w:type="textWrapping"/>
      </w:r>
      <w:r>
        <w:t xml:space="preserve">Phủ Khánh Viễn là một nơi giàu có đông đúc, Vệ Tích vác mạch đao, ở chỗ này hắn cầm tiền người ta dọn dẹp tai họa cho họ, sống cuộc sống phóng túng, bất kham.</w:t>
      </w:r>
      <w:r>
        <w:br w:type="textWrapping"/>
      </w:r>
      <w:r>
        <w:br w:type="textWrapping"/>
      </w:r>
      <w:r>
        <w:t xml:space="preserve">Không có việc gì hắn sẽ uống rượu đánh bạc, hoặc nằm trong căn phòng ọp ẹp rách nát, nhìn bầu trời đầy sao, lấy dao găm đẽo gỗ.</w:t>
      </w:r>
      <w:r>
        <w:br w:type="textWrapping"/>
      </w:r>
      <w:r>
        <w:br w:type="textWrapping"/>
      </w:r>
      <w:r>
        <w:t xml:space="preserve">Hắn chẳng muốn một thứ gì, cũng chẳng thể nghĩ gì cả, một khi động não, sẽ bắt gặp hình ảnh hắn ngày nhớ đêm mong, một luồng hơi thở ngọt ngào, dây dưa suốt đêm không ngớt.</w:t>
      </w:r>
      <w:r>
        <w:br w:type="textWrapping"/>
      </w:r>
      <w:r>
        <w:br w:type="textWrapping"/>
      </w:r>
      <w:r>
        <w:t xml:space="preserve">Thật lâu sau đó, chắc là khoảng hai tháng sau khi rời huyện Xương Quốc. Trên đường áp tải hàng hóa, tại một khoảnh rừng trúc rậm rạp, đội ngũ đụng độ toán cướp, sau khi liều mạng chiến đấu, không chết nhưng thương nặng. Vệ Tích cực kỳ mệt mỏi, tựa đầu lên đình nghỉ chân cũ nát, hắn lấy bàn tay đẫm máu lôi trâm ngọc ra, trâm ngọc vì ngăn một mũi tên cho hắn cuối cùng gãy làm đôi.</w:t>
      </w:r>
      <w:r>
        <w:br w:type="textWrapping"/>
      </w:r>
      <w:r>
        <w:br w:type="textWrapping"/>
      </w:r>
      <w:r>
        <w:t xml:space="preserve">Hắn nâng trâm ngọc trong lòng bàn tay, hắn cúi đầu hôn nó, giống như hôn môi tình nhân. Hắn bắt đầu nhớ Thanh Quân điên cuồng, vì áp chế một tình yêu cuồng nhiệt sâu thâm tâm mà chịu dày vò.</w:t>
      </w:r>
      <w:r>
        <w:br w:type="textWrapping"/>
      </w:r>
      <w:r>
        <w:br w:type="textWrapping"/>
      </w:r>
      <w:r>
        <w:t xml:space="preserve">Ban đêm tại dịch quán, thê lương, tối hù, đám người bị thương gào thét trắng đêm, Vệ Tích cuộn chăn lên, nằm trong căn phòng xập xệ, nghe tiếng mưa bên ngoài, nghĩ đến đêm hắn rời khỏi huyện Xương Quốc.</w:t>
      </w:r>
      <w:r>
        <w:br w:type="textWrapping"/>
      </w:r>
      <w:r>
        <w:br w:type="textWrapping"/>
      </w:r>
      <w:r>
        <w:t xml:space="preserve">Cũng là một đêm mưa.</w:t>
      </w:r>
      <w:r>
        <w:br w:type="textWrapping"/>
      </w:r>
      <w:r>
        <w:br w:type="textWrapping"/>
      </w:r>
      <w:r>
        <w:t xml:space="preserve">Hắn bao bọc tấm lưng Thanh Quân, hít mùi hương tóc mai bên tai cùng hơi ấm bên cổ y; hắn hôn môi Thanh Quân, tay trái hắn dán lên thắt lưng Thanh Quân, cách tầng áo lót mỏng manh, khẽ khàng thiêu đốt làn da Thanh Quân.</w:t>
      </w:r>
      <w:r>
        <w:br w:type="textWrapping"/>
      </w:r>
      <w:r>
        <w:br w:type="textWrapping"/>
      </w:r>
      <w:r>
        <w:t xml:space="preserve">Hắn nắm chặt mười ngón tay Thanh Quân, áp Thanh Quân dưới cơ thể mình, bất luận là tiếng thở dốc của hai bên, hay vẫn là tiếng vang kẽo kẹt của giường gỗ, đều tan biến vào tiếng mưa rền rĩ.</w:t>
      </w:r>
      <w:r>
        <w:br w:type="textWrapping"/>
      </w:r>
      <w:r>
        <w:br w:type="textWrapping"/>
      </w:r>
      <w:r>
        <w:t xml:space="preserve">Một đêm này, hắn được như nguyện.</w:t>
      </w:r>
      <w:r>
        <w:br w:type="textWrapping"/>
      </w:r>
      <w:r>
        <w:br w:type="textWrapping"/>
      </w:r>
      <w:r>
        <w:t xml:space="preserve">Vô số lần, hắn nhớ lại cái đêm đó, đấy là hồi ức tuyệt đẹp nhất suốt cuộc đời này của hắn, đây vốn nên là hồi ức cuối cùng Thanh Quân để lại cho hắn.</w:t>
      </w:r>
      <w:r>
        <w:br w:type="textWrapping"/>
      </w:r>
      <w:r>
        <w:br w:type="textWrapping"/>
      </w:r>
      <w:r>
        <w:t xml:space="preserve">Hắn lấy được tất cả thù lao nên có, hừng đông, hắn quần áo chỉnh tề rời khỏi phòng ngủ Thanh Quân, bọn họ đã không còn mắc nợ nhau.</w:t>
      </w:r>
      <w:r>
        <w:br w:type="textWrapping"/>
      </w:r>
      <w:r>
        <w:br w:type="textWrapping"/>
      </w:r>
      <w:r>
        <w:t xml:space="preserve">Nhưng cuối cùng ta là một kẻ vô lại, một kẻ liều mạng.</w:t>
      </w:r>
      <w:r>
        <w:br w:type="textWrapping"/>
      </w:r>
      <w:r>
        <w:br w:type="textWrapping"/>
      </w:r>
      <w:r>
        <w:t xml:space="preserve">Ta không tuân thủ bất luận tín ước gì.</w:t>
      </w:r>
      <w:r>
        <w:br w:type="textWrapping"/>
      </w:r>
      <w:r>
        <w:br w:type="textWrapping"/>
      </w:r>
      <w:r>
        <w:t xml:space="preserve">Vệ Tích tự giễu, dán trâm bạch ngọc đã gãy bên môi.</w:t>
      </w:r>
      <w:r>
        <w:br w:type="textWrapping"/>
      </w:r>
      <w:r>
        <w:br w:type="textWrapping"/>
      </w:r>
      <w:r>
        <w:t xml:space="preserve">Lần áp tải này, nếu như có thể sống mà lĩnh tiền thưởng, thì sẽ về huyện Xương Quốc, đứng từ xa xa, len lén nhìn vài lần thôi.</w:t>
      </w:r>
      <w:r>
        <w:br w:type="textWrapping"/>
      </w:r>
      <w:r>
        <w:br w:type="textWrapping"/>
      </w:r>
      <w:r>
        <w:t xml:space="preserve">Thanh Quân à, si mê của ta đối với ngươi, sợ rằng chỉ đến chết mới thôi.</w:t>
      </w:r>
      <w:r>
        <w:br w:type="textWrapping"/>
      </w:r>
      <w:r>
        <w:br w:type="textWrapping"/>
      </w:r>
      <w:r>
        <w:t xml:space="preserve">Nhận tiền thưởng từ thương nhân bên kia, Vệ Tích cất nó đi, mà không phải là vung tay tiêu xài hoang phí như bình thường. Hắn bí mật quay về huyện Xương Quốc, phát hiện căn nhà Thanh Quân thuê đã vắng tanh, Vệ Tích đến chỗ thuyền cá thăm dò được Thanh Quân và Hải Đường đã lên đường rời đi vào mấy ngày trước, đi về phía Khánh Nguyên.</w:t>
      </w:r>
      <w:r>
        <w:br w:type="textWrapping"/>
      </w:r>
      <w:r>
        <w:br w:type="textWrapping"/>
      </w:r>
      <w:r>
        <w:t xml:space="preserve">Vệ Tích thăm dò quán trọ mà bọn họ vào ở tại Khánh Nguyên, hơn nữa từ lời của chủ quán trọ còn biết được, Thanh Quân và Hải Đường muốn đi du lịch danh thắng di tích. Vệ Tích đã từng là thám tử Hoàng Thành Ty, hắn biết hỏi thăm làm sao, biết phân biệt rõ tin tức ra sao, truy đuổi dấu vết thế nào.</w:t>
      </w:r>
      <w:r>
        <w:br w:type="textWrapping"/>
      </w:r>
      <w:r>
        <w:br w:type="textWrapping"/>
      </w:r>
      <w:r>
        <w:t xml:space="preserve">Thanh Quân tuyệt không có hứng đi ngao du sơn thủy, y mặc thành một thư sinh, mang theo bọc hành lý to, hẳn là muốn đến nơi nào đó. Sắp đến Thanh Minh rồi, chắc chắn y muốn lên Hoa Sơn bái tế.</w:t>
      </w:r>
      <w:r>
        <w:br w:type="textWrapping"/>
      </w:r>
      <w:r>
        <w:br w:type="textWrapping"/>
      </w:r>
      <w:r>
        <w:t xml:space="preserve">Trên Hoa Sơn, mai táng Tử Huyền chân nhân – người thân nhất của Thanh Quân; cũng mai táng tình yêu chân thành nhất cuộc đời Thanh Quân – Hàn Kỳ Minh.</w:t>
      </w:r>
      <w:r>
        <w:br w:type="textWrapping"/>
      </w:r>
      <w:r>
        <w:br w:type="textWrapping"/>
      </w:r>
      <w:r>
        <w:t xml:space="preserve">Vệ Tích biết rất nhiều về Hàn Kỳ Minh, khi còn nhỏ người này theo cha là Hàn Xước lên đỉnh Lạc Nhạn trên Hoa Sơn thăm viếng Tử Huyền chân nhân, mà khi đó Tử Huyền chân nhân lại đang nuôi nấng Thanh Quân.</w:t>
      </w:r>
      <w:r>
        <w:br w:type="textWrapping"/>
      </w:r>
      <w:r>
        <w:br w:type="textWrapping"/>
      </w:r>
      <w:r>
        <w:t xml:space="preserve">Bọn họ đương nhiên kết thành bạn.</w:t>
      </w:r>
      <w:r>
        <w:br w:type="textWrapping"/>
      </w:r>
      <w:r>
        <w:br w:type="textWrapping"/>
      </w:r>
      <w:r>
        <w:t xml:space="preserve">Có điều tới chuyện tại sao bọn họ lại yêu nhau, Vệ Tích chẳng thể nào biết được.</w:t>
      </w:r>
      <w:r>
        <w:br w:type="textWrapping"/>
      </w:r>
      <w:r>
        <w:br w:type="textWrapping"/>
      </w:r>
      <w:r>
        <w:t xml:space="preserve">Nhưng Vệ Tích từng nghe sư phụ Quảng Thẩm thuật lại tình cảnh bao vây Hoa Sơn ngày đó. Thật ra Quảng Thẩm cũng không tận mắt chứng kiến, lúc đó ông ấy đang canh chừng quán chủ Tĩnh Huyền, nhưng Quảng Thẩm nghe người khác nhắc đến, ông ấy biết tình hình cụ thể chi tiết.</w:t>
      </w:r>
      <w:r>
        <w:br w:type="textWrapping"/>
      </w:r>
      <w:r>
        <w:br w:type="textWrapping"/>
      </w:r>
      <w:r>
        <w:t xml:space="preserve">Vệ Quốc công dẫn dắt đội quân đến trước nhà gỗ, cha con họ Hàn, Thanh Quân, Tử Huyền chân nhân đúng lúc đều có mặt. Hà Xước và Tử Huyền rút kiếm ngăn binh sĩ, để hai thiếu niên trốn lên phía đỉnh Lạc Nhạn.</w:t>
      </w:r>
      <w:r>
        <w:br w:type="textWrapping"/>
      </w:r>
      <w:r>
        <w:br w:type="textWrapping"/>
      </w:r>
      <w:r>
        <w:t xml:space="preserve">Địa thế đỉnh Lạc Nhạn hiểm trở dị thường, cách duy nhất đi từ hồ băng lên đỉnh Lạc Nhạn là thông qua xích sắt treo lửng lơ giữa tầng trời. Ngày đó, đỉnh Lạc Nhạn đông nghịt thám tử của Hoàng Thành Ty, kẻ nào cũng võ nghệ cao cường.</w:t>
      </w:r>
      <w:r>
        <w:br w:type="textWrapping"/>
      </w:r>
      <w:r>
        <w:br w:type="textWrapping"/>
      </w:r>
      <w:r>
        <w:t xml:space="preserve">Hai thiếu niên, cho dù có võ công cao đến đâu, cũng tuyệt không phải đối thủ.</w:t>
      </w:r>
      <w:r>
        <w:br w:type="textWrapping"/>
      </w:r>
      <w:r>
        <w:br w:type="textWrapping"/>
      </w:r>
      <w:r>
        <w:t xml:space="preserve">Hàn Kỳ Minh bị ép tự sát, Thanh Quân suy sụp, không phản kháng nữa.</w:t>
      </w:r>
      <w:r>
        <w:br w:type="textWrapping"/>
      </w:r>
      <w:r>
        <w:br w:type="textWrapping"/>
      </w:r>
      <w:r>
        <w:t xml:space="preserve">Cho dù là thám tử thâm tâm tàn khốc, cũng sẽ nhắc đến tình cảnh sinh ly tử biệt của hai thiếu niên này, Hàn Kỳ Minh lấy cái chết để mở đường sống, nụ hôn trong nước mắt của Thanh Quân. Đây là một mối tình kinh thế hãi tục.</w:t>
      </w:r>
      <w:r>
        <w:br w:type="textWrapping"/>
      </w:r>
      <w:r>
        <w:br w:type="textWrapping"/>
      </w:r>
      <w:r>
        <w:t xml:space="preserve">Ở trong lòng Thanh Quân, sẽ không có người tên Hàn Kỳ Minh, cho dù vẻ ngoài tương đồng, tính tình cũng giống, thiếu nhiên chính trực như Hàn Tễ Cảnh. Thanh Quân nhìn thấy Hàn Kỳ Minh từ trên người Tễ Cảnh, chung quy Thanh Quân vẫn chỉ là trầm mê Hàn Kỳ Minh.</w:t>
      </w:r>
      <w:r>
        <w:br w:type="textWrapping"/>
      </w:r>
      <w:r>
        <w:br w:type="textWrapping"/>
      </w:r>
      <w:r>
        <w:t xml:space="preserve">Tình yêu trên cõi đời này, có thể duy trì dăm ba năm đã tính là si tình, sinh tử vĩnh cách hơn mười năm, nhớ mãi không quên, có thể nói là ma chướng.</w:t>
      </w:r>
      <w:r>
        <w:br w:type="textWrapping"/>
      </w:r>
      <w:r>
        <w:br w:type="textWrapping"/>
      </w:r>
      <w:r>
        <w:t xml:space="preserve">Hàn Kỳ Minh là mối tình suốt đời này của Thanh Quân, Vệ Tích hiểu rất rõ. Những năm tháng hắn làm bạn với Thanh Quân ở Hoàng Nhạc, tận mắt chứng kiến Thanh Quan tư uất phát điên, hắn đã từng chăm sóc Thanh Quân những ngày thần trí mơ hồ, nghe Thanh Quân nằm trong ngực hắn lẩm bẩm, kể rõ nhớ thương vô tận.</w:t>
      </w:r>
      <w:r>
        <w:br w:type="textWrapping"/>
      </w:r>
      <w:r>
        <w:br w:type="textWrapping"/>
      </w:r>
      <w:r>
        <w:t xml:space="preserve">Ta thật là một tên ác nhân.</w:t>
      </w:r>
      <w:r>
        <w:br w:type="textWrapping"/>
      </w:r>
      <w:r>
        <w:br w:type="textWrapping"/>
      </w:r>
      <w:r>
        <w:t xml:space="preserve">Vệ Tích nghĩ.</w:t>
      </w:r>
      <w:r>
        <w:br w:type="textWrapping"/>
      </w:r>
      <w:r>
        <w:br w:type="textWrapping"/>
      </w:r>
      <w:r>
        <w:t xml:space="preserve">Hắn có thể khiến Thanh Quân cởi quần áo, chỉ là vì mình hiểu rõ Thanh Quân như lòng bàn tay, hắn biết là một người nặng tình nghĩa, người như vậy sẽ quan tâm sự hi sinh của người khác vì mình, sẽ áy náy. Người này suốt đời vì tình mà khốn khổ, vì tình mà đắn đo.</w:t>
      </w:r>
      <w:r>
        <w:br w:type="textWrapping"/>
      </w:r>
      <w:r>
        <w:br w:type="textWrapping"/>
      </w:r>
      <w:r>
        <w:t xml:space="preserve">Song dù vậy, Vệ Tích cũng có thể thấy rõ tội ác của bản thân, hơn nữa còn vì điều mình đạt được mà mừng rỡ như điên.</w:t>
      </w:r>
      <w:r>
        <w:br w:type="textWrapping"/>
      </w:r>
      <w:r>
        <w:br w:type="textWrapping"/>
      </w:r>
      <w:r>
        <w:t xml:space="preserve">Năm đó ngươi mười sáu tuổi, yêu một người chết, đến chết mới thôi.</w:t>
      </w:r>
      <w:r>
        <w:br w:type="textWrapping"/>
      </w:r>
      <w:r>
        <w:br w:type="textWrapping"/>
      </w:r>
      <w:r>
        <w:t xml:space="preserve">Năm đó ta mười sáu tuổi, gặp phải ngươi, từ đây ma chướng, trầm mê ngươi, e là đến chết cũng không được giải thoát.</w:t>
      </w:r>
      <w:r>
        <w:br w:type="textWrapping"/>
      </w:r>
      <w:r>
        <w:br w:type="textWrapping"/>
      </w:r>
      <w:r>
        <w:t xml:space="preserve">Nếu hóa thành hồn phách, chỉ sợ lại muốn theo cạnh ngươi.</w:t>
      </w:r>
      <w:r>
        <w:br w:type="textWrapping"/>
      </w:r>
      <w:r>
        <w:br w:type="textWrapping"/>
      </w:r>
      <w:r>
        <w:t xml:space="preserve">Trên đỉnh Lạc Nhạn, đêm lạnh, bông tuyết bay lượn. Y vùi mình trong chăn lông, ngủ say xưa. Vệ Tích đội gió tuyết, ngồi trên ngọn cây quan sát hồi lâu. Hắn nhẹ nhàng đáp xuống đất, thu nhặt cành cây, im hơi lặng tiếng lại gần.</w:t>
      </w:r>
      <w:r>
        <w:br w:type="textWrapping"/>
      </w:r>
      <w:r>
        <w:br w:type="textWrapping"/>
      </w:r>
      <w:r>
        <w:t xml:space="preserve">Cơi thêm lửa, thêm củi.</w:t>
      </w:r>
      <w:r>
        <w:br w:type="textWrapping"/>
      </w:r>
      <w:r>
        <w:br w:type="textWrapping"/>
      </w:r>
      <w:r>
        <w:t xml:space="preserve">Hắn che giấu dấu chân thật kỹ càng, lại duy bỏ sót dấu chân bên cạnh đống lửa.</w:t>
      </w:r>
      <w:r>
        <w:br w:type="textWrapping"/>
      </w:r>
      <w:r>
        <w:br w:type="textWrapping"/>
      </w:r>
      <w:r>
        <w:t xml:space="preserve">Tuyết còn đang hạ, sẽ che giấu hết mọi vết tích.</w:t>
      </w:r>
      <w:r>
        <w:br w:type="textWrapping"/>
      </w:r>
      <w:r>
        <w:br w:type="textWrapping"/>
      </w:r>
      <w:r>
        <w:t xml:space="preserve">Đêm này, Vệ Tích đang canh chừng bảo vệ Thanh Quân, hắn núp xa xa, đào lớp tuyết dày, trốn bên trong động tuyết. Hắn biết nơi này là đạo quán hoàng gia, hắn biết rõ nếu như người trong hoàng thành kia vẫn không buông chuyện truy bắt Thanh Quân, thì sẽ bố trí thám tử xung quanh đây.</w:t>
      </w:r>
      <w:r>
        <w:br w:type="textWrapping"/>
      </w:r>
      <w:r>
        <w:br w:type="textWrapping"/>
      </w:r>
      <w:r>
        <w:t xml:space="preserve">Thanh Minh trên đỉnh Lạc Nhạn, là một nơi đáng để đi.</w:t>
      </w:r>
      <w:r>
        <w:br w:type="textWrapping"/>
      </w:r>
      <w:r>
        <w:br w:type="textWrapping"/>
      </w:r>
      <w:r>
        <w:t xml:space="preserve">Sáng sớm, Thanh Quân đứng dậy, tiếp tục leo.</w:t>
      </w:r>
      <w:r>
        <w:br w:type="textWrapping"/>
      </w:r>
      <w:r>
        <w:br w:type="textWrapping"/>
      </w:r>
      <w:r>
        <w:t xml:space="preserve">Dù cho vóc người y cường tráng, cũng có mấy lần suýt rơi xuống vực, Vệ Tích nhìn từ xa, tim gần như muốn rớt theo.</w:t>
      </w:r>
      <w:r>
        <w:br w:type="textWrapping"/>
      </w:r>
      <w:r>
        <w:br w:type="textWrapping"/>
      </w:r>
      <w:r>
        <w:t xml:space="preserve">Dù cho sau nhiều năm như vậy, người nọ, vẫn khiến ngươi không để ý tính mệnh sao?</w:t>
      </w:r>
      <w:r>
        <w:br w:type="textWrapping"/>
      </w:r>
      <w:r>
        <w:br w:type="textWrapping"/>
      </w:r>
      <w:r>
        <w:t xml:space="preserve">Vệ Tích biết hắn không hề có tư cách đố kỵ với Hàn Kỳ Minh, nhưng lại phải chịu sự dằn vặt vì tình yêu và đố kỵ trong lòng.</w:t>
      </w:r>
      <w:r>
        <w:br w:type="textWrapping"/>
      </w:r>
      <w:r>
        <w:br w:type="textWrapping"/>
      </w:r>
      <w:r>
        <w:t xml:space="preserve">Ngước lên có thể thấy xích sắt bên trên, trong mây khói lượn lỡ, một người đàn ông đeo kiếm, thân nhẹ như yến phóng qua, Thanh Quân bỗng nhiên ngừng leo, y nhận ra bảo kiếm và mặt mũi người đó.</w:t>
      </w:r>
      <w:r>
        <w:br w:type="textWrapping"/>
      </w:r>
      <w:r>
        <w:br w:type="textWrapping"/>
      </w:r>
      <w:r>
        <w:t xml:space="preserve">Vệ Tích đứng ở một đầu xích sắt, trên đỉnh Lạc Nạn, hắn lạnh lùng thăm dò vị khách không mời mà đến, có khoảng khắc, hắn gần như muốn giết chết gã.</w:t>
      </w:r>
      <w:r>
        <w:br w:type="textWrapping"/>
      </w:r>
      <w:r>
        <w:br w:type="textWrapping"/>
      </w:r>
      <w:r>
        <w:t xml:space="preserve">Tiết Thanh Minh trên đỉnh Lạc Nhạn, ba người tụ tập, Vệ Tích, Thanh Quân, Hàn Tễ Cảnh.</w:t>
      </w:r>
      <w:r>
        <w:br w:type="textWrapping"/>
      </w:r>
      <w:r>
        <w:br w:type="textWrapping"/>
      </w:r>
    </w:p>
    <w:p>
      <w:pPr>
        <w:pStyle w:val="Heading2"/>
      </w:pPr>
      <w:bookmarkStart w:id="44" w:name="chương-20"/>
      <w:bookmarkEnd w:id="44"/>
      <w:r>
        <w:t xml:space="preserve">20. Chương 20</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ầu như Thanh Minh năm nào Hàn Tễ Cảnh cũng sẽ đến Hoa Sơn, hắn là khách quen ở nơi này. Mấy năm gần đây, hắn đã không còn khiến lão đạo sĩ trong núi lo sợ nhiều nữa.</w:t>
      </w:r>
    </w:p>
    <w:p>
      <w:pPr>
        <w:pStyle w:val="BodyText"/>
      </w:pPr>
      <w:r>
        <w:t xml:space="preserve">Lần đầu tiên, hắn tự lén lút leo lên đỉnh Lạc Nhạn, khi đó không biết quán chủ Tĩnh Huyền lo sợ cái gì, mà cấm hắn lên đó.</w:t>
      </w:r>
    </w:p>
    <w:p>
      <w:pPr>
        <w:pStyle w:val="BodyText"/>
      </w:pPr>
      <w:r>
        <w:t xml:space="preserve">Ngôi mộ nhỏ bé, mười năm trước chôn sâu một thiếu niên họ Hàn, hơn mười năm sau, một thiếu niên Hàn thị tướng mạo tương đồng đứng trước một phần, không khỏi khiến kinh hãi, phảng phất như vong linh quay về nhân gian.</w:t>
      </w:r>
    </w:p>
    <w:p>
      <w:pPr>
        <w:pStyle w:val="BodyText"/>
      </w:pPr>
      <w:r>
        <w:t xml:space="preserve">Quán chủ Tĩnh Huyền tuổi đã cao, có thể do hổ thẹn chuyện cũ mà cho đúc lại xích sắt thông lên đỉnh Lạc Nhạn, thậm chí còn tu sửa lại biệt quán trên Lạc Nhạn.</w:t>
      </w:r>
    </w:p>
    <w:p>
      <w:pPr>
        <w:pStyle w:val="BodyText"/>
      </w:pPr>
      <w:r>
        <w:t xml:space="preserve">Hàn Tễ Cảnh mang theo xẻng, đỉnh Lạc Nhạn quanh năm trắng tuyết, ngôi mộ thấp liền gần như bị gió tuyết vùi lấp.</w:t>
      </w:r>
    </w:p>
    <w:p>
      <w:pPr>
        <w:pStyle w:val="BodyText"/>
      </w:pPr>
      <w:r>
        <w:t xml:space="preserve">Năm đó thi thể Hàn Kỳ Minh được chôn cất ngay tại chỗ, đồ chôn cất cũng rất sơ sài, thậm chí còn không có bia mộ. Mười mấy năm qua, nấm mồ vẫn lặng lẽ nằm im nơi đó.</w:t>
      </w:r>
    </w:p>
    <w:p>
      <w:pPr>
        <w:pStyle w:val="BodyText"/>
      </w:pPr>
      <w:r>
        <w:t xml:space="preserve">Dọn dẹp tuyết đọng xung quanh mộ, xúc từng xẻng một, Hàn Tễ Cảnh yên lặng làm việc. Nắng sớm chiếu lên tuyết, rất sáng, bóng của hắn cũng hiện rất rõ.</w:t>
      </w:r>
    </w:p>
    <w:p>
      <w:pPr>
        <w:pStyle w:val="BodyText"/>
      </w:pPr>
      <w:r>
        <w:t xml:space="preserve">Thanh Quân đứng phía xa, không lại gần, y rất ngạc nhiên về hành động của Hàn Tễ Cảnh, dù cho Chi Bạc cũng từng nói với y, hắn bắt gặp Hàn Tễ Cảnh trước mộ phần Tử Huyền chân nhân.</w:t>
      </w:r>
    </w:p>
    <w:p>
      <w:pPr>
        <w:pStyle w:val="BodyText"/>
      </w:pPr>
      <w:r>
        <w:t xml:space="preserve">Chuyện cũ nhà họ Hàn, chung quy cũng ảnh hướng đến thiếu niên đã từng phóng khoáng, đầy sức sống này. Thanh Quân nghĩ, mình khó có thể không bị quy là đầu sỏ gây chuyện, năm đó mình mất lý trí, cuối cũng vẫn làm khó đến hắn.</w:t>
      </w:r>
    </w:p>
    <w:p>
      <w:pPr>
        <w:pStyle w:val="BodyText"/>
      </w:pPr>
      <w:r>
        <w:t xml:space="preserve">Thanh Quân đi từ trong rừng ra, y không cố tình ẩn nấp, không kề cà bước chân. Hàn Tễ Cảnh quay đầu lại, hắn trông thấy Thanh Quân thì có vẻ mông lung, nhưng lại bình tĩnh.</w:t>
      </w:r>
    </w:p>
    <w:p>
      <w:pPr>
        <w:pStyle w:val="BodyText"/>
      </w:pPr>
      <w:r>
        <w:t xml:space="preserve">Hắn gần như lập tức nhận ra Thanh Quân, dẫu cho vẻ ngoài y thay đổi rất lớn, hắn cũng chú ý đến nhang đèn trong tay Thanh Quân.</w:t>
      </w:r>
    </w:p>
    <w:p>
      <w:pPr>
        <w:pStyle w:val="BodyText"/>
      </w:pPr>
      <w:r>
        <w:t xml:space="preserve">Năm năm này, hắn từng tìm hiểu xem vị hoàng tử này đi nơi nào, từng có lần hắn hoài nghi Thanh Quân bị bắt nhốt, hoặc cuối cùng là không còn sống, chết ở nơi không ai hay biết.</w:t>
      </w:r>
    </w:p>
    <w:p>
      <w:pPr>
        <w:pStyle w:val="BodyText"/>
      </w:pPr>
      <w:r>
        <w:t xml:space="preserve">Tăng theo năm tháng tuổi tác, Hàn Tễ Cảnh có thể thấy rõ chuyện mình gây ra năm đó, cũng phân tích kỹ tình cảm phức tạp này.</w:t>
      </w:r>
    </w:p>
    <w:p>
      <w:pPr>
        <w:pStyle w:val="BodyText"/>
      </w:pPr>
      <w:r>
        <w:t xml:space="preserve">“Mấy năm nay, ngươi bị nhốt, hay là ẩn náu ở đâu?”</w:t>
      </w:r>
    </w:p>
    <w:p>
      <w:pPr>
        <w:pStyle w:val="BodyText"/>
      </w:pPr>
      <w:r>
        <w:t xml:space="preserve">Hàn Tễ Cảnh ôm mối nghi hoặc, trong năm năm hắn không hề thu được bất kỳ tin tức nào của Thanh Quân.</w:t>
      </w:r>
    </w:p>
    <w:p>
      <w:pPr>
        <w:pStyle w:val="BodyText"/>
      </w:pPr>
      <w:r>
        <w:t xml:space="preserve">“Ở nước ngoài.”</w:t>
      </w:r>
    </w:p>
    <w:p>
      <w:pPr>
        <w:pStyle w:val="BodyText"/>
      </w:pPr>
      <w:r>
        <w:t xml:space="preserve">Thanh Quân không giấu diếm, bọn họ trò chuyện như hai người bạn thân lâu ngày không gặp.</w:t>
      </w:r>
    </w:p>
    <w:p>
      <w:pPr>
        <w:pStyle w:val="BodyText"/>
      </w:pPr>
      <w:r>
        <w:t xml:space="preserve">“Lần này về đúng là có nghe chuyện đại xá, muốn về triều sao?”</w:t>
      </w:r>
    </w:p>
    <w:p>
      <w:pPr>
        <w:pStyle w:val="BodyText"/>
      </w:pPr>
      <w:r>
        <w:t xml:space="preserve">Hàn Tễ Cảnh ăn ngon mặc đẹp, đi buôn bán ở kinh thành nhiều năm, kết bạn với nhiều quan lớn trong triều cho nên tin tức linh thông.</w:t>
      </w:r>
    </w:p>
    <w:p>
      <w:pPr>
        <w:pStyle w:val="BodyText"/>
      </w:pPr>
      <w:r>
        <w:t xml:space="preserve">“Ta không có ý này.”</w:t>
      </w:r>
    </w:p>
    <w:p>
      <w:pPr>
        <w:pStyle w:val="BodyText"/>
      </w:pPr>
      <w:r>
        <w:t xml:space="preserve">Thời gian và khổ đau đã bào mòn thù hận của Thanh Quân, nhưng sự tức giận trong lòng y chưa bao giờ bình định lại. Huống hồ, y chẳng có chút mong mỏi nào với kẻ cầm quyền, và bọn người triều đình cả.</w:t>
      </w:r>
    </w:p>
    <w:p>
      <w:pPr>
        <w:pStyle w:val="BodyText"/>
      </w:pPr>
      <w:r>
        <w:t xml:space="preserve">“Tháng hai, Vệ Quốc công bị người vạch tội, liệt kê hơn mười tội trạng, vốn dĩ Thánh thượng đã không đồng thuận với gã, ý muốn tranh đoạt binh quyền của bọn họ, nhốt vào Đại Lý Ngục, đợi mấy cuộc thương nghị để xem luận tội ra làm sao.”</w:t>
      </w:r>
    </w:p>
    <w:p>
      <w:pPr>
        <w:pStyle w:val="BodyText"/>
      </w:pPr>
      <w:r>
        <w:t xml:space="preserve">“Biến cố này quả là nghiêng trời lệch đất, cũng chứng tỏ lẽ trời vẫn còn đó.”</w:t>
      </w:r>
    </w:p>
    <w:p>
      <w:pPr>
        <w:pStyle w:val="BodyText"/>
      </w:pPr>
      <w:r>
        <w:t xml:space="preserve">Thanh Quân quỳ cạnh ngôi mộ, gom nhặt cành khô lá vụn, y nghe lời Hàn Tễ Cảnh nói rồi chỉ cười khẽ, cũng không có mấy phản ứng.</w:t>
      </w:r>
    </w:p>
    <w:p>
      <w:pPr>
        <w:pStyle w:val="BodyText"/>
      </w:pPr>
      <w:r>
        <w:t xml:space="preserve">“Thì ra là quân thần tranh quyền.Tưởng gã dưới một người trên vạn người, quyền khuynh triều dã, vậy mà chung quy cũng không thoát phận chó săn bị mổ thịt.”</w:t>
      </w:r>
    </w:p>
    <w:p>
      <w:pPr>
        <w:pStyle w:val="BodyText"/>
      </w:pPr>
      <w:r>
        <w:t xml:space="preserve">Ha ha, vinh hoa phú quý đời này cùng lắm chỉ thế này, ngày xưa cạy thế ngang ngược, hôm nay cũng chỉ điêu đứng lao tù.</w:t>
      </w:r>
    </w:p>
    <w:p>
      <w:pPr>
        <w:pStyle w:val="BodyText"/>
      </w:pPr>
      <w:r>
        <w:t xml:space="preserve">“Còn chưa trả hết nợ, bọn họ còn chưa xong đâu.”</w:t>
      </w:r>
    </w:p>
    <w:p>
      <w:pPr>
        <w:pStyle w:val="BodyText"/>
      </w:pPr>
      <w:r>
        <w:t xml:space="preserve">Lấy lá cây xuổi tuyết trên mộ phần đi, nền đất cứng khắc lờ mờ ba chữ: “Hàn Kỳ Minh.”</w:t>
      </w:r>
    </w:p>
    <w:p>
      <w:pPr>
        <w:pStyle w:val="BodyText"/>
      </w:pPr>
      <w:r>
        <w:t xml:space="preserve">“Hắn vốn không nên bị chôn ở đây, lẻ loi, chịu nhiều năm hoang vắng lạnh lẽo như thế.”</w:t>
      </w:r>
    </w:p>
    <w:p>
      <w:pPr>
        <w:pStyle w:val="BodyText"/>
      </w:pPr>
      <w:r>
        <w:t xml:space="preserve">Ngón tay Thanh Quân vuốt nhẹ qua vết khắc mờ nhạt, cực kỳ bi thương.</w:t>
      </w:r>
    </w:p>
    <w:p>
      <w:pPr>
        <w:pStyle w:val="BodyText"/>
      </w:pPr>
      <w:r>
        <w:t xml:space="preserve">“Ta muốn đưa anh ấy quy táng về Hội Khê, bầu bạn bên cạnh cha mẹ anh ấy, chỉ đợi quán chủ Tĩnh Huyền gật đầu, hơn mười năm, một mình trông coi nơi này, thực thê lương.”</w:t>
      </w:r>
    </w:p>
    <w:p>
      <w:pPr>
        <w:pStyle w:val="BodyText"/>
      </w:pPr>
      <w:r>
        <w:t xml:space="preserve">Thanh Quân ngây ngẩn ngồi bên cạnh mộ, nghe thấy vậy, cũng chỉ gật đầu.</w:t>
      </w:r>
    </w:p>
    <w:p>
      <w:pPr>
        <w:pStyle w:val="BodyText"/>
      </w:pPr>
      <w:r>
        <w:t xml:space="preserve">“Ngày dời mộ, xin hãy báo cho ta biết. Thư thì gửi đến Cao Ly Quán, Minh Châu, đề tên Vương Minh Dụ, người này là thương nhân đi biển mà ta quen thân, anh ta sẽ chuyển thư cho ta.”</w:t>
      </w:r>
    </w:p>
    <w:p>
      <w:pPr>
        <w:pStyle w:val="BodyText"/>
      </w:pPr>
      <w:r>
        <w:t xml:space="preserve">Cho dù thế nào, vào lúc nào, Thanh Quân cũng sẽ đến, đưa Kỳ Minh một đoạn đường.</w:t>
      </w:r>
    </w:p>
    <w:p>
      <w:pPr>
        <w:pStyle w:val="BodyText"/>
      </w:pPr>
      <w:r>
        <w:t xml:space="preserve">“Nhất định sẽ báo ngươi biết.”</w:t>
      </w:r>
    </w:p>
    <w:p>
      <w:pPr>
        <w:pStyle w:val="BodyText"/>
      </w:pPr>
      <w:r>
        <w:t xml:space="preserve">Hàn Tễ Cảnh đồng ý.</w:t>
      </w:r>
    </w:p>
    <w:p>
      <w:pPr>
        <w:pStyle w:val="BodyText"/>
      </w:pPr>
      <w:r>
        <w:t xml:space="preserve">San bằng vũng tuyết trước mộ phần, Hàn Tễ Cảnh dọn xẻng lại, lấy nhang đèn và đồ lễ từ trong bọc hành lý ra, đốt hương tế bái.</w:t>
      </w:r>
    </w:p>
    <w:p>
      <w:pPr>
        <w:pStyle w:val="BodyText"/>
      </w:pPr>
      <w:r>
        <w:t xml:space="preserve">Thanh Quân bên cạnh im lặng nhìn hắn, nắng chiếu lên người người đàn ông trẻ tuổi anh tuấn, mặt mày đã nảy nở, đường nét càng thêm thâm thúy. Thanh Quân thất thần, có lẽ Hàn Kỳ Minh chừng hai mươi tuổi cũng trông như thế này đi?! Có điều trán mày, khóe môi của Kỳ Minh còn đẹp hơn một chút, lúc hắn cười, quả thật là rực rỡ như ánh sao.</w:t>
      </w:r>
    </w:p>
    <w:p>
      <w:pPr>
        <w:pStyle w:val="BodyText"/>
      </w:pPr>
      <w:r>
        <w:t xml:space="preserve">“Rất giống sao?”</w:t>
      </w:r>
    </w:p>
    <w:p>
      <w:pPr>
        <w:pStyle w:val="BodyText"/>
      </w:pPr>
      <w:r>
        <w:t xml:space="preserve">Hàn Tễ Cảnh đứng dậy, vỗ tuyết bùn trên đầu gối, Thanh Quân nhìn hắn, hắn cũng đang nhìn Thanh Quân.</w:t>
      </w:r>
    </w:p>
    <w:p>
      <w:pPr>
        <w:pStyle w:val="BodyText"/>
      </w:pPr>
      <w:r>
        <w:t xml:space="preserve">“Giống đến sáu bảy phần.”</w:t>
      </w:r>
    </w:p>
    <w:p>
      <w:pPr>
        <w:pStyle w:val="BodyText"/>
      </w:pPr>
      <w:r>
        <w:t xml:space="preserve">Thanh Quân không hề giấu diếm, y cũng không kinh ngạc khi biết Hàn Tễ Cảnh biết bản thân mình giống người đang nằm dưới đất này.</w:t>
      </w:r>
    </w:p>
    <w:p>
      <w:pPr>
        <w:pStyle w:val="BodyText"/>
      </w:pPr>
      <w:r>
        <w:t xml:space="preserve">“Lúc Kỳ Minh mất chắc chừng mười sáu mười bảy tuổi?!”</w:t>
      </w:r>
    </w:p>
    <w:p>
      <w:pPr>
        <w:pStyle w:val="BodyText"/>
      </w:pPr>
      <w:r>
        <w:t xml:space="preserve">Hàn Tễ Cảnh cúi đầu nhìn bông tuyết dính trong lòng bàn tay, từ từ hóa thành nước, hắn gặp Thanh Quân cũng đúng vào độ tuổi đó.</w:t>
      </w:r>
    </w:p>
    <w:p>
      <w:pPr>
        <w:pStyle w:val="BodyText"/>
      </w:pPr>
      <w:r>
        <w:t xml:space="preserve">“Mười bảy tuổi, Kỳ Minh mười bảy tuổi, còn cao hơn ngươi, khi đó ta chỉ đứng đến vai hắn.”</w:t>
      </w:r>
    </w:p>
    <w:p>
      <w:pPr>
        <w:pStyle w:val="BodyText"/>
      </w:pPr>
      <w:r>
        <w:t xml:space="preserve">Khóe miệng Thanh Quân mang cười, y nhớ lại lúc trước, mỗi khi thấy Hàn Tễ Cảnh y sẽ không nhịn được mà nhớ Kỳ Minh.</w:t>
      </w:r>
    </w:p>
    <w:p>
      <w:pPr>
        <w:pStyle w:val="BodyText"/>
      </w:pPr>
      <w:r>
        <w:t xml:space="preserve">“Lúc đó còn trẻ người, ta…”</w:t>
      </w:r>
    </w:p>
    <w:p>
      <w:pPr>
        <w:pStyle w:val="BodyText"/>
      </w:pPr>
      <w:r>
        <w:t xml:space="preserve">Hàn Tễ Cảnh rất áy náy, từng có lần hắn dò hỏi tin tức của Thanh Quân, thậm chí hắn còn cảm thấy tại mình hứa hẹn bừa, khiến Thanh Quân dừng chân ở Dương Châu, vì thế mà mới bị thám tử Hoàng Thành Ty bắt được.”</w:t>
      </w:r>
    </w:p>
    <w:p>
      <w:pPr>
        <w:pStyle w:val="BodyText"/>
      </w:pPr>
      <w:r>
        <w:t xml:space="preserve">“Đừng, không cần nói nữa, sai là ở ta.”</w:t>
      </w:r>
    </w:p>
    <w:p>
      <w:pPr>
        <w:pStyle w:val="BodyText"/>
      </w:pPr>
      <w:r>
        <w:t xml:space="preserve">Thanh Quân ngắn lại, bởi vì si mê của mình mà đi quấn quýt người dưng, nhiều năm mà thần trí y không quá tỉnh táo, tự tung tự tác, có thành kiến là lẽ thường, y cảm thấy rất áy náy với Hàn Tễ Cảnh.</w:t>
      </w:r>
    </w:p>
    <w:p>
      <w:pPr>
        <w:pStyle w:val="BodyText"/>
      </w:pPr>
      <w:r>
        <w:t xml:space="preserve">“Ngươi không phải hắn, Kỳ Minh hắn, hắn đã chết rồi.”</w:t>
      </w:r>
    </w:p>
    <w:p>
      <w:pPr>
        <w:pStyle w:val="BodyText"/>
      </w:pPr>
      <w:r>
        <w:t xml:space="preserve">Thanh Quân quỳ gối, cúi đầu bày đồ lễ trước mộ, y mang bánh thanh đoàn[1]và rượu Hội Kê đến.</w:t>
      </w:r>
    </w:p>
    <w:p>
      <w:pPr>
        <w:pStyle w:val="BodyText"/>
      </w:pPr>
      <w:r>
        <w:t xml:space="preserve">[1]</w:t>
      </w:r>
    </w:p>
    <w:p>
      <w:pPr>
        <w:pStyle w:val="BodyText"/>
      </w:pPr>
      <w:r>
        <w:t xml:space="preserve">Thanh Đoàn</w:t>
      </w:r>
    </w:p>
    <w:p>
      <w:pPr>
        <w:pStyle w:val="BodyText"/>
      </w:pPr>
      <w:r>
        <w:t xml:space="preserve">Y lấy chén ra, rót rượu cho Kỳ Minh và mình, bóng lưng y thoạt nhìn thật tịch liêu, hơn nữa như không muốn người khác quấy rầy.</w:t>
      </w:r>
    </w:p>
    <w:p>
      <w:pPr>
        <w:pStyle w:val="BodyText"/>
      </w:pPr>
      <w:r>
        <w:t xml:space="preserve">Hàn Tễ Cảnh biết, hắn phải đi rồi.</w:t>
      </w:r>
    </w:p>
    <w:p>
      <w:pPr>
        <w:pStyle w:val="BodyText"/>
      </w:pPr>
      <w:r>
        <w:t xml:space="preserve">“Nếu như muốn đến hồ băng thì đêm hãy đi, ngày hôm này thì không được, trong quan có khách quý trong cung.”</w:t>
      </w:r>
    </w:p>
    <w:p>
      <w:pPr>
        <w:pStyle w:val="BodyText"/>
      </w:pPr>
      <w:r>
        <w:t xml:space="preserve">“Đa tạ đã báo ta biết.”</w:t>
      </w:r>
    </w:p>
    <w:p>
      <w:pPr>
        <w:pStyle w:val="BodyText"/>
      </w:pPr>
      <w:r>
        <w:t xml:space="preserve">Nghe thấy Thanh Quân trả lời, biết y đã nghe vào, Hàn Tễ Cảnh chắp tay rời khỏi.</w:t>
      </w:r>
    </w:p>
    <w:p>
      <w:pPr>
        <w:pStyle w:val="BodyText"/>
      </w:pPr>
      <w:r>
        <w:t xml:space="preserve">Gần trưa, hàn mai(mai nở trong tuyết) trên đỉnh Lạc Nhạn lẻ loi điêu tàn, nơi này hoang vu không người, mây khói lượn lờ, như là cõi mơ.</w:t>
      </w:r>
    </w:p>
    <w:p>
      <w:pPr>
        <w:pStyle w:val="BodyText"/>
      </w:pPr>
      <w:r>
        <w:t xml:space="preserve">Bước trên xích sắt treo giữa trời, Hàn Tễ Cảnh quay đầu lại, trong rừng mây, đã không còn trông thấy bóng dáng Thanh Quân.</w:t>
      </w:r>
    </w:p>
    <w:p>
      <w:pPr>
        <w:pStyle w:val="BodyText"/>
      </w:pPr>
      <w:r>
        <w:t xml:space="preserve">Hắn nhớ lại lúc họ gặp nhau khi còn niên thiếu, người đàn ông gầy gò, nội tâm kia, ánh mắt xa xôi ấy như có vạn lời muốn nói, nhưng lại chưa bao giờ nói hết cả.</w:t>
      </w:r>
    </w:p>
    <w:p>
      <w:pPr>
        <w:pStyle w:val="BodyText"/>
      </w:pPr>
      <w:r>
        <w:t xml:space="preserve">Điện hạ, nếu như ta và ngươi tương phùng, ta không phải tên ranh khinh cuồng, tùy tiện, nếu có thể gặp nhau ở tuổi trưởng thành, khi đó ta càng có trách nhiệm, càng chân thành thì tốt biết bao.</w:t>
      </w:r>
    </w:p>
    <w:p>
      <w:pPr>
        <w:pStyle w:val="BodyText"/>
      </w:pPr>
      <w:r>
        <w:t xml:space="preserve">Còn trẻ, không thấy được đắng cay trĩu nặng, ngợp trong vàng son, tâm tính non trẻ, vật quý giá đến nữa cũng tiêu xài tùy tiện, chưa từng vì chuyện gì mà lưu tâm. Dù sao vẫn để lại nhiều ký ức phiền muộn, rước lấy ít nhiều thổn thức.</w:t>
      </w:r>
    </w:p>
    <w:p>
      <w:pPr>
        <w:pStyle w:val="BodyText"/>
      </w:pPr>
      <w:r>
        <w:t xml:space="preserve">Vệ Tích nhìn Hàn Tễ Cảnh rời đi, hắn vẫn luôn dõi theo từ đằng xa, hắn không nghe thấy Thanh Quân và vị công tử họ Hàn này nói gì, hắn bình tĩnh, im lặng.</w:t>
      </w:r>
    </w:p>
    <w:p>
      <w:pPr>
        <w:pStyle w:val="BodyText"/>
      </w:pPr>
      <w:r>
        <w:t xml:space="preserve">Mỹ thiếu niên ngả ngớn năm đó, năm năm không gặp, đã là một người đàn ông anh tuấn chín chắn. Vị dòng dõi họ Hàn này có cuộc sống cực kỳ êm ấm, các mối quan hệ tốt đẹp, lúc Vệ Tích lưu lạc ở kinh thành cũng đã nghe nói đến.</w:t>
      </w:r>
    </w:p>
    <w:p>
      <w:pPr>
        <w:pStyle w:val="BodyText"/>
      </w:pPr>
      <w:r>
        <w:t xml:space="preserve">Người này rất giống Hàn Kỳ Minh, có một lần Thanh Quân trầm mê nó, không tài nào kiềm chế.</w:t>
      </w:r>
    </w:p>
    <w:p>
      <w:pPr>
        <w:pStyle w:val="BodyText"/>
      </w:pPr>
      <w:r>
        <w:t xml:space="preserve">Hai người có thể gặp nhau tại đây, phần lớn là do ngẫu nhiên.</w:t>
      </w:r>
    </w:p>
    <w:p>
      <w:pPr>
        <w:pStyle w:val="BodyText"/>
      </w:pPr>
      <w:r>
        <w:t xml:space="preserve">Nhưng giữa bọn họ có phần duyên phận khá sâu, hắn, liên quan đến nhà họ Hàn, liên quan đến Hàn Kỳ Minh, liên quan đến dĩ vãng của Thanh Quân. Vậy trước kia mình ở chỗ nào nhỉ, đồ đệ của tử sĩ nhà Vệ Quốc công, hay là thám tử Hoàng Thành Ty?</w:t>
      </w:r>
    </w:p>
    <w:p>
      <w:pPr>
        <w:pStyle w:val="Compact"/>
      </w:pPr>
      <w:r>
        <w:t xml:space="preserve">Có điều ta cũng chẳng hối hận, nếu như không phải nhờ những thứ này, ta và ngươi đâu có gặp gỡ nhau, chúng ta sẽ chỉ là hai con người lướt qua nhau trong ngàn vạn chúng sinh mà thôi.</w:t>
      </w:r>
    </w:p>
    <w:p>
      <w:pPr>
        <w:pStyle w:val="Compact"/>
      </w:pPr>
      <w:r>
        <w:drawing>
          <wp:inline>
            <wp:extent cx="5334000" cy="2662826"/>
            <wp:effectExtent b="0" l="0" r="0" t="0"/>
            <wp:docPr descr="" title="" id="1" name="Picture"/>
            <a:graphic>
              <a:graphicData uri="http://schemas.openxmlformats.org/drawingml/2006/picture">
                <pic:pic>
                  <pic:nvPicPr>
                    <pic:cNvPr descr="http://sstruyen.com/images/data/17243/chuong-20-1531371026.1275.jpg" id="0" name="Picture"/>
                    <pic:cNvPicPr>
                      <a:picLocks noChangeArrowheads="1" noChangeAspect="1"/>
                    </pic:cNvPicPr>
                  </pic:nvPicPr>
                  <pic:blipFill>
                    <a:blip r:embed="rId47"/>
                    <a:stretch>
                      <a:fillRect/>
                    </a:stretch>
                  </pic:blipFill>
                  <pic:spPr bwMode="auto">
                    <a:xfrm>
                      <a:off x="0" y="0"/>
                      <a:ext cx="5334000" cy="2662826"/>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8" w:name="chương-21"/>
      <w:bookmarkEnd w:id="48"/>
      <w:r>
        <w:t xml:space="preserve">21. Chương 21</w:t>
      </w:r>
    </w:p>
    <w:p>
      <w:pPr>
        <w:pStyle w:val="Compact"/>
      </w:pPr>
      <w:r>
        <w:br w:type="textWrapping"/>
      </w:r>
      <w:r>
        <w:br w:type="textWrapping"/>
      </w:r>
      <w:r>
        <w:t xml:space="preserve">Một ly rượu tưới xuống, thấm chìm vào vũng tuyết, chuyện cũ đã không thể nhớ rõ, nhưng lại vẫn canh cánh trong lòng.</w:t>
      </w:r>
      <w:r>
        <w:br w:type="textWrapping"/>
      </w:r>
      <w:r>
        <w:br w:type="textWrapping"/>
      </w:r>
      <w:r>
        <w:t xml:space="preserve">Thanh Quân im lặng uống rượu, lại im lặng tưới rượu, tựa như đang đối ẩm cùng người trong mộ phần.</w:t>
      </w:r>
      <w:r>
        <w:br w:type="textWrapping"/>
      </w:r>
      <w:r>
        <w:br w:type="textWrapping"/>
      </w:r>
      <w:r>
        <w:t xml:space="preserve">Y ngồi cạnh ngôi mộ, không hé một lời, cơ thể không nhúc nhích, tuyết cứ thế phủ kín cả người.</w:t>
      </w:r>
      <w:r>
        <w:br w:type="textWrapping"/>
      </w:r>
      <w:r>
        <w:br w:type="textWrapping"/>
      </w:r>
      <w:r>
        <w:t xml:space="preserve">Đỉnh Lạc Nhạc quá tịch liêu, vào lúc nó náo nhiệt nhất cũng chỉ có đến bốn người, hai người một đạo sĩ lớn, một đạo sĩ nhỏ yên lặng như hàn mai, cùng đôi cha con đẹp đẽ, vui vẻ.</w:t>
      </w:r>
      <w:r>
        <w:br w:type="textWrapping"/>
      </w:r>
      <w:r>
        <w:br w:type="textWrapping"/>
      </w:r>
      <w:r>
        <w:t xml:space="preserve">Sớm đầu xuân, Tiểu đạo sĩ lấy nước lạnh lau khuôn mặt trắng nõn, quần áo mỏng manh, rồi luyện kiếm ngoài trời. Trên mặt tuyết, một bóng dáng màu xanh dương đang múa kiếm, thân hình tráng kiện ưu nhã, mềm mại phiêu dật, giống như một con bươm bướm màu lam, vọt lên như muốn bay đi mất. Mà có một vị thiếu niên ăn mặc đẹp đẽ khác, đang dựa vào cột gỗ hành lang, hắn ngắm nghía nhành mai vàng trong tay, rồi nhìn Tiểu đạo sĩ, nhoẻn miệng, nụ cười của hắn đẹp lắm, cho dù là trong buổi sớm lạnh lẽo cũng có thể khiến người ta cảm thấy ấm áp.</w:t>
      </w:r>
      <w:r>
        <w:br w:type="textWrapping"/>
      </w:r>
      <w:r>
        <w:br w:type="textWrapping"/>
      </w:r>
      <w:r>
        <w:t xml:space="preserve">“Thanh Câm thúc lại truyền thụ kiếm pháp mới cho ngươi à?”</w:t>
      </w:r>
      <w:r>
        <w:br w:type="textWrapping"/>
      </w:r>
      <w:r>
        <w:br w:type="textWrapping"/>
      </w:r>
      <w:r>
        <w:t xml:space="preserve">Thiếu niên cẩm y hỏi Tiểu đạo sĩ, ngón tay hắn đặt lên kiếm đeo bên người.</w:t>
      </w:r>
      <w:r>
        <w:br w:type="textWrapping"/>
      </w:r>
      <w:r>
        <w:br w:type="textWrapping"/>
      </w:r>
      <w:r>
        <w:t xml:space="preserve">“Ừ, mấy ngày trước dạy.”</w:t>
      </w:r>
      <w:r>
        <w:br w:type="textWrapping"/>
      </w:r>
      <w:r>
        <w:br w:type="textWrapping"/>
      </w:r>
      <w:r>
        <w:t xml:space="preserve">Tiểu đạo sĩ nghiêm túc gật đầu.</w:t>
      </w:r>
      <w:r>
        <w:br w:type="textWrapping"/>
      </w:r>
      <w:r>
        <w:br w:type="textWrapping"/>
      </w:r>
      <w:r>
        <w:t xml:space="preserve">“Đến, ta thử xem!”</w:t>
      </w:r>
      <w:r>
        <w:br w:type="textWrapping"/>
      </w:r>
      <w:r>
        <w:br w:type="textWrapping"/>
      </w:r>
      <w:r>
        <w:t xml:space="preserve">Thiếu niên cẩm y cởi áo choàng, trường kiếm ra khỏi vỏ, tung người nhảy vào sân, bảo kiếm của hắn tỏa ra hàn quang, lưỡi kiếm đón gió reo từng đợt.</w:t>
      </w:r>
      <w:r>
        <w:br w:type="textWrapping"/>
      </w:r>
      <w:r>
        <w:br w:type="textWrapping"/>
      </w:r>
      <w:r>
        <w:t xml:space="preserve">Hai người luận võ, thiếu niên cẩm y công kích mọi phía, Tiểu đạo sĩ nhẹ nhàng hóa giải, đột nhiên mũi kiếm Tiểu đạo sĩ hất lên, kiếm trong tay như biến thành hàng ngàn thanh kiếm khác, không cách nào tìm cách né thoát được, bức thiếu niên cẩm y không kịp tránh, ngã nhào xuống đất.</w:t>
      </w:r>
      <w:r>
        <w:br w:type="textWrapping"/>
      </w:r>
      <w:r>
        <w:br w:type="textWrapping"/>
      </w:r>
      <w:r>
        <w:t xml:space="preserve">Tuy không phải là lần đầu tiên thiếu niên cẩm y bại bởi Tiểu đạo sĩ, nhưng hắn vẫn vô cùng kinh ngạc, hắn nằm trên mặt tuyết, ngửa lên nhìn người kia, cùng với chân trời trong xanh có đụn mây trải dài, sải rộng tay chân, vẻ mặt từ từ tỏ ý thích chí.</w:t>
      </w:r>
      <w:r>
        <w:br w:type="textWrapping"/>
      </w:r>
      <w:r>
        <w:br w:type="textWrapping"/>
      </w:r>
      <w:r>
        <w:t xml:space="preserve">“Kỳ Minh, cảm lạnh đấy.”</w:t>
      </w:r>
      <w:r>
        <w:br w:type="textWrapping"/>
      </w:r>
      <w:r>
        <w:br w:type="textWrapping"/>
      </w:r>
      <w:r>
        <w:t xml:space="preserve">Tiểu đạo sĩ cúi người, đưa tay kéo thiếu nhiên cẩm y, có điều thiếu niên cẩm y lại chơi xấu không chịu nhúc nhích, chỉ nhìn bạn mình. Búi tóc mà Tiểu đạo sĩ búi tạm có hơi tán loạn, làn da trắng mịn như ngà voi, mắt ngọc mày ngài, cái đẹp không thể tả xiết.</w:t>
      </w:r>
      <w:r>
        <w:br w:type="textWrapping"/>
      </w:r>
      <w:r>
        <w:br w:type="textWrapping"/>
      </w:r>
      <w:r>
        <w:t xml:space="preserve">Thiếu niên cẩm y vươn tay chạm vào sợi tóc buông lơi của y, hắn vén một lọn tóc đen gài vào sau tai Tiểu đạo sĩ, ngón tay hắn lướt qua cần cổ không mấy ấm áp của Tiểu đạo sĩ.</w:t>
      </w:r>
      <w:r>
        <w:br w:type="textWrapping"/>
      </w:r>
      <w:r>
        <w:br w:type="textWrapping"/>
      </w:r>
      <w:r>
        <w:t xml:space="preserve">“A Thanh, áo khoác mà ta đưa ngươi ngươi không thích sao?”</w:t>
      </w:r>
      <w:r>
        <w:br w:type="textWrapping"/>
      </w:r>
      <w:r>
        <w:br w:type="textWrapping"/>
      </w:r>
      <w:r>
        <w:t xml:space="preserve">“Thích, nhưng dầy quá, không tiện luyện kiếm.”</w:t>
      </w:r>
      <w:r>
        <w:br w:type="textWrapping"/>
      </w:r>
      <w:r>
        <w:br w:type="textWrapping"/>
      </w:r>
      <w:r>
        <w:t xml:space="preserve">Thanh Quân lần thứ hai vươn tay, lần này y kéo thẳng Hàn Kỳ Minh từ dưới đất lên.</w:t>
      </w:r>
      <w:r>
        <w:br w:type="textWrapping"/>
      </w:r>
      <w:r>
        <w:br w:type="textWrapping"/>
      </w:r>
      <w:r>
        <w:t xml:space="preserve">“Sau này chỉ sợ ta đánh không thắng nổi ngươi nữa.”</w:t>
      </w:r>
      <w:r>
        <w:br w:type="textWrapping"/>
      </w:r>
      <w:r>
        <w:br w:type="textWrapping"/>
      </w:r>
      <w:r>
        <w:t xml:space="preserve">Hàn Kỳ Minh xuổi tuyết trên quần áo, đi đến hành lang, nhặt áo choàng lên mặc vào.</w:t>
      </w:r>
      <w:r>
        <w:br w:type="textWrapping"/>
      </w:r>
      <w:r>
        <w:br w:type="textWrapping"/>
      </w:r>
      <w:r>
        <w:t xml:space="preserve">“Thúc phụ nói kiếm trong tay có thể tự bảo vệ mình, nhưng nếu phải bảo vệ người khác, thì chỉ có võ nghệ thôi không là không đủ.”</w:t>
      </w:r>
      <w:r>
        <w:br w:type="textWrapping"/>
      </w:r>
      <w:r>
        <w:br w:type="textWrapping"/>
      </w:r>
      <w:r>
        <w:t xml:space="preserve">Thanh Quân nhấc chuôi kiếm đang cầm lên, vẻ mặt nghiêm túc lặng yên. Đối với người hay đồ vật, thái độ y đều có chút gàn bướng, thờ ơ, thậm chí mặc kệ, nhưng sẽ để bụng, rồi lại cũng cố chấp dị thường.</w:t>
      </w:r>
      <w:r>
        <w:br w:type="textWrapping"/>
      </w:r>
      <w:r>
        <w:br w:type="textWrapping"/>
      </w:r>
      <w:r>
        <w:t xml:space="preserve">“Còn cần thế nào nữa?”</w:t>
      </w:r>
      <w:r>
        <w:br w:type="textWrapping"/>
      </w:r>
      <w:r>
        <w:br w:type="textWrapping"/>
      </w:r>
      <w:r>
        <w:t xml:space="preserve">Hàn Kỳ Minh đặt kiếm sang một bên, nghiêng người dựa vào cột hành lang. Thanh Quân đi đến, ngồi cạnh Hàn Kỳ Minh, cơ thể Hàn Kỳ Minh vẫn luôn rất ấm áp.</w:t>
      </w:r>
      <w:r>
        <w:br w:type="textWrapping"/>
      </w:r>
      <w:r>
        <w:br w:type="textWrapping"/>
      </w:r>
      <w:r>
        <w:t xml:space="preserve">“Kỳ Minh, ta không biết.”</w:t>
      </w:r>
      <w:r>
        <w:br w:type="textWrapping"/>
      </w:r>
      <w:r>
        <w:br w:type="textWrapping"/>
      </w:r>
      <w:r>
        <w:t xml:space="preserve">Thanh Quân lắc đầu, khi còn trẻ y chưa từng nghiêm túc tự hỏi vấn đề này.</w:t>
      </w:r>
      <w:r>
        <w:br w:type="textWrapping"/>
      </w:r>
      <w:r>
        <w:br w:type="textWrapping"/>
      </w:r>
      <w:r>
        <w:t xml:space="preserve">Hàn Kỳ Minh đưa tay lục vạt áo, lấy ra hai cái kẹo đường, hắn thong thả bóc vỏ giấy dầu.</w:t>
      </w:r>
      <w:r>
        <w:br w:type="textWrapping"/>
      </w:r>
      <w:r>
        <w:br w:type="textWrapping"/>
      </w:r>
      <w:r>
        <w:t xml:space="preserve">“Nếu là ngươi, thế gian vạn vật này đều có thể bỏ qua.”</w:t>
      </w:r>
      <w:r>
        <w:br w:type="textWrapping"/>
      </w:r>
      <w:r>
        <w:br w:type="textWrapping"/>
      </w:r>
      <w:r>
        <w:t xml:space="preserve">Miệng ngậm kẹo, lời Hàn Kỳ Minh vì thế mà mơ hồ.</w:t>
      </w:r>
      <w:r>
        <w:br w:type="textWrapping"/>
      </w:r>
      <w:r>
        <w:br w:type="textWrapping"/>
      </w:r>
      <w:r>
        <w:t xml:space="preserve">Thanh Quân lại nghe rất rõ, cúi đầu yên lặng, ngón tay lạnh như băng khẽ chạm lòng bàn tay ấm áp của Hàn Kỳ Minh, Hàn Kỳ Minh nắm chặt ngón tay Thanh Quân, sau đó lấy viên kẹo nắm trong lòng bàn tay đút vào miệng y, đôi môi Thanh Quân mềm mại, ấm nhuận. Viên kẹo đường bị nắm đến mềm ấy, tan ra trong miệng Thanh Quân, rất ngọt.</w:t>
      </w:r>
      <w:r>
        <w:br w:type="textWrapping"/>
      </w:r>
      <w:r>
        <w:br w:type="textWrapping"/>
      </w:r>
      <w:r>
        <w:t xml:space="preserve">Thanh Quân lấy một viên kẹo đường từ trong lòng ra một cách thần kỳ, y lặng lẽ bóc giấy dầu, một viên đặt trên mộ Hàn Kỳ Minh, một viên thì mình ngậm, lấy đầu lưỡi chặn nó lại, kẹo đường tan ra trong khoang miệng nóng, rất ngọt, là mùi mơ.</w:t>
      </w:r>
      <w:r>
        <w:br w:type="textWrapping"/>
      </w:r>
      <w:r>
        <w:br w:type="textWrapping"/>
      </w:r>
      <w:r>
        <w:t xml:space="preserve">Lâu lắm rồi không nếm mùi này, cảm giác ngọt thậm chí xông lên tận đỉnh đầu, thật khiến người ta hoài niệm.</w:t>
      </w:r>
      <w:r>
        <w:br w:type="textWrapping"/>
      </w:r>
      <w:r>
        <w:br w:type="textWrapping"/>
      </w:r>
      <w:r>
        <w:t xml:space="preserve">Thanh Quân nghĩ, mười năm trước, hai người thiếu niên này thật ra đã chết cùng nhau rồi, chết ở trên đỉnh Lạc Nhạn, bọn họ ôm lấy nhau, giống như hai pho tượng băng trong gió tuyết.</w:t>
      </w:r>
      <w:r>
        <w:br w:type="textWrapping"/>
      </w:r>
      <w:r>
        <w:br w:type="textWrapping"/>
      </w:r>
      <w:r>
        <w:t xml:space="preserve">Vui vẻ và sầu bi trong cuộc đời ngắn ngủi đều được họ chia sẻ cho nhau. Bọn họ cùng bị vùi lấp, cùng bị chôn trên đỉnh núi tuyết ít người lui tới này, mặc cho nhân thế ngoài kia thay cuộc bể dâu.</w:t>
      </w:r>
      <w:r>
        <w:br w:type="textWrapping"/>
      </w:r>
      <w:r>
        <w:br w:type="textWrapping"/>
      </w:r>
      <w:r>
        <w:t xml:space="preserve">Người tên A Thanh, đã chết rồi.</w:t>
      </w:r>
      <w:r>
        <w:br w:type="textWrapping"/>
      </w:r>
      <w:r>
        <w:br w:type="textWrapping"/>
      </w:r>
      <w:r>
        <w:t xml:space="preserve">Bên ngoài biệt quán có một dòng suối, trời đông giá rét không bị đóng băng, Thanh Quân ở đó rửa đi khuôn mặt rã rời. Cúi người vốc nước, khuôn mặt phản chiếu trong nước đã không phải là thiếu niên mười sáu tuổi, qua hơn mười năm, năm tháng đã để lại vết tích trên khuôn mặt y, khổ cực phai mờ linh khí giữa khuôn mày.</w:t>
      </w:r>
      <w:r>
        <w:br w:type="textWrapping"/>
      </w:r>
      <w:r>
        <w:br w:type="textWrapping"/>
      </w:r>
      <w:r>
        <w:t xml:space="preserve">Khiến cho đời này, ở lại trong năm tháng niên thiếu làm bạn, luyến tiếc nhau, thanh xuân mơn mởn ấy.</w:t>
      </w:r>
      <w:r>
        <w:br w:type="textWrapping"/>
      </w:r>
      <w:r>
        <w:br w:type="textWrapping"/>
      </w:r>
      <w:r>
        <w:t xml:space="preserve">Trời thẫm dần, gió ngàn nức nở, người dưới đất có linh, liệu chăng có gặp lại?</w:t>
      </w:r>
      <w:r>
        <w:br w:type="textWrapping"/>
      </w:r>
      <w:r>
        <w:br w:type="textWrapping"/>
      </w:r>
      <w:r>
        <w:t xml:space="preserve">Thiếu niên hoạt bát đẹp đẽ, mặt mang nét cười, ngọc đeo bên hông, lưng đeo bảo kiếm, tiếng cười trong trẻo vui tai.</w:t>
      </w:r>
      <w:r>
        <w:br w:type="textWrapping"/>
      </w:r>
      <w:r>
        <w:br w:type="textWrapping"/>
      </w:r>
      <w:r>
        <w:t xml:space="preserve">Thanh Quân nghênh đón, dang tay ôm lấy hắn, hai người cao xấp xỉ nhau, tựa đầu ôm lấy nhau, trường bào màu trắng và đỏ thẫm quấn quít trong gió.</w:t>
      </w:r>
      <w:r>
        <w:br w:type="textWrapping"/>
      </w:r>
      <w:r>
        <w:br w:type="textWrapping"/>
      </w:r>
      <w:r>
        <w:t xml:space="preserve">Mặt trăng lộ ra, Thanh Quân lẻ loi đứng cạnh mộ phần đơn độc giữa rừng, tay y ôm lấy ngực, ngừng lại cảm xúc rung động.</w:t>
      </w:r>
      <w:r>
        <w:br w:type="textWrapping"/>
      </w:r>
      <w:r>
        <w:br w:type="textWrapping"/>
      </w:r>
      <w:r>
        <w:t xml:space="preserve">Trường kiếm ra khỏi vỏ, hàn quang chói mắt, kiếm reo như chuông.</w:t>
      </w:r>
      <w:r>
        <w:br w:type="textWrapping"/>
      </w:r>
      <w:r>
        <w:br w:type="textWrapping"/>
      </w:r>
      <w:r>
        <w:t xml:space="preserve">Thanh Quân múa kiếm, y múa bộ kiếm pháp mà năm đó Hàn Kỳ Minh đã thấy, điều khác biệt đó chính là kiếm pháp lạnh lùng, nghiêm nghị lại kính cẩn, rồi lại phóng khoáng dứt khoát.</w:t>
      </w:r>
      <w:r>
        <w:br w:type="textWrapping"/>
      </w:r>
      <w:r>
        <w:br w:type="textWrapping"/>
      </w:r>
      <w:r>
        <w:t xml:space="preserve">Rõ ràng là bộ kiếm pháp năm đó, nhưng đã không hề giống, không còn là tâm cảnh và trình độ mà thiếu niên kia nên có nữa.</w:t>
      </w:r>
      <w:r>
        <w:br w:type="textWrapping"/>
      </w:r>
      <w:r>
        <w:br w:type="textWrapping"/>
      </w:r>
      <w:r>
        <w:t xml:space="preserve">Vệ Tích ẩn trên ngọn cây, nhìn xuống Thanh Quân, nương theo ánh trăng, hắn có thể thấy rõ mỗi đường kiếm của Thanh Quân, đầu tiên là khiếp sợ, sau đó là kinh diễm, tiếp nữa là an lòng.</w:t>
      </w:r>
      <w:r>
        <w:br w:type="textWrapping"/>
      </w:r>
      <w:r>
        <w:br w:type="textWrapping"/>
      </w:r>
      <w:r>
        <w:t xml:space="preserve">Những ngày còn ở Hoàng Nhạc, Thanh Quân không hề chạm vào trường kiếm, cũng bởi thế mà Quảng Thẩm cho rằng võ công y đã phế. Suy sụp tinh thần và thương tích khi rơi xuống vực gây tổn thương lớn tới thần trí và thân thể y, chuyện y không thể cầm kiếm có thể là sự thật.</w:t>
      </w:r>
      <w:r>
        <w:br w:type="textWrapping"/>
      </w:r>
      <w:r>
        <w:br w:type="textWrapping"/>
      </w:r>
      <w:r>
        <w:t xml:space="preserve">Cho dù là ở Dương Châu, Thanh Quân từng có một lần xuất kiếm, Vệ Tích cũng chỉ cho đó là võ nghệ đã mất, chẳng qua là còn dư âm của người luyện võ nhiều năm chưa tiêu hết.</w:t>
      </w:r>
      <w:r>
        <w:br w:type="textWrapping"/>
      </w:r>
      <w:r>
        <w:br w:type="textWrapping"/>
      </w:r>
      <w:r>
        <w:t xml:space="preserve">Sự mạnh mẽ của con người bị tâm quản chế, mà võ nghệ Thanh Quân rơi vào trói buộc, thứ trói buộc chính là trái tim của chính y.</w:t>
      </w:r>
      <w:r>
        <w:br w:type="textWrapping"/>
      </w:r>
      <w:r>
        <w:br w:type="textWrapping"/>
      </w:r>
      <w:r>
        <w:t xml:space="preserve">Có lẽ là oán giận năm đó không cách nào chống trả; có lẽ là tuyệt vọng vì không thể bảo vệ người mình yêu thương; có lẽ là tức giận với cội nguồn tai ương, bởi vì “võ” mà bị Vệ Quốc công ép tội.</w:t>
      </w:r>
      <w:r>
        <w:br w:type="textWrapping"/>
      </w:r>
      <w:r>
        <w:br w:type="textWrapping"/>
      </w:r>
      <w:r>
        <w:t xml:space="preserve">Bất luận mấy năm nay lòng Thanh Quân vật lộn như thế nào, y dường như đã phá kén mà ra.</w:t>
      </w:r>
      <w:r>
        <w:br w:type="textWrapping"/>
      </w:r>
      <w:r>
        <w:br w:type="textWrapping"/>
      </w:r>
      <w:r>
        <w:t xml:space="preserve">Lòng Vệ Tích bỗng tỏ, có thể hắn không cần phải theo bên cạnh Thanh Quân nữa, Thanh Quân đã không còn cần sự bảo vệ của hắn.</w:t>
      </w:r>
      <w:r>
        <w:br w:type="textWrapping"/>
      </w:r>
      <w:r>
        <w:br w:type="textWrapping"/>
      </w:r>
      <w:r>
        <w:t xml:space="preserve">Đêm khuya, ở biệt quán được sửa chữa mới tinh, trống hoác,Thanh Quân vào giấc.</w:t>
      </w:r>
      <w:r>
        <w:br w:type="textWrapping"/>
      </w:r>
      <w:r>
        <w:br w:type="textWrapping"/>
      </w:r>
      <w:r>
        <w:t xml:space="preserve">Y khoác thảm, cầm kiếm ngồi góc tường, nghiễm nhiên là trạng thái cảnh giới, hiển nhiên y cũng rõ sẽ có người đến biệt quán, hoặc là gặp tập kích, nơi này cũng không phải là nơi vắng bóng người.</w:t>
      </w:r>
      <w:r>
        <w:br w:type="textWrapping"/>
      </w:r>
      <w:r>
        <w:br w:type="textWrapping"/>
      </w:r>
      <w:r>
        <w:t xml:space="preserve">Y không nhóm lửa sưởi ấm, y yên tĩnh như đã ngủ say.</w:t>
      </w:r>
      <w:r>
        <w:br w:type="textWrapping"/>
      </w:r>
      <w:r>
        <w:br w:type="textWrapping"/>
      </w:r>
      <w:r>
        <w:t xml:space="preserve">Biệt quán cũng đang yên tĩnh, Vệ Tích canh giữ trên hiên, trăng đêm nay sáng, một khi có người tới biệt quán thì Vệ Tích có thể nhận ra rất nhanh. Chỉ có điều bất lợi duy nhất, đó là tiếng gió rất lớn, không tiện nghe ngóng.</w:t>
      </w:r>
      <w:r>
        <w:br w:type="textWrapping"/>
      </w:r>
      <w:r>
        <w:br w:type="textWrapping"/>
      </w:r>
      <w:r>
        <w:t xml:space="preserve">Giám thị Thanh Quân, hắn vốn là xe nhẹ đường quen, hắn hiểu tính cách và thói quen của Thanh Quân, nhưng qua năm năm, Thanh Quân vẫn thay đổi rất nhiều, có một vài điểm thay đổi sợ rằng Vệ Tích cũng chưa từng phát hiện.</w:t>
      </w:r>
      <w:r>
        <w:br w:type="textWrapping"/>
      </w:r>
      <w:r>
        <w:br w:type="textWrapping"/>
      </w:r>
      <w:r>
        <w:t xml:space="preserve">Vệ Tích nằm ở góc nóc nhà tránh gió, gối cánh tay ngủ.</w:t>
      </w:r>
      <w:r>
        <w:br w:type="textWrapping"/>
      </w:r>
      <w:r>
        <w:br w:type="textWrapping"/>
      </w:r>
      <w:r>
        <w:t xml:space="preserve">Trong phòng, Thanh Quân đột nhiên mở mắt, lắng nghe tiếng gió thổi bên ngoài.</w:t>
      </w:r>
      <w:r>
        <w:br w:type="textWrapping"/>
      </w:r>
      <w:r>
        <w:br w:type="textWrapping"/>
      </w:r>
      <w:r>
        <w:t xml:space="preserve">Y biết có người theo dõi mình, nếu như người nọ là Vệ Tích, thì cũng không lạ lắm vì sao mà y không tìm được tung tích của hắn. Mà nếu như người này là thám tử của Hoàng Thành Ty mai phục trên đỉnh Lạc Nhạn, vậy thì Thanh Quân sẽ không để gã sống sót rời khỏi đây.</w:t>
      </w:r>
      <w:r>
        <w:br w:type="textWrapping"/>
      </w:r>
      <w:r>
        <w:br w:type="textWrapping"/>
      </w:r>
      <w:r>
        <w:t xml:space="preserve">Đến canh tư, tiếng gió thâm trầm, từ từ tan vào trong rừng, vạn vật lặng im. Thanh Quân đứng dậy, âm thầm ra khỏi biệt quán, y đạp nhẹ cửa gỗ, nhảy lên hiên.</w:t>
      </w:r>
      <w:r>
        <w:br w:type="textWrapping"/>
      </w:r>
      <w:r>
        <w:br w:type="textWrapping"/>
      </w:r>
    </w:p>
    <w:p>
      <w:pPr>
        <w:pStyle w:val="Heading2"/>
      </w:pPr>
      <w:bookmarkStart w:id="49" w:name="chương-22"/>
      <w:bookmarkEnd w:id="49"/>
      <w:r>
        <w:t xml:space="preserve">22. Chương 22</w:t>
      </w:r>
    </w:p>
    <w:p>
      <w:pPr>
        <w:pStyle w:val="Compact"/>
      </w:pPr>
      <w:r>
        <w:br w:type="textWrapping"/>
      </w:r>
      <w:r>
        <w:br w:type="textWrapping"/>
      </w:r>
      <w:r>
        <w:t xml:space="preserve">Thanh Quân nhảy lên mái hiên, một bóng đen gần như cùng lúc nhảy xuống, Thanh Quân lập tức nâng kiếm đuổi theo. Dưới ánh trăng, bóng đen quay đầu lại quan sát, chuôi kiếm bị hắn nắm trong tay lập tức lơi lỏng, sau đó điềm tĩnh lủi vào rừng, tan vào bóng đêm.</w:t>
      </w:r>
      <w:r>
        <w:br w:type="textWrapping"/>
      </w:r>
      <w:r>
        <w:br w:type="textWrapping"/>
      </w:r>
      <w:r>
        <w:t xml:space="preserve">Cùng lúc khi Vệ Tích nhận ra Thanh Quân, Thanh Quân cũng nhận ra Vệ Tích, y không đuổi tiếp nữa.</w:t>
      </w:r>
      <w:r>
        <w:br w:type="textWrapping"/>
      </w:r>
      <w:r>
        <w:br w:type="textWrapping"/>
      </w:r>
      <w:r>
        <w:t xml:space="preserve">Không thể biết Vệ Tích theo bên mình lúc nào, nhưng Thanh Quân biết vì sao hắn nối gót mình lên Hoa Sơn. Người này chắc hẳn lo lắng lần này y lên Hoa Sơn gặp nguy hiểm, muốn âm thầm bảo vệ.</w:t>
      </w:r>
      <w:r>
        <w:br w:type="textWrapping"/>
      </w:r>
      <w:r>
        <w:br w:type="textWrapping"/>
      </w:r>
      <w:r>
        <w:t xml:space="preserve">Dù cho đến bây giờ, tận lúc này, Thanh Quân vẫn không hiểu sự si mê của Vệ Tích với mình. Thanh Quân không hề nghi ngờ câu nói kia của hắn: Vì ngươi, ta có thể vào sinh, ra tử. Quả đúng Vệ Tích đã làm vậy, hắn đã làm chuyện như Kỳ Minh. Tình yêu này, quá mức nặng.</w:t>
      </w:r>
      <w:r>
        <w:br w:type="textWrapping"/>
      </w:r>
      <w:r>
        <w:br w:type="textWrapping"/>
      </w:r>
      <w:r>
        <w:t xml:space="preserve">Sự dung túng với hành vi của Vệ Tích đêm đó, ngoài ý bồi thường, áy náy và thương xót, còn có thứ tình cảm phức tạp gì đó, Thanh Quân cũng không có cách nào phân biệt.</w:t>
      </w:r>
      <w:r>
        <w:br w:type="textWrapping"/>
      </w:r>
      <w:r>
        <w:br w:type="textWrapping"/>
      </w:r>
      <w:r>
        <w:t xml:space="preserve">Trời nhanh sáng, ngày trên đỉnh Lạc Nhạn hàn ý chưa tan. Thanh Quân dùng nước đá rửa mặt, y phát hiện một ít rau dại ở khe núi, liền cúi người nhổ lên.</w:t>
      </w:r>
      <w:r>
        <w:br w:type="textWrapping"/>
      </w:r>
      <w:r>
        <w:br w:type="textWrapping"/>
      </w:r>
      <w:r>
        <w:t xml:space="preserve">Khi còn nhỏ, ở trên đỉnh Lạc Nhạn, y và chân nhân có lúc sẽ hái rau dại nấu ăn.</w:t>
      </w:r>
      <w:r>
        <w:br w:type="textWrapping"/>
      </w:r>
      <w:r>
        <w:br w:type="textWrapping"/>
      </w:r>
      <w:r>
        <w:t xml:space="preserve">Thanh Quân mang một cái ấm tới, và một túi Hoàng Thử[0].</w:t>
      </w:r>
      <w:r>
        <w:br w:type="textWrapping"/>
      </w:r>
      <w:r>
        <w:br w:type="textWrapping"/>
      </w:r>
      <w:r>
        <w:rPr>
          <w:i/>
        </w:rPr>
        <w:t xml:space="preserve">[0] Giống gạo kê nhưng hạt to hơn, nấu rồi có tính kết dính, còn có thể dùng để chưng cất rượu.</w:t>
      </w:r>
      <w:r>
        <w:br w:type="textWrapping"/>
      </w:r>
      <w:r>
        <w:br w:type="textWrapping"/>
      </w:r>
      <w:r>
        <w:t xml:space="preserve">Bắc ấm lên đống lửa, Thanh Quân nấu nước đun Hoàng Thử.</w:t>
      </w:r>
      <w:r>
        <w:br w:type="textWrapping"/>
      </w:r>
      <w:r>
        <w:br w:type="textWrapping"/>
      </w:r>
      <w:r>
        <w:t xml:space="preserve">Vệ Tích tiến đến, Thanh Quân cũng chỉ giương mắt nhìn hắn, rồi lại tiếp tục công việc bỏ rau dại vào ấm.</w:t>
      </w:r>
      <w:r>
        <w:br w:type="textWrapping"/>
      </w:r>
      <w:r>
        <w:br w:type="textWrapping"/>
      </w:r>
      <w:r>
        <w:t xml:space="preserve">Vệ Tích ngồi cạnh đống lửa, nhìn Thanh Quân nấu cháo rau dại, hắn không nói được, nhưng Thanh Quân nhìn thấy giấy bút bên hông hắn, nếu y thích, hai người có thể nói chuyện với nhau.</w:t>
      </w:r>
      <w:r>
        <w:br w:type="textWrapping"/>
      </w:r>
      <w:r>
        <w:br w:type="textWrapping"/>
      </w:r>
      <w:r>
        <w:t xml:space="preserve">Dáng vẻ Vệ Tích không thay đổi nhiều, chỉ là mặt đầy râu ria, có vẻ tang thương đậm hơn.</w:t>
      </w:r>
      <w:r>
        <w:br w:type="textWrapping"/>
      </w:r>
      <w:r>
        <w:br w:type="textWrapping"/>
      </w:r>
      <w:r>
        <w:t xml:space="preserve">Cháo rau dại sôi, Thanh Quân múc một chén đưa cho Vệ Tích, còn thêm cả một miếng bánh.</w:t>
      </w:r>
      <w:r>
        <w:br w:type="textWrapping"/>
      </w:r>
      <w:r>
        <w:br w:type="textWrapping"/>
      </w:r>
      <w:r>
        <w:t xml:space="preserve">Vệ Tích nhận lấy, ăn ngấu ăn nghiến, hắn rất đói, chẳng trách Thanh Quân nấu cháo là hắn liền xuất hiện.</w:t>
      </w:r>
      <w:r>
        <w:br w:type="textWrapping"/>
      </w:r>
      <w:r>
        <w:br w:type="textWrapping"/>
      </w:r>
      <w:r>
        <w:t xml:space="preserve">Nhìn Vệ Tích một miếng cháo lại một miếng bánh, làm Thanh Quân nhớ tới những ngày y chăm sóc Vệ Tích, Vệ Tích chỉ ăn đồ chính tay y làm, thậm chí còn phải tự tay y đút. Hắn gần như không thèm nói lý, nhưng yêu cầu cũng không hề quá đáng.</w:t>
      </w:r>
      <w:r>
        <w:br w:type="textWrapping"/>
      </w:r>
      <w:r>
        <w:br w:type="textWrapping"/>
      </w:r>
      <w:r>
        <w:t xml:space="preserve">Trừ đêm đó.</w:t>
      </w:r>
      <w:r>
        <w:br w:type="textWrapping"/>
      </w:r>
      <w:r>
        <w:br w:type="textWrapping"/>
      </w:r>
      <w:r>
        <w:t xml:space="preserve">Thanh Quân tự múc cháo, bưng lên, kề miệng bát chầm chậm húp, cháo nóng vào bụng, tứ chi dần ấm lên, dễ chịu hơn nhiều.</w:t>
      </w:r>
      <w:r>
        <w:br w:type="textWrapping"/>
      </w:r>
      <w:r>
        <w:br w:type="textWrapping"/>
      </w:r>
      <w:r>
        <w:t xml:space="preserve">Vệ Tích đặt chén không xuống, lấy thịt khô từ trong ngực ra, tung cho Thanh Quân một miếng.</w:t>
      </w:r>
      <w:r>
        <w:br w:type="textWrapping"/>
      </w:r>
      <w:r>
        <w:br w:type="textWrapping"/>
      </w:r>
      <w:r>
        <w:t xml:space="preserve">Thứ này cứng như đá, nhai vào cũng có vị như thế, nhưng có thể no bụng, chống đói tốt hơn là bánh.</w:t>
      </w:r>
      <w:r>
        <w:br w:type="textWrapping"/>
      </w:r>
      <w:r>
        <w:br w:type="textWrapping"/>
      </w:r>
      <w:r>
        <w:t xml:space="preserve">Cơm no, Vệ Tích liền ngồi bên ngoài biệt quán, hắn ôm kiếm dựa vào cột gỗ, nhìn thì như đang ngủ, thật ra lại tỉnh táo.</w:t>
      </w:r>
      <w:r>
        <w:br w:type="textWrapping"/>
      </w:r>
      <w:r>
        <w:br w:type="textWrapping"/>
      </w:r>
      <w:r>
        <w:t xml:space="preserve">Thanh Quân thì nằm ngủ trong biệt quán, đêm qua thức trắng, y rất mệt mỏi.</w:t>
      </w:r>
      <w:r>
        <w:br w:type="textWrapping"/>
      </w:r>
      <w:r>
        <w:br w:type="textWrapping"/>
      </w:r>
      <w:r>
        <w:t xml:space="preserve">Đến khi Thanh Quân tỉnh lại đã gần giữa trưa, không thấy tung tích Vệ Tích. Thanh Quân biết hắn còn ở gần đây, chỉ là đã ẩn nấp.</w:t>
      </w:r>
      <w:r>
        <w:br w:type="textWrapping"/>
      </w:r>
      <w:r>
        <w:br w:type="textWrapping"/>
      </w:r>
      <w:r>
        <w:t xml:space="preserve">Vệ Tích không thích lộ mặt, lại độc lai độc vãng, có thể là công việc ngày xưa tạo thành thói quen, hoặc là hắn vốn là người tính tình có chút quái gở.</w:t>
      </w:r>
      <w:r>
        <w:br w:type="textWrapping"/>
      </w:r>
      <w:r>
        <w:br w:type="textWrapping"/>
      </w:r>
      <w:r>
        <w:t xml:space="preserve">Thanh Quân đến mộ Kỳ Minh, dọn dẹp cành khô, cỏ dại bị gió thổi đến đêm qua, ngồi xuống liền ngồi nửa ngày.</w:t>
      </w:r>
      <w:r>
        <w:br w:type="textWrapping"/>
      </w:r>
      <w:r>
        <w:br w:type="textWrapping"/>
      </w:r>
      <w:r>
        <w:t xml:space="preserve">Trên đỉnh Lạc Nhạn có rất nhiều ký ức, Thanh Quân không thể nào quên. Nhưng nội tâm của y lại điềm tĩnh, y có thể lặng nghĩ lại niềm vui ngày xa xưa, thậm chí là cả chuyện xảy ra vào ngày bị bao vây trên đỉnh Lạc Nhạn.</w:t>
      </w:r>
      <w:r>
        <w:br w:type="textWrapping"/>
      </w:r>
      <w:r>
        <w:br w:type="textWrapping"/>
      </w:r>
      <w:r>
        <w:t xml:space="preserve">Đây là nơi y mất đi thứ quý giá nhất cuộc đời, đổi lấy ký ức tuyệt vọng cõi lòng.</w:t>
      </w:r>
      <w:r>
        <w:br w:type="textWrapping"/>
      </w:r>
      <w:r>
        <w:br w:type="textWrapping"/>
      </w:r>
      <w:r>
        <w:t xml:space="preserve">Bất kể là mất đi hay nhận được, đều đã thành sự thật, y sẽ không tiếp tục chống cự, phủ nhận nữa.</w:t>
      </w:r>
      <w:r>
        <w:br w:type="textWrapping"/>
      </w:r>
      <w:r>
        <w:br w:type="textWrapping"/>
      </w:r>
      <w:r>
        <w:t xml:space="preserve">Buổi chiều, Vệ Tích xuất hiện, cầm một con chim trĩ đi về phía biệt quán.</w:t>
      </w:r>
      <w:r>
        <w:br w:type="textWrapping"/>
      </w:r>
      <w:r>
        <w:br w:type="textWrapping"/>
      </w:r>
      <w:r>
        <w:t xml:space="preserve">Hắn là một tên sát thủ, móc dao găm, cắt tiết con chim trĩ.</w:t>
      </w:r>
      <w:r>
        <w:br w:type="textWrapping"/>
      </w:r>
      <w:r>
        <w:br w:type="textWrapping"/>
      </w:r>
      <w:r>
        <w:t xml:space="preserve">Hắn đi xách nước, nhặt củi khô, đốt lửa đun nước, dội nước chim trĩ, nhổ lông, khá quen tay.</w:t>
      </w:r>
      <w:r>
        <w:br w:type="textWrapping"/>
      </w:r>
      <w:r>
        <w:br w:type="textWrapping"/>
      </w:r>
      <w:r>
        <w:t xml:space="preserve">Quanh năm phiêu bạt, ăn gió nằm sương, Vệ Tích có được kinh nghiệm sinh tồn xuất sắc.</w:t>
      </w:r>
      <w:r>
        <w:br w:type="textWrapping"/>
      </w:r>
      <w:r>
        <w:br w:type="textWrapping"/>
      </w:r>
      <w:r>
        <w:t xml:space="preserve">Đợi Thanh Quân qua đây, hắn đã sắp xong con chim trĩ, nướng trên lửa.</w:t>
      </w:r>
      <w:r>
        <w:br w:type="textWrapping"/>
      </w:r>
      <w:r>
        <w:br w:type="textWrapping"/>
      </w:r>
      <w:r>
        <w:t xml:space="preserve">Thanh Quân đổ phần Hoàng Thử ít ỏi còn lại vào ấm, nấu cháo.</w:t>
      </w:r>
      <w:r>
        <w:br w:type="textWrapping"/>
      </w:r>
      <w:r>
        <w:br w:type="textWrapping"/>
      </w:r>
      <w:r>
        <w:t xml:space="preserve">Chim chín cháo sôi, hai người xé ăn, lúc này trời chiều đã buông.</w:t>
      </w:r>
      <w:r>
        <w:br w:type="textWrapping"/>
      </w:r>
      <w:r>
        <w:br w:type="textWrapping"/>
      </w:r>
      <w:r>
        <w:t xml:space="preserve">Sau khi ăn, Vệ Tích lại đi, Thanh Quân ngồi ở biệt quán đợi, y muốn thông qua xích sắt đi đến hồ băng.</w:t>
      </w:r>
      <w:r>
        <w:br w:type="textWrapping"/>
      </w:r>
      <w:r>
        <w:br w:type="textWrapping"/>
      </w:r>
      <w:r>
        <w:t xml:space="preserve">Núi chỗ hồ bằng, đích thực là ngọn núi cao nhất, đến đó, khá nguy hiểm.</w:t>
      </w:r>
      <w:r>
        <w:br w:type="textWrapping"/>
      </w:r>
      <w:r>
        <w:br w:type="textWrapping"/>
      </w:r>
      <w:r>
        <w:t xml:space="preserve">Chừng canh ba, Thanh Quân mang theo đồ đạc, đi đến chỗ xích sắt.</w:t>
      </w:r>
      <w:r>
        <w:br w:type="textWrapping"/>
      </w:r>
      <w:r>
        <w:br w:type="textWrapping"/>
      </w:r>
      <w:r>
        <w:t xml:space="preserve">Dựa vào ánh trăng mà đi qua xích sắt mắc giữa tầng trời là cực kỳ nguy hiểm, nhưng Thanh Quân vẫn đi như bay, dù sao chuyện này, khi còn nhỏ đi tới đi lui, không đến mấy nghìn hay là mấy vạn lần rồi.</w:t>
      </w:r>
      <w:r>
        <w:br w:type="textWrapping"/>
      </w:r>
      <w:r>
        <w:br w:type="textWrapping"/>
      </w:r>
      <w:r>
        <w:t xml:space="preserve">Hồ băng đêm khuya vắng người, đạo quan xa xa, đèn dầu lờ mờ.</w:t>
      </w:r>
      <w:r>
        <w:br w:type="textWrapping"/>
      </w:r>
      <w:r>
        <w:br w:type="textWrapping"/>
      </w:r>
      <w:r>
        <w:t xml:space="preserve">Lại thêm sương mù, vạn vật trong bóng tối đều mông lung kỳ ảo.</w:t>
      </w:r>
      <w:r>
        <w:br w:type="textWrapping"/>
      </w:r>
      <w:r>
        <w:br w:type="textWrapping"/>
      </w:r>
      <w:r>
        <w:t xml:space="preserve">Thanh Quân tìm được nhà gỗ, cũng tìm được mộ Tử Huyền chân nhân, dưới gốc tùng tuyết sau nhà gỗ.</w:t>
      </w:r>
      <w:r>
        <w:br w:type="textWrapping"/>
      </w:r>
      <w:r>
        <w:br w:type="textWrapping"/>
      </w:r>
      <w:r>
        <w:t xml:space="preserve">Trước mộ có một tấm bia đá cao ngang đầu người, viết tên hiệu của Tử Huyền chân nhân: Lý Thanh Câm[chú thích bên dưới].</w:t>
      </w:r>
      <w:r>
        <w:br w:type="textWrapping"/>
      </w:r>
      <w:r>
        <w:br w:type="textWrapping"/>
      </w:r>
      <w:r>
        <w:t xml:space="preserve">Hệt như suốt cuộc đời người, đều giấu kín mọi chuyện.</w:t>
      </w:r>
      <w:r>
        <w:br w:type="textWrapping"/>
      </w:r>
      <w:r>
        <w:br w:type="textWrapping"/>
      </w:r>
      <w:r>
        <w:t xml:space="preserve">Hiển nhiên đám đạo sĩ trong đạo quan thường đến quét tước, sửa sang, ngôi mộ gọn gàng sạch sẽ.</w:t>
      </w:r>
      <w:r>
        <w:br w:type="textWrapping"/>
      </w:r>
      <w:r>
        <w:br w:type="textWrapping"/>
      </w:r>
      <w:r>
        <w:t xml:space="preserve">Trước bia mộ có đồ cúng, còn rất mới, hẳn ban ngày đã có người tới.</w:t>
      </w:r>
      <w:r>
        <w:br w:type="textWrapping"/>
      </w:r>
      <w:r>
        <w:br w:type="textWrapping"/>
      </w:r>
      <w:r>
        <w:t xml:space="preserve">Thanh Quân bày hạt dẻ và bơ sữa lên, đấy là thứ mà thúc phụ mê nhất. Mỗi lần Hàn thúc tới chơi, đều vác một bao tải to đựng hạt dẻ tới, có khi còn cả vài cân bơ sữa. Mỗi lần đến, Hàn thúc lại lẩm bẩm: “May mà nhà ta là thương gia, nhà bình thường thì lại chẳng bị ngươi ăn sạt nghiệp.”</w:t>
      </w:r>
      <w:r>
        <w:br w:type="textWrapping"/>
      </w:r>
      <w:r>
        <w:br w:type="textWrapping"/>
      </w:r>
      <w:r>
        <w:t xml:space="preserve">Thúc phụ sẽ cúi đầu cười, điềm tĩnh ngồi một bên bóc vỏ hạt dẻ, ngón tay nhẹ nhàng, động tác thành thạo.</w:t>
      </w:r>
      <w:r>
        <w:br w:type="textWrapping"/>
      </w:r>
      <w:r>
        <w:br w:type="textWrapping"/>
      </w:r>
      <w:r>
        <w:t xml:space="preserve">Hạt dẻ thì sinh trưởng ở đây, nhưng cũng quý hơn mấy loại quả khác rất nhiều; về phần bơ sữa, dù có là nhà thương nhân thì cũng là thứ hiếm.</w:t>
      </w:r>
      <w:r>
        <w:br w:type="textWrapping"/>
      </w:r>
      <w:r>
        <w:br w:type="textWrapping"/>
      </w:r>
      <w:r>
        <w:t xml:space="preserve">Suốt cuộc đời thúc phụ đã trải hết lòng người ấm lạnh, đụng độ rất nhiều chuyện bất bình, thấu triệt nhân thế, tích cách hời hợt. Nhưng chỉ có Thanh Quân biết, cũng có lúc thúc phụ ôn nhu, cũng có lúc sẽ cười vui vẻ.</w:t>
      </w:r>
      <w:r>
        <w:br w:type="textWrapping"/>
      </w:r>
      <w:r>
        <w:br w:type="textWrapping"/>
      </w:r>
      <w:r>
        <w:t xml:space="preserve">Tuổi nhỏ, từng nghe Hàn thúc nói, lúc tuổi còn trẻ thúc phụ là một người phong hoa tuyệt đại, tính tính kiệt ngạo, kiếm pháp tuyệt luân. Nếu như không phải làm đạo sĩ không được nam nữ hoan ái, còn không biết sẽ gây ra bao nhiêu nợ tình đây.</w:t>
      </w:r>
      <w:r>
        <w:br w:type="textWrapping"/>
      </w:r>
      <w:r>
        <w:br w:type="textWrapping"/>
      </w:r>
      <w:r>
        <w:t xml:space="preserve">Ngày ấy binh vây hồ băng, Tử Huyền chân nhân và Hàn Xước ngăn binh sĩ, để Thanh Quân và Kỳ Minh trốn lên đỉnh Lạc Nhạn, mà chuyện xảy ra sau đó Chi Bạc nhất quyết không chịu nói cho Thanh Quân, nhưng Thanh Quân cuối cùng vẫn biết.</w:t>
      </w:r>
      <w:r>
        <w:br w:type="textWrapping"/>
      </w:r>
      <w:r>
        <w:br w:type="textWrapping"/>
      </w:r>
      <w:r>
        <w:t xml:space="preserve">Hàn Xước chết trận tại cửa nhà gỗ, chân nhân uống rượu độc lặng lẽ chết trên giường mộc.</w:t>
      </w:r>
      <w:r>
        <w:br w:type="textWrapping"/>
      </w:r>
      <w:r>
        <w:br w:type="textWrapping"/>
      </w:r>
      <w:r>
        <w:t xml:space="preserve">Thanh Quân không cách nào biết được tâm tình khi bọn họ đi, y không thể nào biết.</w:t>
      </w:r>
      <w:r>
        <w:br w:type="textWrapping"/>
      </w:r>
      <w:r>
        <w:br w:type="textWrapping"/>
      </w:r>
      <w:r>
        <w:t xml:space="preserve">Nỗi oán giận không biết phải trút vào đâu, tình tự bi thiết vô tận này, vào hôm nay của hơn mười năm sau, vẫn không tài nào dẹp yên.</w:t>
      </w:r>
      <w:r>
        <w:br w:type="textWrapping"/>
      </w:r>
      <w:r>
        <w:br w:type="textWrapping"/>
      </w:r>
      <w:r>
        <w:t xml:space="preserve">Thanh Quân châm hương nến, bái thật sâu.</w:t>
      </w:r>
      <w:r>
        <w:br w:type="textWrapping"/>
      </w:r>
      <w:r>
        <w:br w:type="textWrapping"/>
      </w:r>
      <w:r>
        <w:t xml:space="preserve">Sương ngày càng dày, vạt áo thấm ướt, lạnh lẽo gấp đôi. Thanh Quân quay lại nhà gỗ, đi đến căn phòng từng là của mình.</w:t>
      </w:r>
      <w:r>
        <w:br w:type="textWrapping"/>
      </w:r>
      <w:r>
        <w:br w:type="textWrapping"/>
      </w:r>
      <w:r>
        <w:t xml:space="preserve">Nhà gỗ đã từng được tu sử, thậm chí còn có cả đệm chăn trên giường, hiển nhiên từng bị đám đạo sĩ lấy làm chỗ cho khách hành hương nghỉ chân. Nơi đây phong cảnh tuyệt hảo, chỉ là lạnh lẽo hẻo lánh không kém đỉnh Lạc Nhạn bao nhiêu.</w:t>
      </w:r>
      <w:r>
        <w:br w:type="textWrapping"/>
      </w:r>
      <w:r>
        <w:br w:type="textWrapping"/>
      </w:r>
      <w:r>
        <w:t xml:space="preserve">Cởi bỏ áo ngoài ẩm ướt, Thanh Quân lau mái tóc ướt đẫm, cho dù là y cũng không khỏi lạnh đến phát run.</w:t>
      </w:r>
      <w:r>
        <w:br w:type="textWrapping"/>
      </w:r>
      <w:r>
        <w:br w:type="textWrapping"/>
      </w:r>
      <w:r>
        <w:t xml:space="preserve">Lúc này mới nhớ tới, không biết Vệ Tích ở đâu nữa, chắc hắn cũng theo tới đây.</w:t>
      </w:r>
      <w:r>
        <w:br w:type="textWrapping"/>
      </w:r>
      <w:r>
        <w:br w:type="textWrapping"/>
      </w:r>
      <w:r>
        <w:t xml:space="preserve">Đẩy cửa gỗ ra, thấy Vệ Tích đang canh chừng ngoài cửa, bởi vì lạnh mà co rúm lại.</w:t>
      </w:r>
      <w:r>
        <w:br w:type="textWrapping"/>
      </w:r>
      <w:r>
        <w:br w:type="textWrapping"/>
      </w:r>
      <w:r>
        <w:t xml:space="preserve">“Canh năm ta sẽ xuống núi, ngươi vào đi.”</w:t>
      </w:r>
      <w:r>
        <w:br w:type="textWrapping"/>
      </w:r>
      <w:r>
        <w:br w:type="textWrapping"/>
      </w:r>
      <w:r>
        <w:t xml:space="preserve">Vệ Tích vào nhà, xuổi bọt nước trên đầu đi, hắn lạnh đến run rẩy.</w:t>
      </w:r>
      <w:r>
        <w:br w:type="textWrapping"/>
      </w:r>
      <w:r>
        <w:br w:type="textWrapping"/>
      </w:r>
      <w:r>
        <w:t xml:space="preserve">Nếu nhóm lửa trong nhà gỗ lại sợ có người phát hiện ra, cho nên hai người khó khăn mà qua đêm này.</w:t>
      </w:r>
      <w:r>
        <w:br w:type="textWrapping"/>
      </w:r>
      <w:r>
        <w:br w:type="textWrapping"/>
      </w:r>
      <w:r>
        <w:t xml:space="preserve">Thanh Quân về phòng lấy thảm đưa cho Vệ Tích. Vệ Tích nhận lấy, đắp lên người, ôm kiếm gác tại mặt trong cửa.</w:t>
      </w:r>
      <w:r>
        <w:br w:type="textWrapping"/>
      </w:r>
      <w:r>
        <w:br w:type="textWrapping"/>
      </w:r>
      <w:r>
        <w:t xml:space="preserve">Qua đêm ở nhà gỗ là cực kỳ mạo hiểm, nhưng xuống núi trong đêm lạnh lẽo mù sương thế này, cho dù không bị thương do giá rét, thì cũng sẽ bị thương do ngã khi tầm nhìn khuất.</w:t>
      </w:r>
      <w:r>
        <w:br w:type="textWrapping"/>
      </w:r>
      <w:r>
        <w:br w:type="textWrapping"/>
      </w:r>
      <w:r>
        <w:t xml:space="preserve">Thanh Quân về phòng, cũng ôm kiếm ngồi, không chợp mắt.</w:t>
      </w:r>
      <w:r>
        <w:br w:type="textWrapping"/>
      </w:r>
      <w:r>
        <w:br w:type="textWrapping"/>
      </w:r>
      <w:r>
        <w:t xml:space="preserve">Trời tờ mờ, Thanh Quân ra khỏi phòng, đã không trông thấy Vệ Tích nữa, Thanh Quân biết hắn còn ở đây, chỉ là không ở trong nhà gỗ mà thôi.</w:t>
      </w:r>
      <w:r>
        <w:br w:type="textWrapping"/>
      </w:r>
      <w:r>
        <w:br w:type="textWrapping"/>
      </w:r>
      <w:r>
        <w:t xml:space="preserve">Thanh Quân đi qua xích sắt, theo sườn Nam đỉnh Lạc Nhạn để xuống núi, tuyến đường giống như khi y leo lên.</w:t>
      </w:r>
      <w:r>
        <w:br w:type="textWrapping"/>
      </w:r>
      <w:r>
        <w:br w:type="textWrapping"/>
      </w:r>
      <w:r>
        <w:t xml:space="preserve">Ở sườn núi, trong một cánh rừng trúc, Thanh Quân nhìn thấy Vệ Tích theo tới.</w:t>
      </w:r>
      <w:r>
        <w:br w:type="textWrapping"/>
      </w:r>
      <w:r>
        <w:br w:type="textWrapping"/>
      </w:r>
      <w:r>
        <w:t xml:space="preserve">Nắng trưa đổ trên cơ thể hai người, Thanh Quân nghỉ chân chờ, Vệ Tích đi đến cạnh Thanh Quân.</w:t>
      </w:r>
      <w:r>
        <w:br w:type="textWrapping"/>
      </w:r>
      <w:r>
        <w:br w:type="textWrapping"/>
      </w:r>
      <w:r>
        <w:t xml:space="preserve">“Mồng năm tháng tư, ta lên thuyền từ cảng Minh Châu về Cao Ly.”</w:t>
      </w:r>
      <w:r>
        <w:br w:type="textWrapping"/>
      </w:r>
      <w:r>
        <w:br w:type="textWrapping"/>
      </w:r>
      <w:r>
        <w:t xml:space="preserve">Thanh Quân nói hành trình của mình cho Vệ Tích, y sắp rời khỏi Trung Quốc.</w:t>
      </w:r>
      <w:r>
        <w:br w:type="textWrapping"/>
      </w:r>
      <w:r>
        <w:br w:type="textWrapping"/>
      </w:r>
      <w:r>
        <w:t xml:space="preserve">Vệ Tích gật đầu, tỏ ý đã hiểu.</w:t>
      </w:r>
      <w:r>
        <w:br w:type="textWrapping"/>
      </w:r>
      <w:r>
        <w:br w:type="textWrapping"/>
      </w:r>
      <w:r>
        <w:t xml:space="preserve">“Sau này ngươi có tính toán gì không?”</w:t>
      </w:r>
      <w:r>
        <w:br w:type="textWrapping"/>
      </w:r>
      <w:r>
        <w:br w:type="textWrapping"/>
      </w:r>
      <w:r>
        <w:t xml:space="preserve">Vệ Tích không thể hiện gì với câu hỏi của Thanh Quân, chỉ là nhìn con đường thông xuống chân núi.</w:t>
      </w:r>
      <w:r>
        <w:br w:type="textWrapping"/>
      </w:r>
      <w:r>
        <w:br w:type="textWrapping"/>
      </w:r>
      <w:r>
        <w:t xml:space="preserve">Dù Vệ Tích không nói gì, Thanh Quân cũng đã biết ý của hắn. Vệ Tích là một người độc lai độc vãng, e là tính cách cũng rất cố chấp.</w:t>
      </w:r>
      <w:r>
        <w:br w:type="textWrapping"/>
      </w:r>
      <w:r>
        <w:br w:type="textWrapping"/>
      </w:r>
      <w:r>
        <w:t xml:space="preserve">Thanh Quân không quyết được nơi hắn phải đi.</w:t>
      </w:r>
      <w:r>
        <w:br w:type="textWrapping"/>
      </w:r>
      <w:r>
        <w:br w:type="textWrapping"/>
      </w:r>
      <w:r>
        <w:t xml:space="preserve">“Ta chép được một phương thuốc từ trong một quyển sách thuốc, có thể trị được cổ họng tắt tiếng của ngươi.”</w:t>
      </w:r>
      <w:r>
        <w:br w:type="textWrapping"/>
      </w:r>
      <w:r>
        <w:br w:type="textWrapping"/>
      </w:r>
      <w:r>
        <w:t xml:space="preserve">Thanh Quân lấy một buộc giấy trong túi áo ra, gấp gọn gàng, đưa cho Vệ Tích.</w:t>
      </w:r>
      <w:r>
        <w:br w:type="textWrapping"/>
      </w:r>
      <w:r>
        <w:br w:type="textWrapping"/>
      </w:r>
      <w:r>
        <w:t xml:space="preserve">Vệ Tích cầm lấy, trên mặt giấy có phương thuốc tự tay Thanh Quân viết, đoan chính ngay thẳng, nghiêm túc. Vệ Tích lấy ngón tay vuốt ve những con chữ, giống như đang nghĩ gì đó. Hắn gấp gọn gàng trang giấy lần nữa, cất vào trong ngực. Hắn ngẩng đầu nhìn Thanh Quân, lại là ánh mắt nóng bỏng gần như si mê ấy.</w:t>
      </w:r>
      <w:r>
        <w:br w:type="textWrapping"/>
      </w:r>
      <w:r>
        <w:br w:type="textWrapping"/>
      </w:r>
      <w:r>
        <w:t xml:space="preserve">Trên ngọn núi chính ở đỉnh Lạc Nhạn, Vệ Tích không dám lỗ mãng, hắn kính trọng Hàn Kỳ Minh, Tử Huyền chân nhân, thế nhưng, tại chân núi này, hắn không cần phải kiêng kỵ nữa.</w:t>
      </w:r>
      <w:r>
        <w:br w:type="textWrapping"/>
      </w:r>
      <w:r>
        <w:br w:type="textWrapping"/>
      </w:r>
      <w:r>
        <w:t xml:space="preserve">Vệ Tích ôm lấy Thanh Quân từ phía sau, hắn cao hơn Thanh Quân, cơ thể hắn đã dày rộng vững chắc. Thân thể hắn ấm áp, dán chặt vào tấm lưng Thanh Quân, cánh tay mạnh mẽ vây lấy eo Thanh Quân, hắn hít hà mùi hương trên cổ Thanh Quân.</w:t>
      </w:r>
      <w:r>
        <w:br w:type="textWrapping"/>
      </w:r>
      <w:r>
        <w:br w:type="textWrapping"/>
      </w:r>
      <w:r>
        <w:t xml:space="preserve">Đây là một cái ôm, khi cánh tay Vệ Tích rút khỏi người Thanh Quân, trong tay hắn đã thêm một vật, đó là một dải lụa đỏ thẫm.</w:t>
      </w:r>
      <w:r>
        <w:br w:type="textWrapping"/>
      </w:r>
      <w:r>
        <w:br w:type="textWrapping"/>
      </w:r>
      <w:r>
        <w:t xml:space="preserve">Hắn lấy đi dây buộc hông của Thanh Quân, thu dải lụa về, để vào vạt áo áp sát ngực.</w:t>
      </w:r>
      <w:r>
        <w:br w:type="textWrapping"/>
      </w:r>
      <w:r>
        <w:br w:type="textWrapping"/>
      </w:r>
      <w:r>
        <w:t xml:space="preserve">Tại rừng trúc này, hai người cuối cùng vẫn chia xa.</w:t>
      </w:r>
      <w:r>
        <w:br w:type="textWrapping"/>
      </w:r>
      <w:r>
        <w:br w:type="textWrapping"/>
      </w:r>
      <w:r>
        <w:rPr>
          <w:i/>
        </w:rPr>
        <w:t xml:space="preserve">Chỗ này là chữ 衿, có thể phiên âm thành Câm hoặc Khâm, nhưng Câm thường được dùng với nghĩa kiểu như “sống nội tâm”, ví dụ như giữ mọi chuyện trong lòng, mặt khác nó có nghĩa là “cổ áo” kiểu cổ áo khép chặt, chắc cũng gợi liên tưởng đến sự kín đáo của thúc phụ Thanh Quân. Đây là thiển ý của mình, sai chỗ nào mong ai đó đọc được chỉ dẫn</w:t>
      </w:r>
      <w:r>
        <w:br w:type="textWrapping"/>
      </w:r>
      <w:r>
        <w:br w:type="textWrapping"/>
      </w:r>
    </w:p>
    <w:p>
      <w:pPr>
        <w:pStyle w:val="Heading2"/>
      </w:pPr>
      <w:bookmarkStart w:id="50" w:name="chương-23"/>
      <w:bookmarkEnd w:id="50"/>
      <w:r>
        <w:t xml:space="preserve">23. Chương 23</w:t>
      </w:r>
    </w:p>
    <w:p>
      <w:pPr>
        <w:pStyle w:val="Compact"/>
      </w:pPr>
      <w:r>
        <w:br w:type="textWrapping"/>
      </w:r>
      <w:r>
        <w:br w:type="textWrapping"/>
      </w:r>
      <w:r>
        <w:t xml:space="preserve">Mồng năm, Minh Châu.</w:t>
      </w:r>
      <w:r>
        <w:br w:type="textWrapping"/>
      </w:r>
      <w:r>
        <w:br w:type="textWrapping"/>
      </w:r>
      <w:r>
        <w:t xml:space="preserve">Thẩm Chi Bạc tiễn Thanh Quân, đồng tử Thất Vị nhà hắn cũng cùng đến. Thất Vị đưa một gói bánh hoa mai[0] cho Hải Đường, hai đứa trẻ bịn rịn chia tay. </w:t>
      </w:r>
      <w:r>
        <w:br w:type="textWrapping"/>
      </w:r>
      <w:r>
        <w:br w:type="textWrapping"/>
      </w:r>
      <w:r>
        <w:rPr>
          <w:i/>
        </w:rPr>
        <w:t xml:space="preserve">[0] Đồ ăn vặt trứ danh vùng Giang Nam, Tô Châu, Nam Kinh. Hình dạng như hoa mai, ngọt không ngán, còn từng được vua khen.</w:t>
      </w:r>
      <w:r>
        <w:br w:type="textWrapping"/>
      </w:r>
      <w:r>
        <w:br w:type="textWrapping"/>
      </w:r>
      <w:r>
        <w:t xml:space="preserve">Bến cảng ồn ã, nhóm thủy thủ xuống thuyền chuyển hàng hóa, rất nhiều hàng được xếp lên thuyền, nhét trong khoang thuyền. Khách thuyền cũng lục tục lên thuyền theo sau.</w:t>
      </w:r>
      <w:r>
        <w:br w:type="textWrapping"/>
      </w:r>
      <w:r>
        <w:br w:type="textWrapping"/>
      </w:r>
      <w:r>
        <w:t xml:space="preserve">“Tới cảng Lễ Thành, nhớ viết thư báo bình an.”</w:t>
      </w:r>
      <w:r>
        <w:br w:type="textWrapping"/>
      </w:r>
      <w:r>
        <w:br w:type="textWrapping"/>
      </w:r>
      <w:r>
        <w:t xml:space="preserve">Thẩm Chi Bạc tạm biệt Thanh Quân. </w:t>
      </w:r>
      <w:r>
        <w:br w:type="textWrapping"/>
      </w:r>
      <w:r>
        <w:br w:type="textWrapping"/>
      </w:r>
      <w:r>
        <w:t xml:space="preserve">Đêm qua hắn đã đến Minh Châu, là cố tình đến tiễn Thanh Quân.</w:t>
      </w:r>
      <w:r>
        <w:br w:type="textWrapping"/>
      </w:r>
      <w:r>
        <w:br w:type="textWrapping"/>
      </w:r>
      <w:r>
        <w:t xml:space="preserve">“Chi Bạc, sang năm ta lại sẽ qua, đại khái cũng chừng lễ Thanh Minh.”</w:t>
      </w:r>
      <w:r>
        <w:br w:type="textWrapping"/>
      </w:r>
      <w:r>
        <w:br w:type="textWrapping"/>
      </w:r>
      <w:r>
        <w:t xml:space="preserve">Thanh Quân ôm khẽ người bạn, Thẩm Chi Bạc vỗ mạnh vai Thanh Quân. </w:t>
      </w:r>
      <w:r>
        <w:br w:type="textWrapping"/>
      </w:r>
      <w:r>
        <w:br w:type="textWrapping"/>
      </w:r>
      <w:r>
        <w:t xml:space="preserve">“Sang năm ta chờ ngươi ở đây.” </w:t>
      </w:r>
      <w:r>
        <w:br w:type="textWrapping"/>
      </w:r>
      <w:r>
        <w:br w:type="textWrapping"/>
      </w:r>
      <w:r>
        <w:t xml:space="preserve">Thẩm Chi Bạc buông thanh Quân ra, cười tạm biệt với y. Những lời tạm biệt cần nói đều đã nói hết vào cuộc chuyện trong lúc nâng chén tối qua. </w:t>
      </w:r>
      <w:r>
        <w:br w:type="textWrapping"/>
      </w:r>
      <w:r>
        <w:br w:type="textWrapping"/>
      </w:r>
      <w:r>
        <w:t xml:space="preserve">Hải Đường nâng bọc hành lý, chủ tớ hai người lên thuyền.</w:t>
      </w:r>
      <w:r>
        <w:br w:type="textWrapping"/>
      </w:r>
      <w:r>
        <w:br w:type="textWrapping"/>
      </w:r>
      <w:r>
        <w:t xml:space="preserve">Mãi đến khi thuyền xuất phát, Thẩm Chi Bạc vẫn đứng ở cảng, nhìn theo bạn mình ra đi.</w:t>
      </w:r>
      <w:r>
        <w:br w:type="textWrapping"/>
      </w:r>
      <w:r>
        <w:br w:type="textWrapping"/>
      </w:r>
      <w:r>
        <w:t xml:space="preserve">Hắn đứng trên bến nhìn Thanh Quân, Thanh Quân cũng đứng trên boong tàu nhìn hắn, mãi đến khi hai người không còn nhìn rõ nhau.</w:t>
      </w:r>
      <w:r>
        <w:br w:type="textWrapping"/>
      </w:r>
      <w:r>
        <w:br w:type="textWrapping"/>
      </w:r>
      <w:r>
        <w:t xml:space="preserve">Thẩm Chi Bạc gọi Thất Vị, hắn phải quay về khách sạn thu dọn một phen, chạy từ kinh đến Minh Châu bôn ba mấy ngày đường, hắn cực kỳ mệt mỏi.</w:t>
      </w:r>
      <w:r>
        <w:br w:type="textWrapping"/>
      </w:r>
      <w:r>
        <w:br w:type="textWrapping"/>
      </w:r>
      <w:r>
        <w:t xml:space="preserve">Mà đúng lúc quay người đi, khóe mắt lại liếc thấy một bóng hình, Thẩm Chi Bạc dừng bước.</w:t>
      </w:r>
      <w:r>
        <w:br w:type="textWrapping"/>
      </w:r>
      <w:r>
        <w:br w:type="textWrapping"/>
      </w:r>
      <w:r>
        <w:t xml:space="preserve">Trên bến cảng xếp đầy hàng hóa, bên dưới lán che hàng, có một người đàn ông đang đứng, Thẩm Chi Bạc biết người này, là Vệ Tích.</w:t>
      </w:r>
      <w:r>
        <w:br w:type="textWrapping"/>
      </w:r>
      <w:r>
        <w:br w:type="textWrapping"/>
      </w:r>
      <w:r>
        <w:t xml:space="preserve">Hắn cũng tới tiễn đưa, mà cũng không lạ gì, người này say đắm Thanh Quân.</w:t>
      </w:r>
      <w:r>
        <w:br w:type="textWrapping"/>
      </w:r>
      <w:r>
        <w:br w:type="textWrapping"/>
      </w:r>
      <w:r>
        <w:t xml:space="preserve">Chỉ là không biết lòng Thanh Quân nghĩ thế nào.</w:t>
      </w:r>
      <w:r>
        <w:br w:type="textWrapping"/>
      </w:r>
      <w:r>
        <w:br w:type="textWrapping"/>
      </w:r>
      <w:r>
        <w:t xml:space="preserve">Thuyền bon bon ra khỏi bến Cam Đường, Thanh Quân vẫn đứng ở boong tàu. Gió biển thổi loạn quần áo y, tim của y ngược lại đập khe khẽ.</w:t>
      </w:r>
      <w:r>
        <w:br w:type="textWrapping"/>
      </w:r>
      <w:r>
        <w:br w:type="textWrapping"/>
      </w:r>
      <w:r>
        <w:t xml:space="preserve">Ước hẹn mồng năm, Vệ Tích không xuất hiện.</w:t>
      </w:r>
      <w:r>
        <w:br w:type="textWrapping"/>
      </w:r>
      <w:r>
        <w:br w:type="textWrapping"/>
      </w:r>
      <w:r>
        <w:t xml:space="preserve">Người này không hề muốn sống dựa vào Thanh Quân, thậm chí không muốn để Thanh Quân phải băn khoăn gì khác nữa.</w:t>
      </w:r>
      <w:r>
        <w:br w:type="textWrapping"/>
      </w:r>
      <w:r>
        <w:br w:type="textWrapping"/>
      </w:r>
      <w:r>
        <w:t xml:space="preserve">Hắn không xuất hiện cũng tốt, Thanh Quân biết, hắn muốn không phải là bồi thường vàng bạc, mà thứ hắn muốn Thanh Quân không cho được.</w:t>
      </w:r>
      <w:r>
        <w:br w:type="textWrapping"/>
      </w:r>
      <w:r>
        <w:br w:type="textWrapping"/>
      </w:r>
      <w:r>
        <w:t xml:space="preserve">Nhưng cứ biệt ly như vậy, mình vẫn còn nhiều hổ thẹn, không biết sang năm về còn được gặp hắn nữa không?!</w:t>
      </w:r>
      <w:r>
        <w:br w:type="textWrapping"/>
      </w:r>
      <w:r>
        <w:br w:type="textWrapping"/>
      </w:r>
      <w:r>
        <w:t xml:space="preserve">Mồng bốn Vệ Tích đến cảng Minh Châu, hắn tìm được nơi Thanh Quân đang ngụ, màn đêm buông xuống, hắn không đến gặp Thanh Quân.</w:t>
      </w:r>
      <w:r>
        <w:br w:type="textWrapping"/>
      </w:r>
      <w:r>
        <w:br w:type="textWrapping"/>
      </w:r>
      <w:r>
        <w:t xml:space="preserve">Thẩm Chi Bạc và Thanh Quân uống rượu đến khuya, Thẩm Chi Bạc về phòng nằm, Thanh Quân uống một mình.</w:t>
      </w:r>
      <w:r>
        <w:br w:type="textWrapping"/>
      </w:r>
      <w:r>
        <w:br w:type="textWrapping"/>
      </w:r>
      <w:r>
        <w:t xml:space="preserve">Trông Thanh Quân vậy có lẽ đang đợi người, Vệ Tích biết, y đang chờ hắn.</w:t>
      </w:r>
      <w:r>
        <w:br w:type="textWrapping"/>
      </w:r>
      <w:r>
        <w:br w:type="textWrapping"/>
      </w:r>
      <w:r>
        <w:t xml:space="preserve">Vệ Tích thấy rất rõ cuộc sống sau này, hắn không thể theo Thanh Quân đến Cao Ly được, đúng, nếu như hắn đi theo, Thanh Quân sẽ chăm sóc hắn, cho hắn tiền tài.</w:t>
      </w:r>
      <w:r>
        <w:br w:type="textWrapping"/>
      </w:r>
      <w:r>
        <w:br w:type="textWrapping"/>
      </w:r>
      <w:r>
        <w:t xml:space="preserve">Mà hắn lại chỉ là một kẻ đáng thương, hèn mọn, sống bám vào sự thương hại của người khác.</w:t>
      </w:r>
      <w:r>
        <w:br w:type="textWrapping"/>
      </w:r>
      <w:r>
        <w:br w:type="textWrapping"/>
      </w:r>
      <w:r>
        <w:t xml:space="preserve">Đây không phải thứ hắn muốn.</w:t>
      </w:r>
      <w:r>
        <w:br w:type="textWrapping"/>
      </w:r>
      <w:r>
        <w:br w:type="textWrapping"/>
      </w:r>
      <w:r>
        <w:t xml:space="preserve">Đối với điều mà mình luôn mong muốn, thật ra Vệ Tích cũng không quá chắc chắn.</w:t>
      </w:r>
      <w:r>
        <w:br w:type="textWrapping"/>
      </w:r>
      <w:r>
        <w:br w:type="textWrapping"/>
      </w:r>
      <w:r>
        <w:t xml:space="preserve">Có một số việc hắn không dám nghĩ, không dám vọng tưởng.</w:t>
      </w:r>
      <w:r>
        <w:br w:type="textWrapping"/>
      </w:r>
      <w:r>
        <w:br w:type="textWrapping"/>
      </w:r>
      <w:r>
        <w:t xml:space="preserve">Duyên phận trên thế gian này, đại khái cũng chẳng hơn vầy.</w:t>
      </w:r>
      <w:r>
        <w:br w:type="textWrapping"/>
      </w:r>
      <w:r>
        <w:br w:type="textWrapping"/>
      </w:r>
      <w:r>
        <w:t xml:space="preserve">Vệ Tích không phải là kẻ tinh tế hay ủy mị, sau khi rời khỏi Minh Châu, Vệ Tích quay lại nghề cũ, áp tải hàng hóa, bảo vệ người đến nhà, cầm tiền trừ họa cho người ta.</w:t>
      </w:r>
      <w:r>
        <w:br w:type="textWrapping"/>
      </w:r>
      <w:r>
        <w:br w:type="textWrapping"/>
      </w:r>
      <w:r>
        <w:t xml:space="preserve">Chỗ khác biệt, đó chính là hắn không hề đánh bạc, say rượu, dạo kỹ viện, tùy tiện tiêu tiền nữa.</w:t>
      </w:r>
      <w:r>
        <w:br w:type="textWrapping"/>
      </w:r>
      <w:r>
        <w:br w:type="textWrapping"/>
      </w:r>
      <w:r>
        <w:t xml:space="preserve">Vệ Tích bắt đầu có một hộp gỗ tùy thân, trong hộp gỗ có vàng bạc đúc nén, có vài chiếc trâm ngọc trai, những thứ này chính là thù lao hắn vào sinh ra tử.</w:t>
      </w:r>
      <w:r>
        <w:br w:type="textWrapping"/>
      </w:r>
      <w:r>
        <w:br w:type="textWrapping"/>
      </w:r>
      <w:r>
        <w:t xml:space="preserve">Hộp gỗ càng nặng, vết thương trên người Vệ Tích ngày một tăng.</w:t>
      </w:r>
      <w:r>
        <w:br w:type="textWrapping"/>
      </w:r>
      <w:r>
        <w:br w:type="textWrapping"/>
      </w:r>
      <w:r>
        <w:t xml:space="preserve">Vào đông, Vệ Tích và hơn mười người áp tải một lô đồ quý, từ Giang Nam đến Kinh Thành.</w:t>
      </w:r>
      <w:r>
        <w:br w:type="textWrapping"/>
      </w:r>
      <w:r>
        <w:br w:type="textWrapping"/>
      </w:r>
      <w:r>
        <w:t xml:space="preserve">Trên đường đụng độ bọn cướp, tử thương trầm trọng, Vệ Tích liều mạng bảo vệ hàng hóa, trong tình trạng bị thương, hắn cùng với ba bốn người nữa cùng nhau chạy trốn, đẩy hàng hóa vào kinh thành.</w:t>
      </w:r>
      <w:r>
        <w:br w:type="textWrapping"/>
      </w:r>
      <w:r>
        <w:br w:type="textWrapping"/>
      </w:r>
      <w:r>
        <w:t xml:space="preserve">Đây vốn là một lô đồ cổ muốn chuyển vào nhà vị quan lớn, viên quan đó nghe tin đồ bị đánh cướp thì những tưởng không còn sót lại chút gì, lại không nghĩ chúng gần như toàn vẹn mà được Vệ Tích đưa đến.</w:t>
      </w:r>
      <w:r>
        <w:br w:type="textWrapping"/>
      </w:r>
      <w:r>
        <w:br w:type="textWrapping"/>
      </w:r>
      <w:r>
        <w:t xml:space="preserve">Viên quan đích thân tiếp kiến Vệ Tích, hỏi Vệ Tích bán mạng như vậy có phải cầu chức không. Vệ Tích nghiêng đầu lấy vải cầm máu cánh tay phải, sử dụng cả tay và răng, thắt lại, mới lạnh lùng buông câu: “Cầu tài.” </w:t>
      </w:r>
      <w:r>
        <w:rPr>
          <w:i/>
        </w:rPr>
        <w:t xml:space="preserve">23/ 3wj j2o5 j2t0w j2o5 jp2p 298tj k;34i k;3t’ 209*t jd6Df</w:t>
      </w:r>
      <w:r>
        <w:br w:type="textWrapping"/>
      </w:r>
      <w:r>
        <w:br w:type="textWrapping"/>
      </w:r>
      <w:r>
        <w:t xml:space="preserve">Lấy được thù lao, rời khỏi nơi phủ trạch bề thế, đã là đêm khuya.</w:t>
      </w:r>
      <w:r>
        <w:br w:type="textWrapping"/>
      </w:r>
      <w:r>
        <w:br w:type="textWrapping"/>
      </w:r>
      <w:r>
        <w:t xml:space="preserve">Vết thương trên người Vệ Tích vẫn đang nhỏ máu, toàn thân hắn đều là máu thẫm, bởi vì mất máu mà ý thức cũng có chút mơ hồ.</w:t>
      </w:r>
      <w:r>
        <w:br w:type="textWrapping"/>
      </w:r>
      <w:r>
        <w:br w:type="textWrapping"/>
      </w:r>
      <w:r>
        <w:t xml:space="preserve">Hắn vung mạch đao, lảo đảo bước trên ngã tư đường vắng lặng, muốn tìm y quán băng bó vết thương.</w:t>
      </w:r>
      <w:r>
        <w:br w:type="textWrapping"/>
      </w:r>
      <w:r>
        <w:br w:type="textWrapping"/>
      </w:r>
      <w:r>
        <w:t xml:space="preserve">Vệ Tích đi chưa được bao xa, liền ngồi xuống ngay trước cửa y quán mình trông thấy, dùng chuôi đao gõ ván cửa.</w:t>
      </w:r>
      <w:r>
        <w:br w:type="textWrapping"/>
      </w:r>
      <w:r>
        <w:br w:type="textWrapping"/>
      </w:r>
      <w:r>
        <w:t xml:space="preserve">Y quán vốn đã đóng cửa, hồi lâu sau mới có người ra mở cửa, người đó nhen lửa lên trông thấy dáng vẻ Vệ Tích như vậy, suýt nữa thì chạy trối chết.</w:t>
      </w:r>
      <w:r>
        <w:br w:type="textWrapping"/>
      </w:r>
      <w:r>
        <w:br w:type="textWrapping"/>
      </w:r>
      <w:r>
        <w:t xml:space="preserve">Người Vệ Tích nặng mùi máu tươi, vũ khí lại còn lớn, cũng khó trách học đồ[1] của y quán hoảng sợ.</w:t>
      </w:r>
      <w:r>
        <w:br w:type="textWrapping"/>
      </w:r>
      <w:r>
        <w:br w:type="textWrapping"/>
      </w:r>
      <w:r>
        <w:rPr>
          <w:i/>
        </w:rPr>
        <w:t xml:space="preserve">[1] Người học việc.</w:t>
      </w:r>
      <w:r>
        <w:br w:type="textWrapping"/>
      </w:r>
      <w:r>
        <w:br w:type="textWrapping"/>
      </w:r>
      <w:r>
        <w:t xml:space="preserve">Thất vị nghe thấy tiếng gõ cửa, bèn đi ra kiểm tra, hỏi học đồ xem xảy ra chuyện gì, thì lại thấy người đàn ông bị thương trông khá quen, nhìn kỹ lại, quả đúng là Vệ Tích, liền vội vàng đỡ vào trong nhà.</w:t>
      </w:r>
      <w:r>
        <w:br w:type="textWrapping"/>
      </w:r>
      <w:r>
        <w:br w:type="textWrapping"/>
      </w:r>
      <w:r>
        <w:t xml:space="preserve">Khi Thẩm Chi Bạc đi ra Vệ Tích đã hôn mê,  lặng yên nằm trên sập.</w:t>
      </w:r>
      <w:r>
        <w:br w:type="textWrapping"/>
      </w:r>
      <w:r>
        <w:br w:type="textWrapping"/>
      </w:r>
      <w:r>
        <w:t xml:space="preserve">Nhiều tháng không gặp, giờ người này xuất hiện lần nữa lại là tình trạng cần cứu chữa. Thẩm Chi Bạc cảm thấy mình chẳng ơn nợ gì Vệ Tích, tại sao cái người này cứ mang theo cơ thể toàn thương tích, rồi rơi vào tay của hắn chứ!</w:t>
      </w:r>
      <w:r>
        <w:br w:type="textWrapping"/>
      </w:r>
      <w:r>
        <w:br w:type="textWrapping"/>
      </w:r>
      <w:r>
        <w:t xml:space="preserve">Thất Vị giúp Vệ Tích cởi quần áo dính máu, lúc cởi đến lớp áo trong, một dải lụa đột nhiên bật ra. Dải lụa này vốn gấp gọn gàng, dán chặt vào vạt áo, bởi vậy vì ngực trúng đao mà máu thấm ba tầng quần áo, nhuộm đỏ luôn cả nó.</w:t>
      </w:r>
      <w:r>
        <w:br w:type="textWrapping"/>
      </w:r>
      <w:r>
        <w:br w:type="textWrapping"/>
      </w:r>
      <w:r>
        <w:t xml:space="preserve">Thất Vị lấy nó ra, cả dải lụa đều đỏ thẫm, trông mà giật mình.</w:t>
      </w:r>
      <w:r>
        <w:br w:type="textWrapping"/>
      </w:r>
      <w:r>
        <w:br w:type="textWrapping"/>
      </w:r>
      <w:r>
        <w:t xml:space="preserve">Thẩm Chi Bạc nhìn kỹ tơ lụa, hình thức mảnh lụa không giống như đồ trong nước, cách xâu hạt cũng rất đặc biệt, nhìn như là tơ lụa của Cao Ly.</w:t>
      </w:r>
      <w:r>
        <w:br w:type="textWrapping"/>
      </w:r>
      <w:r>
        <w:br w:type="textWrapping"/>
      </w:r>
      <w:r>
        <w:t xml:space="preserve">Tơ lụa Cao Ly?</w:t>
      </w:r>
      <w:r>
        <w:br w:type="textWrapping"/>
      </w:r>
      <w:r>
        <w:br w:type="textWrapping"/>
      </w:r>
      <w:r>
        <w:t xml:space="preserve">Đây hẳn là đồ của Thanh Quân!</w:t>
      </w:r>
      <w:r>
        <w:br w:type="textWrapping"/>
      </w:r>
      <w:r>
        <w:br w:type="textWrapping"/>
      </w:r>
      <w:r>
        <w:t xml:space="preserve">Thứ luôn mang theo bên người như vậy, tại sao lại rơi vào tay ngươi???</w:t>
      </w:r>
      <w:r>
        <w:br w:type="textWrapping"/>
      </w:r>
      <w:r>
        <w:br w:type="textWrapping"/>
      </w:r>
      <w:r>
        <w:t xml:space="preserve">Mà thôi, nể mặt ngươi là kẻ tình si đấy!</w:t>
      </w:r>
      <w:r>
        <w:br w:type="textWrapping"/>
      </w:r>
      <w:r>
        <w:br w:type="textWrapping"/>
      </w:r>
      <w:r>
        <w:t xml:space="preserve">Thất Vị cởi sạch quần áo của Vệ Tích, cũng khó mà không phát hiện hộp gỗ được buộc trên đai lưng.</w:t>
      </w:r>
      <w:r>
        <w:br w:type="textWrapping"/>
      </w:r>
      <w:r>
        <w:br w:type="textWrapping"/>
      </w:r>
      <w:r>
        <w:t xml:space="preserve">Thẩm Chi Bạc mở hộp gỗ, gần như khi liếc mắt đến hộp gỗ, hắn liền biết thương tích của Vệ Tích từ đâu mà đến.</w:t>
      </w:r>
      <w:r>
        <w:br w:type="textWrapping"/>
      </w:r>
      <w:r>
        <w:br w:type="textWrapping"/>
      </w:r>
      <w:r>
        <w:t xml:space="preserve">Người này hoặc là làm chuyện phạm pháp, hoặc là bán mạng cho người.</w:t>
      </w:r>
      <w:r>
        <w:br w:type="textWrapping"/>
      </w:r>
      <w:r>
        <w:br w:type="textWrapping"/>
      </w:r>
      <w:r>
        <w:t xml:space="preserve">Dưới ánh đèn mờ tối, vết thương trên người Vệ Tích lớn nhỏ không đồng đều, có vài vết thương cũ còn chưa kịp khép miệng, thì lại có thêm vết thương mới.</w:t>
      </w:r>
      <w:r>
        <w:br w:type="textWrapping"/>
      </w:r>
      <w:r>
        <w:br w:type="textWrapping"/>
      </w:r>
      <w:r>
        <w:t xml:space="preserve">Nên bôi thuốc thì bôi thuốc, nên khâu lại thì khâu lại, Thẩm Chi Bạc xắn tay áo, bận bịu lu bù.</w:t>
      </w:r>
      <w:r>
        <w:br w:type="textWrapping"/>
      </w:r>
      <w:r>
        <w:br w:type="textWrapping"/>
      </w:r>
      <w:r>
        <w:t xml:space="preserve">Đêm khuya, vứt Vệ Tích đấy cho Thất Vị trông coi, Thẩm Chi Bạc bắt đầu đánh giá tỉ mỉ dải lụa thẫm máu và hộp gỗ, hắn rơi vào trầm tư.</w:t>
      </w:r>
      <w:r>
        <w:br w:type="textWrapping"/>
      </w:r>
      <w:r>
        <w:br w:type="textWrapping"/>
      </w:r>
      <w:r>
        <w:t xml:space="preserve">Từ khi Thanh Quân quay lại Cao Ly, có gửi hơn bốn, năm lần thư, hầu như mỗi một bức đều sẽ nhắc đến Vệ Tích, hoặc là hỏi Chi Bạc có thấy tung tích của Vệ Tích không, hoặc dặn dò Chi Bạc nếu như gặp Vệ Tích xin hãy thay mình tặng tiền bạc cho hắn.</w:t>
      </w:r>
      <w:r>
        <w:br w:type="textWrapping"/>
      </w:r>
      <w:r>
        <w:br w:type="textWrapping"/>
      </w:r>
      <w:r>
        <w:t xml:space="preserve">Thanh Quân để ý người này đã thành kẻ câm, cũng mất đi chức vụ trước kia, Thanh Quân để ý nơi mà hắn muốn đi.</w:t>
      </w:r>
      <w:r>
        <w:br w:type="textWrapping"/>
      </w:r>
      <w:r>
        <w:br w:type="textWrapping"/>
      </w:r>
      <w:r>
        <w:t xml:space="preserve">Thanh Quân, ngươi trông, hắn cũng không thiếu tiền.</w:t>
      </w:r>
      <w:r>
        <w:br w:type="textWrapping"/>
      </w:r>
      <w:r>
        <w:br w:type="textWrapping"/>
      </w:r>
      <w:r>
        <w:t xml:space="preserve">Chỗ tiền tài châu báu trong hộp gỗ này, cũng đủ khiến cho một người yên tâm mà sống nốt quãng đời còn lại, hơn nữa còn có thể cưới vợ sinh con, mua nhà mua ruộng đất.</w:t>
      </w:r>
      <w:r>
        <w:br w:type="textWrapping"/>
      </w:r>
      <w:r>
        <w:br w:type="textWrapping"/>
      </w:r>
      <w:r>
        <w:t xml:space="preserve">Vệ Tích da dày thịt béo, ngày thứ hai đã tỉnh lại, như chẳng hề hấn gì, nhai nhồm nhoàm chỗ đồ ăn Thất Vị đưa tới. Tay phải hắn còn treo trước ngực, hắn dùng tay trái ăn cơm.</w:t>
      </w:r>
      <w:r>
        <w:br w:type="textWrapping"/>
      </w:r>
      <w:r>
        <w:br w:type="textWrapping"/>
      </w:r>
      <w:r>
        <w:t xml:space="preserve">Tay phải có chỗ bị đâm, là xuyên thẳng qua cánh tay, vết thương nghiêm trọng. Hắn mà muốn dùng đến vũ khí, thì cũng phải nghỉ ngơi đến mấy ngày mới được.</w:t>
      </w:r>
      <w:r>
        <w:br w:type="textWrapping"/>
      </w:r>
      <w:r>
        <w:br w:type="textWrapping"/>
      </w:r>
      <w:r>
        <w:t xml:space="preserve">“Ta thấy ngươi ắt hẳn mang mệnh quý nhân rồi, họ Vệ, ngươi có phải là nên đền đáp ta không hả!”</w:t>
      </w:r>
      <w:r>
        <w:br w:type="textWrapping"/>
      </w:r>
      <w:r>
        <w:br w:type="textWrapping"/>
      </w:r>
      <w:r>
        <w:t xml:space="preserve">Thẩm Chi Bạc đi đến, vứt hộp gỗ lại cho Vệ Tích, Vệ Tích tiếp được nhưng chẳng buồn liếc nhìn, bỏ ngay vào trong ngực.</w:t>
      </w:r>
      <w:r>
        <w:br w:type="textWrapping"/>
      </w:r>
      <w:r>
        <w:br w:type="textWrapping"/>
      </w:r>
      <w:r>
        <w:t xml:space="preserve">“Lụa.”</w:t>
      </w:r>
      <w:r>
        <w:br w:type="textWrapping"/>
      </w:r>
      <w:r>
        <w:br w:type="textWrapping"/>
      </w:r>
      <w:r>
        <w:t xml:space="preserve">Giọng Vệ Tích khàn khàn, hầu như khó bề nhận ra hắn nói cái gì.</w:t>
      </w:r>
      <w:r>
        <w:br w:type="textWrapping"/>
      </w:r>
      <w:r>
        <w:br w:type="textWrapping"/>
      </w:r>
      <w:r>
        <w:t xml:space="preserve">Vẻ mặt Thẩm Chi Bạc thoắt đổi, đầu tiên là ngạc nhiên, sau đó là vui mừng, hắn cả kinh mà nói: “Không thể nào!”</w:t>
      </w:r>
      <w:r>
        <w:br w:type="textWrapping"/>
      </w:r>
      <w:r>
        <w:br w:type="textWrapping"/>
      </w:r>
      <w:r>
        <w:t xml:space="preserve">Vệ Tích không muốn nói gì thêm, chỉ chìa tay ra, đòi Thẩm Chi Bạc dải lụa.</w:t>
      </w:r>
      <w:r>
        <w:br w:type="textWrapping"/>
      </w:r>
      <w:r>
        <w:br w:type="textWrapping"/>
      </w:r>
      <w:r>
        <w:t xml:space="preserve">“Thanh Quân từng nói với ta, y xem hầu hết số sách thuốc, rồi tìm được một phương thuốc trị chứng câm của ngươi. Hẳn y đưa nó cho ngươi đi, mà không nghĩ nó thật sự có hiệu quả.”</w:t>
      </w:r>
      <w:r>
        <w:br w:type="textWrapping"/>
      </w:r>
      <w:r>
        <w:br w:type="textWrapping"/>
      </w:r>
      <w:r>
        <w:t xml:space="preserve">Vệ Tích gật đầu, hắn không thích nói lắm, và hắn vẫn không thể nói chuyện bình thường được.</w:t>
      </w:r>
      <w:r>
        <w:br w:type="textWrapping"/>
      </w:r>
      <w:r>
        <w:br w:type="textWrapping"/>
      </w:r>
      <w:r>
        <w:t xml:space="preserve">“Ăn cơm xong để ta khám họng, lưỡi cho ngươi, đây là chuyện lạ, ta phải ghi rõ lại mới được.”</w:t>
      </w:r>
      <w:r>
        <w:br w:type="textWrapping"/>
      </w:r>
      <w:r>
        <w:br w:type="textWrapping"/>
      </w:r>
      <w:r>
        <w:t xml:space="preserve">Cánh tay duỗi ra của Vệ Tích vẫn chưa rút lại, hắn kiên quyết nhìn chăm chú Thẩm Chi Bạc.</w:t>
      </w:r>
      <w:r>
        <w:br w:type="textWrapping"/>
      </w:r>
      <w:r>
        <w:br w:type="textWrapping"/>
      </w:r>
      <w:r>
        <w:t xml:space="preserve">“Lụa thấm đầy máu loãng, phơi nắng ở ngoài kia kìa, đợi lát sai Thất Vị lấy về trả lại ngươi.”</w:t>
      </w:r>
      <w:r>
        <w:br w:type="textWrapping"/>
      </w:r>
      <w:r>
        <w:br w:type="textWrapping"/>
      </w:r>
      <w:r>
        <w:t xml:space="preserve">Thẩm Chi Bạc không muốn đùa Vệ Tích nữa, đúng như hắn nghĩ, dải lụa kia là của Thanh Quân.</w:t>
      </w:r>
      <w:r>
        <w:br w:type="textWrapping"/>
      </w:r>
      <w:r>
        <w:br w:type="textWrapping"/>
      </w:r>
      <w:r>
        <w:t xml:space="preserve">Vệ Tích ở lại y quán của Thẩm Chi Bạc, ở lại là ở thẳng luôn hai tháng, vết thương ngoài trên người hắn không sao, đã nhanh chóng khép lại. Sau Thẩm Chi Bạc bắt tay vào điều trị chứng câm của Vệ Tích, nghiên cứu thuốc, quan sát hiệu quả điều trị.</w:t>
      </w:r>
      <w:r>
        <w:br w:type="textWrapping"/>
      </w:r>
      <w:r>
        <w:br w:type="textWrapping"/>
      </w:r>
      <w:r>
        <w:t xml:space="preserve">Rời khỏi y quán, tiếng nói của Vệ Tích vẫn không quá rõ, nhưng tốt hơn nhiều so với trước kia, hắn nói mười câu thì đã có thể nghe được đến bốn năm câu.</w:t>
      </w:r>
      <w:r>
        <w:br w:type="textWrapping"/>
      </w:r>
      <w:r>
        <w:br w:type="textWrapping"/>
      </w:r>
      <w:r>
        <w:t xml:space="preserve">Thẩm Chi Bạc từng hỏi công việc của Vệ Tích, biết Vệ Tích đang áp tải hàng hóa.</w:t>
      </w:r>
      <w:r>
        <w:br w:type="textWrapping"/>
      </w:r>
      <w:r>
        <w:br w:type="textWrapping"/>
      </w:r>
      <w:r>
        <w:t xml:space="preserve">“Nếu muốn liều mình cầu tài, tại sao không buôn bán thương phẩm? Phó mạng cho biển lớn bao la vạn dặm, hoặc là xương cốt vùi sóng lớn, hoặc là đến lúc vận chuyển thu lợi thiên kim.”</w:t>
      </w:r>
      <w:r>
        <w:br w:type="textWrapping"/>
      </w:r>
      <w:r>
        <w:br w:type="textWrapping"/>
      </w:r>
      <w:r>
        <w:t xml:space="preserve">Không có bất kỳ nghề nào càng nguy hiểm lại càng thu lợi nhiều so được với hải mậu.</w:t>
      </w:r>
      <w:r>
        <w:br w:type="textWrapping"/>
      </w:r>
      <w:r>
        <w:br w:type="textWrapping"/>
      </w:r>
      <w:r>
        <w:t xml:space="preserve">“Không giỏi buôn bán.”</w:t>
      </w:r>
      <w:r>
        <w:br w:type="textWrapping"/>
      </w:r>
      <w:r>
        <w:br w:type="textWrapping"/>
      </w:r>
      <w:r>
        <w:t xml:space="preserve">Vệ Tích nói bốn chữ này, thậm chí khá rành rọt.</w:t>
      </w:r>
      <w:r>
        <w:br w:type="textWrapping"/>
      </w:r>
      <w:r>
        <w:br w:type="textWrapping"/>
      </w:r>
      <w:r>
        <w:t xml:space="preserve">“Cũng được, đồ trong ngực ngươi ít nhất cũng trị giá năm sáu chục lượng vàng ha? Chi bằng mua đất mua ruộng đi, sinh con đẻ cái hương khói truyền thừa, cuộc sống êm đềm qua ngày.”</w:t>
      </w:r>
      <w:r>
        <w:br w:type="textWrapping"/>
      </w:r>
      <w:r>
        <w:br w:type="textWrapping"/>
      </w:r>
      <w:r>
        <w:t xml:space="preserve">Thẩm Chi Bạc là người thông minh, những lời này của hắn là để thăm dò Vệ Tích.</w:t>
      </w:r>
      <w:r>
        <w:br w:type="textWrapping"/>
      </w:r>
      <w:r>
        <w:br w:type="textWrapping"/>
      </w:r>
      <w:r>
        <w:t xml:space="preserve">“Lòng ta không ở nơi này.”</w:t>
      </w:r>
      <w:r>
        <w:br w:type="textWrapping"/>
      </w:r>
      <w:r>
        <w:br w:type="textWrapping"/>
      </w:r>
      <w:r>
        <w:t xml:space="preserve">Vệ Tích cực kỳ hờ hững, còn nhỏ nếm hết gian khổ đời người, suốt đời côi cút, quái gở lại lạnh lùng.</w:t>
      </w:r>
      <w:r>
        <w:br w:type="textWrapping"/>
      </w:r>
      <w:r>
        <w:br w:type="textWrapping"/>
      </w:r>
      <w:r>
        <w:t xml:space="preserve">Thẩm Chi Bạc nhớ đến dải lụa đỏ thẫm kia, có lẽ hắn hiểu được thứ mà Vệ Tích kiếm tìm.</w:t>
      </w:r>
      <w:r>
        <w:br w:type="textWrapping"/>
      </w:r>
      <w:r>
        <w:br w:type="textWrapping"/>
      </w:r>
      <w:r>
        <w:t xml:space="preserve">Tết sắp đến, xung quanh giăng đèn kết hoa, cực kỳ náo nhiệt. Vào lúc tiết mừng xuân, Vệ Tích từ biệt Thẩm Chi Bạc.</w:t>
      </w:r>
      <w:r>
        <w:br w:type="textWrapping"/>
      </w:r>
      <w:r>
        <w:br w:type="textWrapping"/>
      </w:r>
      <w:r>
        <w:t xml:space="preserve">“Thanh Quân từng gửi thư cho ta, dặn ta nếu gặp được ngươi thì thay y tạ ơn. Mà ta nghĩ ngươi cũng không thiếu vàng bạc.”</w:t>
      </w:r>
      <w:r>
        <w:br w:type="textWrapping"/>
      </w:r>
      <w:r>
        <w:br w:type="textWrapping"/>
      </w:r>
      <w:r>
        <w:t xml:space="preserve">Y quán Thẩm Chi Bạc đóng cửa, hắn suốt ngày thưởng trà ngắm hoa, thong dong vui đùa.</w:t>
      </w:r>
      <w:r>
        <w:br w:type="textWrapping"/>
      </w:r>
      <w:r>
        <w:br w:type="textWrapping"/>
      </w:r>
      <w:r>
        <w:t xml:space="preserve">Dù có là lời này, Vệ Tích cũng vẫn cúi đầu gấp quần áo, im lặng.</w:t>
      </w:r>
      <w:r>
        <w:br w:type="textWrapping"/>
      </w:r>
      <w:r>
        <w:br w:type="textWrapping"/>
      </w:r>
      <w:r>
        <w:t xml:space="preserve">Thất Vị lấy hết bình lớn bình nhỏ lại đến túi lớn túi nhỏ ra, nhét vào bọc hành lý của Vệ Tích, mà cũng chỉ là chút thuốc trị viêm, còn cả một ít dược liệu.</w:t>
      </w:r>
      <w:r>
        <w:br w:type="textWrapping"/>
      </w:r>
      <w:r>
        <w:br w:type="textWrapping"/>
      </w:r>
      <w:r>
        <w:t xml:space="preserve">“Nhân thế khổ đoản a~”</w:t>
      </w:r>
      <w:r>
        <w:br w:type="textWrapping"/>
      </w:r>
      <w:r>
        <w:br w:type="textWrapping"/>
      </w:r>
      <w:r>
        <w:t xml:space="preserve">Thẩm Chi Bạc lấy một bức thư từ trong tay áo ra, đưa cho Vệ Tích.</w:t>
      </w:r>
      <w:r>
        <w:br w:type="textWrapping"/>
      </w:r>
      <w:r>
        <w:br w:type="textWrapping"/>
      </w:r>
      <w:r>
        <w:t xml:space="preserve">Vệ Tích nghi ngờ nhận lấy, để cùng đám quần áo đồ đạc vào trong bọc hành lý.”</w:t>
      </w:r>
      <w:r>
        <w:br w:type="textWrapping"/>
      </w:r>
      <w:r>
        <w:br w:type="textWrapping"/>
      </w:r>
      <w:r>
        <w:t xml:space="preserve">“Người xưa có câu: Bẻ hoa ngay lúc hoa đương thì, đợi rồi hoa héo ngắt chi cành tàn.[2]“</w:t>
      </w:r>
      <w:r>
        <w:br w:type="textWrapping"/>
      </w:r>
      <w:r>
        <w:br w:type="textWrapping"/>
      </w:r>
      <w:r>
        <w:rPr>
          <w:i/>
        </w:rPr>
        <w:t xml:space="preserve">[2] Trích từ bài Kim Lũ Y (Áo tơ vàng) của nữ sĩ Đỗ Thu Nương thời Đường, hiện rất nhiều bản dịch tiếng Việt rồi, mọi người có thể tham khảo thêm.</w:t>
      </w:r>
      <w:r>
        <w:br w:type="textWrapping"/>
      </w:r>
      <w:r>
        <w:br w:type="textWrapping"/>
      </w:r>
      <w:r>
        <w:t xml:space="preserve">Thẩm Chi Bạc cười đến là thâm thúy.</w:t>
      </w:r>
      <w:r>
        <w:br w:type="textWrapping"/>
      </w:r>
      <w:r>
        <w:br w:type="textWrapping"/>
      </w:r>
      <w:r>
        <w:t xml:space="preserve">Đây là một bức thư Thanh Quân gửi cho Thẩm Chi Bạc, trên thư có lưu rõ địa chỉ của Thanh Quân ở cảng Lễ Thành.</w:t>
      </w:r>
      <w:r>
        <w:br w:type="textWrapping"/>
      </w:r>
      <w:r>
        <w:br w:type="textWrapping"/>
      </w:r>
    </w:p>
    <w:p>
      <w:pPr>
        <w:pStyle w:val="Heading2"/>
      </w:pPr>
      <w:bookmarkStart w:id="51" w:name="chương-24"/>
      <w:bookmarkEnd w:id="51"/>
      <w:r>
        <w:t xml:space="preserve">24. Chương 24</w:t>
      </w:r>
    </w:p>
    <w:p>
      <w:pPr>
        <w:pStyle w:val="Compact"/>
      </w:pPr>
      <w:r>
        <w:br w:type="textWrapping"/>
      </w:r>
      <w:r>
        <w:br w:type="textWrapping"/>
      </w:r>
      <w:r>
        <w:t xml:space="preserve">Sáng sớm ở Cảng Lễ Thành rất náo nhiệt, thuyền đánh cá cập bờ, cá biển tươi rói được mang ra khỏi khoang thuyền; thuyền buôn và thuyền khách thả neo, dỡ hàng hóa, trả khách.</w:t>
      </w:r>
      <w:r>
        <w:br w:type="textWrapping"/>
      </w:r>
      <w:r>
        <w:br w:type="textWrapping"/>
      </w:r>
      <w:r>
        <w:t xml:space="preserve">Vệ Tích bước bước đầu tiên lên cảng liền phát hiện ra, nơi đất khách quê người, vậy mà lại có rất nhiều người Hoa, có thương nhân theo thuyền đi buôn bán, và số đông là thủy thủ. Chính Vệ Tích cũng lấy thân phận là thủy thủ để lên thuyền buôn, đến cảng Lễ Thành.</w:t>
      </w:r>
      <w:r>
        <w:br w:type="textWrapping"/>
      </w:r>
      <w:r>
        <w:br w:type="textWrapping"/>
      </w:r>
      <w:r>
        <w:t xml:space="preserve">Thủy thủ cùng thuyền nói với Vệ Tích, địa chỉ mà hắn muốn tìm nằm ngay trên con phố náo nhiệt nhất cảng Lễ Thành, chỗ đó là nơi tập trung hàng hóa muôn nơi của Cao Ly, cũng có rất nhiều đồ quý hiếm của nước ngoài, người môi giới hay thương nhân đi biển đều ghé qua đó.</w:t>
      </w:r>
      <w:r>
        <w:br w:type="textWrapping"/>
      </w:r>
      <w:r>
        <w:br w:type="textWrapping"/>
      </w:r>
      <w:r>
        <w:t xml:space="preserve">Vệ Tích không vội vào đó, hắn theo bọn họ vào quán trọ, rửa mặt chải đầu, nghỉ ngơi đôi chút.</w:t>
      </w:r>
      <w:r>
        <w:br w:type="textWrapping"/>
      </w:r>
      <w:r>
        <w:br w:type="textWrapping"/>
      </w:r>
      <w:r>
        <w:t xml:space="preserve">Nằm trên giường gỗ đơn sơ, Vệ Tích lấy dải lụa từ trong lòng ra, vuốt ve, trên mảnh lụa đã sớm không còn mùi hương của Thanh Quân.</w:t>
      </w:r>
      <w:r>
        <w:br w:type="textWrapping"/>
      </w:r>
      <w:r>
        <w:br w:type="textWrapping"/>
      </w:r>
      <w:r>
        <w:t xml:space="preserve">Từ dạo chia ly ở Minh Châu, đã có hơn mười tháng, Vệ Tích rất nhớ Thanh Quân.</w:t>
      </w:r>
      <w:r>
        <w:br w:type="textWrapping"/>
      </w:r>
      <w:r>
        <w:br w:type="textWrapping"/>
      </w:r>
      <w:r>
        <w:t xml:space="preserve">Thương nhớ lắng sâu trong tim, hắn đã không nhớ nhiều đến lúc Thanh Quân thuở thiếu thời nữa, thứ hắn nhớ, chính là cái ôm dưới chân Hoa Sơn, còn có sự triền miên trong đêm mưa ấy.</w:t>
      </w:r>
      <w:r>
        <w:br w:type="textWrapping"/>
      </w:r>
      <w:r>
        <w:br w:type="textWrapping"/>
      </w:r>
      <w:r>
        <w:t xml:space="preserve">Chiều xuống, Vệ Tích phủ thêm áo choàng, đeo hầu bao bên hông, hắn mặc quần áo thương nhân, không đeo vũ khí, nhằm tránh gây sự chú ý.</w:t>
      </w:r>
      <w:r>
        <w:br w:type="textWrapping"/>
      </w:r>
      <w:r>
        <w:br w:type="textWrapping"/>
      </w:r>
      <w:r>
        <w:t xml:space="preserve">Trong thư Thanh Quân gửi Thẩm Chi Bạc có nói, nơi ở của mình ở cảng Lễ Thành nằm ở đầu hẻm hàng bên phải con phố chính Vĩnh Xương tập trung hàng hóa, trong viện có một cây hải đường, cửa có treo biển gỗ “Đan Thanh”.</w:t>
      </w:r>
      <w:r>
        <w:br w:type="textWrapping"/>
      </w:r>
      <w:r>
        <w:br w:type="textWrapping"/>
      </w:r>
      <w:r>
        <w:t xml:space="preserve">Miêu tả kỹ lưỡng như vậy, Vệ Tích chẳng tốn mấy sức đã tìm được.</w:t>
      </w:r>
      <w:r>
        <w:br w:type="textWrapping"/>
      </w:r>
      <w:r>
        <w:br w:type="textWrapping"/>
      </w:r>
      <w:r>
        <w:t xml:space="preserve">Thương nhân tề tựu trên phố chính, Vệ Tích mặc chiếc áo khoác nâu sồng, thắt lưng đeo ngọc bội, tóc đen nhánh chải gọn gàng trong mũ tiêu dao[0], có thể thấy được trâm thanh ngọc lấp ló trong mũ.</w:t>
      </w:r>
      <w:r>
        <w:br w:type="textWrapping"/>
      </w:r>
      <w:r>
        <w:br w:type="textWrapping"/>
      </w:r>
      <w:r>
        <w:rPr>
          <w:i/>
        </w:rPr>
        <w:t xml:space="preserve">[0] Mũ tiêu dao có rất nhiều loại, đặc điểm chung là đều gói gọn tóc và có hai tua dài buông rủ phía sau. Đây</w:t>
      </w:r>
      <w:r>
        <w:br w:type="textWrapping"/>
      </w:r>
      <w:r>
        <w:br w:type="textWrapping"/>
      </w:r>
      <w:r>
        <w:t xml:space="preserve">Đây là một người đàn ông trẻ tuổi chín chắn giàu có, thân hình cao lớn, mắt mũi kiên nghị, xương mũi cao ngất, có đôi môi đẹp khẽ nhếch.</w:t>
      </w:r>
      <w:r>
        <w:br w:type="textWrapping"/>
      </w:r>
      <w:r>
        <w:br w:type="textWrapping"/>
      </w:r>
      <w:r>
        <w:t xml:space="preserve">Chiều xuân, Hải Đường tiễn khách ra ngoài liền thấy một người đàn ông trẻ tuổi đứng ngoài cửa, mặc trang phục người Hoa, trông rất quen mắt. Nhìn kỹ, đúng là Vệ Tích, Hải Đường mừng rỡ kéo tay áo Vệ Tích, gọi với vào viện kêu chủ nhân.</w:t>
      </w:r>
      <w:r>
        <w:br w:type="textWrapping"/>
      </w:r>
      <w:r>
        <w:br w:type="textWrapping"/>
      </w:r>
      <w:r>
        <w:t xml:space="preserve">Buổi tối, Thanh Quân đãi tiệc Vệ Tích trong viện. Đồ ăn phong phú, rượu ngon, còn cả đêm trăng thanh nhã.</w:t>
      </w:r>
      <w:r>
        <w:br w:type="textWrapping"/>
      </w:r>
      <w:r>
        <w:br w:type="textWrapping"/>
      </w:r>
      <w:r>
        <w:t xml:space="preserve">Vệ Tích thoải mái ăn uống, dường như mọi thích thú lúc này của hắn đều đổ dồn vào đó. Thanh Quân uống rất ít rượu, cũng không nói nhiều.</w:t>
      </w:r>
      <w:r>
        <w:br w:type="textWrapping"/>
      </w:r>
      <w:r>
        <w:br w:type="textWrapping"/>
      </w:r>
      <w:r>
        <w:t xml:space="preserve">Ban ngày, Hải Đường mừng rỡ gọi to ở ngoài viện, Thanh Quân đi ra xem thử, y liếc mắt là nhận ra Vệ Tích.</w:t>
      </w:r>
      <w:r>
        <w:br w:type="textWrapping"/>
      </w:r>
      <w:r>
        <w:br w:type="textWrapping"/>
      </w:r>
      <w:r>
        <w:t xml:space="preserve">“Khi nào thì thuyền quay đầu?”</w:t>
      </w:r>
      <w:r>
        <w:br w:type="textWrapping"/>
      </w:r>
      <w:r>
        <w:br w:type="textWrapping"/>
      </w:r>
      <w:r>
        <w:t xml:space="preserve">Thông qua trò chuyện, biết Vệ Tích mang thân phận thủy thủ, theo thuyền đến.</w:t>
      </w:r>
      <w:r>
        <w:br w:type="textWrapping"/>
      </w:r>
      <w:r>
        <w:br w:type="textWrapping"/>
      </w:r>
      <w:r>
        <w:t xml:space="preserve">“Tháng sáu.”</w:t>
      </w:r>
      <w:r>
        <w:br w:type="textWrapping"/>
      </w:r>
      <w:r>
        <w:br w:type="textWrapping"/>
      </w:r>
      <w:r>
        <w:t xml:space="preserve">“Vậy ở lại đây đi, tiện mọi việc.”</w:t>
      </w:r>
      <w:r>
        <w:br w:type="textWrapping"/>
      </w:r>
      <w:r>
        <w:br w:type="textWrapping"/>
      </w:r>
      <w:r>
        <w:t xml:space="preserve">Ban ngày khi Thanh Quân mời Vệ Tích vào nhà, y gọi Hải Đường đi châm trà, thì Vệ Tích mở miệng: “Không cần.”</w:t>
      </w:r>
      <w:r>
        <w:br w:type="textWrapping"/>
      </w:r>
      <w:r>
        <w:br w:type="textWrapping"/>
      </w:r>
      <w:r>
        <w:t xml:space="preserve">Chỉ hai chữ thôi, khiến cơ thể Thanh Quân đột nhiên cứng còng, y ngước nhìn Vệ Tích, ánh mắt khiếp sợ xen lẫn vui mừng.</w:t>
      </w:r>
      <w:r>
        <w:br w:type="textWrapping"/>
      </w:r>
      <w:r>
        <w:br w:type="textWrapping"/>
      </w:r>
      <w:r>
        <w:t xml:space="preserve">Vệ Tích cười, thầm nghĩ vẫn dọa Thanh Quân sợ kìa.</w:t>
      </w:r>
      <w:r>
        <w:br w:type="textWrapping"/>
      </w:r>
      <w:r>
        <w:br w:type="textWrapping"/>
      </w:r>
      <w:r>
        <w:t xml:space="preserve">Uống vài chén rượu, Vệ Tích hơi say, hắn không nói được nhiều, cũng chưa thể nói lưu loát, phần lớn thời gian hắn đều chỉ im lặng nhìn Thanh Quân.</w:t>
      </w:r>
      <w:r>
        <w:br w:type="textWrapping"/>
      </w:r>
      <w:r>
        <w:br w:type="textWrapping"/>
      </w:r>
      <w:r>
        <w:t xml:space="preserve">Hắn không che giấu sự say đắm của mình, Thanh Quân cũng không né tránh ánh mắt hắn.</w:t>
      </w:r>
      <w:r>
        <w:br w:type="textWrapping"/>
      </w:r>
      <w:r>
        <w:br w:type="textWrapping"/>
      </w:r>
      <w:r>
        <w:t xml:space="preserve">Mấy tháng nay về cảng Lễ Thành, cuộc sống của Thanh Quân vẫn yên tĩnh, có lúc y sẽ nhớ đến Vệ Tích, cho nên có vài bận y nhắc đến Vệ Tích khi viết thư cho Thẩm Chi Bạc.</w:t>
      </w:r>
      <w:r>
        <w:br w:type="textWrapping"/>
      </w:r>
      <w:r>
        <w:br w:type="textWrapping"/>
      </w:r>
      <w:r>
        <w:t xml:space="preserve">Y lo lắng Vệ Tích đi đâu, có một dạo y cho là Vệ Tích có dự tính của riêng hắn. Lạ là, chiều hôm nay, trông thấy Vệ Tích ở cửa, lòng y cũng không quá ngạc nhiên.</w:t>
      </w:r>
      <w:r>
        <w:br w:type="textWrapping"/>
      </w:r>
      <w:r>
        <w:br w:type="textWrapping"/>
      </w:r>
      <w:r>
        <w:t xml:space="preserve">Người này âm thầm lặng lẽ theo mình nhiều năm, hắn bị tình cảm giăng lối, không cách nào giải thoát.</w:t>
      </w:r>
      <w:r>
        <w:br w:type="textWrapping"/>
      </w:r>
      <w:r>
        <w:br w:type="textWrapping"/>
      </w:r>
      <w:r>
        <w:t xml:space="preserve">Ngôi nhà của Thanh Quân không nhỏ, phòng và sân phía Tây để dùng nơi làm màu vẽ, có hai công nhân. Trừ bỏ hai người này, trong viện còn có một người hầu nấu cơm, vẩy nước quét tước. Họ đều là người Cao Ly.</w:t>
      </w:r>
      <w:r>
        <w:br w:type="textWrapping"/>
      </w:r>
      <w:r>
        <w:br w:type="textWrapping"/>
      </w:r>
      <w:r>
        <w:t xml:space="preserve">Phòng Vệ Tích là đằng Đông, nằm ở một bên phòng Thanh Quân, giữa phòng hai người có cách một căn phòng nhỏ của Hải Đường.</w:t>
      </w:r>
      <w:r>
        <w:br w:type="textWrapping"/>
      </w:r>
      <w:r>
        <w:br w:type="textWrapping"/>
      </w:r>
      <w:r>
        <w:t xml:space="preserve">Hải Đường dọn dẹp căn phòng, trải đệm chăn sạch sẽ, đốt nến lên, có thể thấy được căn phòng khá là rộng rãi thoải mái. Ban đêm, Vệ Tích nằm ở đây, không vào được giấc, hắn lắng nghe tiếng động trong viện thật cẩn thận.</w:t>
      </w:r>
      <w:r>
        <w:br w:type="textWrapping"/>
      </w:r>
      <w:r>
        <w:br w:type="textWrapping"/>
      </w:r>
      <w:r>
        <w:t xml:space="preserve">Đợi cửa phòng Hải Đường đóng lại, hơn nữa còn im bặt, Vệ Tích mới đứng dậy.</w:t>
      </w:r>
      <w:r>
        <w:br w:type="textWrapping"/>
      </w:r>
      <w:r>
        <w:br w:type="textWrapping"/>
      </w:r>
      <w:r>
        <w:t xml:space="preserve">Hắn đi đến phòng ngủ của Thanh Quân, đèn trong phòng y vẫn sáng, đứng ngoài cửa sổ có thể thấy bóng nghiêng Thanh Quân đang ngồi gảy bàn tính trước thư án, hình như đang tính toán sổ sách.</w:t>
      </w:r>
      <w:r>
        <w:br w:type="textWrapping"/>
      </w:r>
      <w:r>
        <w:br w:type="textWrapping"/>
      </w:r>
      <w:r>
        <w:t xml:space="preserve">Vệ Tích đứng lặng ngoài cửa sổ, Thanh Quân cũng cảm nhận được hắn, tiếng bàn tính dừng lại, nhưng y không ngẩng đầu lên xem.</w:t>
      </w:r>
      <w:r>
        <w:br w:type="textWrapping"/>
      </w:r>
      <w:r>
        <w:br w:type="textWrapping"/>
      </w:r>
      <w:r>
        <w:t xml:space="preserve">Cũng không cần thiết, là Vệ Tích.</w:t>
      </w:r>
      <w:r>
        <w:br w:type="textWrapping"/>
      </w:r>
      <w:r>
        <w:br w:type="textWrapping"/>
      </w:r>
      <w:r>
        <w:t xml:space="preserve">Thanh Quân biết rõ.</w:t>
      </w:r>
      <w:r>
        <w:br w:type="textWrapping"/>
      </w:r>
      <w:r>
        <w:br w:type="textWrapping"/>
      </w:r>
      <w:r>
        <w:t xml:space="preserve">Tiếng bàn tính vang lên lần nữa, Thanh Quân không bị quấy rầy quá nhiều vì chuyện Vệ Tích đêm khuya đến tìm, vì trong nháy mắt lúc Vệ Tích xuất hiện ngoài cửa, y đã hiểu.</w:t>
      </w:r>
      <w:r>
        <w:br w:type="textWrapping"/>
      </w:r>
      <w:r>
        <w:br w:type="textWrapping"/>
      </w:r>
      <w:r>
        <w:t xml:space="preserve">Vệ Tích ngoài cửa sổ chần chừ, hắn tự hỏi bản thân, nghĩ đến Thanh Quân, hắn không phải kẻ thích tự hỏi, nhưng về Thanh Quân, hắn lại từng tự hỏi thật nhiều, thật nhiều lần.</w:t>
      </w:r>
      <w:r>
        <w:br w:type="textWrapping"/>
      </w:r>
      <w:r>
        <w:br w:type="textWrapping"/>
      </w:r>
      <w:r>
        <w:t xml:space="preserve">Đẩy cửa phòng ra, Vệ Tích bước vào phòng Thanh Quân, ngửi thấy mùi ngải cứu, đó là mùi hương trừ thấp khí[1]</w:t>
      </w:r>
      <w:r>
        <w:br w:type="textWrapping"/>
      </w:r>
      <w:r>
        <w:br w:type="textWrapping"/>
      </w:r>
      <w:r>
        <w:rPr>
          <w:i/>
        </w:rPr>
        <w:t xml:space="preserve">[1] Thấp khí là một khái niệm trong y cổ truyền, ý là không khí ẩm thấp gây tổn hại đến dương khí, khiến con người sinh bệnh.</w:t>
      </w:r>
      <w:r>
        <w:br w:type="textWrapping"/>
      </w:r>
      <w:r>
        <w:br w:type="textWrapping"/>
      </w:r>
      <w:r>
        <w:t xml:space="preserve">Nghe thấy tiếng cửa, Thanh Quân đứng dậy, y bình tĩnh nhìn Vệ Tích.</w:t>
      </w:r>
      <w:r>
        <w:br w:type="textWrapping"/>
      </w:r>
      <w:r>
        <w:br w:type="textWrapping"/>
      </w:r>
      <w:r>
        <w:t xml:space="preserve">Tóc Thanh Quân đã gội, buông hờ, trừ vậy ra, quần áo y còn kín kẽ, cổ áo cao cao che hết cổ, kín chặt, bất khả xâm phạm.</w:t>
      </w:r>
      <w:r>
        <w:br w:type="textWrapping"/>
      </w:r>
      <w:r>
        <w:br w:type="textWrapping"/>
      </w:r>
      <w:r>
        <w:t xml:space="preserve">Hai người im lặng, bốn mắt nhìn nhau.</w:t>
      </w:r>
      <w:r>
        <w:br w:type="textWrapping"/>
      </w:r>
      <w:r>
        <w:br w:type="textWrapping"/>
      </w:r>
      <w:r>
        <w:t xml:space="preserve">Ngón tay Vệ Tích nhanh chóng bóp tắt đèn trên bàn, xung quanh đột nhiên tối sẫm, sau khi mắt quen với mờ tối nương theo ánh trăng vằng vặc, bọn họ vẫn có thể thấy rõ đối phương.</w:t>
      </w:r>
      <w:r>
        <w:br w:type="textWrapping"/>
      </w:r>
      <w:r>
        <w:br w:type="textWrapping"/>
      </w:r>
      <w:r>
        <w:t xml:space="preserve">Vệ Tích kề gần Thanh Quân, hắn ôm siết lấy Thanh Quân, Thanh Quân không tránh, ánh mắt y rất bình tĩnh.</w:t>
      </w:r>
      <w:r>
        <w:br w:type="textWrapping"/>
      </w:r>
      <w:r>
        <w:br w:type="textWrapping"/>
      </w:r>
      <w:r>
        <w:t xml:space="preserve">Y ngửi thấy được mùi của Vệ Tích, cảm nhận được nhiệt độ cơ thể cực nóng của Vệ Tích xuyên qua quần áo truyền đến.</w:t>
      </w:r>
      <w:r>
        <w:br w:type="textWrapping"/>
      </w:r>
      <w:r>
        <w:br w:type="textWrapping"/>
      </w:r>
      <w:r>
        <w:t xml:space="preserve">“Điện hạ.”</w:t>
      </w:r>
      <w:r>
        <w:br w:type="textWrapping"/>
      </w:r>
      <w:r>
        <w:br w:type="textWrapping"/>
      </w:r>
      <w:r>
        <w:t xml:space="preserve">Vệ Tích dùng giọng hơi khàn gọi, hắn không gọi tên Thanh Quân.</w:t>
      </w:r>
      <w:r>
        <w:br w:type="textWrapping"/>
      </w:r>
      <w:r>
        <w:br w:type="textWrapping"/>
      </w:r>
      <w:r>
        <w:t xml:space="preserve">Thanh Quân nâng tay che lại ánh mắt của Vệ Tích, đôi mắt kia, thâm tình mà cố chấp, cho dù là trong hôn ám, vẫn nóng như muốn thiêu đốt.</w:t>
      </w:r>
      <w:r>
        <w:br w:type="textWrapping"/>
      </w:r>
      <w:r>
        <w:br w:type="textWrapping"/>
      </w:r>
      <w:r>
        <w:t xml:space="preserve">Mất đi thị giác, Vệ Tích dùng cằm cọ nhẹ tóc, cổ Thanh Quân, ngón tay hắn lần đến khóe môi Thanh Quân, môi hắn dán lên ngay sau đó.</w:t>
      </w:r>
      <w:r>
        <w:br w:type="textWrapping"/>
      </w:r>
      <w:r>
        <w:br w:type="textWrapping"/>
      </w:r>
      <w:r>
        <w:t xml:space="preserve">Đây là một nụ hôn, là một cái hôn thương nhớ.</w:t>
      </w:r>
      <w:r>
        <w:br w:type="textWrapping"/>
      </w:r>
      <w:r>
        <w:br w:type="textWrapping"/>
      </w:r>
      <w:r>
        <w:t xml:space="preserve">Từ nông đến sâu.</w:t>
      </w:r>
      <w:r>
        <w:br w:type="textWrapping"/>
      </w:r>
      <w:r>
        <w:br w:type="textWrapping"/>
      </w:r>
      <w:r>
        <w:t xml:space="preserve">Ngón tay Vệ Tích sờ lên cổ áo Thanh Quân, đưa tay thăm dò vào vạt áo, hắn vuốt ve cổ Thanh Quân, hắn không đụng đến đai lưng của Thanh Quân, cũng không có hành vi vượt quá ranh giới hơn thế.</w:t>
      </w:r>
      <w:r>
        <w:br w:type="textWrapping"/>
      </w:r>
      <w:r>
        <w:br w:type="textWrapping"/>
      </w:r>
      <w:r>
        <w:t xml:space="preserve">Hai người tách ra, tóc Thanh Quân rủ xuống, rơi xuống vai, cổ áo hơi lộn xộn, ngoài ra không có gì khác.</w:t>
      </w:r>
      <w:r>
        <w:br w:type="textWrapping"/>
      </w:r>
      <w:r>
        <w:br w:type="textWrapping"/>
      </w:r>
      <w:r>
        <w:t xml:space="preserve">“Điện hạ.”</w:t>
      </w:r>
      <w:r>
        <w:br w:type="textWrapping"/>
      </w:r>
      <w:r>
        <w:br w:type="textWrapping"/>
      </w:r>
      <w:r>
        <w:t xml:space="preserve">Vẫn là tiếng gọi khàn nhẹ như cũ, càng nhu tình.</w:t>
      </w:r>
      <w:r>
        <w:br w:type="textWrapping"/>
      </w:r>
      <w:r>
        <w:br w:type="textWrapping"/>
      </w:r>
      <w:r>
        <w:t xml:space="preserve">“Nếu còn tiếp tục không nói, ta liền cho là ngươi đồng ý.”</w:t>
      </w:r>
      <w:r>
        <w:br w:type="textWrapping"/>
      </w:r>
      <w:r>
        <w:br w:type="textWrapping"/>
      </w:r>
      <w:r>
        <w:t xml:space="preserve">Vệ Tích se sẽ, tay hắn dán bên hông Thanh Quân, chỉ cần cởi móc đai ngọc, hắn liền có thể cởi quần áo của Thanh Quân. Sự yên lặng của Thanh Quân cực kỳ mê người, nhưng mỗi khi Vệ Tích hồi tưởng lại đêm trước kia, cũng sẽ nghĩ một vấn đề phức tạp đó là: Y không tình nguyện.</w:t>
      </w:r>
      <w:r>
        <w:br w:type="textWrapping"/>
      </w:r>
      <w:r>
        <w:br w:type="textWrapping"/>
      </w:r>
      <w:r>
        <w:t xml:space="preserve">“Thanh Quân.”</w:t>
      </w:r>
      <w:r>
        <w:br w:type="textWrapping"/>
      </w:r>
      <w:r>
        <w:br w:type="textWrapping"/>
      </w:r>
      <w:r>
        <w:t xml:space="preserve">Thanh Quân sửa đúng cách gọi của Vệ Tích, y đã không còn là điện hạ gì gì đó, y không nhận thân phận này.</w:t>
      </w:r>
      <w:r>
        <w:br w:type="textWrapping"/>
      </w:r>
      <w:r>
        <w:br w:type="textWrapping"/>
      </w:r>
      <w:r>
        <w:t xml:space="preserve">“Thanh Quân.”</w:t>
      </w:r>
      <w:r>
        <w:br w:type="textWrapping"/>
      </w:r>
      <w:r>
        <w:br w:type="textWrapping"/>
      </w:r>
      <w:r>
        <w:t xml:space="preserve">Lần đầu tiên vệ Tích thốt lên hai tiếng này, giọng nói của hắn trầm xuống sâu xa.</w:t>
      </w:r>
      <w:r>
        <w:br w:type="textWrapping"/>
      </w:r>
      <w:r>
        <w:br w:type="textWrapping"/>
      </w:r>
      <w:r>
        <w:t xml:space="preserve">Thanh Quân gật đầu, y nắm cổ tay Vệ Tích, nhấc ra, mà Vệ Tích lại trở tay giữ chặt ngón tay Thanh Quân, kéo đến bờ môi ấm áp của mình.</w:t>
      </w:r>
      <w:r>
        <w:br w:type="textWrapping"/>
      </w:r>
      <w:r>
        <w:br w:type="textWrapping"/>
      </w:r>
      <w:r>
        <w:t xml:space="preserve">“Khuya rồi, về ngủ đi.”</w:t>
      </w:r>
      <w:r>
        <w:br w:type="textWrapping"/>
      </w:r>
      <w:r>
        <w:br w:type="textWrapping"/>
      </w:r>
      <w:r>
        <w:t xml:space="preserve">Thanh Quân rút ngón tay ra, nắm tay lại.</w:t>
      </w:r>
      <w:r>
        <w:br w:type="textWrapping"/>
      </w:r>
      <w:r>
        <w:br w:type="textWrapping"/>
      </w:r>
      <w:r>
        <w:t xml:space="preserve">Đây là lệnh đuổi khách, Vệ Tích không dám lỗ mãng, hắn si ngốc nhìn Thanh Quân vén tóc lên, lấy trâm gài lại, nhìn y chỉnh lại cổ áo.</w:t>
      </w:r>
      <w:r>
        <w:br w:type="textWrapping"/>
      </w:r>
      <w:r>
        <w:br w:type="textWrapping"/>
      </w:r>
      <w:r>
        <w:t xml:space="preserve">Vệ Tích lui ra sau, Thanh Quân quẹt đá đánh lửa, đốt nến lên.</w:t>
      </w:r>
      <w:r>
        <w:br w:type="textWrapping"/>
      </w:r>
      <w:r>
        <w:br w:type="textWrapping"/>
      </w:r>
      <w:r>
        <w:t xml:space="preserve">Vệ Tích thuận theo, rời khỏi phòng ngủ, đóng cửa phòng lại.</w:t>
      </w:r>
      <w:r>
        <w:br w:type="textWrapping"/>
      </w:r>
      <w:r>
        <w:br w:type="textWrapping"/>
      </w:r>
      <w:r>
        <w:t xml:space="preserve">Từ đó, mỗi đêm Vệ Tích đều sẽ đi tìm Thanh Quân, có lúc chỉ là ở cạnh Thanh Quân, lẳng lặng nhìn y ghi chép sổ sách; có lúc hai người sẽ uống rượu với nhau, chuyện trò mấy câu, giống như bạn thâm giao. Vệ Tích không có cử chỉ vượt mức nữa, trong sáng như quân tử, phát hồ tình chỉ hồ lễ[2], làm bạn cạnh Thanh Quân.</w:t>
      </w:r>
      <w:r>
        <w:br w:type="textWrapping"/>
      </w:r>
      <w:r>
        <w:br w:type="textWrapping"/>
      </w:r>
      <w:r>
        <w:rPr>
          <w:i/>
        </w:rPr>
        <w:t xml:space="preserve">[2] Tức là yêu đương thì được, nhưng vẫn dừng trong mức lễ giáo cho phép(không H). Đây là câu xuất phát từ Kinh Thư.</w:t>
      </w:r>
      <w:r>
        <w:br w:type="textWrapping"/>
      </w:r>
      <w:r>
        <w:br w:type="textWrapping"/>
      </w:r>
      <w:r>
        <w:t xml:space="preserve">Ban ngày, Vệ Tích sẽ luôn tay luôn chân ở phòng chế tạo màu, giúp Thanh Quân làm màu vẽ. Có lúc hắn cũng ra ngoài, sáng sớm đã đi, đến đêm khuya mới về.</w:t>
      </w:r>
      <w:r>
        <w:br w:type="textWrapping"/>
      </w:r>
      <w:r>
        <w:br w:type="textWrapping"/>
      </w:r>
      <w:r>
        <w:t xml:space="preserve">Nhiều lần như thế, Thanh Quân liền hỏi xem hắn đi đâu.</w:t>
      </w:r>
      <w:r>
        <w:br w:type="textWrapping"/>
      </w:r>
      <w:r>
        <w:br w:type="textWrapping"/>
      </w:r>
      <w:r>
        <w:t xml:space="preserve">Vệ Tích nói hắn đi dạo các tiệm buôn, nhìn thương nhân đi biển chọn mua hàng hóa như thế nào, xem đám môi giới thu lợi từ đó ra sao.</w:t>
      </w:r>
      <w:r>
        <w:br w:type="textWrapping"/>
      </w:r>
      <w:r>
        <w:br w:type="textWrapping"/>
      </w:r>
      <w:r>
        <w:t xml:space="preserve">Tháng sáu, Vệ Tích về nước, cách tầm này chừng hơn một tháng.</w:t>
      </w:r>
      <w:r>
        <w:br w:type="textWrapping"/>
      </w:r>
      <w:r>
        <w:br w:type="textWrapping"/>
      </w:r>
      <w:r>
        <w:t xml:space="preserve">Tháng năm, Thanh Quân cùng lúc thu được thư của Hàn Tễ Cảnh và Thẩm Chi Bạc, thư hai người cùng nhắc một chuyện.</w:t>
      </w:r>
      <w:r>
        <w:br w:type="textWrapping"/>
      </w:r>
      <w:r>
        <w:br w:type="textWrapping"/>
      </w:r>
      <w:r>
        <w:t xml:space="preserve">Cuối tháng tư, thế lực gia tộc Vệ Quốc công bị tiêu diệt, Vệ Quốc công chết trong ngục, người trong tộc không bị giết thì bị lưu đày.</w:t>
      </w:r>
      <w:r>
        <w:br w:type="textWrapping"/>
      </w:r>
      <w:r>
        <w:br w:type="textWrapping"/>
      </w:r>
      <w:r>
        <w:t xml:space="preserve">Thanh Quân đọc thư xong cũng chỉ là thổn thức mà thôi, ông ngoại y Lý Nguyên năm đó cũng ngang ngược đắc chí, nắm giữ chiều chính, cũng trong một đêm toàn tộc bị tàn sát, không mấy người còn sống, thật quá giống nhau.</w:t>
      </w:r>
      <w:r>
        <w:br w:type="textWrapping"/>
      </w:r>
      <w:r>
        <w:br w:type="textWrapping"/>
      </w:r>
      <w:r>
        <w:t xml:space="preserve">Lòng tham quyền lực là cái động không đáy, nhưng mà vật cực tất phản, càng không ai bì kịp thì khi bị xử lý lại càng tàn khốc đẫm máu.</w:t>
      </w:r>
      <w:r>
        <w:br w:type="textWrapping"/>
      </w:r>
      <w:r>
        <w:br w:type="textWrapping"/>
      </w:r>
      <w:r>
        <w:t xml:space="preserve">Trong thư Hàn Tễ Cảnh còn viết rất rõ, hắn đã được sự cho phép của quán chủ Tĩnh Huyền, tháng sáu sẽ chuyển mộ cho Hàn Kỳ Minh.</w:t>
      </w:r>
      <w:r>
        <w:br w:type="textWrapping"/>
      </w:r>
      <w:r>
        <w:br w:type="textWrapping"/>
      </w:r>
      <w:r>
        <w:t xml:space="preserve">Hắn vẫn không quên ước định giữa mình và Thanh Quân: Nếu dời mộ cho Hàn Kỳ Minh, nhất định phải báo cho mình biết.</w:t>
      </w:r>
      <w:r>
        <w:br w:type="textWrapping"/>
      </w:r>
      <w:r>
        <w:br w:type="textWrapping"/>
      </w:r>
    </w:p>
    <w:p>
      <w:pPr>
        <w:pStyle w:val="Heading2"/>
      </w:pPr>
      <w:bookmarkStart w:id="52" w:name="chương-25"/>
      <w:bookmarkEnd w:id="52"/>
      <w:r>
        <w:t xml:space="preserve">25. Chương 25</w:t>
      </w:r>
    </w:p>
    <w:p>
      <w:pPr>
        <w:pStyle w:val="Compact"/>
      </w:pPr>
      <w:r>
        <w:br w:type="textWrapping"/>
      </w:r>
      <w:r>
        <w:br w:type="textWrapping"/>
      </w:r>
      <w:r>
        <w:t xml:space="preserve">Sáng sớm trên đỉnh Lạc Nhạn, bóng nắng loang lổ, Hàn Tễ Cảnh và năm đệ tử trong họ cùng với một đạo sĩ tiến về phía biệt quán, bản thân mỗi người đều mang theo công cụ, nối đuôi nhau men theo xích sắt đi về phía trước, dọc đường đi phảng phất như đạp mây trên trời mà đến.</w:t>
      </w:r>
      <w:r>
        <w:br w:type="textWrapping"/>
      </w:r>
      <w:r>
        <w:br w:type="textWrapping"/>
      </w:r>
      <w:r>
        <w:t xml:space="preserve">Ở biệt quán, Hàn Tễ Cảnh trông thấy Thẩm Chi Bạc đợi đã lâu. Thẩm Chi Bạc toàn thân áo và phát quan đều màu trắng, ngồi lẻ loi trên bậc gỗ biệt quán.</w:t>
      </w:r>
      <w:r>
        <w:br w:type="textWrapping"/>
      </w:r>
      <w:r>
        <w:br w:type="textWrapping"/>
      </w:r>
      <w:r>
        <w:t xml:space="preserve">“Thẩm đại phu, ngươi lên bằng cách nào vậy?”</w:t>
      </w:r>
      <w:r>
        <w:br w:type="textWrapping"/>
      </w:r>
      <w:r>
        <w:br w:type="textWrapping"/>
      </w:r>
      <w:r>
        <w:t xml:space="preserve">Muốn vượt qua được xích sắt treo trên trời, thì cần phải là người biết võ công.</w:t>
      </w:r>
      <w:r>
        <w:br w:type="textWrapping"/>
      </w:r>
      <w:r>
        <w:br w:type="textWrapping"/>
      </w:r>
      <w:r>
        <w:t xml:space="preserve">“Sáng nay được đạo sĩ dẫn đường giúp dắt lên, dùng cả tay lẫn chân mới lên được đây.”</w:t>
      </w:r>
      <w:r>
        <w:br w:type="textWrapping"/>
      </w:r>
      <w:r>
        <w:br w:type="textWrapping"/>
      </w:r>
      <w:r>
        <w:t xml:space="preserve">Thẩm Chi bạc đứng dậy, gió ngàn thổi bay tua mũ hắn, hắn nhìn chân trời rồi đột nhiên than thở: “Đã hơn mười năm rồi ta chưa từng đến nơi này.”</w:t>
      </w:r>
      <w:r>
        <w:br w:type="textWrapping"/>
      </w:r>
      <w:r>
        <w:br w:type="textWrapping"/>
      </w:r>
      <w:r>
        <w:t xml:space="preserve">Nghe ngữ điệu bi sầu của hắn, chỉ sợ là đang nhớ lại chuyện năm đó.</w:t>
      </w:r>
      <w:r>
        <w:br w:type="textWrapping"/>
      </w:r>
      <w:r>
        <w:br w:type="textWrapping"/>
      </w:r>
      <w:r>
        <w:t xml:space="preserve">“Bao giờ thì động thổ?”</w:t>
      </w:r>
      <w:r>
        <w:br w:type="textWrapping"/>
      </w:r>
      <w:r>
        <w:br w:type="textWrapping"/>
      </w:r>
      <w:r>
        <w:t xml:space="preserve">Hàn tễ Cảnh hỏi một vị lão đạo sĩ đứng cạnh mình.</w:t>
      </w:r>
      <w:r>
        <w:br w:type="textWrapping"/>
      </w:r>
      <w:r>
        <w:br w:type="textWrapping"/>
      </w:r>
      <w:r>
        <w:t xml:space="preserve">“Hai khắc nữa.”</w:t>
      </w:r>
      <w:r>
        <w:br w:type="textWrapping"/>
      </w:r>
      <w:r>
        <w:br w:type="textWrapping"/>
      </w:r>
      <w:r>
        <w:t xml:space="preserve">Lão đạo sĩ tay cầm khuê biểu[0].</w:t>
      </w:r>
      <w:r>
        <w:br w:type="textWrapping"/>
      </w:r>
      <w:r>
        <w:br w:type="textWrapping"/>
      </w:r>
      <w:r>
        <w:rPr>
          <w:i/>
        </w:rPr>
        <w:t xml:space="preserve">[0] Dụng cụ đo bóng nắng để xác định thời xưa.</w:t>
      </w:r>
      <w:r>
        <w:br w:type="textWrapping"/>
      </w:r>
      <w:r>
        <w:br w:type="textWrapping"/>
      </w:r>
      <w:r>
        <w:t xml:space="preserve">Chưa đến giờ, mọi người ngồi xuống hành lang gỗ của biệt quán phơi nắng, đợi đến giờ.</w:t>
      </w:r>
      <w:r>
        <w:br w:type="textWrapping"/>
      </w:r>
      <w:r>
        <w:br w:type="textWrapping"/>
      </w:r>
      <w:r>
        <w:t xml:space="preserve">Cũng chỉ có Hàn Tễ Cảnh và Thẩm Chi Bạc là lòng có ưu tư, bọn họ đang chờ một người đến, cũng lo lắng người nọ không biết có an toàn mà đến hay không.</w:t>
      </w:r>
      <w:r>
        <w:br w:type="textWrapping"/>
      </w:r>
      <w:r>
        <w:br w:type="textWrapping"/>
      </w:r>
      <w:r>
        <w:t xml:space="preserve">Tới lúc còn lại một khắc, lão đạo sĩ đi đến trước mộ phần xem xét xung quanh, ông ta đang xác định vị trí hạ nhát xẻng đầu tiên.</w:t>
      </w:r>
      <w:r>
        <w:br w:type="textWrapping"/>
      </w:r>
      <w:r>
        <w:br w:type="textWrapping"/>
      </w:r>
      <w:r>
        <w:t xml:space="preserve">“Bắt đầu đi.”</w:t>
      </w:r>
      <w:r>
        <w:br w:type="textWrapping"/>
      </w:r>
      <w:r>
        <w:br w:type="textWrapping"/>
      </w:r>
      <w:r>
        <w:t xml:space="preserve">Hai khắc trôi qua, lão đạo sĩ chỉ dẫn mọi người.</w:t>
      </w:r>
      <w:r>
        <w:br w:type="textWrapping"/>
      </w:r>
      <w:r>
        <w:br w:type="textWrapping"/>
      </w:r>
      <w:r>
        <w:t xml:space="preserve">Thẩm Chi Bạc và Hàn Tễ Cảnh im lặng nhìn nhau, cầm đồ đào đất lên đi qua giúp đỡ. Hàn Tễ Cảnh cùng với những đệ tự họ Hàn thuở nhỏ đều tập võ, đối với họ mà nói, đào đất chẳng qua là chuyện đơn giản, duy chỉ có Thẩm Chi Bạc sau khi đào được mấy xẻng, đã mồ hôi đầy vai lưng.</w:t>
      </w:r>
      <w:r>
        <w:br w:type="textWrapping"/>
      </w:r>
      <w:r>
        <w:br w:type="textWrapping"/>
      </w:r>
      <w:r>
        <w:t xml:space="preserve">Thẩm Chi Bạc buông xẻng xuống, định sang bên cạnh uống nước nghỉ chút, bỗng liếc thấy bóng dáng nào đó đang tiến từ trong rừng tới, ngẩng đầu nhìn kỹ lại, chính là Thanh Quân.</w:t>
      </w:r>
      <w:r>
        <w:br w:type="textWrapping"/>
      </w:r>
      <w:r>
        <w:br w:type="textWrapping"/>
      </w:r>
      <w:r>
        <w:t xml:space="preserve">Thanh Quân mặc bộ đạo bào xanh, đồ trong là một bộ màu trắng, gió lớn lùa vạt áo, y tựa như đang lăng không mà đến. Ban ngày ban mặt, dù rằng xuất hiện ở Hoa Sơn dẫn đến nguy hiểm không hề nhỏ, nhưng bước chân y vẫn cứ chắn chắn vững vàng. Y nhìn thấy Thẩm Chi Bạc, dừng chân đối diện với Thẩm Chi Bạc, thiên ngôn vạn ngữ, đều hóa thành thinh không, Thẩm Chi Bạc chỉ gật đầu tỏ ý.</w:t>
      </w:r>
      <w:r>
        <w:br w:type="textWrapping"/>
      </w:r>
      <w:r>
        <w:br w:type="textWrapping"/>
      </w:r>
      <w:r>
        <w:t xml:space="preserve">Đám người bận rộn ở mộ phần đồng loạt dừng lại, nhìn về phía người đàn ông đột nhiên xuất hiện này, bọn họ khốn quẫn. Người này tuổi chừng nhi lập[1], dáng vẻ mặt mũi đều cực kỳ xuất chúng, thần sắc yên lặng trang nghiêm, tự mang theo phần tôn quý.</w:t>
      </w:r>
      <w:r>
        <w:br w:type="textWrapping"/>
      </w:r>
      <w:r>
        <w:br w:type="textWrapping"/>
      </w:r>
      <w:r>
        <w:rPr>
          <w:i/>
        </w:rPr>
        <w:t xml:space="preserve">[1] Chừng 30 tuổi.</w:t>
      </w:r>
      <w:r>
        <w:br w:type="textWrapping"/>
      </w:r>
      <w:r>
        <w:br w:type="textWrapping"/>
      </w:r>
      <w:r>
        <w:t xml:space="preserve">Hàn Tễ Cảnh gặp phải ánh mắt Thanh Quân, cũng chỉ là gật đầu.</w:t>
      </w:r>
      <w:r>
        <w:br w:type="textWrapping"/>
      </w:r>
      <w:r>
        <w:br w:type="textWrapping"/>
      </w:r>
      <w:r>
        <w:t xml:space="preserve">Thanh Quân đi đến mộ phần, cởi đạo bào đang mặc, lộ ra bộ đồ trắng bị giấu bên trong, y lại thay giày gai[2], tháo mũ cài[3] xuống, dùng gấm trắng buộc mái tóc dài lại.</w:t>
      </w:r>
      <w:r>
        <w:br w:type="textWrapping"/>
      </w:r>
      <w:r>
        <w:br w:type="textWrapping"/>
      </w:r>
      <w:r>
        <w:rPr>
          <w:i/>
        </w:rPr>
        <w:t xml:space="preserve">[2] Giày đan bằng sợi gai. </w:t>
      </w:r>
      <w:r>
        <w:br w:type="textWrapping"/>
      </w:r>
      <w:r>
        <w:br w:type="textWrapping"/>
      </w:r>
      <w:r>
        <w:rPr>
          <w:i/>
        </w:rPr>
        <w:t xml:space="preserve">[3] Nguyên văn phát quan của các đạo sĩ, nhưng tìm ra toàn hình lòe loẹt không phù hợp nên không đưa vào.</w:t>
      </w:r>
      <w:r>
        <w:br w:type="textWrapping"/>
      </w:r>
      <w:r>
        <w:br w:type="textWrapping"/>
      </w:r>
      <w:r>
        <w:t xml:space="preserve">Các đệ tự họ Hàn bàn tán xì xầm, bọn họ không biết Thanh Quân là ai.</w:t>
      </w:r>
      <w:r>
        <w:br w:type="textWrapping"/>
      </w:r>
      <w:r>
        <w:br w:type="textWrapping"/>
      </w:r>
      <w:r>
        <w:t xml:space="preserve">“Tiếp tục đi.”</w:t>
      </w:r>
      <w:r>
        <w:br w:type="textWrapping"/>
      </w:r>
      <w:r>
        <w:br w:type="textWrapping"/>
      </w:r>
      <w:r>
        <w:t xml:space="preserve">Hàn Tễ Cảnh lớn tiếng giục mọi người, hắn dẫn đầu tiếp tục việc đào đất.</w:t>
      </w:r>
      <w:r>
        <w:br w:type="textWrapping"/>
      </w:r>
      <w:r>
        <w:br w:type="textWrapping"/>
      </w:r>
      <w:r>
        <w:t xml:space="preserve">Năm đó nhận lấy Hàn Kỳ Minh, là trời đông giá rét, là đất đai đóng băng, khó mà đào bới, cho nên mộ rất nông.</w:t>
      </w:r>
      <w:r>
        <w:br w:type="textWrapping"/>
      </w:r>
      <w:r>
        <w:br w:type="textWrapping"/>
      </w:r>
      <w:r>
        <w:t xml:space="preserve">San phẳng mộ xong, dưới vài thước liền thấy quan tài, chất liệu quan tài không tốt, huống hồ đã qua hơn mười năm, nó bất ngờ mục sập xuống.</w:t>
      </w:r>
      <w:r>
        <w:br w:type="textWrapping"/>
      </w:r>
      <w:r>
        <w:br w:type="textWrapping"/>
      </w:r>
      <w:r>
        <w:t xml:space="preserve">Khiêng ván trên của quan tài đi, hài cốt hỗn độn lẫn vào bùn đất.</w:t>
      </w:r>
      <w:r>
        <w:br w:type="textWrapping"/>
      </w:r>
      <w:r>
        <w:br w:type="textWrapping"/>
      </w:r>
      <w:r>
        <w:t xml:space="preserve">Mọi người lùi lại, Thanh Quân bước xuống huyệt mộ, y quỳ gối khom người kiểm tra tình hình hài cốt.</w:t>
      </w:r>
      <w:r>
        <w:br w:type="textWrapping"/>
      </w:r>
      <w:r>
        <w:br w:type="textWrapping"/>
      </w:r>
      <w:r>
        <w:t xml:space="preserve">Người đời đều kiêng kỵ vong linh người khuất, cho dù là người thân cận nhất, nhưng chứng kiến cũng không khỏi sợ hãi.</w:t>
      </w:r>
      <w:r>
        <w:br w:type="textWrapping"/>
      </w:r>
      <w:r>
        <w:br w:type="textWrapping"/>
      </w:r>
      <w:r>
        <w:t xml:space="preserve">Thanh Quân nằm trong vũng bùn, đất lạnh dưới ánh mặt trời tan thành bùn nhão, áo bào trắng của y dính bùn bẩn thỉu, nhưng thần sắc không hề thay đổi, trang nghiêm lại trầm tĩnh.</w:t>
      </w:r>
      <w:r>
        <w:br w:type="textWrapping"/>
      </w:r>
      <w:r>
        <w:br w:type="textWrapping"/>
      </w:r>
      <w:r>
        <w:t xml:space="preserve">Hàn Tễ Cảnh lặng lẽ chuyển áo bào xanh lam mà Thanh Quân đã cởi đặt một bên đến.</w:t>
      </w:r>
      <w:r>
        <w:br w:type="textWrapping"/>
      </w:r>
      <w:r>
        <w:br w:type="textWrapping"/>
      </w:r>
      <w:r>
        <w:t xml:space="preserve">Tấm đạo bào trải ra, Thanh Quân tỉ mỉ tìm xương cốt lẫn trong bùn đất.</w:t>
      </w:r>
      <w:r>
        <w:br w:type="textWrapping"/>
      </w:r>
      <w:r>
        <w:br w:type="textWrapping"/>
      </w:r>
      <w:r>
        <w:t xml:space="preserve">Y quỳ gối trong sình lầy, cúi đầu, không hé một câu, tay thong thả làm việc.</w:t>
      </w:r>
      <w:r>
        <w:br w:type="textWrapping"/>
      </w:r>
      <w:r>
        <w:br w:type="textWrapping"/>
      </w:r>
      <w:r>
        <w:t xml:space="preserve">Mọi người tại chỗ này đều lặng im, dù cho quá trình này dài như vậy. Nhưng bọn họ như bị cảm xúc nào đó chi phối, cho dù là dưới ánh mặt trời chói chang, cũng không thể ngăn sự bi thương sinh sôi nảy nở trong lòng.</w:t>
      </w:r>
      <w:r>
        <w:br w:type="textWrapping"/>
      </w:r>
      <w:r>
        <w:br w:type="textWrapping"/>
      </w:r>
      <w:r>
        <w:t xml:space="preserve">Một canh giờ trôi qua, Thẩm Chi Bạc xuống huyệt mộ.</w:t>
      </w:r>
      <w:r>
        <w:br w:type="textWrapping"/>
      </w:r>
      <w:r>
        <w:br w:type="textWrapping"/>
      </w:r>
      <w:r>
        <w:t xml:space="preserve">“Thanh Quân.”</w:t>
      </w:r>
      <w:r>
        <w:br w:type="textWrapping"/>
      </w:r>
      <w:r>
        <w:br w:type="textWrapping"/>
      </w:r>
      <w:r>
        <w:t xml:space="preserve">Tay Thẩm Chi Bạc khoác lên vai Thanh Quân, hốc mắt ửng đỏ.</w:t>
      </w:r>
      <w:r>
        <w:br w:type="textWrapping"/>
      </w:r>
      <w:r>
        <w:br w:type="textWrapping"/>
      </w:r>
      <w:r>
        <w:t xml:space="preserve">“Ổn rồi, không lạc mất gì cả đâu.”</w:t>
      </w:r>
      <w:r>
        <w:br w:type="textWrapping"/>
      </w:r>
      <w:r>
        <w:br w:type="textWrapping"/>
      </w:r>
      <w:r>
        <w:t xml:space="preserve">Hắn kéo hai tay Thanh Quân đang lục tìm trong bùn đất ra, nâng y từ dưới đất lên. Vì đã quỳ trong thời gian dài, mà hai đầu gối Thanh Quân đã tê dại.</w:t>
      </w:r>
      <w:r>
        <w:br w:type="textWrapping"/>
      </w:r>
      <w:r>
        <w:br w:type="textWrapping"/>
      </w:r>
      <w:r>
        <w:t xml:space="preserve">“Chi Bạc, đã mười bảy năm rồi.”</w:t>
      </w:r>
      <w:r>
        <w:br w:type="textWrapping"/>
      </w:r>
      <w:r>
        <w:br w:type="textWrapping"/>
      </w:r>
      <w:r>
        <w:t xml:space="preserve">Thanh Quân túm lấy ống tay áo Thẩm Chi bạc, giọng nói y đang run rẩy, sắc mặt y đang tái nhợt, hốc mắt không có nước mắt, nhưng bi thương lại làm cho đôi mắt sâu thẳm không thấy đáy.</w:t>
      </w:r>
      <w:r>
        <w:br w:type="textWrapping"/>
      </w:r>
      <w:r>
        <w:br w:type="textWrapping"/>
      </w:r>
      <w:r>
        <w:t xml:space="preserve">“Đúng vậy, mười bảy năm rồi.”</w:t>
      </w:r>
      <w:r>
        <w:br w:type="textWrapping"/>
      </w:r>
      <w:r>
        <w:br w:type="textWrapping"/>
      </w:r>
      <w:r>
        <w:t xml:space="preserve">Thẩm Chi Bạc thở dài.</w:t>
      </w:r>
      <w:r>
        <w:br w:type="textWrapping"/>
      </w:r>
      <w:r>
        <w:br w:type="textWrapping"/>
      </w:r>
      <w:r>
        <w:t xml:space="preserve">Thời gian như bóng câu qua cửa, như một giấc mộng.</w:t>
      </w:r>
      <w:r>
        <w:br w:type="textWrapping"/>
      </w:r>
      <w:r>
        <w:br w:type="textWrapping"/>
      </w:r>
      <w:r>
        <w:t xml:space="preserve">Hài cốt được thu lại vào trong đạo bào, Thanh Quân nâng chúng nó đến con suối sau biệt quán rửa sạch sẽ. Y rửa từng chiếc một, cạy sạch bùn cát, chà lau sạch sẽ, đặt vào một chiếc hộp gỗ sơn đen.</w:t>
      </w:r>
      <w:r>
        <w:br w:type="textWrapping"/>
      </w:r>
      <w:r>
        <w:br w:type="textWrapping"/>
      </w:r>
      <w:r>
        <w:t xml:space="preserve">Đợi khi tất cả xong xuôi, mọi người lại đi qua xích sắt nguy hiểm, rời khỏi núi Lạc Nhạn, thì nắng chiều cũng đã buông sau lưng.</w:t>
      </w:r>
      <w:r>
        <w:br w:type="textWrapping"/>
      </w:r>
      <w:r>
        <w:br w:type="textWrapping"/>
      </w:r>
      <w:r>
        <w:t xml:space="preserve">Dọc đường, Hàn Tễ Cảnh cảm giác có người theo sau, tay đè lên chuôi kiếm muốn rút kiếm truy đuổi, nhưng lại bị Thẩm Chi Bạc ngăn lại, nói khẽ: “Là cố nhân.”</w:t>
      </w:r>
      <w:r>
        <w:br w:type="textWrapping"/>
      </w:r>
      <w:r>
        <w:br w:type="textWrapping"/>
      </w:r>
      <w:r>
        <w:t xml:space="preserve">Vệ Tích theo tới, Thẩm Chi Bạc nghĩ đoạn.</w:t>
      </w:r>
      <w:r>
        <w:br w:type="textWrapping"/>
      </w:r>
      <w:r>
        <w:br w:type="textWrapping"/>
      </w:r>
      <w:r>
        <w:t xml:space="preserve">Chạng vạng, phần lớn khách hành hương trên ngọn núi cao nhất cũng đã xuống núi, lác đác có mấy người, bọn họ đứng bên đường quan sát, còn các đạo sĩ hầu hết đều đi ra đưa tiễn theo dọc đường. Bọn họ đều biết trên đỉnh Lạc Nhạn có một ngôi mộ hoang, nhưng bọn họ không biết rõ ngôi mộ hoang đó chôn cất người phương nào, thậm chí còn có lưu truyền một số truyền thuyết, thật giả lẫn lộn, khó có thể phân biệt được rõ.</w:t>
      </w:r>
      <w:r>
        <w:br w:type="textWrapping"/>
      </w:r>
      <w:r>
        <w:br w:type="textWrapping"/>
      </w:r>
      <w:r>
        <w:t xml:space="preserve">Thanh Quân nâng hộp gỗ sơn đen, đi phía trước, Thẩm Chi Bạc và Hàn Tễ Cảnh theo ở hai bên trái phải, hộ tống Thanh Quân vào chính giữa.</w:t>
      </w:r>
      <w:r>
        <w:br w:type="textWrapping"/>
      </w:r>
      <w:r>
        <w:br w:type="textWrapping"/>
      </w:r>
      <w:r>
        <w:t xml:space="preserve">Vật đổi sao dời, hoàng tử mất tích lớn lên ở đây năm đó, nay xuất hiện lần nữa, dù cho thời gian khác đi, nhưng cũng vẫn có người nhận ra y, vẫn còn chút ký ức chưa quên.</w:t>
      </w:r>
      <w:r>
        <w:br w:type="textWrapping"/>
      </w:r>
      <w:r>
        <w:br w:type="textWrapping"/>
      </w:r>
      <w:r>
        <w:t xml:space="preserve">Quán chủ Tĩnh Huyền đứng ở lối vào sơn đạo, ông ta nhận ra Thanh Quân, nhóm lão đạo sĩ bên cạnh ông ta cũng đều nhận ra, rồi bọn họ lại như đã bàn bạc xong cả từ trước, chỉ im lìm đứng trông theo.</w:t>
      </w:r>
      <w:r>
        <w:br w:type="textWrapping"/>
      </w:r>
      <w:r>
        <w:br w:type="textWrapping"/>
      </w:r>
      <w:r>
        <w:t xml:space="preserve">Mưa ở Hội Kê, tí tách rơi mấy ngày, cây cỏ dại xanh ngắt trên đường mòn ít người qua lại nơi sườn núi, nở bung những bông hoa không ai biết tên.</w:t>
      </w:r>
      <w:r>
        <w:br w:type="textWrapping"/>
      </w:r>
      <w:r>
        <w:br w:type="textWrapping"/>
      </w:r>
      <w:r>
        <w:t xml:space="preserve">Đội ngũ đưa quan tài tới, bốn người khiêng quan tài, một đạo sĩ theo sau, và mấy người đàn ông áo quần cùng phát quan trắng tinh.</w:t>
      </w:r>
      <w:r>
        <w:br w:type="textWrapping"/>
      </w:r>
      <w:r>
        <w:br w:type="textWrapping"/>
      </w:r>
      <w:r>
        <w:t xml:space="preserve">Huyệt mộ đã xây xong, quan tài vững vàng dừng trước ngoài cửa mộ, những người khiêng tản ra.</w:t>
      </w:r>
      <w:r>
        <w:br w:type="textWrapping"/>
      </w:r>
      <w:r>
        <w:br w:type="textWrapping"/>
      </w:r>
      <w:r>
        <w:t xml:space="preserve">Đạo sĩ bắt đầu làm lễ, tiền giấy được tung lên tựa như tuyết rơi, chuông trong tay, từng tiếng từng tiếng quanh quẩn trong sơn cốc trống vắng nơi đây.</w:t>
      </w:r>
      <w:r>
        <w:br w:type="textWrapping"/>
      </w:r>
      <w:r>
        <w:br w:type="textWrapping"/>
      </w:r>
      <w:r>
        <w:t xml:space="preserve">Mưa lạc trên mặt mọi người, thấm ướt phát quan và vạt áo.</w:t>
      </w:r>
      <w:r>
        <w:br w:type="textWrapping"/>
      </w:r>
      <w:r>
        <w:br w:type="textWrapping"/>
      </w:r>
      <w:r>
        <w:t xml:space="preserve">Tiếng chuông dừng, người khiêng quan tài lại tụ lại, bọn họ giữ chắc quan tài rồi từ từ nâng lên. Cũng đúng lúc này, Thanh Quân đi đến đỡ lấy quan tài, đi theo những người khiêng quan tài đó, chậm rãi đưa quan tài vào trong hầm mộ.</w:t>
      </w:r>
      <w:r>
        <w:br w:type="textWrapping"/>
      </w:r>
      <w:r>
        <w:br w:type="textWrapping"/>
      </w:r>
      <w:r>
        <w:t xml:space="preserve">Hầm mộ lạnh lẽo mờ tối, rộng mà trống trải, được xây bằng gạch xanh.</w:t>
      </w:r>
      <w:r>
        <w:br w:type="textWrapping"/>
      </w:r>
      <w:r>
        <w:br w:type="textWrapping"/>
      </w:r>
      <w:r>
        <w:t xml:space="preserve">Người khuân vác đi rồi, Thanh Quân rút kiếm Đoạn Thủy, tháo búi tóc xuống, vén tóc lên trước ngực, túm lại, sau đó mũi kiếm men theo cổ cắt đứt chúng, tóc dài bị cắt gãy gọn, bị Thanh Quân nắm chặt trong tay. Y yên lặng nhặt dây buộc trắng rơi dưới đất lên, buộc tóc dài trong tay lại thành bó, khẽ đặt lên trên nắp quan tài.</w:t>
      </w:r>
      <w:r>
        <w:br w:type="textWrapping"/>
      </w:r>
      <w:r>
        <w:br w:type="textWrapping"/>
      </w:r>
      <w:r>
        <w:t xml:space="preserve">Thẩm Chi Bạc đứng ngoài cửa mộ lo lắng đợi chờ, hắn lo Thanh Quân sẽ làm chuyện rồ dại, thời gian này mặc dù y không giống như đã tái phát chứng tư uất, nhưng dáng vẻ kia lại lặng lẽ đến phát hoảng.</w:t>
      </w:r>
      <w:r>
        <w:br w:type="textWrapping"/>
      </w:r>
      <w:r>
        <w:br w:type="textWrapping"/>
      </w:r>
      <w:r>
        <w:t xml:space="preserve">Thanh Quân khoan thai thả bước đi ra cửa mộ, phía sau y là hầm mộ đen kịt, nửa người y tắm dưới ánh mặt trời. Mái tóc dài đã biến mất, tóc chỉ ngang tai, thay đổi như vậy khiến cho y thoạt nhìn hết sức trẻ trung, nháy mắt như thấy thời niên niếu. Thẩm Chi Bạc nhìn y, hiểu ý mà cười, hắn nghĩ Thanh Quân đã trọng sinh rồi.</w:t>
      </w:r>
      <w:r>
        <w:br w:type="textWrapping"/>
      </w:r>
      <w:r>
        <w:br w:type="textWrapping"/>
      </w:r>
      <w:r>
        <w:t xml:space="preserve">Tóc tai da thịt là do cha mẹ cho, từ lúc sinh ra đến lúc trưởng thành chỉ có lúc còn nhỏ mới có thể cắt. Thậm chí tóc còn được cho là nơi tinh khí tụ lại, một khi cắt đi sẽ gây tổn hại đến chủ thể, mà Thanh Quân lại một kiếm cắt mất, vĩnh viễn để lại trong mộ phần.</w:t>
      </w:r>
      <w:r>
        <w:br w:type="textWrapping"/>
      </w:r>
      <w:r>
        <w:br w:type="textWrapping"/>
      </w:r>
      <w:r>
        <w:t xml:space="preserve">Nhưng cắt đứt tóc, có phải cũng có nghĩa cắt đứt quá khứ không? Điều này cũng như các vị sư và ni cô, dứt lòng xuống tóc vậy.</w:t>
      </w:r>
      <w:r>
        <w:br w:type="textWrapping"/>
      </w:r>
      <w:r>
        <w:br w:type="textWrapping"/>
      </w:r>
      <w:r>
        <w:t xml:space="preserve">Nhóm thợ đào đứng chờ bên cạnh cầm công cụ, đóng cửa gỗ, dùng bùn đất mai táng, bọn họ vội trước vội sau.</w:t>
      </w:r>
      <w:r>
        <w:br w:type="textWrapping"/>
      </w:r>
      <w:r>
        <w:br w:type="textWrapping"/>
      </w:r>
      <w:r>
        <w:t xml:space="preserve">Các đệ tử nhà họ Hàn đã tản đi, trước mộ chỉ còn lại Hàn Tễ Cảnh, Thẩm Chi Bạc, Thanh Quân, bọn họ quyết luyến không rời, vẫn đứng lặng mà quan sát.</w:t>
      </w:r>
      <w:r>
        <w:br w:type="textWrapping"/>
      </w:r>
      <w:r>
        <w:br w:type="textWrapping"/>
      </w:r>
      <w:r>
        <w:t xml:space="preserve">Gió rừng hiu hắt, mang đến mùi tanh của bùn đất, rồi còn cả mùi thơm của hương hoa.</w:t>
      </w:r>
      <w:r>
        <w:br w:type="textWrapping"/>
      </w:r>
      <w:r>
        <w:br w:type="textWrapping"/>
      </w:r>
      <w:r>
        <w:t xml:space="preserve">Thẩm Chi Bạc trông ra ngọn núi phía xa, một lúc lâu mới tỉnh hồn, hắn xòe bàn tay ra, ngửa đầu nhìn trời, tựa như mừng rỡ mà nói: “Tạnh mưa rồi.”</w:t>
      </w:r>
      <w:r>
        <w:br w:type="textWrapping"/>
      </w:r>
      <w:r>
        <w:br w:type="textWrapping"/>
      </w:r>
      <w:r>
        <w:t xml:space="preserve">Thanh Quân ngẩng đầu, nhìn thấy chân trời xanh thẳm bóng mượt như đồ sứ, không một gợn mây khuất lấp, gió nhẹ lướt qua mái tóc ngắn ngang tai của y, y khẽ mỉm cười, nụ cười của y dịu dàng mà thanh nhã.</w:t>
      </w:r>
      <w:r>
        <w:br w:type="textWrapping"/>
      </w:r>
      <w:r>
        <w:br w:type="textWrapping"/>
      </w: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oi-quang-may-tanh-te-th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daf1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jpg" /><Relationship Type="http://schemas.openxmlformats.org/officeDocument/2006/relationships/image" Id="rId30" Target="media/rId3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ời Quang Mây Tạnh (Tễ Thanh)</dc:title>
  <dc:creator/>
  <dcterms:created xsi:type="dcterms:W3CDTF">2018-07-12T05:00:55Z</dcterms:created>
  <dcterms:modified xsi:type="dcterms:W3CDTF">2018-07-12T05:00:55Z</dcterms:modified>
</cp:coreProperties>
</file>